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FECC" w14:textId="77777777" w:rsidR="00B902F1" w:rsidRDefault="00352249">
      <w:pPr>
        <w:pStyle w:val="Title"/>
      </w:pPr>
      <w:r>
        <w:t>DATA ANALYSIS AND VISUALISATION PRINCIPLES ASSIGNMENT REPORT</w:t>
      </w:r>
    </w:p>
    <w:p w14:paraId="41ADB5C5" w14:textId="77777777" w:rsidR="00B902F1" w:rsidRDefault="00352249">
      <w:pPr>
        <w:pStyle w:val="Author"/>
      </w:pPr>
      <w:r>
        <w:t>JONES KWAME OSEI (S4112106)</w:t>
      </w:r>
    </w:p>
    <w:p w14:paraId="4023225B" w14:textId="77777777" w:rsidR="00B902F1" w:rsidRDefault="00352249">
      <w:pPr>
        <w:pStyle w:val="Date"/>
      </w:pPr>
      <w:r>
        <w:t>2022-05-31</w:t>
      </w:r>
    </w:p>
    <w:sdt>
      <w:sdtPr>
        <w:rPr>
          <w:rFonts w:asciiTheme="minorHAnsi" w:eastAsiaTheme="minorHAnsi" w:hAnsiTheme="minorHAnsi" w:cstheme="minorBidi"/>
          <w:color w:val="auto"/>
          <w:sz w:val="24"/>
          <w:szCs w:val="24"/>
        </w:rPr>
        <w:id w:val="917678906"/>
        <w:docPartObj>
          <w:docPartGallery w:val="Table of Contents"/>
          <w:docPartUnique/>
        </w:docPartObj>
      </w:sdtPr>
      <w:sdtEndPr/>
      <w:sdtContent>
        <w:p w14:paraId="1EE9C418" w14:textId="77777777" w:rsidR="00B902F1" w:rsidRDefault="00352249">
          <w:pPr>
            <w:pStyle w:val="TOCHeading"/>
          </w:pPr>
          <w:r>
            <w:t>Table of Contents</w:t>
          </w:r>
        </w:p>
        <w:p w14:paraId="091487B1" w14:textId="77777777" w:rsidR="00F95187" w:rsidRDefault="00352249">
          <w:pPr>
            <w:pStyle w:val="TOC1"/>
            <w:tabs>
              <w:tab w:val="right" w:leader="dot" w:pos="9350"/>
            </w:tabs>
            <w:rPr>
              <w:noProof/>
            </w:rPr>
          </w:pPr>
          <w:r>
            <w:fldChar w:fldCharType="begin"/>
          </w:r>
          <w:r>
            <w:instrText>TOC \o "1-5" \h \z \u</w:instrText>
          </w:r>
          <w:r>
            <w:fldChar w:fldCharType="separate"/>
          </w:r>
          <w:hyperlink w:anchor="_Toc104931866" w:history="1">
            <w:r w:rsidR="00F95187" w:rsidRPr="00B7419D">
              <w:rPr>
                <w:rStyle w:val="Hyperlink"/>
                <w:noProof/>
              </w:rPr>
              <w:t>Introduction</w:t>
            </w:r>
            <w:r w:rsidR="00F95187">
              <w:rPr>
                <w:noProof/>
                <w:webHidden/>
              </w:rPr>
              <w:tab/>
            </w:r>
            <w:r w:rsidR="00F95187">
              <w:rPr>
                <w:noProof/>
                <w:webHidden/>
              </w:rPr>
              <w:fldChar w:fldCharType="begin"/>
            </w:r>
            <w:r w:rsidR="00F95187">
              <w:rPr>
                <w:noProof/>
                <w:webHidden/>
              </w:rPr>
              <w:instrText xml:space="preserve"> PAGEREF _Toc104931866 \h </w:instrText>
            </w:r>
            <w:r w:rsidR="00F95187">
              <w:rPr>
                <w:noProof/>
                <w:webHidden/>
              </w:rPr>
            </w:r>
            <w:r w:rsidR="00F95187">
              <w:rPr>
                <w:noProof/>
                <w:webHidden/>
              </w:rPr>
              <w:fldChar w:fldCharType="separate"/>
            </w:r>
            <w:r w:rsidR="00F95187">
              <w:rPr>
                <w:noProof/>
                <w:webHidden/>
              </w:rPr>
              <w:t>4</w:t>
            </w:r>
            <w:r w:rsidR="00F95187">
              <w:rPr>
                <w:noProof/>
                <w:webHidden/>
              </w:rPr>
              <w:fldChar w:fldCharType="end"/>
            </w:r>
          </w:hyperlink>
        </w:p>
        <w:p w14:paraId="73A642E7" w14:textId="77777777" w:rsidR="00F95187" w:rsidRDefault="00AC49C3">
          <w:pPr>
            <w:pStyle w:val="TOC2"/>
            <w:tabs>
              <w:tab w:val="right" w:leader="dot" w:pos="9350"/>
            </w:tabs>
            <w:rPr>
              <w:noProof/>
            </w:rPr>
          </w:pPr>
          <w:hyperlink w:anchor="_Toc104931867" w:history="1">
            <w:r w:rsidR="00F95187" w:rsidRPr="00B7419D">
              <w:rPr>
                <w:rStyle w:val="Hyperlink"/>
                <w:noProof/>
              </w:rPr>
              <w:t>Overview</w:t>
            </w:r>
            <w:r w:rsidR="00F95187">
              <w:rPr>
                <w:noProof/>
                <w:webHidden/>
              </w:rPr>
              <w:tab/>
            </w:r>
            <w:r w:rsidR="00F95187">
              <w:rPr>
                <w:noProof/>
                <w:webHidden/>
              </w:rPr>
              <w:fldChar w:fldCharType="begin"/>
            </w:r>
            <w:r w:rsidR="00F95187">
              <w:rPr>
                <w:noProof/>
                <w:webHidden/>
              </w:rPr>
              <w:instrText xml:space="preserve"> PAGEREF _Toc104931867 \h </w:instrText>
            </w:r>
            <w:r w:rsidR="00F95187">
              <w:rPr>
                <w:noProof/>
                <w:webHidden/>
              </w:rPr>
            </w:r>
            <w:r w:rsidR="00F95187">
              <w:rPr>
                <w:noProof/>
                <w:webHidden/>
              </w:rPr>
              <w:fldChar w:fldCharType="separate"/>
            </w:r>
            <w:r w:rsidR="00F95187">
              <w:rPr>
                <w:noProof/>
                <w:webHidden/>
              </w:rPr>
              <w:t>4</w:t>
            </w:r>
            <w:r w:rsidR="00F95187">
              <w:rPr>
                <w:noProof/>
                <w:webHidden/>
              </w:rPr>
              <w:fldChar w:fldCharType="end"/>
            </w:r>
          </w:hyperlink>
        </w:p>
        <w:p w14:paraId="4C617B33" w14:textId="77777777" w:rsidR="00F95187" w:rsidRDefault="00AC49C3">
          <w:pPr>
            <w:pStyle w:val="TOC3"/>
            <w:tabs>
              <w:tab w:val="right" w:leader="dot" w:pos="9350"/>
            </w:tabs>
            <w:rPr>
              <w:noProof/>
            </w:rPr>
          </w:pPr>
          <w:hyperlink w:anchor="_Toc104931868" w:history="1">
            <w:r w:rsidR="00F95187" w:rsidRPr="00B7419D">
              <w:rPr>
                <w:rStyle w:val="Hyperlink"/>
                <w:noProof/>
              </w:rPr>
              <w:t>General Hypothesis</w:t>
            </w:r>
            <w:r w:rsidR="00F95187">
              <w:rPr>
                <w:noProof/>
                <w:webHidden/>
              </w:rPr>
              <w:tab/>
            </w:r>
            <w:r w:rsidR="00F95187">
              <w:rPr>
                <w:noProof/>
                <w:webHidden/>
              </w:rPr>
              <w:fldChar w:fldCharType="begin"/>
            </w:r>
            <w:r w:rsidR="00F95187">
              <w:rPr>
                <w:noProof/>
                <w:webHidden/>
              </w:rPr>
              <w:instrText xml:space="preserve"> PAGEREF _Toc104931868 \h </w:instrText>
            </w:r>
            <w:r w:rsidR="00F95187">
              <w:rPr>
                <w:noProof/>
                <w:webHidden/>
              </w:rPr>
            </w:r>
            <w:r w:rsidR="00F95187">
              <w:rPr>
                <w:noProof/>
                <w:webHidden/>
              </w:rPr>
              <w:fldChar w:fldCharType="separate"/>
            </w:r>
            <w:r w:rsidR="00F95187">
              <w:rPr>
                <w:noProof/>
                <w:webHidden/>
              </w:rPr>
              <w:t>4</w:t>
            </w:r>
            <w:r w:rsidR="00F95187">
              <w:rPr>
                <w:noProof/>
                <w:webHidden/>
              </w:rPr>
              <w:fldChar w:fldCharType="end"/>
            </w:r>
          </w:hyperlink>
        </w:p>
        <w:p w14:paraId="52C020ED" w14:textId="77777777" w:rsidR="00F95187" w:rsidRDefault="00AC49C3">
          <w:pPr>
            <w:pStyle w:val="TOC1"/>
            <w:tabs>
              <w:tab w:val="right" w:leader="dot" w:pos="9350"/>
            </w:tabs>
            <w:rPr>
              <w:noProof/>
            </w:rPr>
          </w:pPr>
          <w:hyperlink w:anchor="_Toc104931869" w:history="1">
            <w:r w:rsidR="00F95187" w:rsidRPr="00B7419D">
              <w:rPr>
                <w:rStyle w:val="Hyperlink"/>
                <w:noProof/>
              </w:rPr>
              <w:t>Data Cleaning</w:t>
            </w:r>
            <w:r w:rsidR="00F95187">
              <w:rPr>
                <w:noProof/>
                <w:webHidden/>
              </w:rPr>
              <w:tab/>
            </w:r>
            <w:r w:rsidR="00F95187">
              <w:rPr>
                <w:noProof/>
                <w:webHidden/>
              </w:rPr>
              <w:fldChar w:fldCharType="begin"/>
            </w:r>
            <w:r w:rsidR="00F95187">
              <w:rPr>
                <w:noProof/>
                <w:webHidden/>
              </w:rPr>
              <w:instrText xml:space="preserve"> PAGEREF _Toc104931869 \h </w:instrText>
            </w:r>
            <w:r w:rsidR="00F95187">
              <w:rPr>
                <w:noProof/>
                <w:webHidden/>
              </w:rPr>
            </w:r>
            <w:r w:rsidR="00F95187">
              <w:rPr>
                <w:noProof/>
                <w:webHidden/>
              </w:rPr>
              <w:fldChar w:fldCharType="separate"/>
            </w:r>
            <w:r w:rsidR="00F95187">
              <w:rPr>
                <w:noProof/>
                <w:webHidden/>
              </w:rPr>
              <w:t>4</w:t>
            </w:r>
            <w:r w:rsidR="00F95187">
              <w:rPr>
                <w:noProof/>
                <w:webHidden/>
              </w:rPr>
              <w:fldChar w:fldCharType="end"/>
            </w:r>
          </w:hyperlink>
        </w:p>
        <w:p w14:paraId="2FBC164A" w14:textId="77777777" w:rsidR="00F95187" w:rsidRDefault="00AC49C3">
          <w:pPr>
            <w:pStyle w:val="TOC2"/>
            <w:tabs>
              <w:tab w:val="right" w:leader="dot" w:pos="9350"/>
            </w:tabs>
            <w:rPr>
              <w:noProof/>
            </w:rPr>
          </w:pPr>
          <w:hyperlink w:anchor="_Toc104931870" w:history="1">
            <w:r w:rsidR="00F95187" w:rsidRPr="00B7419D">
              <w:rPr>
                <w:rStyle w:val="Hyperlink"/>
                <w:noProof/>
              </w:rPr>
              <w:t>Justification for Data Cleaning:</w:t>
            </w:r>
            <w:r w:rsidR="00F95187">
              <w:rPr>
                <w:noProof/>
                <w:webHidden/>
              </w:rPr>
              <w:tab/>
            </w:r>
            <w:r w:rsidR="00F95187">
              <w:rPr>
                <w:noProof/>
                <w:webHidden/>
              </w:rPr>
              <w:fldChar w:fldCharType="begin"/>
            </w:r>
            <w:r w:rsidR="00F95187">
              <w:rPr>
                <w:noProof/>
                <w:webHidden/>
              </w:rPr>
              <w:instrText xml:space="preserve"> PAGEREF _Toc104931870 \h </w:instrText>
            </w:r>
            <w:r w:rsidR="00F95187">
              <w:rPr>
                <w:noProof/>
                <w:webHidden/>
              </w:rPr>
            </w:r>
            <w:r w:rsidR="00F95187">
              <w:rPr>
                <w:noProof/>
                <w:webHidden/>
              </w:rPr>
              <w:fldChar w:fldCharType="separate"/>
            </w:r>
            <w:r w:rsidR="00F95187">
              <w:rPr>
                <w:noProof/>
                <w:webHidden/>
              </w:rPr>
              <w:t>5</w:t>
            </w:r>
            <w:r w:rsidR="00F95187">
              <w:rPr>
                <w:noProof/>
                <w:webHidden/>
              </w:rPr>
              <w:fldChar w:fldCharType="end"/>
            </w:r>
          </w:hyperlink>
        </w:p>
        <w:p w14:paraId="5DAFE7D4" w14:textId="77777777" w:rsidR="00F95187" w:rsidRDefault="00AC49C3">
          <w:pPr>
            <w:pStyle w:val="TOC3"/>
            <w:tabs>
              <w:tab w:val="right" w:leader="dot" w:pos="9350"/>
            </w:tabs>
            <w:rPr>
              <w:noProof/>
            </w:rPr>
          </w:pPr>
          <w:hyperlink w:anchor="_Toc104931871" w:history="1">
            <w:r w:rsidR="00F95187" w:rsidRPr="00B7419D">
              <w:rPr>
                <w:rStyle w:val="Hyperlink"/>
                <w:noProof/>
              </w:rPr>
              <w:t>Data Structure Before Cleaning</w:t>
            </w:r>
            <w:r w:rsidR="00F95187">
              <w:rPr>
                <w:noProof/>
                <w:webHidden/>
              </w:rPr>
              <w:tab/>
            </w:r>
            <w:r w:rsidR="00F95187">
              <w:rPr>
                <w:noProof/>
                <w:webHidden/>
              </w:rPr>
              <w:fldChar w:fldCharType="begin"/>
            </w:r>
            <w:r w:rsidR="00F95187">
              <w:rPr>
                <w:noProof/>
                <w:webHidden/>
              </w:rPr>
              <w:instrText xml:space="preserve"> PAGEREF _Toc104931871 \h </w:instrText>
            </w:r>
            <w:r w:rsidR="00F95187">
              <w:rPr>
                <w:noProof/>
                <w:webHidden/>
              </w:rPr>
            </w:r>
            <w:r w:rsidR="00F95187">
              <w:rPr>
                <w:noProof/>
                <w:webHidden/>
              </w:rPr>
              <w:fldChar w:fldCharType="separate"/>
            </w:r>
            <w:r w:rsidR="00F95187">
              <w:rPr>
                <w:noProof/>
                <w:webHidden/>
              </w:rPr>
              <w:t>5</w:t>
            </w:r>
            <w:r w:rsidR="00F95187">
              <w:rPr>
                <w:noProof/>
                <w:webHidden/>
              </w:rPr>
              <w:fldChar w:fldCharType="end"/>
            </w:r>
          </w:hyperlink>
        </w:p>
        <w:p w14:paraId="405D8CC7" w14:textId="77777777" w:rsidR="00F95187" w:rsidRDefault="00AC49C3">
          <w:pPr>
            <w:pStyle w:val="TOC3"/>
            <w:tabs>
              <w:tab w:val="right" w:leader="dot" w:pos="9350"/>
            </w:tabs>
            <w:rPr>
              <w:noProof/>
            </w:rPr>
          </w:pPr>
          <w:hyperlink w:anchor="_Toc104931872" w:history="1">
            <w:r w:rsidR="00F95187" w:rsidRPr="00B7419D">
              <w:rPr>
                <w:rStyle w:val="Hyperlink"/>
                <w:noProof/>
              </w:rPr>
              <w:t>Techniques for Cleaning</w:t>
            </w:r>
            <w:r w:rsidR="00F95187">
              <w:rPr>
                <w:noProof/>
                <w:webHidden/>
              </w:rPr>
              <w:tab/>
            </w:r>
            <w:r w:rsidR="00F95187">
              <w:rPr>
                <w:noProof/>
                <w:webHidden/>
              </w:rPr>
              <w:fldChar w:fldCharType="begin"/>
            </w:r>
            <w:r w:rsidR="00F95187">
              <w:rPr>
                <w:noProof/>
                <w:webHidden/>
              </w:rPr>
              <w:instrText xml:space="preserve"> PAGEREF _Toc104931872 \h </w:instrText>
            </w:r>
            <w:r w:rsidR="00F95187">
              <w:rPr>
                <w:noProof/>
                <w:webHidden/>
              </w:rPr>
            </w:r>
            <w:r w:rsidR="00F95187">
              <w:rPr>
                <w:noProof/>
                <w:webHidden/>
              </w:rPr>
              <w:fldChar w:fldCharType="separate"/>
            </w:r>
            <w:r w:rsidR="00F95187">
              <w:rPr>
                <w:noProof/>
                <w:webHidden/>
              </w:rPr>
              <w:t>5</w:t>
            </w:r>
            <w:r w:rsidR="00F95187">
              <w:rPr>
                <w:noProof/>
                <w:webHidden/>
              </w:rPr>
              <w:fldChar w:fldCharType="end"/>
            </w:r>
          </w:hyperlink>
        </w:p>
        <w:p w14:paraId="5FEE832F" w14:textId="77777777" w:rsidR="00F95187" w:rsidRDefault="00AC49C3">
          <w:pPr>
            <w:pStyle w:val="TOC4"/>
            <w:tabs>
              <w:tab w:val="right" w:leader="dot" w:pos="9350"/>
            </w:tabs>
            <w:rPr>
              <w:noProof/>
            </w:rPr>
          </w:pPr>
          <w:hyperlink w:anchor="_Toc104931873" w:history="1">
            <w:r w:rsidR="00F95187" w:rsidRPr="00B7419D">
              <w:rPr>
                <w:rStyle w:val="Hyperlink"/>
                <w:noProof/>
              </w:rPr>
              <w:t>1. removing of irrelevant entry:</w:t>
            </w:r>
            <w:r w:rsidR="00F95187">
              <w:rPr>
                <w:noProof/>
                <w:webHidden/>
              </w:rPr>
              <w:tab/>
            </w:r>
            <w:r w:rsidR="00F95187">
              <w:rPr>
                <w:noProof/>
                <w:webHidden/>
              </w:rPr>
              <w:fldChar w:fldCharType="begin"/>
            </w:r>
            <w:r w:rsidR="00F95187">
              <w:rPr>
                <w:noProof/>
                <w:webHidden/>
              </w:rPr>
              <w:instrText xml:space="preserve"> PAGEREF _Toc104931873 \h </w:instrText>
            </w:r>
            <w:r w:rsidR="00F95187">
              <w:rPr>
                <w:noProof/>
                <w:webHidden/>
              </w:rPr>
            </w:r>
            <w:r w:rsidR="00F95187">
              <w:rPr>
                <w:noProof/>
                <w:webHidden/>
              </w:rPr>
              <w:fldChar w:fldCharType="separate"/>
            </w:r>
            <w:r w:rsidR="00F95187">
              <w:rPr>
                <w:noProof/>
                <w:webHidden/>
              </w:rPr>
              <w:t>5</w:t>
            </w:r>
            <w:r w:rsidR="00F95187">
              <w:rPr>
                <w:noProof/>
                <w:webHidden/>
              </w:rPr>
              <w:fldChar w:fldCharType="end"/>
            </w:r>
          </w:hyperlink>
        </w:p>
        <w:p w14:paraId="5C2B9A8F" w14:textId="77777777" w:rsidR="00F95187" w:rsidRDefault="00AC49C3">
          <w:pPr>
            <w:pStyle w:val="TOC4"/>
            <w:tabs>
              <w:tab w:val="right" w:leader="dot" w:pos="9350"/>
            </w:tabs>
            <w:rPr>
              <w:noProof/>
            </w:rPr>
          </w:pPr>
          <w:hyperlink w:anchor="_Toc104931874" w:history="1">
            <w:r w:rsidR="00F95187" w:rsidRPr="00B7419D">
              <w:rPr>
                <w:rStyle w:val="Hyperlink"/>
                <w:noProof/>
              </w:rPr>
              <w:t>2. Rename County:</w:t>
            </w:r>
            <w:r w:rsidR="00F95187">
              <w:rPr>
                <w:noProof/>
                <w:webHidden/>
              </w:rPr>
              <w:tab/>
            </w:r>
            <w:r w:rsidR="00F95187">
              <w:rPr>
                <w:noProof/>
                <w:webHidden/>
              </w:rPr>
              <w:fldChar w:fldCharType="begin"/>
            </w:r>
            <w:r w:rsidR="00F95187">
              <w:rPr>
                <w:noProof/>
                <w:webHidden/>
              </w:rPr>
              <w:instrText xml:space="preserve"> PAGEREF _Toc104931874 \h </w:instrText>
            </w:r>
            <w:r w:rsidR="00F95187">
              <w:rPr>
                <w:noProof/>
                <w:webHidden/>
              </w:rPr>
            </w:r>
            <w:r w:rsidR="00F95187">
              <w:rPr>
                <w:noProof/>
                <w:webHidden/>
              </w:rPr>
              <w:fldChar w:fldCharType="separate"/>
            </w:r>
            <w:r w:rsidR="00F95187">
              <w:rPr>
                <w:noProof/>
                <w:webHidden/>
              </w:rPr>
              <w:t>6</w:t>
            </w:r>
            <w:r w:rsidR="00F95187">
              <w:rPr>
                <w:noProof/>
                <w:webHidden/>
              </w:rPr>
              <w:fldChar w:fldCharType="end"/>
            </w:r>
          </w:hyperlink>
        </w:p>
        <w:p w14:paraId="0FD53CCA" w14:textId="77777777" w:rsidR="00F95187" w:rsidRDefault="00AC49C3">
          <w:pPr>
            <w:pStyle w:val="TOC4"/>
            <w:tabs>
              <w:tab w:val="right" w:leader="dot" w:pos="9350"/>
            </w:tabs>
            <w:rPr>
              <w:noProof/>
            </w:rPr>
          </w:pPr>
          <w:hyperlink w:anchor="_Toc104931875" w:history="1">
            <w:r w:rsidR="00F95187" w:rsidRPr="00B7419D">
              <w:rPr>
                <w:rStyle w:val="Hyperlink"/>
                <w:noProof/>
              </w:rPr>
              <w:t>Converting Data Type:</w:t>
            </w:r>
            <w:r w:rsidR="00F95187">
              <w:rPr>
                <w:noProof/>
                <w:webHidden/>
              </w:rPr>
              <w:tab/>
            </w:r>
            <w:r w:rsidR="00F95187">
              <w:rPr>
                <w:noProof/>
                <w:webHidden/>
              </w:rPr>
              <w:fldChar w:fldCharType="begin"/>
            </w:r>
            <w:r w:rsidR="00F95187">
              <w:rPr>
                <w:noProof/>
                <w:webHidden/>
              </w:rPr>
              <w:instrText xml:space="preserve"> PAGEREF _Toc104931875 \h </w:instrText>
            </w:r>
            <w:r w:rsidR="00F95187">
              <w:rPr>
                <w:noProof/>
                <w:webHidden/>
              </w:rPr>
            </w:r>
            <w:r w:rsidR="00F95187">
              <w:rPr>
                <w:noProof/>
                <w:webHidden/>
              </w:rPr>
              <w:fldChar w:fldCharType="separate"/>
            </w:r>
            <w:r w:rsidR="00F95187">
              <w:rPr>
                <w:noProof/>
                <w:webHidden/>
              </w:rPr>
              <w:t>6</w:t>
            </w:r>
            <w:r w:rsidR="00F95187">
              <w:rPr>
                <w:noProof/>
                <w:webHidden/>
              </w:rPr>
              <w:fldChar w:fldCharType="end"/>
            </w:r>
          </w:hyperlink>
        </w:p>
        <w:p w14:paraId="0289C6E3" w14:textId="77777777" w:rsidR="00F95187" w:rsidRDefault="00AC49C3">
          <w:pPr>
            <w:pStyle w:val="TOC4"/>
            <w:tabs>
              <w:tab w:val="right" w:leader="dot" w:pos="9350"/>
            </w:tabs>
            <w:rPr>
              <w:noProof/>
            </w:rPr>
          </w:pPr>
          <w:hyperlink w:anchor="_Toc104931876" w:history="1">
            <w:r w:rsidR="00F95187" w:rsidRPr="00B7419D">
              <w:rPr>
                <w:rStyle w:val="Hyperlink"/>
                <w:noProof/>
              </w:rPr>
              <w:t>Removing Percentage columns:</w:t>
            </w:r>
            <w:r w:rsidR="00F95187">
              <w:rPr>
                <w:noProof/>
                <w:webHidden/>
              </w:rPr>
              <w:tab/>
            </w:r>
            <w:r w:rsidR="00F95187">
              <w:rPr>
                <w:noProof/>
                <w:webHidden/>
              </w:rPr>
              <w:fldChar w:fldCharType="begin"/>
            </w:r>
            <w:r w:rsidR="00F95187">
              <w:rPr>
                <w:noProof/>
                <w:webHidden/>
              </w:rPr>
              <w:instrText xml:space="preserve"> PAGEREF _Toc104931876 \h </w:instrText>
            </w:r>
            <w:r w:rsidR="00F95187">
              <w:rPr>
                <w:noProof/>
                <w:webHidden/>
              </w:rPr>
            </w:r>
            <w:r w:rsidR="00F95187">
              <w:rPr>
                <w:noProof/>
                <w:webHidden/>
              </w:rPr>
              <w:fldChar w:fldCharType="separate"/>
            </w:r>
            <w:r w:rsidR="00F95187">
              <w:rPr>
                <w:noProof/>
                <w:webHidden/>
              </w:rPr>
              <w:t>6</w:t>
            </w:r>
            <w:r w:rsidR="00F95187">
              <w:rPr>
                <w:noProof/>
                <w:webHidden/>
              </w:rPr>
              <w:fldChar w:fldCharType="end"/>
            </w:r>
          </w:hyperlink>
        </w:p>
        <w:p w14:paraId="7A9F9A19" w14:textId="77777777" w:rsidR="00F95187" w:rsidRDefault="00AC49C3">
          <w:pPr>
            <w:pStyle w:val="TOC4"/>
            <w:tabs>
              <w:tab w:val="right" w:leader="dot" w:pos="9350"/>
            </w:tabs>
            <w:rPr>
              <w:noProof/>
            </w:rPr>
          </w:pPr>
          <w:hyperlink w:anchor="_Toc104931877" w:history="1">
            <w:r w:rsidR="00F95187" w:rsidRPr="00B7419D">
              <w:rPr>
                <w:rStyle w:val="Hyperlink"/>
                <w:noProof/>
              </w:rPr>
              <w:t>Rename Columns with longer names:</w:t>
            </w:r>
            <w:r w:rsidR="00F95187">
              <w:rPr>
                <w:noProof/>
                <w:webHidden/>
              </w:rPr>
              <w:tab/>
            </w:r>
            <w:r w:rsidR="00F95187">
              <w:rPr>
                <w:noProof/>
                <w:webHidden/>
              </w:rPr>
              <w:fldChar w:fldCharType="begin"/>
            </w:r>
            <w:r w:rsidR="00F95187">
              <w:rPr>
                <w:noProof/>
                <w:webHidden/>
              </w:rPr>
              <w:instrText xml:space="preserve"> PAGEREF _Toc104931877 \h </w:instrText>
            </w:r>
            <w:r w:rsidR="00F95187">
              <w:rPr>
                <w:noProof/>
                <w:webHidden/>
              </w:rPr>
            </w:r>
            <w:r w:rsidR="00F95187">
              <w:rPr>
                <w:noProof/>
                <w:webHidden/>
              </w:rPr>
              <w:fldChar w:fldCharType="separate"/>
            </w:r>
            <w:r w:rsidR="00F95187">
              <w:rPr>
                <w:noProof/>
                <w:webHidden/>
              </w:rPr>
              <w:t>6</w:t>
            </w:r>
            <w:r w:rsidR="00F95187">
              <w:rPr>
                <w:noProof/>
                <w:webHidden/>
              </w:rPr>
              <w:fldChar w:fldCharType="end"/>
            </w:r>
          </w:hyperlink>
        </w:p>
        <w:p w14:paraId="57E7B4A8" w14:textId="77777777" w:rsidR="00F95187" w:rsidRDefault="00AC49C3">
          <w:pPr>
            <w:pStyle w:val="TOC4"/>
            <w:tabs>
              <w:tab w:val="right" w:leader="dot" w:pos="9350"/>
            </w:tabs>
            <w:rPr>
              <w:noProof/>
            </w:rPr>
          </w:pPr>
          <w:hyperlink w:anchor="_Toc104931878" w:history="1">
            <w:r w:rsidR="00F95187" w:rsidRPr="00B7419D">
              <w:rPr>
                <w:rStyle w:val="Hyperlink"/>
                <w:noProof/>
              </w:rPr>
              <w:t>Standardise capitalisation and wording:</w:t>
            </w:r>
            <w:r w:rsidR="00F95187">
              <w:rPr>
                <w:noProof/>
                <w:webHidden/>
              </w:rPr>
              <w:tab/>
            </w:r>
            <w:r w:rsidR="00F95187">
              <w:rPr>
                <w:noProof/>
                <w:webHidden/>
              </w:rPr>
              <w:fldChar w:fldCharType="begin"/>
            </w:r>
            <w:r w:rsidR="00F95187">
              <w:rPr>
                <w:noProof/>
                <w:webHidden/>
              </w:rPr>
              <w:instrText xml:space="preserve"> PAGEREF _Toc104931878 \h </w:instrText>
            </w:r>
            <w:r w:rsidR="00F95187">
              <w:rPr>
                <w:noProof/>
                <w:webHidden/>
              </w:rPr>
            </w:r>
            <w:r w:rsidR="00F95187">
              <w:rPr>
                <w:noProof/>
                <w:webHidden/>
              </w:rPr>
              <w:fldChar w:fldCharType="separate"/>
            </w:r>
            <w:r w:rsidR="00F95187">
              <w:rPr>
                <w:noProof/>
                <w:webHidden/>
              </w:rPr>
              <w:t>6</w:t>
            </w:r>
            <w:r w:rsidR="00F95187">
              <w:rPr>
                <w:noProof/>
                <w:webHidden/>
              </w:rPr>
              <w:fldChar w:fldCharType="end"/>
            </w:r>
          </w:hyperlink>
        </w:p>
        <w:p w14:paraId="6F0A8072" w14:textId="77777777" w:rsidR="00F95187" w:rsidRDefault="00AC49C3">
          <w:pPr>
            <w:pStyle w:val="TOC1"/>
            <w:tabs>
              <w:tab w:val="right" w:leader="dot" w:pos="9350"/>
            </w:tabs>
            <w:rPr>
              <w:noProof/>
            </w:rPr>
          </w:pPr>
          <w:hyperlink w:anchor="_Toc104931879" w:history="1">
            <w:r w:rsidR="00F95187" w:rsidRPr="00B7419D">
              <w:rPr>
                <w:rStyle w:val="Hyperlink"/>
                <w:noProof/>
              </w:rPr>
              <w:t>Descriptive Analysis</w:t>
            </w:r>
            <w:r w:rsidR="00F95187">
              <w:rPr>
                <w:noProof/>
                <w:webHidden/>
              </w:rPr>
              <w:tab/>
            </w:r>
            <w:r w:rsidR="00F95187">
              <w:rPr>
                <w:noProof/>
                <w:webHidden/>
              </w:rPr>
              <w:fldChar w:fldCharType="begin"/>
            </w:r>
            <w:r w:rsidR="00F95187">
              <w:rPr>
                <w:noProof/>
                <w:webHidden/>
              </w:rPr>
              <w:instrText xml:space="preserve"> PAGEREF _Toc104931879 \h </w:instrText>
            </w:r>
            <w:r w:rsidR="00F95187">
              <w:rPr>
                <w:noProof/>
                <w:webHidden/>
              </w:rPr>
            </w:r>
            <w:r w:rsidR="00F95187">
              <w:rPr>
                <w:noProof/>
                <w:webHidden/>
              </w:rPr>
              <w:fldChar w:fldCharType="separate"/>
            </w:r>
            <w:r w:rsidR="00F95187">
              <w:rPr>
                <w:noProof/>
                <w:webHidden/>
              </w:rPr>
              <w:t>6</w:t>
            </w:r>
            <w:r w:rsidR="00F95187">
              <w:rPr>
                <w:noProof/>
                <w:webHidden/>
              </w:rPr>
              <w:fldChar w:fldCharType="end"/>
            </w:r>
          </w:hyperlink>
        </w:p>
        <w:p w14:paraId="00EE9971" w14:textId="77777777" w:rsidR="00F95187" w:rsidRDefault="00AC49C3">
          <w:pPr>
            <w:pStyle w:val="TOC2"/>
            <w:tabs>
              <w:tab w:val="right" w:leader="dot" w:pos="9350"/>
            </w:tabs>
            <w:rPr>
              <w:noProof/>
            </w:rPr>
          </w:pPr>
          <w:hyperlink w:anchor="_Toc104931880" w:history="1">
            <w:r w:rsidR="00F95187" w:rsidRPr="00B7419D">
              <w:rPr>
                <w:rStyle w:val="Hyperlink"/>
                <w:noProof/>
              </w:rPr>
              <w:t>Basic Exploaratory Data Analysis</w:t>
            </w:r>
            <w:r w:rsidR="00F95187">
              <w:rPr>
                <w:noProof/>
                <w:webHidden/>
              </w:rPr>
              <w:tab/>
            </w:r>
            <w:r w:rsidR="00F95187">
              <w:rPr>
                <w:noProof/>
                <w:webHidden/>
              </w:rPr>
              <w:fldChar w:fldCharType="begin"/>
            </w:r>
            <w:r w:rsidR="00F95187">
              <w:rPr>
                <w:noProof/>
                <w:webHidden/>
              </w:rPr>
              <w:instrText xml:space="preserve"> PAGEREF _Toc104931880 \h </w:instrText>
            </w:r>
            <w:r w:rsidR="00F95187">
              <w:rPr>
                <w:noProof/>
                <w:webHidden/>
              </w:rPr>
            </w:r>
            <w:r w:rsidR="00F95187">
              <w:rPr>
                <w:noProof/>
                <w:webHidden/>
              </w:rPr>
              <w:fldChar w:fldCharType="separate"/>
            </w:r>
            <w:r w:rsidR="00F95187">
              <w:rPr>
                <w:noProof/>
                <w:webHidden/>
              </w:rPr>
              <w:t>7</w:t>
            </w:r>
            <w:r w:rsidR="00F95187">
              <w:rPr>
                <w:noProof/>
                <w:webHidden/>
              </w:rPr>
              <w:fldChar w:fldCharType="end"/>
            </w:r>
          </w:hyperlink>
        </w:p>
        <w:p w14:paraId="5C8139A0" w14:textId="77777777" w:rsidR="00F95187" w:rsidRDefault="00AC49C3">
          <w:pPr>
            <w:pStyle w:val="TOC3"/>
            <w:tabs>
              <w:tab w:val="right" w:leader="dot" w:pos="9350"/>
            </w:tabs>
            <w:rPr>
              <w:noProof/>
            </w:rPr>
          </w:pPr>
          <w:hyperlink w:anchor="_Toc104931881" w:history="1">
            <w:r w:rsidR="00F95187" w:rsidRPr="00B7419D">
              <w:rPr>
                <w:rStyle w:val="Hyperlink"/>
                <w:noProof/>
              </w:rPr>
              <w:t>The Head() and Tail() of our dataset</w:t>
            </w:r>
            <w:r w:rsidR="00F95187">
              <w:rPr>
                <w:noProof/>
                <w:webHidden/>
              </w:rPr>
              <w:tab/>
            </w:r>
            <w:r w:rsidR="00F95187">
              <w:rPr>
                <w:noProof/>
                <w:webHidden/>
              </w:rPr>
              <w:fldChar w:fldCharType="begin"/>
            </w:r>
            <w:r w:rsidR="00F95187">
              <w:rPr>
                <w:noProof/>
                <w:webHidden/>
              </w:rPr>
              <w:instrText xml:space="preserve"> PAGEREF _Toc104931881 \h </w:instrText>
            </w:r>
            <w:r w:rsidR="00F95187">
              <w:rPr>
                <w:noProof/>
                <w:webHidden/>
              </w:rPr>
            </w:r>
            <w:r w:rsidR="00F95187">
              <w:rPr>
                <w:noProof/>
                <w:webHidden/>
              </w:rPr>
              <w:fldChar w:fldCharType="separate"/>
            </w:r>
            <w:r w:rsidR="00F95187">
              <w:rPr>
                <w:noProof/>
                <w:webHidden/>
              </w:rPr>
              <w:t>7</w:t>
            </w:r>
            <w:r w:rsidR="00F95187">
              <w:rPr>
                <w:noProof/>
                <w:webHidden/>
              </w:rPr>
              <w:fldChar w:fldCharType="end"/>
            </w:r>
          </w:hyperlink>
        </w:p>
        <w:p w14:paraId="648C8418" w14:textId="77777777" w:rsidR="00F95187" w:rsidRDefault="00AC49C3">
          <w:pPr>
            <w:pStyle w:val="TOC3"/>
            <w:tabs>
              <w:tab w:val="right" w:leader="dot" w:pos="9350"/>
            </w:tabs>
            <w:rPr>
              <w:noProof/>
            </w:rPr>
          </w:pPr>
          <w:hyperlink w:anchor="_Toc104931882" w:history="1">
            <w:r w:rsidR="00F95187" w:rsidRPr="00B7419D">
              <w:rPr>
                <w:rStyle w:val="Hyperlink"/>
                <w:noProof/>
              </w:rPr>
              <w:t>Data Structure after Cleaning</w:t>
            </w:r>
            <w:r w:rsidR="00F95187">
              <w:rPr>
                <w:noProof/>
                <w:webHidden/>
              </w:rPr>
              <w:tab/>
            </w:r>
            <w:r w:rsidR="00F95187">
              <w:rPr>
                <w:noProof/>
                <w:webHidden/>
              </w:rPr>
              <w:fldChar w:fldCharType="begin"/>
            </w:r>
            <w:r w:rsidR="00F95187">
              <w:rPr>
                <w:noProof/>
                <w:webHidden/>
              </w:rPr>
              <w:instrText xml:space="preserve"> PAGEREF _Toc104931882 \h </w:instrText>
            </w:r>
            <w:r w:rsidR="00F95187">
              <w:rPr>
                <w:noProof/>
                <w:webHidden/>
              </w:rPr>
            </w:r>
            <w:r w:rsidR="00F95187">
              <w:rPr>
                <w:noProof/>
                <w:webHidden/>
              </w:rPr>
              <w:fldChar w:fldCharType="separate"/>
            </w:r>
            <w:r w:rsidR="00F95187">
              <w:rPr>
                <w:noProof/>
                <w:webHidden/>
              </w:rPr>
              <w:t>7</w:t>
            </w:r>
            <w:r w:rsidR="00F95187">
              <w:rPr>
                <w:noProof/>
                <w:webHidden/>
              </w:rPr>
              <w:fldChar w:fldCharType="end"/>
            </w:r>
          </w:hyperlink>
        </w:p>
        <w:p w14:paraId="7DB47145" w14:textId="77777777" w:rsidR="00F95187" w:rsidRDefault="00AC49C3">
          <w:pPr>
            <w:pStyle w:val="TOC3"/>
            <w:tabs>
              <w:tab w:val="right" w:leader="dot" w:pos="9350"/>
            </w:tabs>
            <w:rPr>
              <w:noProof/>
            </w:rPr>
          </w:pPr>
          <w:hyperlink w:anchor="_Toc104931883" w:history="1">
            <w:r w:rsidR="00F95187" w:rsidRPr="00B7419D">
              <w:rPr>
                <w:rStyle w:val="Hyperlink"/>
                <w:noProof/>
              </w:rPr>
              <w:t>Dimension of Dataframe after cleaning</w:t>
            </w:r>
            <w:r w:rsidR="00F95187">
              <w:rPr>
                <w:noProof/>
                <w:webHidden/>
              </w:rPr>
              <w:tab/>
            </w:r>
            <w:r w:rsidR="00F95187">
              <w:rPr>
                <w:noProof/>
                <w:webHidden/>
              </w:rPr>
              <w:fldChar w:fldCharType="begin"/>
            </w:r>
            <w:r w:rsidR="00F95187">
              <w:rPr>
                <w:noProof/>
                <w:webHidden/>
              </w:rPr>
              <w:instrText xml:space="preserve"> PAGEREF _Toc104931883 \h </w:instrText>
            </w:r>
            <w:r w:rsidR="00F95187">
              <w:rPr>
                <w:noProof/>
                <w:webHidden/>
              </w:rPr>
            </w:r>
            <w:r w:rsidR="00F95187">
              <w:rPr>
                <w:noProof/>
                <w:webHidden/>
              </w:rPr>
              <w:fldChar w:fldCharType="separate"/>
            </w:r>
            <w:r w:rsidR="00F95187">
              <w:rPr>
                <w:noProof/>
                <w:webHidden/>
              </w:rPr>
              <w:t>7</w:t>
            </w:r>
            <w:r w:rsidR="00F95187">
              <w:rPr>
                <w:noProof/>
                <w:webHidden/>
              </w:rPr>
              <w:fldChar w:fldCharType="end"/>
            </w:r>
          </w:hyperlink>
        </w:p>
        <w:p w14:paraId="0E6A5B21" w14:textId="77777777" w:rsidR="00F95187" w:rsidRDefault="00AC49C3">
          <w:pPr>
            <w:pStyle w:val="TOC3"/>
            <w:tabs>
              <w:tab w:val="right" w:leader="dot" w:pos="9350"/>
            </w:tabs>
            <w:rPr>
              <w:noProof/>
            </w:rPr>
          </w:pPr>
          <w:hyperlink w:anchor="_Toc104931884" w:history="1">
            <w:r w:rsidR="00F95187" w:rsidRPr="00B7419D">
              <w:rPr>
                <w:rStyle w:val="Hyperlink"/>
                <w:noProof/>
              </w:rPr>
              <w:t>let’s display the type and a preview of all columns as a row</w:t>
            </w:r>
            <w:r w:rsidR="00F95187">
              <w:rPr>
                <w:noProof/>
                <w:webHidden/>
              </w:rPr>
              <w:tab/>
            </w:r>
            <w:r w:rsidR="00F95187">
              <w:rPr>
                <w:noProof/>
                <w:webHidden/>
              </w:rPr>
              <w:fldChar w:fldCharType="begin"/>
            </w:r>
            <w:r w:rsidR="00F95187">
              <w:rPr>
                <w:noProof/>
                <w:webHidden/>
              </w:rPr>
              <w:instrText xml:space="preserve"> PAGEREF _Toc104931884 \h </w:instrText>
            </w:r>
            <w:r w:rsidR="00F95187">
              <w:rPr>
                <w:noProof/>
                <w:webHidden/>
              </w:rPr>
            </w:r>
            <w:r w:rsidR="00F95187">
              <w:rPr>
                <w:noProof/>
                <w:webHidden/>
              </w:rPr>
              <w:fldChar w:fldCharType="separate"/>
            </w:r>
            <w:r w:rsidR="00F95187">
              <w:rPr>
                <w:noProof/>
                <w:webHidden/>
              </w:rPr>
              <w:t>7</w:t>
            </w:r>
            <w:r w:rsidR="00F95187">
              <w:rPr>
                <w:noProof/>
                <w:webHidden/>
              </w:rPr>
              <w:fldChar w:fldCharType="end"/>
            </w:r>
          </w:hyperlink>
        </w:p>
        <w:p w14:paraId="2136CC98" w14:textId="77777777" w:rsidR="00F95187" w:rsidRDefault="00AC49C3">
          <w:pPr>
            <w:pStyle w:val="TOC3"/>
            <w:tabs>
              <w:tab w:val="right" w:leader="dot" w:pos="9350"/>
            </w:tabs>
            <w:rPr>
              <w:noProof/>
            </w:rPr>
          </w:pPr>
          <w:hyperlink w:anchor="_Toc104931885" w:history="1">
            <w:r w:rsidR="00F95187" w:rsidRPr="00B7419D">
              <w:rPr>
                <w:rStyle w:val="Hyperlink"/>
                <w:noProof/>
              </w:rPr>
              <w:t>Summary of the dataset</w:t>
            </w:r>
            <w:r w:rsidR="00F95187">
              <w:rPr>
                <w:noProof/>
                <w:webHidden/>
              </w:rPr>
              <w:tab/>
            </w:r>
            <w:r w:rsidR="00F95187">
              <w:rPr>
                <w:noProof/>
                <w:webHidden/>
              </w:rPr>
              <w:fldChar w:fldCharType="begin"/>
            </w:r>
            <w:r w:rsidR="00F95187">
              <w:rPr>
                <w:noProof/>
                <w:webHidden/>
              </w:rPr>
              <w:instrText xml:space="preserve"> PAGEREF _Toc104931885 \h </w:instrText>
            </w:r>
            <w:r w:rsidR="00F95187">
              <w:rPr>
                <w:noProof/>
                <w:webHidden/>
              </w:rPr>
            </w:r>
            <w:r w:rsidR="00F95187">
              <w:rPr>
                <w:noProof/>
                <w:webHidden/>
              </w:rPr>
              <w:fldChar w:fldCharType="separate"/>
            </w:r>
            <w:r w:rsidR="00F95187">
              <w:rPr>
                <w:noProof/>
                <w:webHidden/>
              </w:rPr>
              <w:t>8</w:t>
            </w:r>
            <w:r w:rsidR="00F95187">
              <w:rPr>
                <w:noProof/>
                <w:webHidden/>
              </w:rPr>
              <w:fldChar w:fldCharType="end"/>
            </w:r>
          </w:hyperlink>
        </w:p>
        <w:p w14:paraId="4E53A142" w14:textId="77777777" w:rsidR="00F95187" w:rsidRDefault="00AC49C3">
          <w:pPr>
            <w:pStyle w:val="TOC4"/>
            <w:tabs>
              <w:tab w:val="right" w:leader="dot" w:pos="9350"/>
            </w:tabs>
            <w:rPr>
              <w:noProof/>
            </w:rPr>
          </w:pPr>
          <w:hyperlink w:anchor="_Toc104931886" w:history="1">
            <w:r w:rsidR="00F95187" w:rsidRPr="00B7419D">
              <w:rPr>
                <w:rStyle w:val="Hyperlink"/>
                <w:noProof/>
              </w:rPr>
              <w:t>1. Descriptive statistics with the summary().</w:t>
            </w:r>
            <w:r w:rsidR="00F95187">
              <w:rPr>
                <w:noProof/>
                <w:webHidden/>
              </w:rPr>
              <w:tab/>
            </w:r>
            <w:r w:rsidR="00F95187">
              <w:rPr>
                <w:noProof/>
                <w:webHidden/>
              </w:rPr>
              <w:fldChar w:fldCharType="begin"/>
            </w:r>
            <w:r w:rsidR="00F95187">
              <w:rPr>
                <w:noProof/>
                <w:webHidden/>
              </w:rPr>
              <w:instrText xml:space="preserve"> PAGEREF _Toc104931886 \h </w:instrText>
            </w:r>
            <w:r w:rsidR="00F95187">
              <w:rPr>
                <w:noProof/>
                <w:webHidden/>
              </w:rPr>
            </w:r>
            <w:r w:rsidR="00F95187">
              <w:rPr>
                <w:noProof/>
                <w:webHidden/>
              </w:rPr>
              <w:fldChar w:fldCharType="separate"/>
            </w:r>
            <w:r w:rsidR="00F95187">
              <w:rPr>
                <w:noProof/>
                <w:webHidden/>
              </w:rPr>
              <w:t>8</w:t>
            </w:r>
            <w:r w:rsidR="00F95187">
              <w:rPr>
                <w:noProof/>
                <w:webHidden/>
              </w:rPr>
              <w:fldChar w:fldCharType="end"/>
            </w:r>
          </w:hyperlink>
        </w:p>
        <w:p w14:paraId="795E4A19" w14:textId="77777777" w:rsidR="00F95187" w:rsidRDefault="00AC49C3">
          <w:pPr>
            <w:pStyle w:val="TOC4"/>
            <w:tabs>
              <w:tab w:val="right" w:leader="dot" w:pos="9350"/>
            </w:tabs>
            <w:rPr>
              <w:noProof/>
            </w:rPr>
          </w:pPr>
          <w:hyperlink w:anchor="_Toc104931887" w:history="1">
            <w:r w:rsidR="00F95187" w:rsidRPr="00B7419D">
              <w:rPr>
                <w:rStyle w:val="Hyperlink"/>
                <w:noProof/>
              </w:rPr>
              <w:t>SUmmary statistics of a column</w:t>
            </w:r>
            <w:r w:rsidR="00F95187">
              <w:rPr>
                <w:noProof/>
                <w:webHidden/>
              </w:rPr>
              <w:tab/>
            </w:r>
            <w:r w:rsidR="00F95187">
              <w:rPr>
                <w:noProof/>
                <w:webHidden/>
              </w:rPr>
              <w:fldChar w:fldCharType="begin"/>
            </w:r>
            <w:r w:rsidR="00F95187">
              <w:rPr>
                <w:noProof/>
                <w:webHidden/>
              </w:rPr>
              <w:instrText xml:space="preserve"> PAGEREF _Toc104931887 \h </w:instrText>
            </w:r>
            <w:r w:rsidR="00F95187">
              <w:rPr>
                <w:noProof/>
                <w:webHidden/>
              </w:rPr>
            </w:r>
            <w:r w:rsidR="00F95187">
              <w:rPr>
                <w:noProof/>
                <w:webHidden/>
              </w:rPr>
              <w:fldChar w:fldCharType="separate"/>
            </w:r>
            <w:r w:rsidR="00F95187">
              <w:rPr>
                <w:noProof/>
                <w:webHidden/>
              </w:rPr>
              <w:t>8</w:t>
            </w:r>
            <w:r w:rsidR="00F95187">
              <w:rPr>
                <w:noProof/>
                <w:webHidden/>
              </w:rPr>
              <w:fldChar w:fldCharType="end"/>
            </w:r>
          </w:hyperlink>
        </w:p>
        <w:p w14:paraId="314D9B37" w14:textId="77777777" w:rsidR="00F95187" w:rsidRDefault="00AC49C3">
          <w:pPr>
            <w:pStyle w:val="TOC4"/>
            <w:tabs>
              <w:tab w:val="right" w:leader="dot" w:pos="9350"/>
            </w:tabs>
            <w:rPr>
              <w:noProof/>
            </w:rPr>
          </w:pPr>
          <w:hyperlink w:anchor="_Toc104931888" w:history="1">
            <w:r w:rsidR="00F95187" w:rsidRPr="00B7419D">
              <w:rPr>
                <w:rStyle w:val="Hyperlink"/>
                <w:noProof/>
              </w:rPr>
              <w:t>2. Summary statistics using stat.desc() function:</w:t>
            </w:r>
            <w:r w:rsidR="00F95187">
              <w:rPr>
                <w:noProof/>
                <w:webHidden/>
              </w:rPr>
              <w:tab/>
            </w:r>
            <w:r w:rsidR="00F95187">
              <w:rPr>
                <w:noProof/>
                <w:webHidden/>
              </w:rPr>
              <w:fldChar w:fldCharType="begin"/>
            </w:r>
            <w:r w:rsidR="00F95187">
              <w:rPr>
                <w:noProof/>
                <w:webHidden/>
              </w:rPr>
              <w:instrText xml:space="preserve"> PAGEREF _Toc104931888 \h </w:instrText>
            </w:r>
            <w:r w:rsidR="00F95187">
              <w:rPr>
                <w:noProof/>
                <w:webHidden/>
              </w:rPr>
            </w:r>
            <w:r w:rsidR="00F95187">
              <w:rPr>
                <w:noProof/>
                <w:webHidden/>
              </w:rPr>
              <w:fldChar w:fldCharType="separate"/>
            </w:r>
            <w:r w:rsidR="00F95187">
              <w:rPr>
                <w:noProof/>
                <w:webHidden/>
              </w:rPr>
              <w:t>8</w:t>
            </w:r>
            <w:r w:rsidR="00F95187">
              <w:rPr>
                <w:noProof/>
                <w:webHidden/>
              </w:rPr>
              <w:fldChar w:fldCharType="end"/>
            </w:r>
          </w:hyperlink>
        </w:p>
        <w:p w14:paraId="094869D2" w14:textId="77777777" w:rsidR="00F95187" w:rsidRDefault="00AC49C3">
          <w:pPr>
            <w:pStyle w:val="TOC4"/>
            <w:tabs>
              <w:tab w:val="right" w:leader="dot" w:pos="9350"/>
            </w:tabs>
            <w:rPr>
              <w:noProof/>
            </w:rPr>
          </w:pPr>
          <w:hyperlink w:anchor="_Toc104931889" w:history="1">
            <w:r w:rsidR="00F95187" w:rsidRPr="00B7419D">
              <w:rPr>
                <w:rStyle w:val="Hyperlink"/>
                <w:noProof/>
              </w:rPr>
              <w:t>3. Descriptive statistics with describe() function</w:t>
            </w:r>
            <w:r w:rsidR="00F95187">
              <w:rPr>
                <w:noProof/>
                <w:webHidden/>
              </w:rPr>
              <w:tab/>
            </w:r>
            <w:r w:rsidR="00F95187">
              <w:rPr>
                <w:noProof/>
                <w:webHidden/>
              </w:rPr>
              <w:fldChar w:fldCharType="begin"/>
            </w:r>
            <w:r w:rsidR="00F95187">
              <w:rPr>
                <w:noProof/>
                <w:webHidden/>
              </w:rPr>
              <w:instrText xml:space="preserve"> PAGEREF _Toc104931889 \h </w:instrText>
            </w:r>
            <w:r w:rsidR="00F95187">
              <w:rPr>
                <w:noProof/>
                <w:webHidden/>
              </w:rPr>
            </w:r>
            <w:r w:rsidR="00F95187">
              <w:rPr>
                <w:noProof/>
                <w:webHidden/>
              </w:rPr>
              <w:fldChar w:fldCharType="separate"/>
            </w:r>
            <w:r w:rsidR="00F95187">
              <w:rPr>
                <w:noProof/>
                <w:webHidden/>
              </w:rPr>
              <w:t>8</w:t>
            </w:r>
            <w:r w:rsidR="00F95187">
              <w:rPr>
                <w:noProof/>
                <w:webHidden/>
              </w:rPr>
              <w:fldChar w:fldCharType="end"/>
            </w:r>
          </w:hyperlink>
        </w:p>
        <w:p w14:paraId="3A1052CA" w14:textId="77777777" w:rsidR="00F95187" w:rsidRDefault="00AC49C3">
          <w:pPr>
            <w:pStyle w:val="TOC2"/>
            <w:tabs>
              <w:tab w:val="right" w:leader="dot" w:pos="9350"/>
            </w:tabs>
            <w:rPr>
              <w:noProof/>
            </w:rPr>
          </w:pPr>
          <w:hyperlink w:anchor="_Toc104931890" w:history="1">
            <w:r w:rsidR="00F95187" w:rsidRPr="00B7419D">
              <w:rPr>
                <w:rStyle w:val="Hyperlink"/>
                <w:noProof/>
              </w:rPr>
              <w:t>Investigating the missing values.</w:t>
            </w:r>
            <w:r w:rsidR="00F95187">
              <w:rPr>
                <w:noProof/>
                <w:webHidden/>
              </w:rPr>
              <w:tab/>
            </w:r>
            <w:r w:rsidR="00F95187">
              <w:rPr>
                <w:noProof/>
                <w:webHidden/>
              </w:rPr>
              <w:fldChar w:fldCharType="begin"/>
            </w:r>
            <w:r w:rsidR="00F95187">
              <w:rPr>
                <w:noProof/>
                <w:webHidden/>
              </w:rPr>
              <w:instrText xml:space="preserve"> PAGEREF _Toc104931890 \h </w:instrText>
            </w:r>
            <w:r w:rsidR="00F95187">
              <w:rPr>
                <w:noProof/>
                <w:webHidden/>
              </w:rPr>
            </w:r>
            <w:r w:rsidR="00F95187">
              <w:rPr>
                <w:noProof/>
                <w:webHidden/>
              </w:rPr>
              <w:fldChar w:fldCharType="separate"/>
            </w:r>
            <w:r w:rsidR="00F95187">
              <w:rPr>
                <w:noProof/>
                <w:webHidden/>
              </w:rPr>
              <w:t>8</w:t>
            </w:r>
            <w:r w:rsidR="00F95187">
              <w:rPr>
                <w:noProof/>
                <w:webHidden/>
              </w:rPr>
              <w:fldChar w:fldCharType="end"/>
            </w:r>
          </w:hyperlink>
        </w:p>
        <w:p w14:paraId="1F44DD63" w14:textId="77777777" w:rsidR="00F95187" w:rsidRDefault="00AC49C3">
          <w:pPr>
            <w:pStyle w:val="TOC3"/>
            <w:tabs>
              <w:tab w:val="right" w:leader="dot" w:pos="9350"/>
            </w:tabs>
            <w:rPr>
              <w:noProof/>
            </w:rPr>
          </w:pPr>
          <w:hyperlink w:anchor="_Toc104931891" w:history="1">
            <w:r w:rsidR="00F95187" w:rsidRPr="00B7419D">
              <w:rPr>
                <w:rStyle w:val="Hyperlink"/>
                <w:noProof/>
              </w:rPr>
              <w:t>Visualise the Data Types</w:t>
            </w:r>
            <w:r w:rsidR="00F95187">
              <w:rPr>
                <w:noProof/>
                <w:webHidden/>
              </w:rPr>
              <w:tab/>
            </w:r>
            <w:r w:rsidR="00F95187">
              <w:rPr>
                <w:noProof/>
                <w:webHidden/>
              </w:rPr>
              <w:fldChar w:fldCharType="begin"/>
            </w:r>
            <w:r w:rsidR="00F95187">
              <w:rPr>
                <w:noProof/>
                <w:webHidden/>
              </w:rPr>
              <w:instrText xml:space="preserve"> PAGEREF _Toc104931891 \h </w:instrText>
            </w:r>
            <w:r w:rsidR="00F95187">
              <w:rPr>
                <w:noProof/>
                <w:webHidden/>
              </w:rPr>
            </w:r>
            <w:r w:rsidR="00F95187">
              <w:rPr>
                <w:noProof/>
                <w:webHidden/>
              </w:rPr>
              <w:fldChar w:fldCharType="separate"/>
            </w:r>
            <w:r w:rsidR="00F95187">
              <w:rPr>
                <w:noProof/>
                <w:webHidden/>
              </w:rPr>
              <w:t>9</w:t>
            </w:r>
            <w:r w:rsidR="00F95187">
              <w:rPr>
                <w:noProof/>
                <w:webHidden/>
              </w:rPr>
              <w:fldChar w:fldCharType="end"/>
            </w:r>
          </w:hyperlink>
        </w:p>
        <w:p w14:paraId="2FEDD5D0" w14:textId="77777777" w:rsidR="00F95187" w:rsidRDefault="00AC49C3">
          <w:pPr>
            <w:pStyle w:val="TOC2"/>
            <w:tabs>
              <w:tab w:val="right" w:leader="dot" w:pos="9350"/>
            </w:tabs>
            <w:rPr>
              <w:noProof/>
            </w:rPr>
          </w:pPr>
          <w:hyperlink w:anchor="_Toc104931892" w:history="1">
            <w:r w:rsidR="00F95187" w:rsidRPr="00B7419D">
              <w:rPr>
                <w:rStyle w:val="Hyperlink"/>
                <w:noProof/>
              </w:rPr>
              <w:t>Plotting the dataset structure</w:t>
            </w:r>
            <w:r w:rsidR="00F95187">
              <w:rPr>
                <w:noProof/>
                <w:webHidden/>
              </w:rPr>
              <w:tab/>
            </w:r>
            <w:r w:rsidR="00F95187">
              <w:rPr>
                <w:noProof/>
                <w:webHidden/>
              </w:rPr>
              <w:fldChar w:fldCharType="begin"/>
            </w:r>
            <w:r w:rsidR="00F95187">
              <w:rPr>
                <w:noProof/>
                <w:webHidden/>
              </w:rPr>
              <w:instrText xml:space="preserve"> PAGEREF _Toc104931892 \h </w:instrText>
            </w:r>
            <w:r w:rsidR="00F95187">
              <w:rPr>
                <w:noProof/>
                <w:webHidden/>
              </w:rPr>
            </w:r>
            <w:r w:rsidR="00F95187">
              <w:rPr>
                <w:noProof/>
                <w:webHidden/>
              </w:rPr>
              <w:fldChar w:fldCharType="separate"/>
            </w:r>
            <w:r w:rsidR="00F95187">
              <w:rPr>
                <w:noProof/>
                <w:webHidden/>
              </w:rPr>
              <w:t>9</w:t>
            </w:r>
            <w:r w:rsidR="00F95187">
              <w:rPr>
                <w:noProof/>
                <w:webHidden/>
              </w:rPr>
              <w:fldChar w:fldCharType="end"/>
            </w:r>
          </w:hyperlink>
        </w:p>
        <w:p w14:paraId="523064E7" w14:textId="77777777" w:rsidR="00F95187" w:rsidRDefault="00AC49C3">
          <w:pPr>
            <w:pStyle w:val="TOC2"/>
            <w:tabs>
              <w:tab w:val="right" w:leader="dot" w:pos="9350"/>
            </w:tabs>
            <w:rPr>
              <w:noProof/>
            </w:rPr>
          </w:pPr>
          <w:hyperlink w:anchor="_Toc104931893" w:history="1">
            <w:r w:rsidR="00F95187" w:rsidRPr="00B7419D">
              <w:rPr>
                <w:rStyle w:val="Hyperlink"/>
                <w:noProof/>
              </w:rPr>
              <w:t>Plotting the bar chart for each discrete feature</w:t>
            </w:r>
            <w:r w:rsidR="00F95187">
              <w:rPr>
                <w:noProof/>
                <w:webHidden/>
              </w:rPr>
              <w:tab/>
            </w:r>
            <w:r w:rsidR="00F95187">
              <w:rPr>
                <w:noProof/>
                <w:webHidden/>
              </w:rPr>
              <w:fldChar w:fldCharType="begin"/>
            </w:r>
            <w:r w:rsidR="00F95187">
              <w:rPr>
                <w:noProof/>
                <w:webHidden/>
              </w:rPr>
              <w:instrText xml:space="preserve"> PAGEREF _Toc104931893 \h </w:instrText>
            </w:r>
            <w:r w:rsidR="00F95187">
              <w:rPr>
                <w:noProof/>
                <w:webHidden/>
              </w:rPr>
            </w:r>
            <w:r w:rsidR="00F95187">
              <w:rPr>
                <w:noProof/>
                <w:webHidden/>
              </w:rPr>
              <w:fldChar w:fldCharType="separate"/>
            </w:r>
            <w:r w:rsidR="00F95187">
              <w:rPr>
                <w:noProof/>
                <w:webHidden/>
              </w:rPr>
              <w:t>9</w:t>
            </w:r>
            <w:r w:rsidR="00F95187">
              <w:rPr>
                <w:noProof/>
                <w:webHidden/>
              </w:rPr>
              <w:fldChar w:fldCharType="end"/>
            </w:r>
          </w:hyperlink>
        </w:p>
        <w:p w14:paraId="259BD1AE" w14:textId="77777777" w:rsidR="00F95187" w:rsidRDefault="00AC49C3">
          <w:pPr>
            <w:pStyle w:val="TOC2"/>
            <w:tabs>
              <w:tab w:val="right" w:leader="dot" w:pos="9350"/>
            </w:tabs>
            <w:rPr>
              <w:noProof/>
            </w:rPr>
          </w:pPr>
          <w:hyperlink w:anchor="_Toc104931894" w:history="1">
            <w:r w:rsidR="00F95187" w:rsidRPr="00B7419D">
              <w:rPr>
                <w:rStyle w:val="Hyperlink"/>
                <w:noProof/>
              </w:rPr>
              <w:t>The charts can also be grouped by a discrete variable, e.g. the presence of a Robbery</w:t>
            </w:r>
            <w:r w:rsidR="00F95187">
              <w:rPr>
                <w:noProof/>
                <w:webHidden/>
              </w:rPr>
              <w:tab/>
            </w:r>
            <w:r w:rsidR="00F95187">
              <w:rPr>
                <w:noProof/>
                <w:webHidden/>
              </w:rPr>
              <w:fldChar w:fldCharType="begin"/>
            </w:r>
            <w:r w:rsidR="00F95187">
              <w:rPr>
                <w:noProof/>
                <w:webHidden/>
              </w:rPr>
              <w:instrText xml:space="preserve"> PAGEREF _Toc104931894 \h </w:instrText>
            </w:r>
            <w:r w:rsidR="00F95187">
              <w:rPr>
                <w:noProof/>
                <w:webHidden/>
              </w:rPr>
            </w:r>
            <w:r w:rsidR="00F95187">
              <w:rPr>
                <w:noProof/>
                <w:webHidden/>
              </w:rPr>
              <w:fldChar w:fldCharType="separate"/>
            </w:r>
            <w:r w:rsidR="00F95187">
              <w:rPr>
                <w:noProof/>
                <w:webHidden/>
              </w:rPr>
              <w:t>9</w:t>
            </w:r>
            <w:r w:rsidR="00F95187">
              <w:rPr>
                <w:noProof/>
                <w:webHidden/>
              </w:rPr>
              <w:fldChar w:fldCharType="end"/>
            </w:r>
          </w:hyperlink>
        </w:p>
        <w:p w14:paraId="65C7B8EE" w14:textId="77777777" w:rsidR="00F95187" w:rsidRDefault="00AC49C3">
          <w:pPr>
            <w:pStyle w:val="TOC2"/>
            <w:tabs>
              <w:tab w:val="right" w:leader="dot" w:pos="9350"/>
            </w:tabs>
            <w:rPr>
              <w:noProof/>
            </w:rPr>
          </w:pPr>
          <w:hyperlink w:anchor="_Toc104931895" w:history="1">
            <w:r w:rsidR="00F95187" w:rsidRPr="00B7419D">
              <w:rPr>
                <w:rStyle w:val="Hyperlink"/>
                <w:noProof/>
              </w:rPr>
              <w:t>Plotting quantile-quantile for each continuous feature</w:t>
            </w:r>
            <w:r w:rsidR="00F95187">
              <w:rPr>
                <w:noProof/>
                <w:webHidden/>
              </w:rPr>
              <w:tab/>
            </w:r>
            <w:r w:rsidR="00F95187">
              <w:rPr>
                <w:noProof/>
                <w:webHidden/>
              </w:rPr>
              <w:fldChar w:fldCharType="begin"/>
            </w:r>
            <w:r w:rsidR="00F95187">
              <w:rPr>
                <w:noProof/>
                <w:webHidden/>
              </w:rPr>
              <w:instrText xml:space="preserve"> PAGEREF _Toc104931895 \h </w:instrText>
            </w:r>
            <w:r w:rsidR="00F95187">
              <w:rPr>
                <w:noProof/>
                <w:webHidden/>
              </w:rPr>
            </w:r>
            <w:r w:rsidR="00F95187">
              <w:rPr>
                <w:noProof/>
                <w:webHidden/>
              </w:rPr>
              <w:fldChar w:fldCharType="separate"/>
            </w:r>
            <w:r w:rsidR="00F95187">
              <w:rPr>
                <w:noProof/>
                <w:webHidden/>
              </w:rPr>
              <w:t>9</w:t>
            </w:r>
            <w:r w:rsidR="00F95187">
              <w:rPr>
                <w:noProof/>
                <w:webHidden/>
              </w:rPr>
              <w:fldChar w:fldCharType="end"/>
            </w:r>
          </w:hyperlink>
        </w:p>
        <w:p w14:paraId="3A0E6F8F" w14:textId="77777777" w:rsidR="00F95187" w:rsidRDefault="00AC49C3">
          <w:pPr>
            <w:pStyle w:val="TOC2"/>
            <w:tabs>
              <w:tab w:val="right" w:leader="dot" w:pos="9350"/>
            </w:tabs>
            <w:rPr>
              <w:noProof/>
            </w:rPr>
          </w:pPr>
          <w:hyperlink w:anchor="_Toc104931896" w:history="1">
            <w:r w:rsidR="00F95187" w:rsidRPr="00B7419D">
              <w:rPr>
                <w:rStyle w:val="Hyperlink"/>
                <w:noProof/>
              </w:rPr>
              <w:t>Plots density estimates for each continues feature</w:t>
            </w:r>
            <w:r w:rsidR="00F95187">
              <w:rPr>
                <w:noProof/>
                <w:webHidden/>
              </w:rPr>
              <w:tab/>
            </w:r>
            <w:r w:rsidR="00F95187">
              <w:rPr>
                <w:noProof/>
                <w:webHidden/>
              </w:rPr>
              <w:fldChar w:fldCharType="begin"/>
            </w:r>
            <w:r w:rsidR="00F95187">
              <w:rPr>
                <w:noProof/>
                <w:webHidden/>
              </w:rPr>
              <w:instrText xml:space="preserve"> PAGEREF _Toc104931896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56DA8668" w14:textId="77777777" w:rsidR="00F95187" w:rsidRDefault="00AC49C3">
          <w:pPr>
            <w:pStyle w:val="TOC2"/>
            <w:tabs>
              <w:tab w:val="right" w:leader="dot" w:pos="9350"/>
            </w:tabs>
            <w:rPr>
              <w:noProof/>
            </w:rPr>
          </w:pPr>
          <w:hyperlink w:anchor="_Toc104931897" w:history="1">
            <w:r w:rsidR="00F95187" w:rsidRPr="00B7419D">
              <w:rPr>
                <w:rStyle w:val="Hyperlink"/>
                <w:noProof/>
              </w:rPr>
              <w:t>Visualise correlation heatmap</w:t>
            </w:r>
            <w:r w:rsidR="00F95187">
              <w:rPr>
                <w:noProof/>
                <w:webHidden/>
              </w:rPr>
              <w:tab/>
            </w:r>
            <w:r w:rsidR="00F95187">
              <w:rPr>
                <w:noProof/>
                <w:webHidden/>
              </w:rPr>
              <w:fldChar w:fldCharType="begin"/>
            </w:r>
            <w:r w:rsidR="00F95187">
              <w:rPr>
                <w:noProof/>
                <w:webHidden/>
              </w:rPr>
              <w:instrText xml:space="preserve"> PAGEREF _Toc104931897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18632C3C" w14:textId="77777777" w:rsidR="00F95187" w:rsidRDefault="00AC49C3">
          <w:pPr>
            <w:pStyle w:val="TOC2"/>
            <w:tabs>
              <w:tab w:val="right" w:leader="dot" w:pos="9350"/>
            </w:tabs>
            <w:rPr>
              <w:noProof/>
            </w:rPr>
          </w:pPr>
          <w:hyperlink w:anchor="_Toc104931898" w:history="1">
            <w:r w:rsidR="00F95187" w:rsidRPr="00B7419D">
              <w:rPr>
                <w:rStyle w:val="Hyperlink"/>
                <w:noProof/>
              </w:rPr>
              <w:t>Visualising the principal components</w:t>
            </w:r>
            <w:r w:rsidR="00F95187">
              <w:rPr>
                <w:noProof/>
                <w:webHidden/>
              </w:rPr>
              <w:tab/>
            </w:r>
            <w:r w:rsidR="00F95187">
              <w:rPr>
                <w:noProof/>
                <w:webHidden/>
              </w:rPr>
              <w:fldChar w:fldCharType="begin"/>
            </w:r>
            <w:r w:rsidR="00F95187">
              <w:rPr>
                <w:noProof/>
                <w:webHidden/>
              </w:rPr>
              <w:instrText xml:space="preserve"> PAGEREF _Toc104931898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2FA4B537" w14:textId="77777777" w:rsidR="00F95187" w:rsidRDefault="00AC49C3">
          <w:pPr>
            <w:pStyle w:val="TOC2"/>
            <w:tabs>
              <w:tab w:val="right" w:leader="dot" w:pos="9350"/>
            </w:tabs>
            <w:rPr>
              <w:noProof/>
            </w:rPr>
          </w:pPr>
          <w:hyperlink w:anchor="_Toc104931899" w:history="1">
            <w:r w:rsidR="00F95187" w:rsidRPr="00B7419D">
              <w:rPr>
                <w:rStyle w:val="Hyperlink"/>
                <w:noProof/>
              </w:rPr>
              <w:t>Inspecting the dataset</w:t>
            </w:r>
            <w:r w:rsidR="00F95187">
              <w:rPr>
                <w:noProof/>
                <w:webHidden/>
              </w:rPr>
              <w:tab/>
            </w:r>
            <w:r w:rsidR="00F95187">
              <w:rPr>
                <w:noProof/>
                <w:webHidden/>
              </w:rPr>
              <w:fldChar w:fldCharType="begin"/>
            </w:r>
            <w:r w:rsidR="00F95187">
              <w:rPr>
                <w:noProof/>
                <w:webHidden/>
              </w:rPr>
              <w:instrText xml:space="preserve"> PAGEREF _Toc104931899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5CC8DA64" w14:textId="77777777" w:rsidR="00F95187" w:rsidRDefault="00AC49C3">
          <w:pPr>
            <w:pStyle w:val="TOC1"/>
            <w:tabs>
              <w:tab w:val="right" w:leader="dot" w:pos="9350"/>
            </w:tabs>
            <w:rPr>
              <w:noProof/>
            </w:rPr>
          </w:pPr>
          <w:hyperlink w:anchor="_Toc104931900" w:history="1">
            <w:r w:rsidR="00F95187" w:rsidRPr="00B7419D">
              <w:rPr>
                <w:rStyle w:val="Hyperlink"/>
                <w:noProof/>
              </w:rPr>
              <w:t>Advance Exploratory Data Analysis.</w:t>
            </w:r>
            <w:r w:rsidR="00F95187">
              <w:rPr>
                <w:noProof/>
                <w:webHidden/>
              </w:rPr>
              <w:tab/>
            </w:r>
            <w:r w:rsidR="00F95187">
              <w:rPr>
                <w:noProof/>
                <w:webHidden/>
              </w:rPr>
              <w:fldChar w:fldCharType="begin"/>
            </w:r>
            <w:r w:rsidR="00F95187">
              <w:rPr>
                <w:noProof/>
                <w:webHidden/>
              </w:rPr>
              <w:instrText xml:space="preserve"> PAGEREF _Toc104931900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206F1F3F" w14:textId="77777777" w:rsidR="00F95187" w:rsidRDefault="00AC49C3">
          <w:pPr>
            <w:pStyle w:val="TOC2"/>
            <w:tabs>
              <w:tab w:val="right" w:leader="dot" w:pos="9350"/>
            </w:tabs>
            <w:rPr>
              <w:noProof/>
            </w:rPr>
          </w:pPr>
          <w:hyperlink w:anchor="_Toc104931901" w:history="1">
            <w:r w:rsidR="00F95187" w:rsidRPr="00B7419D">
              <w:rPr>
                <w:rStyle w:val="Hyperlink"/>
                <w:noProof/>
              </w:rPr>
              <w:t>Creating a variable called total_crime to input all crimes together for each county.</w:t>
            </w:r>
            <w:r w:rsidR="00F95187">
              <w:rPr>
                <w:noProof/>
                <w:webHidden/>
              </w:rPr>
              <w:tab/>
            </w:r>
            <w:r w:rsidR="00F95187">
              <w:rPr>
                <w:noProof/>
                <w:webHidden/>
              </w:rPr>
              <w:fldChar w:fldCharType="begin"/>
            </w:r>
            <w:r w:rsidR="00F95187">
              <w:rPr>
                <w:noProof/>
                <w:webHidden/>
              </w:rPr>
              <w:instrText xml:space="preserve"> PAGEREF _Toc104931901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620E8375" w14:textId="77777777" w:rsidR="00F95187" w:rsidRDefault="00AC49C3">
          <w:pPr>
            <w:pStyle w:val="TOC2"/>
            <w:tabs>
              <w:tab w:val="right" w:leader="dot" w:pos="9350"/>
            </w:tabs>
            <w:rPr>
              <w:noProof/>
            </w:rPr>
          </w:pPr>
          <w:hyperlink w:anchor="_Toc104931902" w:history="1">
            <w:r w:rsidR="00F95187" w:rsidRPr="00B7419D">
              <w:rPr>
                <w:rStyle w:val="Hyperlink"/>
                <w:noProof/>
              </w:rPr>
              <w:t>Visualising All crimes</w:t>
            </w:r>
            <w:r w:rsidR="00F95187">
              <w:rPr>
                <w:noProof/>
                <w:webHidden/>
              </w:rPr>
              <w:tab/>
            </w:r>
            <w:r w:rsidR="00F95187">
              <w:rPr>
                <w:noProof/>
                <w:webHidden/>
              </w:rPr>
              <w:fldChar w:fldCharType="begin"/>
            </w:r>
            <w:r w:rsidR="00F95187">
              <w:rPr>
                <w:noProof/>
                <w:webHidden/>
              </w:rPr>
              <w:instrText xml:space="preserve"> PAGEREF _Toc104931902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61D61BF5" w14:textId="77777777" w:rsidR="00F95187" w:rsidRDefault="00AC49C3">
          <w:pPr>
            <w:pStyle w:val="TOC2"/>
            <w:tabs>
              <w:tab w:val="right" w:leader="dot" w:pos="9350"/>
            </w:tabs>
            <w:rPr>
              <w:noProof/>
            </w:rPr>
          </w:pPr>
          <w:hyperlink w:anchor="_Toc104931903" w:history="1">
            <w:r w:rsidR="00F95187" w:rsidRPr="00B7419D">
              <w:rPr>
                <w:rStyle w:val="Hyperlink"/>
                <w:noProof/>
              </w:rPr>
              <w:t>Visualising Successful crime conviction Distribution</w:t>
            </w:r>
            <w:r w:rsidR="00F95187">
              <w:rPr>
                <w:noProof/>
                <w:webHidden/>
              </w:rPr>
              <w:tab/>
            </w:r>
            <w:r w:rsidR="00F95187">
              <w:rPr>
                <w:noProof/>
                <w:webHidden/>
              </w:rPr>
              <w:fldChar w:fldCharType="begin"/>
            </w:r>
            <w:r w:rsidR="00F95187">
              <w:rPr>
                <w:noProof/>
                <w:webHidden/>
              </w:rPr>
              <w:instrText xml:space="preserve"> PAGEREF _Toc104931903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6DFB7AE4" w14:textId="77777777" w:rsidR="00F95187" w:rsidRDefault="00AC49C3">
          <w:pPr>
            <w:pStyle w:val="TOC2"/>
            <w:tabs>
              <w:tab w:val="right" w:leader="dot" w:pos="9350"/>
            </w:tabs>
            <w:rPr>
              <w:noProof/>
            </w:rPr>
          </w:pPr>
          <w:hyperlink w:anchor="_Toc104931904" w:history="1">
            <w:r w:rsidR="00F95187" w:rsidRPr="00B7419D">
              <w:rPr>
                <w:rStyle w:val="Hyperlink"/>
                <w:noProof/>
              </w:rPr>
              <w:t>Successful crime conviction in 2015</w:t>
            </w:r>
            <w:r w:rsidR="00F95187">
              <w:rPr>
                <w:noProof/>
                <w:webHidden/>
              </w:rPr>
              <w:tab/>
            </w:r>
            <w:r w:rsidR="00F95187">
              <w:rPr>
                <w:noProof/>
                <w:webHidden/>
              </w:rPr>
              <w:fldChar w:fldCharType="begin"/>
            </w:r>
            <w:r w:rsidR="00F95187">
              <w:rPr>
                <w:noProof/>
                <w:webHidden/>
              </w:rPr>
              <w:instrText xml:space="preserve"> PAGEREF _Toc104931904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63A66474" w14:textId="77777777" w:rsidR="00F95187" w:rsidRDefault="00AC49C3">
          <w:pPr>
            <w:pStyle w:val="TOC2"/>
            <w:tabs>
              <w:tab w:val="right" w:leader="dot" w:pos="9350"/>
            </w:tabs>
            <w:rPr>
              <w:noProof/>
            </w:rPr>
          </w:pPr>
          <w:hyperlink w:anchor="_Toc104931905" w:history="1">
            <w:r w:rsidR="00F95187" w:rsidRPr="00B7419D">
              <w:rPr>
                <w:rStyle w:val="Hyperlink"/>
                <w:noProof/>
              </w:rPr>
              <w:t>Successful crime conviction in 2015</w:t>
            </w:r>
            <w:r w:rsidR="00F95187">
              <w:rPr>
                <w:noProof/>
                <w:webHidden/>
              </w:rPr>
              <w:tab/>
            </w:r>
            <w:r w:rsidR="00F95187">
              <w:rPr>
                <w:noProof/>
                <w:webHidden/>
              </w:rPr>
              <w:fldChar w:fldCharType="begin"/>
            </w:r>
            <w:r w:rsidR="00F95187">
              <w:rPr>
                <w:noProof/>
                <w:webHidden/>
              </w:rPr>
              <w:instrText xml:space="preserve"> PAGEREF _Toc104931905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01689813" w14:textId="77777777" w:rsidR="00F95187" w:rsidRDefault="00AC49C3">
          <w:pPr>
            <w:pStyle w:val="TOC2"/>
            <w:tabs>
              <w:tab w:val="right" w:leader="dot" w:pos="9350"/>
            </w:tabs>
            <w:rPr>
              <w:noProof/>
            </w:rPr>
          </w:pPr>
          <w:hyperlink w:anchor="_Toc104931906" w:history="1">
            <w:r w:rsidR="00F95187" w:rsidRPr="00B7419D">
              <w:rPr>
                <w:rStyle w:val="Hyperlink"/>
                <w:noProof/>
              </w:rPr>
              <w:t>Successful crime conviction in 2016</w:t>
            </w:r>
            <w:r w:rsidR="00F95187">
              <w:rPr>
                <w:noProof/>
                <w:webHidden/>
              </w:rPr>
              <w:tab/>
            </w:r>
            <w:r w:rsidR="00F95187">
              <w:rPr>
                <w:noProof/>
                <w:webHidden/>
              </w:rPr>
              <w:fldChar w:fldCharType="begin"/>
            </w:r>
            <w:r w:rsidR="00F95187">
              <w:rPr>
                <w:noProof/>
                <w:webHidden/>
              </w:rPr>
              <w:instrText xml:space="preserve"> PAGEREF _Toc104931906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249ED3E4" w14:textId="77777777" w:rsidR="00F95187" w:rsidRDefault="00AC49C3">
          <w:pPr>
            <w:pStyle w:val="TOC2"/>
            <w:tabs>
              <w:tab w:val="right" w:leader="dot" w:pos="9350"/>
            </w:tabs>
            <w:rPr>
              <w:noProof/>
            </w:rPr>
          </w:pPr>
          <w:hyperlink w:anchor="_Toc104931907" w:history="1">
            <w:r w:rsidR="00F95187" w:rsidRPr="00B7419D">
              <w:rPr>
                <w:rStyle w:val="Hyperlink"/>
                <w:noProof/>
              </w:rPr>
              <w:t>Successful crime conviction in 2017</w:t>
            </w:r>
            <w:r w:rsidR="00F95187">
              <w:rPr>
                <w:noProof/>
                <w:webHidden/>
              </w:rPr>
              <w:tab/>
            </w:r>
            <w:r w:rsidR="00F95187">
              <w:rPr>
                <w:noProof/>
                <w:webHidden/>
              </w:rPr>
              <w:fldChar w:fldCharType="begin"/>
            </w:r>
            <w:r w:rsidR="00F95187">
              <w:rPr>
                <w:noProof/>
                <w:webHidden/>
              </w:rPr>
              <w:instrText xml:space="preserve"> PAGEREF _Toc104931907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7C339423" w14:textId="77777777" w:rsidR="00F95187" w:rsidRDefault="00AC49C3">
          <w:pPr>
            <w:pStyle w:val="TOC2"/>
            <w:tabs>
              <w:tab w:val="right" w:leader="dot" w:pos="9350"/>
            </w:tabs>
            <w:rPr>
              <w:noProof/>
            </w:rPr>
          </w:pPr>
          <w:hyperlink w:anchor="_Toc104931908" w:history="1">
            <w:r w:rsidR="00F95187" w:rsidRPr="00B7419D">
              <w:rPr>
                <w:rStyle w:val="Hyperlink"/>
                <w:noProof/>
              </w:rPr>
              <w:t>Visualising unsuccessful crime distribution</w:t>
            </w:r>
            <w:r w:rsidR="00F95187">
              <w:rPr>
                <w:noProof/>
                <w:webHidden/>
              </w:rPr>
              <w:tab/>
            </w:r>
            <w:r w:rsidR="00F95187">
              <w:rPr>
                <w:noProof/>
                <w:webHidden/>
              </w:rPr>
              <w:fldChar w:fldCharType="begin"/>
            </w:r>
            <w:r w:rsidR="00F95187">
              <w:rPr>
                <w:noProof/>
                <w:webHidden/>
              </w:rPr>
              <w:instrText xml:space="preserve"> PAGEREF _Toc104931908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61C704E7" w14:textId="77777777" w:rsidR="00F95187" w:rsidRDefault="00AC49C3">
          <w:pPr>
            <w:pStyle w:val="TOC3"/>
            <w:tabs>
              <w:tab w:val="right" w:leader="dot" w:pos="9350"/>
            </w:tabs>
            <w:rPr>
              <w:noProof/>
            </w:rPr>
          </w:pPr>
          <w:hyperlink w:anchor="_Toc104931909" w:history="1">
            <w:r w:rsidR="00F95187" w:rsidRPr="00B7419D">
              <w:rPr>
                <w:rStyle w:val="Hyperlink"/>
                <w:noProof/>
              </w:rPr>
              <w:t>unsuccessful crime distribution for 2014</w:t>
            </w:r>
            <w:r w:rsidR="00F95187">
              <w:rPr>
                <w:noProof/>
                <w:webHidden/>
              </w:rPr>
              <w:tab/>
            </w:r>
            <w:r w:rsidR="00F95187">
              <w:rPr>
                <w:noProof/>
                <w:webHidden/>
              </w:rPr>
              <w:fldChar w:fldCharType="begin"/>
            </w:r>
            <w:r w:rsidR="00F95187">
              <w:rPr>
                <w:noProof/>
                <w:webHidden/>
              </w:rPr>
              <w:instrText xml:space="preserve"> PAGEREF _Toc104931909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2B13EFA8" w14:textId="77777777" w:rsidR="00F95187" w:rsidRDefault="00AC49C3">
          <w:pPr>
            <w:pStyle w:val="TOC3"/>
            <w:tabs>
              <w:tab w:val="right" w:leader="dot" w:pos="9350"/>
            </w:tabs>
            <w:rPr>
              <w:noProof/>
            </w:rPr>
          </w:pPr>
          <w:hyperlink w:anchor="_Toc104931910" w:history="1">
            <w:r w:rsidR="00F95187" w:rsidRPr="00B7419D">
              <w:rPr>
                <w:rStyle w:val="Hyperlink"/>
                <w:noProof/>
              </w:rPr>
              <w:t>unsuccessful crime distribution for 2015</w:t>
            </w:r>
            <w:r w:rsidR="00F95187">
              <w:rPr>
                <w:noProof/>
                <w:webHidden/>
              </w:rPr>
              <w:tab/>
            </w:r>
            <w:r w:rsidR="00F95187">
              <w:rPr>
                <w:noProof/>
                <w:webHidden/>
              </w:rPr>
              <w:fldChar w:fldCharType="begin"/>
            </w:r>
            <w:r w:rsidR="00F95187">
              <w:rPr>
                <w:noProof/>
                <w:webHidden/>
              </w:rPr>
              <w:instrText xml:space="preserve"> PAGEREF _Toc104931910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36DDBC6D" w14:textId="77777777" w:rsidR="00F95187" w:rsidRDefault="00AC49C3">
          <w:pPr>
            <w:pStyle w:val="TOC3"/>
            <w:tabs>
              <w:tab w:val="right" w:leader="dot" w:pos="9350"/>
            </w:tabs>
            <w:rPr>
              <w:noProof/>
            </w:rPr>
          </w:pPr>
          <w:hyperlink w:anchor="_Toc104931911" w:history="1">
            <w:r w:rsidR="00F95187" w:rsidRPr="00B7419D">
              <w:rPr>
                <w:rStyle w:val="Hyperlink"/>
                <w:noProof/>
              </w:rPr>
              <w:t>unsuccessful crime distribution for 2016</w:t>
            </w:r>
            <w:r w:rsidR="00F95187">
              <w:rPr>
                <w:noProof/>
                <w:webHidden/>
              </w:rPr>
              <w:tab/>
            </w:r>
            <w:r w:rsidR="00F95187">
              <w:rPr>
                <w:noProof/>
                <w:webHidden/>
              </w:rPr>
              <w:fldChar w:fldCharType="begin"/>
            </w:r>
            <w:r w:rsidR="00F95187">
              <w:rPr>
                <w:noProof/>
                <w:webHidden/>
              </w:rPr>
              <w:instrText xml:space="preserve"> PAGEREF _Toc104931911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73926481" w14:textId="77777777" w:rsidR="00F95187" w:rsidRDefault="00AC49C3">
          <w:pPr>
            <w:pStyle w:val="TOC3"/>
            <w:tabs>
              <w:tab w:val="right" w:leader="dot" w:pos="9350"/>
            </w:tabs>
            <w:rPr>
              <w:noProof/>
            </w:rPr>
          </w:pPr>
          <w:hyperlink w:anchor="_Toc104931912" w:history="1">
            <w:r w:rsidR="00F95187" w:rsidRPr="00B7419D">
              <w:rPr>
                <w:rStyle w:val="Hyperlink"/>
                <w:noProof/>
              </w:rPr>
              <w:t>unsuccessful crime distribution for 2017</w:t>
            </w:r>
            <w:r w:rsidR="00F95187">
              <w:rPr>
                <w:noProof/>
                <w:webHidden/>
              </w:rPr>
              <w:tab/>
            </w:r>
            <w:r w:rsidR="00F95187">
              <w:rPr>
                <w:noProof/>
                <w:webHidden/>
              </w:rPr>
              <w:fldChar w:fldCharType="begin"/>
            </w:r>
            <w:r w:rsidR="00F95187">
              <w:rPr>
                <w:noProof/>
                <w:webHidden/>
              </w:rPr>
              <w:instrText xml:space="preserve"> PAGEREF _Toc104931912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5226B0EF" w14:textId="77777777" w:rsidR="00F95187" w:rsidRDefault="00AC49C3">
          <w:pPr>
            <w:pStyle w:val="TOC3"/>
            <w:tabs>
              <w:tab w:val="right" w:leader="dot" w:pos="9350"/>
            </w:tabs>
            <w:rPr>
              <w:noProof/>
            </w:rPr>
          </w:pPr>
          <w:hyperlink w:anchor="_Toc104931913" w:history="1">
            <w:r w:rsidR="00F95187" w:rsidRPr="00B7419D">
              <w:rPr>
                <w:rStyle w:val="Hyperlink"/>
                <w:noProof/>
              </w:rPr>
              <w:t>Find top counties per total crime</w:t>
            </w:r>
            <w:r w:rsidR="00F95187">
              <w:rPr>
                <w:noProof/>
                <w:webHidden/>
              </w:rPr>
              <w:tab/>
            </w:r>
            <w:r w:rsidR="00F95187">
              <w:rPr>
                <w:noProof/>
                <w:webHidden/>
              </w:rPr>
              <w:fldChar w:fldCharType="begin"/>
            </w:r>
            <w:r w:rsidR="00F95187">
              <w:rPr>
                <w:noProof/>
                <w:webHidden/>
              </w:rPr>
              <w:instrText xml:space="preserve"> PAGEREF _Toc104931913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315E9545" w14:textId="77777777" w:rsidR="00F95187" w:rsidRDefault="00AC49C3">
          <w:pPr>
            <w:pStyle w:val="TOC4"/>
            <w:tabs>
              <w:tab w:val="right" w:leader="dot" w:pos="9350"/>
            </w:tabs>
            <w:rPr>
              <w:noProof/>
            </w:rPr>
          </w:pPr>
          <w:hyperlink w:anchor="_Toc104931914" w:history="1">
            <w:r w:rsidR="00F95187" w:rsidRPr="00B7419D">
              <w:rPr>
                <w:rStyle w:val="Hyperlink"/>
                <w:noProof/>
              </w:rPr>
              <w:t>Top five Counties with Hihest Crime Cases</w:t>
            </w:r>
            <w:r w:rsidR="00F95187">
              <w:rPr>
                <w:noProof/>
                <w:webHidden/>
              </w:rPr>
              <w:tab/>
            </w:r>
            <w:r w:rsidR="00F95187">
              <w:rPr>
                <w:noProof/>
                <w:webHidden/>
              </w:rPr>
              <w:fldChar w:fldCharType="begin"/>
            </w:r>
            <w:r w:rsidR="00F95187">
              <w:rPr>
                <w:noProof/>
                <w:webHidden/>
              </w:rPr>
              <w:instrText xml:space="preserve"> PAGEREF _Toc104931914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149146BE" w14:textId="77777777" w:rsidR="00F95187" w:rsidRDefault="00AC49C3">
          <w:pPr>
            <w:pStyle w:val="TOC3"/>
            <w:tabs>
              <w:tab w:val="right" w:leader="dot" w:pos="9350"/>
            </w:tabs>
            <w:rPr>
              <w:noProof/>
            </w:rPr>
          </w:pPr>
          <w:hyperlink w:anchor="_Toc104931915" w:history="1">
            <w:r w:rsidR="00F95187" w:rsidRPr="00B7419D">
              <w:rPr>
                <w:rStyle w:val="Hyperlink"/>
                <w:noProof/>
              </w:rPr>
              <w:t>Counties with most Crimes from 2014 to 2017</w:t>
            </w:r>
            <w:r w:rsidR="00F95187">
              <w:rPr>
                <w:noProof/>
                <w:webHidden/>
              </w:rPr>
              <w:tab/>
            </w:r>
            <w:r w:rsidR="00F95187">
              <w:rPr>
                <w:noProof/>
                <w:webHidden/>
              </w:rPr>
              <w:fldChar w:fldCharType="begin"/>
            </w:r>
            <w:r w:rsidR="00F95187">
              <w:rPr>
                <w:noProof/>
                <w:webHidden/>
              </w:rPr>
              <w:instrText xml:space="preserve"> PAGEREF _Toc104931915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2453B63A" w14:textId="77777777" w:rsidR="00F95187" w:rsidRDefault="00AC49C3">
          <w:pPr>
            <w:pStyle w:val="TOC3"/>
            <w:tabs>
              <w:tab w:val="right" w:leader="dot" w:pos="9350"/>
            </w:tabs>
            <w:rPr>
              <w:noProof/>
            </w:rPr>
          </w:pPr>
          <w:hyperlink w:anchor="_Toc104931916" w:history="1">
            <w:r w:rsidR="00F95187" w:rsidRPr="00B7419D">
              <w:rPr>
                <w:rStyle w:val="Hyperlink"/>
                <w:noProof/>
              </w:rPr>
              <w:t>Total Crimes from 2014 to 2017 with a voilin plot</w:t>
            </w:r>
            <w:r w:rsidR="00F95187">
              <w:rPr>
                <w:noProof/>
                <w:webHidden/>
              </w:rPr>
              <w:tab/>
            </w:r>
            <w:r w:rsidR="00F95187">
              <w:rPr>
                <w:noProof/>
                <w:webHidden/>
              </w:rPr>
              <w:fldChar w:fldCharType="begin"/>
            </w:r>
            <w:r w:rsidR="00F95187">
              <w:rPr>
                <w:noProof/>
                <w:webHidden/>
              </w:rPr>
              <w:instrText xml:space="preserve"> PAGEREF _Toc104931916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3A828252" w14:textId="77777777" w:rsidR="00F95187" w:rsidRDefault="00AC49C3">
          <w:pPr>
            <w:pStyle w:val="TOC3"/>
            <w:tabs>
              <w:tab w:val="right" w:leader="dot" w:pos="9350"/>
            </w:tabs>
            <w:rPr>
              <w:noProof/>
            </w:rPr>
          </w:pPr>
          <w:hyperlink w:anchor="_Toc104931917" w:history="1">
            <w:r w:rsidR="00F95187" w:rsidRPr="00B7419D">
              <w:rPr>
                <w:rStyle w:val="Hyperlink"/>
                <w:noProof/>
              </w:rPr>
              <w:t>Average crime distribution for each year</w:t>
            </w:r>
            <w:r w:rsidR="00F95187">
              <w:rPr>
                <w:noProof/>
                <w:webHidden/>
              </w:rPr>
              <w:tab/>
            </w:r>
            <w:r w:rsidR="00F95187">
              <w:rPr>
                <w:noProof/>
                <w:webHidden/>
              </w:rPr>
              <w:fldChar w:fldCharType="begin"/>
            </w:r>
            <w:r w:rsidR="00F95187">
              <w:rPr>
                <w:noProof/>
                <w:webHidden/>
              </w:rPr>
              <w:instrText xml:space="preserve"> PAGEREF _Toc104931917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3BCE66EB" w14:textId="77777777" w:rsidR="00F95187" w:rsidRDefault="00AC49C3">
          <w:pPr>
            <w:pStyle w:val="TOC3"/>
            <w:tabs>
              <w:tab w:val="right" w:leader="dot" w:pos="9350"/>
            </w:tabs>
            <w:rPr>
              <w:noProof/>
            </w:rPr>
          </w:pPr>
          <w:hyperlink w:anchor="_Toc104931918" w:history="1">
            <w:r w:rsidR="00F95187" w:rsidRPr="00B7419D">
              <w:rPr>
                <w:rStyle w:val="Hyperlink"/>
                <w:noProof/>
              </w:rPr>
              <w:t>Average Robbery Within Each Year</w:t>
            </w:r>
            <w:r w:rsidR="00F95187">
              <w:rPr>
                <w:noProof/>
                <w:webHidden/>
              </w:rPr>
              <w:tab/>
            </w:r>
            <w:r w:rsidR="00F95187">
              <w:rPr>
                <w:noProof/>
                <w:webHidden/>
              </w:rPr>
              <w:fldChar w:fldCharType="begin"/>
            </w:r>
            <w:r w:rsidR="00F95187">
              <w:rPr>
                <w:noProof/>
                <w:webHidden/>
              </w:rPr>
              <w:instrText xml:space="preserve"> PAGEREF _Toc104931918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784F2B1F" w14:textId="77777777" w:rsidR="00F95187" w:rsidRDefault="00AC49C3">
          <w:pPr>
            <w:pStyle w:val="TOC4"/>
            <w:tabs>
              <w:tab w:val="right" w:leader="dot" w:pos="9350"/>
            </w:tabs>
            <w:rPr>
              <w:noProof/>
            </w:rPr>
          </w:pPr>
          <w:hyperlink w:anchor="_Toc104931919" w:history="1">
            <w:r w:rsidR="00F95187" w:rsidRPr="00B7419D">
              <w:rPr>
                <w:rStyle w:val="Hyperlink"/>
                <w:noProof/>
              </w:rPr>
              <w:t>for 2014</w:t>
            </w:r>
            <w:r w:rsidR="00F95187">
              <w:rPr>
                <w:noProof/>
                <w:webHidden/>
              </w:rPr>
              <w:tab/>
            </w:r>
            <w:r w:rsidR="00F95187">
              <w:rPr>
                <w:noProof/>
                <w:webHidden/>
              </w:rPr>
              <w:fldChar w:fldCharType="begin"/>
            </w:r>
            <w:r w:rsidR="00F95187">
              <w:rPr>
                <w:noProof/>
                <w:webHidden/>
              </w:rPr>
              <w:instrText xml:space="preserve"> PAGEREF _Toc104931919 \h </w:instrText>
            </w:r>
            <w:r w:rsidR="00F95187">
              <w:rPr>
                <w:noProof/>
                <w:webHidden/>
              </w:rPr>
            </w:r>
            <w:r w:rsidR="00F95187">
              <w:rPr>
                <w:noProof/>
                <w:webHidden/>
              </w:rPr>
              <w:fldChar w:fldCharType="separate"/>
            </w:r>
            <w:r w:rsidR="00F95187">
              <w:rPr>
                <w:noProof/>
                <w:webHidden/>
              </w:rPr>
              <w:t>10</w:t>
            </w:r>
            <w:r w:rsidR="00F95187">
              <w:rPr>
                <w:noProof/>
                <w:webHidden/>
              </w:rPr>
              <w:fldChar w:fldCharType="end"/>
            </w:r>
          </w:hyperlink>
        </w:p>
        <w:p w14:paraId="103637BB" w14:textId="77777777" w:rsidR="00F95187" w:rsidRDefault="00AC49C3">
          <w:pPr>
            <w:pStyle w:val="TOC3"/>
            <w:tabs>
              <w:tab w:val="right" w:leader="dot" w:pos="9350"/>
            </w:tabs>
            <w:rPr>
              <w:noProof/>
            </w:rPr>
          </w:pPr>
          <w:hyperlink w:anchor="_Toc104931920" w:history="1">
            <w:r w:rsidR="00F95187" w:rsidRPr="00B7419D">
              <w:rPr>
                <w:rStyle w:val="Hyperlink"/>
                <w:noProof/>
              </w:rPr>
              <w:t>for 2015</w:t>
            </w:r>
            <w:r w:rsidR="00F95187">
              <w:rPr>
                <w:noProof/>
                <w:webHidden/>
              </w:rPr>
              <w:tab/>
            </w:r>
            <w:r w:rsidR="00F95187">
              <w:rPr>
                <w:noProof/>
                <w:webHidden/>
              </w:rPr>
              <w:fldChar w:fldCharType="begin"/>
            </w:r>
            <w:r w:rsidR="00F95187">
              <w:rPr>
                <w:noProof/>
                <w:webHidden/>
              </w:rPr>
              <w:instrText xml:space="preserve"> PAGEREF _Toc104931920 \h </w:instrText>
            </w:r>
            <w:r w:rsidR="00F95187">
              <w:rPr>
                <w:noProof/>
                <w:webHidden/>
              </w:rPr>
            </w:r>
            <w:r w:rsidR="00F95187">
              <w:rPr>
                <w:noProof/>
                <w:webHidden/>
              </w:rPr>
              <w:fldChar w:fldCharType="separate"/>
            </w:r>
            <w:r w:rsidR="00F95187">
              <w:rPr>
                <w:noProof/>
                <w:webHidden/>
              </w:rPr>
              <w:t>11</w:t>
            </w:r>
            <w:r w:rsidR="00F95187">
              <w:rPr>
                <w:noProof/>
                <w:webHidden/>
              </w:rPr>
              <w:fldChar w:fldCharType="end"/>
            </w:r>
          </w:hyperlink>
        </w:p>
        <w:p w14:paraId="0B04B0F7" w14:textId="77777777" w:rsidR="00F95187" w:rsidRDefault="00AC49C3">
          <w:pPr>
            <w:pStyle w:val="TOC4"/>
            <w:tabs>
              <w:tab w:val="right" w:leader="dot" w:pos="9350"/>
            </w:tabs>
            <w:rPr>
              <w:noProof/>
            </w:rPr>
          </w:pPr>
          <w:hyperlink w:anchor="_Toc104931921" w:history="1">
            <w:r w:rsidR="00F95187" w:rsidRPr="00B7419D">
              <w:rPr>
                <w:rStyle w:val="Hyperlink"/>
                <w:noProof/>
              </w:rPr>
              <w:t>for 2016</w:t>
            </w:r>
            <w:r w:rsidR="00F95187">
              <w:rPr>
                <w:noProof/>
                <w:webHidden/>
              </w:rPr>
              <w:tab/>
            </w:r>
            <w:r w:rsidR="00F95187">
              <w:rPr>
                <w:noProof/>
                <w:webHidden/>
              </w:rPr>
              <w:fldChar w:fldCharType="begin"/>
            </w:r>
            <w:r w:rsidR="00F95187">
              <w:rPr>
                <w:noProof/>
                <w:webHidden/>
              </w:rPr>
              <w:instrText xml:space="preserve"> PAGEREF _Toc104931921 \h </w:instrText>
            </w:r>
            <w:r w:rsidR="00F95187">
              <w:rPr>
                <w:noProof/>
                <w:webHidden/>
              </w:rPr>
            </w:r>
            <w:r w:rsidR="00F95187">
              <w:rPr>
                <w:noProof/>
                <w:webHidden/>
              </w:rPr>
              <w:fldChar w:fldCharType="separate"/>
            </w:r>
            <w:r w:rsidR="00F95187">
              <w:rPr>
                <w:noProof/>
                <w:webHidden/>
              </w:rPr>
              <w:t>11</w:t>
            </w:r>
            <w:r w:rsidR="00F95187">
              <w:rPr>
                <w:noProof/>
                <w:webHidden/>
              </w:rPr>
              <w:fldChar w:fldCharType="end"/>
            </w:r>
          </w:hyperlink>
        </w:p>
        <w:p w14:paraId="4E05B7C4" w14:textId="77777777" w:rsidR="00F95187" w:rsidRDefault="00AC49C3">
          <w:pPr>
            <w:pStyle w:val="TOC4"/>
            <w:tabs>
              <w:tab w:val="right" w:leader="dot" w:pos="9350"/>
            </w:tabs>
            <w:rPr>
              <w:noProof/>
            </w:rPr>
          </w:pPr>
          <w:hyperlink w:anchor="_Toc104931922" w:history="1">
            <w:r w:rsidR="00F95187" w:rsidRPr="00B7419D">
              <w:rPr>
                <w:rStyle w:val="Hyperlink"/>
                <w:noProof/>
              </w:rPr>
              <w:t>for 2017</w:t>
            </w:r>
            <w:r w:rsidR="00F95187">
              <w:rPr>
                <w:noProof/>
                <w:webHidden/>
              </w:rPr>
              <w:tab/>
            </w:r>
            <w:r w:rsidR="00F95187">
              <w:rPr>
                <w:noProof/>
                <w:webHidden/>
              </w:rPr>
              <w:fldChar w:fldCharType="begin"/>
            </w:r>
            <w:r w:rsidR="00F95187">
              <w:rPr>
                <w:noProof/>
                <w:webHidden/>
              </w:rPr>
              <w:instrText xml:space="preserve"> PAGEREF _Toc104931922 \h </w:instrText>
            </w:r>
            <w:r w:rsidR="00F95187">
              <w:rPr>
                <w:noProof/>
                <w:webHidden/>
              </w:rPr>
            </w:r>
            <w:r w:rsidR="00F95187">
              <w:rPr>
                <w:noProof/>
                <w:webHidden/>
              </w:rPr>
              <w:fldChar w:fldCharType="separate"/>
            </w:r>
            <w:r w:rsidR="00F95187">
              <w:rPr>
                <w:noProof/>
                <w:webHidden/>
              </w:rPr>
              <w:t>11</w:t>
            </w:r>
            <w:r w:rsidR="00F95187">
              <w:rPr>
                <w:noProof/>
                <w:webHidden/>
              </w:rPr>
              <w:fldChar w:fldCharType="end"/>
            </w:r>
          </w:hyperlink>
        </w:p>
        <w:p w14:paraId="4C67B158" w14:textId="77777777" w:rsidR="00F95187" w:rsidRDefault="00AC49C3">
          <w:pPr>
            <w:pStyle w:val="TOC3"/>
            <w:tabs>
              <w:tab w:val="right" w:leader="dot" w:pos="9350"/>
            </w:tabs>
            <w:rPr>
              <w:noProof/>
            </w:rPr>
          </w:pPr>
          <w:hyperlink w:anchor="_Toc104931923" w:history="1">
            <w:r w:rsidR="00F95187" w:rsidRPr="00B7419D">
              <w:rPr>
                <w:rStyle w:val="Hyperlink"/>
                <w:noProof/>
              </w:rPr>
              <w:t>Average Crime Type Distribution</w:t>
            </w:r>
            <w:r w:rsidR="00F95187">
              <w:rPr>
                <w:noProof/>
                <w:webHidden/>
              </w:rPr>
              <w:tab/>
            </w:r>
            <w:r w:rsidR="00F95187">
              <w:rPr>
                <w:noProof/>
                <w:webHidden/>
              </w:rPr>
              <w:fldChar w:fldCharType="begin"/>
            </w:r>
            <w:r w:rsidR="00F95187">
              <w:rPr>
                <w:noProof/>
                <w:webHidden/>
              </w:rPr>
              <w:instrText xml:space="preserve"> PAGEREF _Toc104931923 \h </w:instrText>
            </w:r>
            <w:r w:rsidR="00F95187">
              <w:rPr>
                <w:noProof/>
                <w:webHidden/>
              </w:rPr>
            </w:r>
            <w:r w:rsidR="00F95187">
              <w:rPr>
                <w:noProof/>
                <w:webHidden/>
              </w:rPr>
              <w:fldChar w:fldCharType="separate"/>
            </w:r>
            <w:r w:rsidR="00F95187">
              <w:rPr>
                <w:noProof/>
                <w:webHidden/>
              </w:rPr>
              <w:t>11</w:t>
            </w:r>
            <w:r w:rsidR="00F95187">
              <w:rPr>
                <w:noProof/>
                <w:webHidden/>
              </w:rPr>
              <w:fldChar w:fldCharType="end"/>
            </w:r>
          </w:hyperlink>
        </w:p>
        <w:p w14:paraId="410B6053" w14:textId="77777777" w:rsidR="00F95187" w:rsidRDefault="00AC49C3">
          <w:pPr>
            <w:pStyle w:val="TOC1"/>
            <w:tabs>
              <w:tab w:val="right" w:leader="dot" w:pos="9350"/>
            </w:tabs>
            <w:rPr>
              <w:noProof/>
            </w:rPr>
          </w:pPr>
          <w:hyperlink w:anchor="_Toc104931924" w:history="1">
            <w:r w:rsidR="00F95187" w:rsidRPr="00B7419D">
              <w:rPr>
                <w:rStyle w:val="Hyperlink"/>
                <w:noProof/>
              </w:rPr>
              <w:t>Critical Review of the Visualisation Tools:</w:t>
            </w:r>
            <w:r w:rsidR="00F95187">
              <w:rPr>
                <w:noProof/>
                <w:webHidden/>
              </w:rPr>
              <w:tab/>
            </w:r>
            <w:r w:rsidR="00F95187">
              <w:rPr>
                <w:noProof/>
                <w:webHidden/>
              </w:rPr>
              <w:fldChar w:fldCharType="begin"/>
            </w:r>
            <w:r w:rsidR="00F95187">
              <w:rPr>
                <w:noProof/>
                <w:webHidden/>
              </w:rPr>
              <w:instrText xml:space="preserve"> PAGEREF _Toc104931924 \h </w:instrText>
            </w:r>
            <w:r w:rsidR="00F95187">
              <w:rPr>
                <w:noProof/>
                <w:webHidden/>
              </w:rPr>
            </w:r>
            <w:r w:rsidR="00F95187">
              <w:rPr>
                <w:noProof/>
                <w:webHidden/>
              </w:rPr>
              <w:fldChar w:fldCharType="separate"/>
            </w:r>
            <w:r w:rsidR="00F95187">
              <w:rPr>
                <w:noProof/>
                <w:webHidden/>
              </w:rPr>
              <w:t>11</w:t>
            </w:r>
            <w:r w:rsidR="00F95187">
              <w:rPr>
                <w:noProof/>
                <w:webHidden/>
              </w:rPr>
              <w:fldChar w:fldCharType="end"/>
            </w:r>
          </w:hyperlink>
        </w:p>
        <w:p w14:paraId="6C7B2472" w14:textId="77777777" w:rsidR="00F95187" w:rsidRDefault="00AC49C3">
          <w:pPr>
            <w:pStyle w:val="TOC1"/>
            <w:tabs>
              <w:tab w:val="right" w:leader="dot" w:pos="9350"/>
            </w:tabs>
            <w:rPr>
              <w:noProof/>
            </w:rPr>
          </w:pPr>
          <w:hyperlink w:anchor="_Toc104931925" w:history="1">
            <w:r w:rsidR="00F95187" w:rsidRPr="00B7419D">
              <w:rPr>
                <w:rStyle w:val="Hyperlink"/>
                <w:noProof/>
              </w:rPr>
              <w:t>Predictive Analysis:</w:t>
            </w:r>
            <w:r w:rsidR="00F95187">
              <w:rPr>
                <w:noProof/>
                <w:webHidden/>
              </w:rPr>
              <w:tab/>
            </w:r>
            <w:r w:rsidR="00F95187">
              <w:rPr>
                <w:noProof/>
                <w:webHidden/>
              </w:rPr>
              <w:fldChar w:fldCharType="begin"/>
            </w:r>
            <w:r w:rsidR="00F95187">
              <w:rPr>
                <w:noProof/>
                <w:webHidden/>
              </w:rPr>
              <w:instrText xml:space="preserve"> PAGEREF _Toc104931925 \h </w:instrText>
            </w:r>
            <w:r w:rsidR="00F95187">
              <w:rPr>
                <w:noProof/>
                <w:webHidden/>
              </w:rPr>
            </w:r>
            <w:r w:rsidR="00F95187">
              <w:rPr>
                <w:noProof/>
                <w:webHidden/>
              </w:rPr>
              <w:fldChar w:fldCharType="separate"/>
            </w:r>
            <w:r w:rsidR="00F95187">
              <w:rPr>
                <w:noProof/>
                <w:webHidden/>
              </w:rPr>
              <w:t>11</w:t>
            </w:r>
            <w:r w:rsidR="00F95187">
              <w:rPr>
                <w:noProof/>
                <w:webHidden/>
              </w:rPr>
              <w:fldChar w:fldCharType="end"/>
            </w:r>
          </w:hyperlink>
        </w:p>
        <w:p w14:paraId="4B321084" w14:textId="77777777" w:rsidR="00F95187" w:rsidRDefault="00AC49C3">
          <w:pPr>
            <w:pStyle w:val="TOC2"/>
            <w:tabs>
              <w:tab w:val="right" w:leader="dot" w:pos="9350"/>
            </w:tabs>
            <w:rPr>
              <w:noProof/>
            </w:rPr>
          </w:pPr>
          <w:hyperlink w:anchor="_Toc104931926" w:history="1">
            <w:r w:rsidR="00F95187" w:rsidRPr="00B7419D">
              <w:rPr>
                <w:rStyle w:val="Hyperlink"/>
                <w:noProof/>
              </w:rPr>
              <w:t>Covariance and Correlation Analysis:</w:t>
            </w:r>
            <w:r w:rsidR="00F95187">
              <w:rPr>
                <w:noProof/>
                <w:webHidden/>
              </w:rPr>
              <w:tab/>
            </w:r>
            <w:r w:rsidR="00F95187">
              <w:rPr>
                <w:noProof/>
                <w:webHidden/>
              </w:rPr>
              <w:fldChar w:fldCharType="begin"/>
            </w:r>
            <w:r w:rsidR="00F95187">
              <w:rPr>
                <w:noProof/>
                <w:webHidden/>
              </w:rPr>
              <w:instrText xml:space="preserve"> PAGEREF _Toc104931926 \h </w:instrText>
            </w:r>
            <w:r w:rsidR="00F95187">
              <w:rPr>
                <w:noProof/>
                <w:webHidden/>
              </w:rPr>
            </w:r>
            <w:r w:rsidR="00F95187">
              <w:rPr>
                <w:noProof/>
                <w:webHidden/>
              </w:rPr>
              <w:fldChar w:fldCharType="separate"/>
            </w:r>
            <w:r w:rsidR="00F95187">
              <w:rPr>
                <w:noProof/>
                <w:webHidden/>
              </w:rPr>
              <w:t>11</w:t>
            </w:r>
            <w:r w:rsidR="00F95187">
              <w:rPr>
                <w:noProof/>
                <w:webHidden/>
              </w:rPr>
              <w:fldChar w:fldCharType="end"/>
            </w:r>
          </w:hyperlink>
        </w:p>
        <w:p w14:paraId="5AB06F65" w14:textId="77777777" w:rsidR="00F95187" w:rsidRDefault="00AC49C3">
          <w:pPr>
            <w:pStyle w:val="TOC3"/>
            <w:tabs>
              <w:tab w:val="right" w:leader="dot" w:pos="9350"/>
            </w:tabs>
            <w:rPr>
              <w:noProof/>
            </w:rPr>
          </w:pPr>
          <w:hyperlink w:anchor="_Toc104931927" w:history="1">
            <w:r w:rsidR="00F95187" w:rsidRPr="00B7419D">
              <w:rPr>
                <w:rStyle w:val="Hyperlink"/>
                <w:noProof/>
              </w:rPr>
              <w:t>print the first 6 rows</w:t>
            </w:r>
            <w:r w:rsidR="00F95187">
              <w:rPr>
                <w:noProof/>
                <w:webHidden/>
              </w:rPr>
              <w:tab/>
            </w:r>
            <w:r w:rsidR="00F95187">
              <w:rPr>
                <w:noProof/>
                <w:webHidden/>
              </w:rPr>
              <w:fldChar w:fldCharType="begin"/>
            </w:r>
            <w:r w:rsidR="00F95187">
              <w:rPr>
                <w:noProof/>
                <w:webHidden/>
              </w:rPr>
              <w:instrText xml:space="preserve"> PAGEREF _Toc104931927 \h </w:instrText>
            </w:r>
            <w:r w:rsidR="00F95187">
              <w:rPr>
                <w:noProof/>
                <w:webHidden/>
              </w:rPr>
            </w:r>
            <w:r w:rsidR="00F95187">
              <w:rPr>
                <w:noProof/>
                <w:webHidden/>
              </w:rPr>
              <w:fldChar w:fldCharType="separate"/>
            </w:r>
            <w:r w:rsidR="00F95187">
              <w:rPr>
                <w:noProof/>
                <w:webHidden/>
              </w:rPr>
              <w:t>12</w:t>
            </w:r>
            <w:r w:rsidR="00F95187">
              <w:rPr>
                <w:noProof/>
                <w:webHidden/>
              </w:rPr>
              <w:fldChar w:fldCharType="end"/>
            </w:r>
          </w:hyperlink>
        </w:p>
        <w:p w14:paraId="3DAE4E8F" w14:textId="77777777" w:rsidR="00F95187" w:rsidRDefault="00AC49C3">
          <w:pPr>
            <w:pStyle w:val="TOC3"/>
            <w:tabs>
              <w:tab w:val="right" w:leader="dot" w:pos="9350"/>
            </w:tabs>
            <w:rPr>
              <w:noProof/>
            </w:rPr>
          </w:pPr>
          <w:hyperlink w:anchor="_Toc104931928" w:history="1">
            <w:r w:rsidR="00F95187" w:rsidRPr="00B7419D">
              <w:rPr>
                <w:rStyle w:val="Hyperlink"/>
                <w:noProof/>
              </w:rPr>
              <w:t>Compute covariance and correlation matrix</w:t>
            </w:r>
            <w:r w:rsidR="00F95187">
              <w:rPr>
                <w:noProof/>
                <w:webHidden/>
              </w:rPr>
              <w:tab/>
            </w:r>
            <w:r w:rsidR="00F95187">
              <w:rPr>
                <w:noProof/>
                <w:webHidden/>
              </w:rPr>
              <w:fldChar w:fldCharType="begin"/>
            </w:r>
            <w:r w:rsidR="00F95187">
              <w:rPr>
                <w:noProof/>
                <w:webHidden/>
              </w:rPr>
              <w:instrText xml:space="preserve"> PAGEREF _Toc104931928 \h </w:instrText>
            </w:r>
            <w:r w:rsidR="00F95187">
              <w:rPr>
                <w:noProof/>
                <w:webHidden/>
              </w:rPr>
            </w:r>
            <w:r w:rsidR="00F95187">
              <w:rPr>
                <w:noProof/>
                <w:webHidden/>
              </w:rPr>
              <w:fldChar w:fldCharType="separate"/>
            </w:r>
            <w:r w:rsidR="00F95187">
              <w:rPr>
                <w:noProof/>
                <w:webHidden/>
              </w:rPr>
              <w:t>12</w:t>
            </w:r>
            <w:r w:rsidR="00F95187">
              <w:rPr>
                <w:noProof/>
                <w:webHidden/>
              </w:rPr>
              <w:fldChar w:fldCharType="end"/>
            </w:r>
          </w:hyperlink>
        </w:p>
        <w:p w14:paraId="630887C2" w14:textId="77777777" w:rsidR="00F95187" w:rsidRDefault="00AC49C3">
          <w:pPr>
            <w:pStyle w:val="TOC3"/>
            <w:tabs>
              <w:tab w:val="right" w:leader="dot" w:pos="9350"/>
            </w:tabs>
            <w:rPr>
              <w:noProof/>
            </w:rPr>
          </w:pPr>
          <w:hyperlink w:anchor="_Toc104931929" w:history="1">
            <w:r w:rsidR="00F95187" w:rsidRPr="00B7419D">
              <w:rPr>
                <w:rStyle w:val="Hyperlink"/>
                <w:noProof/>
              </w:rPr>
              <w:t>Visualize correlation matrix</w:t>
            </w:r>
            <w:r w:rsidR="00F95187">
              <w:rPr>
                <w:noProof/>
                <w:webHidden/>
              </w:rPr>
              <w:tab/>
            </w:r>
            <w:r w:rsidR="00F95187">
              <w:rPr>
                <w:noProof/>
                <w:webHidden/>
              </w:rPr>
              <w:fldChar w:fldCharType="begin"/>
            </w:r>
            <w:r w:rsidR="00F95187">
              <w:rPr>
                <w:noProof/>
                <w:webHidden/>
              </w:rPr>
              <w:instrText xml:space="preserve"> PAGEREF _Toc104931929 \h </w:instrText>
            </w:r>
            <w:r w:rsidR="00F95187">
              <w:rPr>
                <w:noProof/>
                <w:webHidden/>
              </w:rPr>
            </w:r>
            <w:r w:rsidR="00F95187">
              <w:rPr>
                <w:noProof/>
                <w:webHidden/>
              </w:rPr>
              <w:fldChar w:fldCharType="separate"/>
            </w:r>
            <w:r w:rsidR="00F95187">
              <w:rPr>
                <w:noProof/>
                <w:webHidden/>
              </w:rPr>
              <w:t>12</w:t>
            </w:r>
            <w:r w:rsidR="00F95187">
              <w:rPr>
                <w:noProof/>
                <w:webHidden/>
              </w:rPr>
              <w:fldChar w:fldCharType="end"/>
            </w:r>
          </w:hyperlink>
        </w:p>
        <w:p w14:paraId="594D0613" w14:textId="77777777" w:rsidR="00F95187" w:rsidRDefault="00AC49C3">
          <w:pPr>
            <w:pStyle w:val="TOC2"/>
            <w:tabs>
              <w:tab w:val="right" w:leader="dot" w:pos="9350"/>
            </w:tabs>
            <w:rPr>
              <w:noProof/>
            </w:rPr>
          </w:pPr>
          <w:hyperlink w:anchor="_Toc104931930" w:history="1">
            <w:r w:rsidR="00F95187" w:rsidRPr="00B7419D">
              <w:rPr>
                <w:rStyle w:val="Hyperlink"/>
                <w:noProof/>
              </w:rPr>
              <w:t>Regression analysis</w:t>
            </w:r>
            <w:r w:rsidR="00F95187">
              <w:rPr>
                <w:noProof/>
                <w:webHidden/>
              </w:rPr>
              <w:tab/>
            </w:r>
            <w:r w:rsidR="00F95187">
              <w:rPr>
                <w:noProof/>
                <w:webHidden/>
              </w:rPr>
              <w:fldChar w:fldCharType="begin"/>
            </w:r>
            <w:r w:rsidR="00F95187">
              <w:rPr>
                <w:noProof/>
                <w:webHidden/>
              </w:rPr>
              <w:instrText xml:space="preserve"> PAGEREF _Toc104931930 \h </w:instrText>
            </w:r>
            <w:r w:rsidR="00F95187">
              <w:rPr>
                <w:noProof/>
                <w:webHidden/>
              </w:rPr>
            </w:r>
            <w:r w:rsidR="00F95187">
              <w:rPr>
                <w:noProof/>
                <w:webHidden/>
              </w:rPr>
              <w:fldChar w:fldCharType="separate"/>
            </w:r>
            <w:r w:rsidR="00F95187">
              <w:rPr>
                <w:noProof/>
                <w:webHidden/>
              </w:rPr>
              <w:t>12</w:t>
            </w:r>
            <w:r w:rsidR="00F95187">
              <w:rPr>
                <w:noProof/>
                <w:webHidden/>
              </w:rPr>
              <w:fldChar w:fldCharType="end"/>
            </w:r>
          </w:hyperlink>
        </w:p>
        <w:p w14:paraId="7AEEF69E" w14:textId="77777777" w:rsidR="00F95187" w:rsidRDefault="00AC49C3">
          <w:pPr>
            <w:pStyle w:val="TOC3"/>
            <w:tabs>
              <w:tab w:val="right" w:leader="dot" w:pos="9350"/>
            </w:tabs>
            <w:rPr>
              <w:noProof/>
            </w:rPr>
          </w:pPr>
          <w:hyperlink w:anchor="_Toc104931931" w:history="1">
            <w:r w:rsidR="00F95187" w:rsidRPr="00B7419D">
              <w:rPr>
                <w:rStyle w:val="Hyperlink"/>
                <w:noProof/>
              </w:rPr>
              <w:t>Linear Regression:</w:t>
            </w:r>
            <w:r w:rsidR="00F95187">
              <w:rPr>
                <w:noProof/>
                <w:webHidden/>
              </w:rPr>
              <w:tab/>
            </w:r>
            <w:r w:rsidR="00F95187">
              <w:rPr>
                <w:noProof/>
                <w:webHidden/>
              </w:rPr>
              <w:fldChar w:fldCharType="begin"/>
            </w:r>
            <w:r w:rsidR="00F95187">
              <w:rPr>
                <w:noProof/>
                <w:webHidden/>
              </w:rPr>
              <w:instrText xml:space="preserve"> PAGEREF _Toc104931931 \h </w:instrText>
            </w:r>
            <w:r w:rsidR="00F95187">
              <w:rPr>
                <w:noProof/>
                <w:webHidden/>
              </w:rPr>
            </w:r>
            <w:r w:rsidR="00F95187">
              <w:rPr>
                <w:noProof/>
                <w:webHidden/>
              </w:rPr>
              <w:fldChar w:fldCharType="separate"/>
            </w:r>
            <w:r w:rsidR="00F95187">
              <w:rPr>
                <w:noProof/>
                <w:webHidden/>
              </w:rPr>
              <w:t>12</w:t>
            </w:r>
            <w:r w:rsidR="00F95187">
              <w:rPr>
                <w:noProof/>
                <w:webHidden/>
              </w:rPr>
              <w:fldChar w:fldCharType="end"/>
            </w:r>
          </w:hyperlink>
        </w:p>
        <w:p w14:paraId="3C7804EF" w14:textId="77777777" w:rsidR="00F95187" w:rsidRDefault="00AC49C3">
          <w:pPr>
            <w:pStyle w:val="TOC4"/>
            <w:tabs>
              <w:tab w:val="right" w:leader="dot" w:pos="9350"/>
            </w:tabs>
            <w:rPr>
              <w:noProof/>
            </w:rPr>
          </w:pPr>
          <w:hyperlink w:anchor="_Toc104931932" w:history="1">
            <w:r w:rsidR="00F95187" w:rsidRPr="00B7419D">
              <w:rPr>
                <w:rStyle w:val="Hyperlink"/>
                <w:noProof/>
              </w:rPr>
              <w:t>Simple Linear Regression.</w:t>
            </w:r>
            <w:r w:rsidR="00F95187">
              <w:rPr>
                <w:noProof/>
                <w:webHidden/>
              </w:rPr>
              <w:tab/>
            </w:r>
            <w:r w:rsidR="00F95187">
              <w:rPr>
                <w:noProof/>
                <w:webHidden/>
              </w:rPr>
              <w:fldChar w:fldCharType="begin"/>
            </w:r>
            <w:r w:rsidR="00F95187">
              <w:rPr>
                <w:noProof/>
                <w:webHidden/>
              </w:rPr>
              <w:instrText xml:space="preserve"> PAGEREF _Toc104931932 \h </w:instrText>
            </w:r>
            <w:r w:rsidR="00F95187">
              <w:rPr>
                <w:noProof/>
                <w:webHidden/>
              </w:rPr>
            </w:r>
            <w:r w:rsidR="00F95187">
              <w:rPr>
                <w:noProof/>
                <w:webHidden/>
              </w:rPr>
              <w:fldChar w:fldCharType="separate"/>
            </w:r>
            <w:r w:rsidR="00F95187">
              <w:rPr>
                <w:noProof/>
                <w:webHidden/>
              </w:rPr>
              <w:t>12</w:t>
            </w:r>
            <w:r w:rsidR="00F95187">
              <w:rPr>
                <w:noProof/>
                <w:webHidden/>
              </w:rPr>
              <w:fldChar w:fldCharType="end"/>
            </w:r>
          </w:hyperlink>
        </w:p>
        <w:p w14:paraId="63621046" w14:textId="77777777" w:rsidR="00F95187" w:rsidRDefault="00AC49C3">
          <w:pPr>
            <w:pStyle w:val="TOC5"/>
            <w:tabs>
              <w:tab w:val="right" w:leader="dot" w:pos="9350"/>
            </w:tabs>
            <w:rPr>
              <w:noProof/>
            </w:rPr>
          </w:pPr>
          <w:hyperlink w:anchor="_Toc104931933" w:history="1">
            <w:r w:rsidR="00F95187" w:rsidRPr="00B7419D">
              <w:rPr>
                <w:rStyle w:val="Hyperlink"/>
                <w:noProof/>
              </w:rPr>
              <w:t>Simple Libear Model One</w:t>
            </w:r>
            <w:r w:rsidR="00F95187">
              <w:rPr>
                <w:noProof/>
                <w:webHidden/>
              </w:rPr>
              <w:tab/>
            </w:r>
            <w:r w:rsidR="00F95187">
              <w:rPr>
                <w:noProof/>
                <w:webHidden/>
              </w:rPr>
              <w:fldChar w:fldCharType="begin"/>
            </w:r>
            <w:r w:rsidR="00F95187">
              <w:rPr>
                <w:noProof/>
                <w:webHidden/>
              </w:rPr>
              <w:instrText xml:space="preserve"> PAGEREF _Toc104931933 \h </w:instrText>
            </w:r>
            <w:r w:rsidR="00F95187">
              <w:rPr>
                <w:noProof/>
                <w:webHidden/>
              </w:rPr>
            </w:r>
            <w:r w:rsidR="00F95187">
              <w:rPr>
                <w:noProof/>
                <w:webHidden/>
              </w:rPr>
              <w:fldChar w:fldCharType="separate"/>
            </w:r>
            <w:r w:rsidR="00F95187">
              <w:rPr>
                <w:noProof/>
                <w:webHidden/>
              </w:rPr>
              <w:t>13</w:t>
            </w:r>
            <w:r w:rsidR="00F95187">
              <w:rPr>
                <w:noProof/>
                <w:webHidden/>
              </w:rPr>
              <w:fldChar w:fldCharType="end"/>
            </w:r>
          </w:hyperlink>
        </w:p>
        <w:p w14:paraId="44174A43" w14:textId="77777777" w:rsidR="00F95187" w:rsidRDefault="00AC49C3">
          <w:pPr>
            <w:pStyle w:val="TOC5"/>
            <w:tabs>
              <w:tab w:val="right" w:leader="dot" w:pos="9350"/>
            </w:tabs>
            <w:rPr>
              <w:noProof/>
            </w:rPr>
          </w:pPr>
          <w:hyperlink w:anchor="_Toc104931934" w:history="1">
            <w:r w:rsidR="00F95187" w:rsidRPr="00B7419D">
              <w:rPr>
                <w:rStyle w:val="Hyperlink"/>
                <w:noProof/>
              </w:rPr>
              <w:t>Plotting our variables for Model One</w:t>
            </w:r>
            <w:r w:rsidR="00F95187">
              <w:rPr>
                <w:noProof/>
                <w:webHidden/>
              </w:rPr>
              <w:tab/>
            </w:r>
            <w:r w:rsidR="00F95187">
              <w:rPr>
                <w:noProof/>
                <w:webHidden/>
              </w:rPr>
              <w:fldChar w:fldCharType="begin"/>
            </w:r>
            <w:r w:rsidR="00F95187">
              <w:rPr>
                <w:noProof/>
                <w:webHidden/>
              </w:rPr>
              <w:instrText xml:space="preserve"> PAGEREF _Toc104931934 \h </w:instrText>
            </w:r>
            <w:r w:rsidR="00F95187">
              <w:rPr>
                <w:noProof/>
                <w:webHidden/>
              </w:rPr>
            </w:r>
            <w:r w:rsidR="00F95187">
              <w:rPr>
                <w:noProof/>
                <w:webHidden/>
              </w:rPr>
              <w:fldChar w:fldCharType="separate"/>
            </w:r>
            <w:r w:rsidR="00F95187">
              <w:rPr>
                <w:noProof/>
                <w:webHidden/>
              </w:rPr>
              <w:t>13</w:t>
            </w:r>
            <w:r w:rsidR="00F95187">
              <w:rPr>
                <w:noProof/>
                <w:webHidden/>
              </w:rPr>
              <w:fldChar w:fldCharType="end"/>
            </w:r>
          </w:hyperlink>
        </w:p>
        <w:p w14:paraId="4C88B758" w14:textId="77777777" w:rsidR="00F95187" w:rsidRDefault="00AC49C3">
          <w:pPr>
            <w:pStyle w:val="TOC5"/>
            <w:tabs>
              <w:tab w:val="right" w:leader="dot" w:pos="9350"/>
            </w:tabs>
            <w:rPr>
              <w:noProof/>
            </w:rPr>
          </w:pPr>
          <w:hyperlink w:anchor="_Toc104931935" w:history="1">
            <w:r w:rsidR="00F95187" w:rsidRPr="00B7419D">
              <w:rPr>
                <w:rStyle w:val="Hyperlink"/>
                <w:noProof/>
              </w:rPr>
              <w:t>Conclusion of model1</w:t>
            </w:r>
            <w:r w:rsidR="00F95187">
              <w:rPr>
                <w:noProof/>
                <w:webHidden/>
              </w:rPr>
              <w:tab/>
            </w:r>
            <w:r w:rsidR="00F95187">
              <w:rPr>
                <w:noProof/>
                <w:webHidden/>
              </w:rPr>
              <w:fldChar w:fldCharType="begin"/>
            </w:r>
            <w:r w:rsidR="00F95187">
              <w:rPr>
                <w:noProof/>
                <w:webHidden/>
              </w:rPr>
              <w:instrText xml:space="preserve"> PAGEREF _Toc104931935 \h </w:instrText>
            </w:r>
            <w:r w:rsidR="00F95187">
              <w:rPr>
                <w:noProof/>
                <w:webHidden/>
              </w:rPr>
            </w:r>
            <w:r w:rsidR="00F95187">
              <w:rPr>
                <w:noProof/>
                <w:webHidden/>
              </w:rPr>
              <w:fldChar w:fldCharType="separate"/>
            </w:r>
            <w:r w:rsidR="00F95187">
              <w:rPr>
                <w:noProof/>
                <w:webHidden/>
              </w:rPr>
              <w:t>14</w:t>
            </w:r>
            <w:r w:rsidR="00F95187">
              <w:rPr>
                <w:noProof/>
                <w:webHidden/>
              </w:rPr>
              <w:fldChar w:fldCharType="end"/>
            </w:r>
          </w:hyperlink>
        </w:p>
        <w:p w14:paraId="33EE7DFE" w14:textId="77777777" w:rsidR="00F95187" w:rsidRDefault="00AC49C3">
          <w:pPr>
            <w:pStyle w:val="TOC5"/>
            <w:tabs>
              <w:tab w:val="right" w:leader="dot" w:pos="9350"/>
            </w:tabs>
            <w:rPr>
              <w:noProof/>
            </w:rPr>
          </w:pPr>
          <w:hyperlink w:anchor="_Toc104931936" w:history="1">
            <w:r w:rsidR="00F95187" w:rsidRPr="00B7419D">
              <w:rPr>
                <w:rStyle w:val="Hyperlink"/>
                <w:noProof/>
              </w:rPr>
              <w:t>Compute p-value</w:t>
            </w:r>
            <w:r w:rsidR="00F95187">
              <w:rPr>
                <w:noProof/>
                <w:webHidden/>
              </w:rPr>
              <w:tab/>
            </w:r>
            <w:r w:rsidR="00F95187">
              <w:rPr>
                <w:noProof/>
                <w:webHidden/>
              </w:rPr>
              <w:fldChar w:fldCharType="begin"/>
            </w:r>
            <w:r w:rsidR="00F95187">
              <w:rPr>
                <w:noProof/>
                <w:webHidden/>
              </w:rPr>
              <w:instrText xml:space="preserve"> PAGEREF _Toc104931936 \h </w:instrText>
            </w:r>
            <w:r w:rsidR="00F95187">
              <w:rPr>
                <w:noProof/>
                <w:webHidden/>
              </w:rPr>
            </w:r>
            <w:r w:rsidR="00F95187">
              <w:rPr>
                <w:noProof/>
                <w:webHidden/>
              </w:rPr>
              <w:fldChar w:fldCharType="separate"/>
            </w:r>
            <w:r w:rsidR="00F95187">
              <w:rPr>
                <w:noProof/>
                <w:webHidden/>
              </w:rPr>
              <w:t>14</w:t>
            </w:r>
            <w:r w:rsidR="00F95187">
              <w:rPr>
                <w:noProof/>
                <w:webHidden/>
              </w:rPr>
              <w:fldChar w:fldCharType="end"/>
            </w:r>
          </w:hyperlink>
        </w:p>
        <w:p w14:paraId="5F6436A3" w14:textId="77777777" w:rsidR="00F95187" w:rsidRDefault="00AC49C3">
          <w:pPr>
            <w:pStyle w:val="TOC5"/>
            <w:tabs>
              <w:tab w:val="right" w:leader="dot" w:pos="9350"/>
            </w:tabs>
            <w:rPr>
              <w:noProof/>
            </w:rPr>
          </w:pPr>
          <w:hyperlink w:anchor="_Toc104931937" w:history="1">
            <w:r w:rsidR="00F95187" w:rsidRPr="00B7419D">
              <w:rPr>
                <w:rStyle w:val="Hyperlink"/>
                <w:noProof/>
              </w:rPr>
              <w:t>Prediction for Model One</w:t>
            </w:r>
            <w:r w:rsidR="00F95187">
              <w:rPr>
                <w:noProof/>
                <w:webHidden/>
              </w:rPr>
              <w:tab/>
            </w:r>
            <w:r w:rsidR="00F95187">
              <w:rPr>
                <w:noProof/>
                <w:webHidden/>
              </w:rPr>
              <w:fldChar w:fldCharType="begin"/>
            </w:r>
            <w:r w:rsidR="00F95187">
              <w:rPr>
                <w:noProof/>
                <w:webHidden/>
              </w:rPr>
              <w:instrText xml:space="preserve"> PAGEREF _Toc104931937 \h </w:instrText>
            </w:r>
            <w:r w:rsidR="00F95187">
              <w:rPr>
                <w:noProof/>
                <w:webHidden/>
              </w:rPr>
            </w:r>
            <w:r w:rsidR="00F95187">
              <w:rPr>
                <w:noProof/>
                <w:webHidden/>
              </w:rPr>
              <w:fldChar w:fldCharType="separate"/>
            </w:r>
            <w:r w:rsidR="00F95187">
              <w:rPr>
                <w:noProof/>
                <w:webHidden/>
              </w:rPr>
              <w:t>14</w:t>
            </w:r>
            <w:r w:rsidR="00F95187">
              <w:rPr>
                <w:noProof/>
                <w:webHidden/>
              </w:rPr>
              <w:fldChar w:fldCharType="end"/>
            </w:r>
          </w:hyperlink>
        </w:p>
        <w:p w14:paraId="2291025A" w14:textId="77777777" w:rsidR="00F95187" w:rsidRDefault="00AC49C3">
          <w:pPr>
            <w:pStyle w:val="TOC5"/>
            <w:tabs>
              <w:tab w:val="right" w:leader="dot" w:pos="9350"/>
            </w:tabs>
            <w:rPr>
              <w:noProof/>
            </w:rPr>
          </w:pPr>
          <w:hyperlink w:anchor="_Toc104931938" w:history="1">
            <w:r w:rsidR="00F95187" w:rsidRPr="00B7419D">
              <w:rPr>
                <w:rStyle w:val="Hyperlink"/>
                <w:noProof/>
              </w:rPr>
              <w:t>Plotting Simple Libear Model One Results</w:t>
            </w:r>
            <w:r w:rsidR="00F95187">
              <w:rPr>
                <w:noProof/>
                <w:webHidden/>
              </w:rPr>
              <w:tab/>
            </w:r>
            <w:r w:rsidR="00F95187">
              <w:rPr>
                <w:noProof/>
                <w:webHidden/>
              </w:rPr>
              <w:fldChar w:fldCharType="begin"/>
            </w:r>
            <w:r w:rsidR="00F95187">
              <w:rPr>
                <w:noProof/>
                <w:webHidden/>
              </w:rPr>
              <w:instrText xml:space="preserve"> PAGEREF _Toc104931938 \h </w:instrText>
            </w:r>
            <w:r w:rsidR="00F95187">
              <w:rPr>
                <w:noProof/>
                <w:webHidden/>
              </w:rPr>
            </w:r>
            <w:r w:rsidR="00F95187">
              <w:rPr>
                <w:noProof/>
                <w:webHidden/>
              </w:rPr>
              <w:fldChar w:fldCharType="separate"/>
            </w:r>
            <w:r w:rsidR="00F95187">
              <w:rPr>
                <w:noProof/>
                <w:webHidden/>
              </w:rPr>
              <w:t>14</w:t>
            </w:r>
            <w:r w:rsidR="00F95187">
              <w:rPr>
                <w:noProof/>
                <w:webHidden/>
              </w:rPr>
              <w:fldChar w:fldCharType="end"/>
            </w:r>
          </w:hyperlink>
        </w:p>
        <w:p w14:paraId="30140931" w14:textId="77777777" w:rsidR="00F95187" w:rsidRDefault="00AC49C3">
          <w:pPr>
            <w:pStyle w:val="TOC5"/>
            <w:tabs>
              <w:tab w:val="right" w:leader="dot" w:pos="9350"/>
            </w:tabs>
            <w:rPr>
              <w:noProof/>
            </w:rPr>
          </w:pPr>
          <w:hyperlink w:anchor="_Toc104931939" w:history="1">
            <w:r w:rsidR="00F95187" w:rsidRPr="00B7419D">
              <w:rPr>
                <w:rStyle w:val="Hyperlink"/>
                <w:noProof/>
              </w:rPr>
              <w:t>Linear Model Two</w:t>
            </w:r>
            <w:r w:rsidR="00F95187">
              <w:rPr>
                <w:noProof/>
                <w:webHidden/>
              </w:rPr>
              <w:tab/>
            </w:r>
            <w:r w:rsidR="00F95187">
              <w:rPr>
                <w:noProof/>
                <w:webHidden/>
              </w:rPr>
              <w:fldChar w:fldCharType="begin"/>
            </w:r>
            <w:r w:rsidR="00F95187">
              <w:rPr>
                <w:noProof/>
                <w:webHidden/>
              </w:rPr>
              <w:instrText xml:space="preserve"> PAGEREF _Toc104931939 \h </w:instrText>
            </w:r>
            <w:r w:rsidR="00F95187">
              <w:rPr>
                <w:noProof/>
                <w:webHidden/>
              </w:rPr>
            </w:r>
            <w:r w:rsidR="00F95187">
              <w:rPr>
                <w:noProof/>
                <w:webHidden/>
              </w:rPr>
              <w:fldChar w:fldCharType="separate"/>
            </w:r>
            <w:r w:rsidR="00F95187">
              <w:rPr>
                <w:noProof/>
                <w:webHidden/>
              </w:rPr>
              <w:t>14</w:t>
            </w:r>
            <w:r w:rsidR="00F95187">
              <w:rPr>
                <w:noProof/>
                <w:webHidden/>
              </w:rPr>
              <w:fldChar w:fldCharType="end"/>
            </w:r>
          </w:hyperlink>
        </w:p>
        <w:p w14:paraId="0BB1761E" w14:textId="77777777" w:rsidR="00F95187" w:rsidRDefault="00AC49C3">
          <w:pPr>
            <w:pStyle w:val="TOC5"/>
            <w:tabs>
              <w:tab w:val="right" w:leader="dot" w:pos="9350"/>
            </w:tabs>
            <w:rPr>
              <w:noProof/>
            </w:rPr>
          </w:pPr>
          <w:hyperlink w:anchor="_Toc104931940" w:history="1">
            <w:r w:rsidR="00F95187" w:rsidRPr="00B7419D">
              <w:rPr>
                <w:rStyle w:val="Hyperlink"/>
                <w:noProof/>
              </w:rPr>
              <w:t>Plotting our variables for Model Two</w:t>
            </w:r>
            <w:r w:rsidR="00F95187">
              <w:rPr>
                <w:noProof/>
                <w:webHidden/>
              </w:rPr>
              <w:tab/>
            </w:r>
            <w:r w:rsidR="00F95187">
              <w:rPr>
                <w:noProof/>
                <w:webHidden/>
              </w:rPr>
              <w:fldChar w:fldCharType="begin"/>
            </w:r>
            <w:r w:rsidR="00F95187">
              <w:rPr>
                <w:noProof/>
                <w:webHidden/>
              </w:rPr>
              <w:instrText xml:space="preserve"> PAGEREF _Toc104931940 \h </w:instrText>
            </w:r>
            <w:r w:rsidR="00F95187">
              <w:rPr>
                <w:noProof/>
                <w:webHidden/>
              </w:rPr>
            </w:r>
            <w:r w:rsidR="00F95187">
              <w:rPr>
                <w:noProof/>
                <w:webHidden/>
              </w:rPr>
              <w:fldChar w:fldCharType="separate"/>
            </w:r>
            <w:r w:rsidR="00F95187">
              <w:rPr>
                <w:noProof/>
                <w:webHidden/>
              </w:rPr>
              <w:t>14</w:t>
            </w:r>
            <w:r w:rsidR="00F95187">
              <w:rPr>
                <w:noProof/>
                <w:webHidden/>
              </w:rPr>
              <w:fldChar w:fldCharType="end"/>
            </w:r>
          </w:hyperlink>
        </w:p>
        <w:p w14:paraId="320D2428" w14:textId="77777777" w:rsidR="00F95187" w:rsidRDefault="00AC49C3">
          <w:pPr>
            <w:pStyle w:val="TOC5"/>
            <w:tabs>
              <w:tab w:val="right" w:leader="dot" w:pos="9350"/>
            </w:tabs>
            <w:rPr>
              <w:noProof/>
            </w:rPr>
          </w:pPr>
          <w:hyperlink w:anchor="_Toc104931941" w:history="1">
            <w:r w:rsidR="00F95187" w:rsidRPr="00B7419D">
              <w:rPr>
                <w:rStyle w:val="Hyperlink"/>
                <w:noProof/>
              </w:rPr>
              <w:t>Regression Analysis and Summary for Model Two</w:t>
            </w:r>
            <w:r w:rsidR="00F95187">
              <w:rPr>
                <w:noProof/>
                <w:webHidden/>
              </w:rPr>
              <w:tab/>
            </w:r>
            <w:r w:rsidR="00F95187">
              <w:rPr>
                <w:noProof/>
                <w:webHidden/>
              </w:rPr>
              <w:fldChar w:fldCharType="begin"/>
            </w:r>
            <w:r w:rsidR="00F95187">
              <w:rPr>
                <w:noProof/>
                <w:webHidden/>
              </w:rPr>
              <w:instrText xml:space="preserve"> PAGEREF _Toc104931941 \h </w:instrText>
            </w:r>
            <w:r w:rsidR="00F95187">
              <w:rPr>
                <w:noProof/>
                <w:webHidden/>
              </w:rPr>
            </w:r>
            <w:r w:rsidR="00F95187">
              <w:rPr>
                <w:noProof/>
                <w:webHidden/>
              </w:rPr>
              <w:fldChar w:fldCharType="separate"/>
            </w:r>
            <w:r w:rsidR="00F95187">
              <w:rPr>
                <w:noProof/>
                <w:webHidden/>
              </w:rPr>
              <w:t>14</w:t>
            </w:r>
            <w:r w:rsidR="00F95187">
              <w:rPr>
                <w:noProof/>
                <w:webHidden/>
              </w:rPr>
              <w:fldChar w:fldCharType="end"/>
            </w:r>
          </w:hyperlink>
        </w:p>
        <w:p w14:paraId="3D30E268" w14:textId="77777777" w:rsidR="00F95187" w:rsidRDefault="00AC49C3">
          <w:pPr>
            <w:pStyle w:val="TOC5"/>
            <w:tabs>
              <w:tab w:val="right" w:leader="dot" w:pos="9350"/>
            </w:tabs>
            <w:rPr>
              <w:noProof/>
            </w:rPr>
          </w:pPr>
          <w:hyperlink w:anchor="_Toc104931942" w:history="1">
            <w:r w:rsidR="00F95187" w:rsidRPr="00B7419D">
              <w:rPr>
                <w:rStyle w:val="Hyperlink"/>
                <w:noProof/>
              </w:rPr>
              <w:t>Conclusion of model2</w:t>
            </w:r>
            <w:r w:rsidR="00F95187">
              <w:rPr>
                <w:noProof/>
                <w:webHidden/>
              </w:rPr>
              <w:tab/>
            </w:r>
            <w:r w:rsidR="00F95187">
              <w:rPr>
                <w:noProof/>
                <w:webHidden/>
              </w:rPr>
              <w:fldChar w:fldCharType="begin"/>
            </w:r>
            <w:r w:rsidR="00F95187">
              <w:rPr>
                <w:noProof/>
                <w:webHidden/>
              </w:rPr>
              <w:instrText xml:space="preserve"> PAGEREF _Toc104931942 \h </w:instrText>
            </w:r>
            <w:r w:rsidR="00F95187">
              <w:rPr>
                <w:noProof/>
                <w:webHidden/>
              </w:rPr>
            </w:r>
            <w:r w:rsidR="00F95187">
              <w:rPr>
                <w:noProof/>
                <w:webHidden/>
              </w:rPr>
              <w:fldChar w:fldCharType="separate"/>
            </w:r>
            <w:r w:rsidR="00F95187">
              <w:rPr>
                <w:noProof/>
                <w:webHidden/>
              </w:rPr>
              <w:t>15</w:t>
            </w:r>
            <w:r w:rsidR="00F95187">
              <w:rPr>
                <w:noProof/>
                <w:webHidden/>
              </w:rPr>
              <w:fldChar w:fldCharType="end"/>
            </w:r>
          </w:hyperlink>
        </w:p>
        <w:p w14:paraId="176A7B63" w14:textId="77777777" w:rsidR="00F95187" w:rsidRDefault="00AC49C3">
          <w:pPr>
            <w:pStyle w:val="TOC5"/>
            <w:tabs>
              <w:tab w:val="right" w:leader="dot" w:pos="9350"/>
            </w:tabs>
            <w:rPr>
              <w:noProof/>
            </w:rPr>
          </w:pPr>
          <w:hyperlink w:anchor="_Toc104931943" w:history="1">
            <w:r w:rsidR="00F95187" w:rsidRPr="00B7419D">
              <w:rPr>
                <w:rStyle w:val="Hyperlink"/>
                <w:noProof/>
              </w:rPr>
              <w:t>Plotting Simple Linear Model Two Results</w:t>
            </w:r>
            <w:r w:rsidR="00F95187">
              <w:rPr>
                <w:noProof/>
                <w:webHidden/>
              </w:rPr>
              <w:tab/>
            </w:r>
            <w:r w:rsidR="00F95187">
              <w:rPr>
                <w:noProof/>
                <w:webHidden/>
              </w:rPr>
              <w:fldChar w:fldCharType="begin"/>
            </w:r>
            <w:r w:rsidR="00F95187">
              <w:rPr>
                <w:noProof/>
                <w:webHidden/>
              </w:rPr>
              <w:instrText xml:space="preserve"> PAGEREF _Toc104931943 \h </w:instrText>
            </w:r>
            <w:r w:rsidR="00F95187">
              <w:rPr>
                <w:noProof/>
                <w:webHidden/>
              </w:rPr>
            </w:r>
            <w:r w:rsidR="00F95187">
              <w:rPr>
                <w:noProof/>
                <w:webHidden/>
              </w:rPr>
              <w:fldChar w:fldCharType="separate"/>
            </w:r>
            <w:r w:rsidR="00F95187">
              <w:rPr>
                <w:noProof/>
                <w:webHidden/>
              </w:rPr>
              <w:t>15</w:t>
            </w:r>
            <w:r w:rsidR="00F95187">
              <w:rPr>
                <w:noProof/>
                <w:webHidden/>
              </w:rPr>
              <w:fldChar w:fldCharType="end"/>
            </w:r>
          </w:hyperlink>
        </w:p>
        <w:p w14:paraId="6B0C4301" w14:textId="77777777" w:rsidR="00F95187" w:rsidRDefault="00AC49C3">
          <w:pPr>
            <w:pStyle w:val="TOC4"/>
            <w:tabs>
              <w:tab w:val="right" w:leader="dot" w:pos="9350"/>
            </w:tabs>
            <w:rPr>
              <w:noProof/>
            </w:rPr>
          </w:pPr>
          <w:hyperlink w:anchor="_Toc104931944" w:history="1">
            <w:r w:rsidR="00F95187" w:rsidRPr="00B7419D">
              <w:rPr>
                <w:rStyle w:val="Hyperlink"/>
                <w:noProof/>
              </w:rPr>
              <w:t>Critcal Review of Model1 and Model2 of our linear regression.</w:t>
            </w:r>
            <w:r w:rsidR="00F95187">
              <w:rPr>
                <w:noProof/>
                <w:webHidden/>
              </w:rPr>
              <w:tab/>
            </w:r>
            <w:r w:rsidR="00F95187">
              <w:rPr>
                <w:noProof/>
                <w:webHidden/>
              </w:rPr>
              <w:fldChar w:fldCharType="begin"/>
            </w:r>
            <w:r w:rsidR="00F95187">
              <w:rPr>
                <w:noProof/>
                <w:webHidden/>
              </w:rPr>
              <w:instrText xml:space="preserve"> PAGEREF _Toc104931944 \h </w:instrText>
            </w:r>
            <w:r w:rsidR="00F95187">
              <w:rPr>
                <w:noProof/>
                <w:webHidden/>
              </w:rPr>
            </w:r>
            <w:r w:rsidR="00F95187">
              <w:rPr>
                <w:noProof/>
                <w:webHidden/>
              </w:rPr>
              <w:fldChar w:fldCharType="separate"/>
            </w:r>
            <w:r w:rsidR="00F95187">
              <w:rPr>
                <w:noProof/>
                <w:webHidden/>
              </w:rPr>
              <w:t>15</w:t>
            </w:r>
            <w:r w:rsidR="00F95187">
              <w:rPr>
                <w:noProof/>
                <w:webHidden/>
              </w:rPr>
              <w:fldChar w:fldCharType="end"/>
            </w:r>
          </w:hyperlink>
        </w:p>
        <w:p w14:paraId="5073667D" w14:textId="77777777" w:rsidR="00F95187" w:rsidRDefault="00AC49C3">
          <w:pPr>
            <w:pStyle w:val="TOC4"/>
            <w:tabs>
              <w:tab w:val="right" w:leader="dot" w:pos="9350"/>
            </w:tabs>
            <w:rPr>
              <w:noProof/>
            </w:rPr>
          </w:pPr>
          <w:hyperlink w:anchor="_Toc104931945" w:history="1">
            <w:r w:rsidR="00F95187" w:rsidRPr="00B7419D">
              <w:rPr>
                <w:rStyle w:val="Hyperlink"/>
                <w:noProof/>
              </w:rPr>
              <w:t>Multiple Linear Regression:</w:t>
            </w:r>
            <w:r w:rsidR="00F95187">
              <w:rPr>
                <w:noProof/>
                <w:webHidden/>
              </w:rPr>
              <w:tab/>
            </w:r>
            <w:r w:rsidR="00F95187">
              <w:rPr>
                <w:noProof/>
                <w:webHidden/>
              </w:rPr>
              <w:fldChar w:fldCharType="begin"/>
            </w:r>
            <w:r w:rsidR="00F95187">
              <w:rPr>
                <w:noProof/>
                <w:webHidden/>
              </w:rPr>
              <w:instrText xml:space="preserve"> PAGEREF _Toc104931945 \h </w:instrText>
            </w:r>
            <w:r w:rsidR="00F95187">
              <w:rPr>
                <w:noProof/>
                <w:webHidden/>
              </w:rPr>
            </w:r>
            <w:r w:rsidR="00F95187">
              <w:rPr>
                <w:noProof/>
                <w:webHidden/>
              </w:rPr>
              <w:fldChar w:fldCharType="separate"/>
            </w:r>
            <w:r w:rsidR="00F95187">
              <w:rPr>
                <w:noProof/>
                <w:webHidden/>
              </w:rPr>
              <w:t>15</w:t>
            </w:r>
            <w:r w:rsidR="00F95187">
              <w:rPr>
                <w:noProof/>
                <w:webHidden/>
              </w:rPr>
              <w:fldChar w:fldCharType="end"/>
            </w:r>
          </w:hyperlink>
        </w:p>
        <w:p w14:paraId="762F9D40" w14:textId="77777777" w:rsidR="00F95187" w:rsidRDefault="00AC49C3">
          <w:pPr>
            <w:pStyle w:val="TOC5"/>
            <w:tabs>
              <w:tab w:val="right" w:leader="dot" w:pos="9350"/>
            </w:tabs>
            <w:rPr>
              <w:noProof/>
            </w:rPr>
          </w:pPr>
          <w:hyperlink w:anchor="_Toc104931946" w:history="1">
            <w:r w:rsidR="00F95187" w:rsidRPr="00B7419D">
              <w:rPr>
                <w:rStyle w:val="Hyperlink"/>
                <w:noProof/>
              </w:rPr>
              <w:t>Regression Analysis and Summary for Mutltiple Regression</w:t>
            </w:r>
            <w:r w:rsidR="00F95187">
              <w:rPr>
                <w:noProof/>
                <w:webHidden/>
              </w:rPr>
              <w:tab/>
            </w:r>
            <w:r w:rsidR="00F95187">
              <w:rPr>
                <w:noProof/>
                <w:webHidden/>
              </w:rPr>
              <w:fldChar w:fldCharType="begin"/>
            </w:r>
            <w:r w:rsidR="00F95187">
              <w:rPr>
                <w:noProof/>
                <w:webHidden/>
              </w:rPr>
              <w:instrText xml:space="preserve"> PAGEREF _Toc104931946 \h </w:instrText>
            </w:r>
            <w:r w:rsidR="00F95187">
              <w:rPr>
                <w:noProof/>
                <w:webHidden/>
              </w:rPr>
            </w:r>
            <w:r w:rsidR="00F95187">
              <w:rPr>
                <w:noProof/>
                <w:webHidden/>
              </w:rPr>
              <w:fldChar w:fldCharType="separate"/>
            </w:r>
            <w:r w:rsidR="00F95187">
              <w:rPr>
                <w:noProof/>
                <w:webHidden/>
              </w:rPr>
              <w:t>16</w:t>
            </w:r>
            <w:r w:rsidR="00F95187">
              <w:rPr>
                <w:noProof/>
                <w:webHidden/>
              </w:rPr>
              <w:fldChar w:fldCharType="end"/>
            </w:r>
          </w:hyperlink>
        </w:p>
        <w:p w14:paraId="1BB0AA45" w14:textId="77777777" w:rsidR="00F95187" w:rsidRDefault="00AC49C3">
          <w:pPr>
            <w:pStyle w:val="TOC5"/>
            <w:tabs>
              <w:tab w:val="right" w:leader="dot" w:pos="9350"/>
            </w:tabs>
            <w:rPr>
              <w:noProof/>
            </w:rPr>
          </w:pPr>
          <w:hyperlink w:anchor="_Toc104931947" w:history="1">
            <w:r w:rsidR="00F95187" w:rsidRPr="00B7419D">
              <w:rPr>
                <w:rStyle w:val="Hyperlink"/>
                <w:noProof/>
              </w:rPr>
              <w:t>Conclusion of Multiple Regression</w:t>
            </w:r>
            <w:r w:rsidR="00F95187">
              <w:rPr>
                <w:noProof/>
                <w:webHidden/>
              </w:rPr>
              <w:tab/>
            </w:r>
            <w:r w:rsidR="00F95187">
              <w:rPr>
                <w:noProof/>
                <w:webHidden/>
              </w:rPr>
              <w:fldChar w:fldCharType="begin"/>
            </w:r>
            <w:r w:rsidR="00F95187">
              <w:rPr>
                <w:noProof/>
                <w:webHidden/>
              </w:rPr>
              <w:instrText xml:space="preserve"> PAGEREF _Toc104931947 \h </w:instrText>
            </w:r>
            <w:r w:rsidR="00F95187">
              <w:rPr>
                <w:noProof/>
                <w:webHidden/>
              </w:rPr>
            </w:r>
            <w:r w:rsidR="00F95187">
              <w:rPr>
                <w:noProof/>
                <w:webHidden/>
              </w:rPr>
              <w:fldChar w:fldCharType="separate"/>
            </w:r>
            <w:r w:rsidR="00F95187">
              <w:rPr>
                <w:noProof/>
                <w:webHidden/>
              </w:rPr>
              <w:t>16</w:t>
            </w:r>
            <w:r w:rsidR="00F95187">
              <w:rPr>
                <w:noProof/>
                <w:webHidden/>
              </w:rPr>
              <w:fldChar w:fldCharType="end"/>
            </w:r>
          </w:hyperlink>
        </w:p>
        <w:p w14:paraId="6380E305" w14:textId="77777777" w:rsidR="00F95187" w:rsidRDefault="00AC49C3">
          <w:pPr>
            <w:pStyle w:val="TOC4"/>
            <w:tabs>
              <w:tab w:val="right" w:leader="dot" w:pos="9350"/>
            </w:tabs>
            <w:rPr>
              <w:noProof/>
            </w:rPr>
          </w:pPr>
          <w:hyperlink w:anchor="_Toc104931948" w:history="1">
            <w:r w:rsidR="00F95187" w:rsidRPr="00B7419D">
              <w:rPr>
                <w:rStyle w:val="Hyperlink"/>
                <w:noProof/>
              </w:rPr>
              <w:t>Critcal Review of Simple Linear Regression and Multiple Linear Regression.</w:t>
            </w:r>
            <w:r w:rsidR="00F95187">
              <w:rPr>
                <w:noProof/>
                <w:webHidden/>
              </w:rPr>
              <w:tab/>
            </w:r>
            <w:r w:rsidR="00F95187">
              <w:rPr>
                <w:noProof/>
                <w:webHidden/>
              </w:rPr>
              <w:fldChar w:fldCharType="begin"/>
            </w:r>
            <w:r w:rsidR="00F95187">
              <w:rPr>
                <w:noProof/>
                <w:webHidden/>
              </w:rPr>
              <w:instrText xml:space="preserve"> PAGEREF _Toc104931948 \h </w:instrText>
            </w:r>
            <w:r w:rsidR="00F95187">
              <w:rPr>
                <w:noProof/>
                <w:webHidden/>
              </w:rPr>
            </w:r>
            <w:r w:rsidR="00F95187">
              <w:rPr>
                <w:noProof/>
                <w:webHidden/>
              </w:rPr>
              <w:fldChar w:fldCharType="separate"/>
            </w:r>
            <w:r w:rsidR="00F95187">
              <w:rPr>
                <w:noProof/>
                <w:webHidden/>
              </w:rPr>
              <w:t>16</w:t>
            </w:r>
            <w:r w:rsidR="00F95187">
              <w:rPr>
                <w:noProof/>
                <w:webHidden/>
              </w:rPr>
              <w:fldChar w:fldCharType="end"/>
            </w:r>
          </w:hyperlink>
        </w:p>
        <w:p w14:paraId="62921B5E" w14:textId="77777777" w:rsidR="00F95187" w:rsidRDefault="00AC49C3">
          <w:pPr>
            <w:pStyle w:val="TOC1"/>
            <w:tabs>
              <w:tab w:val="right" w:leader="dot" w:pos="9350"/>
            </w:tabs>
            <w:rPr>
              <w:noProof/>
            </w:rPr>
          </w:pPr>
          <w:hyperlink w:anchor="_Toc104931949" w:history="1">
            <w:r w:rsidR="00F95187" w:rsidRPr="00B7419D">
              <w:rPr>
                <w:rStyle w:val="Hyperlink"/>
                <w:noProof/>
              </w:rPr>
              <w:t>Clustering:</w:t>
            </w:r>
            <w:r w:rsidR="00F95187">
              <w:rPr>
                <w:noProof/>
                <w:webHidden/>
              </w:rPr>
              <w:tab/>
            </w:r>
            <w:r w:rsidR="00F95187">
              <w:rPr>
                <w:noProof/>
                <w:webHidden/>
              </w:rPr>
              <w:fldChar w:fldCharType="begin"/>
            </w:r>
            <w:r w:rsidR="00F95187">
              <w:rPr>
                <w:noProof/>
                <w:webHidden/>
              </w:rPr>
              <w:instrText xml:space="preserve"> PAGEREF _Toc104931949 \h </w:instrText>
            </w:r>
            <w:r w:rsidR="00F95187">
              <w:rPr>
                <w:noProof/>
                <w:webHidden/>
              </w:rPr>
            </w:r>
            <w:r w:rsidR="00F95187">
              <w:rPr>
                <w:noProof/>
                <w:webHidden/>
              </w:rPr>
              <w:fldChar w:fldCharType="separate"/>
            </w:r>
            <w:r w:rsidR="00F95187">
              <w:rPr>
                <w:noProof/>
                <w:webHidden/>
              </w:rPr>
              <w:t>16</w:t>
            </w:r>
            <w:r w:rsidR="00F95187">
              <w:rPr>
                <w:noProof/>
                <w:webHidden/>
              </w:rPr>
              <w:fldChar w:fldCharType="end"/>
            </w:r>
          </w:hyperlink>
        </w:p>
        <w:p w14:paraId="1A30DC36" w14:textId="77777777" w:rsidR="00F95187" w:rsidRDefault="00AC49C3">
          <w:pPr>
            <w:pStyle w:val="TOC2"/>
            <w:tabs>
              <w:tab w:val="right" w:leader="dot" w:pos="9350"/>
            </w:tabs>
            <w:rPr>
              <w:noProof/>
            </w:rPr>
          </w:pPr>
          <w:hyperlink w:anchor="_Toc104931950" w:history="1">
            <w:r w:rsidR="00F95187" w:rsidRPr="00B7419D">
              <w:rPr>
                <w:rStyle w:val="Hyperlink"/>
                <w:noProof/>
              </w:rPr>
              <w:t>K- Means Clustering</w:t>
            </w:r>
            <w:r w:rsidR="00F95187">
              <w:rPr>
                <w:noProof/>
                <w:webHidden/>
              </w:rPr>
              <w:tab/>
            </w:r>
            <w:r w:rsidR="00F95187">
              <w:rPr>
                <w:noProof/>
                <w:webHidden/>
              </w:rPr>
              <w:fldChar w:fldCharType="begin"/>
            </w:r>
            <w:r w:rsidR="00F95187">
              <w:rPr>
                <w:noProof/>
                <w:webHidden/>
              </w:rPr>
              <w:instrText xml:space="preserve"> PAGEREF _Toc104931950 \h </w:instrText>
            </w:r>
            <w:r w:rsidR="00F95187">
              <w:rPr>
                <w:noProof/>
                <w:webHidden/>
              </w:rPr>
            </w:r>
            <w:r w:rsidR="00F95187">
              <w:rPr>
                <w:noProof/>
                <w:webHidden/>
              </w:rPr>
              <w:fldChar w:fldCharType="separate"/>
            </w:r>
            <w:r w:rsidR="00F95187">
              <w:rPr>
                <w:noProof/>
                <w:webHidden/>
              </w:rPr>
              <w:t>17</w:t>
            </w:r>
            <w:r w:rsidR="00F95187">
              <w:rPr>
                <w:noProof/>
                <w:webHidden/>
              </w:rPr>
              <w:fldChar w:fldCharType="end"/>
            </w:r>
          </w:hyperlink>
        </w:p>
        <w:p w14:paraId="5F7CCF25" w14:textId="77777777" w:rsidR="00F95187" w:rsidRDefault="00AC49C3">
          <w:pPr>
            <w:pStyle w:val="TOC2"/>
            <w:tabs>
              <w:tab w:val="right" w:leader="dot" w:pos="9350"/>
            </w:tabs>
            <w:rPr>
              <w:noProof/>
            </w:rPr>
          </w:pPr>
          <w:hyperlink w:anchor="_Toc104931951" w:history="1">
            <w:r w:rsidR="00F95187" w:rsidRPr="00B7419D">
              <w:rPr>
                <w:rStyle w:val="Hyperlink"/>
                <w:noProof/>
              </w:rPr>
              <w:t>Hierarchical clustering:</w:t>
            </w:r>
            <w:r w:rsidR="00F95187">
              <w:rPr>
                <w:noProof/>
                <w:webHidden/>
              </w:rPr>
              <w:tab/>
            </w:r>
            <w:r w:rsidR="00F95187">
              <w:rPr>
                <w:noProof/>
                <w:webHidden/>
              </w:rPr>
              <w:fldChar w:fldCharType="begin"/>
            </w:r>
            <w:r w:rsidR="00F95187">
              <w:rPr>
                <w:noProof/>
                <w:webHidden/>
              </w:rPr>
              <w:instrText xml:space="preserve"> PAGEREF _Toc104931951 \h </w:instrText>
            </w:r>
            <w:r w:rsidR="00F95187">
              <w:rPr>
                <w:noProof/>
                <w:webHidden/>
              </w:rPr>
            </w:r>
            <w:r w:rsidR="00F95187">
              <w:rPr>
                <w:noProof/>
                <w:webHidden/>
              </w:rPr>
              <w:fldChar w:fldCharType="separate"/>
            </w:r>
            <w:r w:rsidR="00F95187">
              <w:rPr>
                <w:noProof/>
                <w:webHidden/>
              </w:rPr>
              <w:t>18</w:t>
            </w:r>
            <w:r w:rsidR="00F95187">
              <w:rPr>
                <w:noProof/>
                <w:webHidden/>
              </w:rPr>
              <w:fldChar w:fldCharType="end"/>
            </w:r>
          </w:hyperlink>
        </w:p>
        <w:p w14:paraId="52239BE0" w14:textId="77777777" w:rsidR="00F95187" w:rsidRDefault="00AC49C3">
          <w:pPr>
            <w:pStyle w:val="TOC3"/>
            <w:tabs>
              <w:tab w:val="right" w:leader="dot" w:pos="9350"/>
            </w:tabs>
            <w:rPr>
              <w:noProof/>
            </w:rPr>
          </w:pPr>
          <w:hyperlink w:anchor="_Toc104931952" w:history="1">
            <w:r w:rsidR="00F95187" w:rsidRPr="00B7419D">
              <w:rPr>
                <w:rStyle w:val="Hyperlink"/>
                <w:noProof/>
              </w:rPr>
              <w:t>Agglomeration Clustering (AGNES):</w:t>
            </w:r>
            <w:r w:rsidR="00F95187">
              <w:rPr>
                <w:noProof/>
                <w:webHidden/>
              </w:rPr>
              <w:tab/>
            </w:r>
            <w:r w:rsidR="00F95187">
              <w:rPr>
                <w:noProof/>
                <w:webHidden/>
              </w:rPr>
              <w:fldChar w:fldCharType="begin"/>
            </w:r>
            <w:r w:rsidR="00F95187">
              <w:rPr>
                <w:noProof/>
                <w:webHidden/>
              </w:rPr>
              <w:instrText xml:space="preserve"> PAGEREF _Toc104931952 \h </w:instrText>
            </w:r>
            <w:r w:rsidR="00F95187">
              <w:rPr>
                <w:noProof/>
                <w:webHidden/>
              </w:rPr>
            </w:r>
            <w:r w:rsidR="00F95187">
              <w:rPr>
                <w:noProof/>
                <w:webHidden/>
              </w:rPr>
              <w:fldChar w:fldCharType="separate"/>
            </w:r>
            <w:r w:rsidR="00F95187">
              <w:rPr>
                <w:noProof/>
                <w:webHidden/>
              </w:rPr>
              <w:t>18</w:t>
            </w:r>
            <w:r w:rsidR="00F95187">
              <w:rPr>
                <w:noProof/>
                <w:webHidden/>
              </w:rPr>
              <w:fldChar w:fldCharType="end"/>
            </w:r>
          </w:hyperlink>
        </w:p>
        <w:p w14:paraId="3B1FCD9F" w14:textId="77777777" w:rsidR="00F95187" w:rsidRDefault="00AC49C3">
          <w:pPr>
            <w:pStyle w:val="TOC3"/>
            <w:tabs>
              <w:tab w:val="right" w:leader="dot" w:pos="9350"/>
            </w:tabs>
            <w:rPr>
              <w:noProof/>
            </w:rPr>
          </w:pPr>
          <w:hyperlink w:anchor="_Toc104931953" w:history="1">
            <w:r w:rsidR="00F95187" w:rsidRPr="00B7419D">
              <w:rPr>
                <w:rStyle w:val="Hyperlink"/>
                <w:noProof/>
              </w:rPr>
              <w:t>Divisive Hierarchical Clustering: Top down approach:</w:t>
            </w:r>
            <w:r w:rsidR="00F95187">
              <w:rPr>
                <w:noProof/>
                <w:webHidden/>
              </w:rPr>
              <w:tab/>
            </w:r>
            <w:r w:rsidR="00F95187">
              <w:rPr>
                <w:noProof/>
                <w:webHidden/>
              </w:rPr>
              <w:fldChar w:fldCharType="begin"/>
            </w:r>
            <w:r w:rsidR="00F95187">
              <w:rPr>
                <w:noProof/>
                <w:webHidden/>
              </w:rPr>
              <w:instrText xml:space="preserve"> PAGEREF _Toc104931953 \h </w:instrText>
            </w:r>
            <w:r w:rsidR="00F95187">
              <w:rPr>
                <w:noProof/>
                <w:webHidden/>
              </w:rPr>
            </w:r>
            <w:r w:rsidR="00F95187">
              <w:rPr>
                <w:noProof/>
                <w:webHidden/>
              </w:rPr>
              <w:fldChar w:fldCharType="separate"/>
            </w:r>
            <w:r w:rsidR="00F95187">
              <w:rPr>
                <w:noProof/>
                <w:webHidden/>
              </w:rPr>
              <w:t>18</w:t>
            </w:r>
            <w:r w:rsidR="00F95187">
              <w:rPr>
                <w:noProof/>
                <w:webHidden/>
              </w:rPr>
              <w:fldChar w:fldCharType="end"/>
            </w:r>
          </w:hyperlink>
        </w:p>
        <w:p w14:paraId="4E202028" w14:textId="77777777" w:rsidR="00F95187" w:rsidRDefault="00AC49C3">
          <w:pPr>
            <w:pStyle w:val="TOC3"/>
            <w:tabs>
              <w:tab w:val="right" w:leader="dot" w:pos="9350"/>
            </w:tabs>
            <w:rPr>
              <w:noProof/>
            </w:rPr>
          </w:pPr>
          <w:hyperlink w:anchor="_Toc104931954" w:history="1">
            <w:r w:rsidR="00F95187" w:rsidRPr="00B7419D">
              <w:rPr>
                <w:rStyle w:val="Hyperlink"/>
                <w:noProof/>
              </w:rPr>
              <w:t>Distance Used:</w:t>
            </w:r>
            <w:r w:rsidR="00F95187">
              <w:rPr>
                <w:noProof/>
                <w:webHidden/>
              </w:rPr>
              <w:tab/>
            </w:r>
            <w:r w:rsidR="00F95187">
              <w:rPr>
                <w:noProof/>
                <w:webHidden/>
              </w:rPr>
              <w:fldChar w:fldCharType="begin"/>
            </w:r>
            <w:r w:rsidR="00F95187">
              <w:rPr>
                <w:noProof/>
                <w:webHidden/>
              </w:rPr>
              <w:instrText xml:space="preserve"> PAGEREF _Toc104931954 \h </w:instrText>
            </w:r>
            <w:r w:rsidR="00F95187">
              <w:rPr>
                <w:noProof/>
                <w:webHidden/>
              </w:rPr>
            </w:r>
            <w:r w:rsidR="00F95187">
              <w:rPr>
                <w:noProof/>
                <w:webHidden/>
              </w:rPr>
              <w:fldChar w:fldCharType="separate"/>
            </w:r>
            <w:r w:rsidR="00F95187">
              <w:rPr>
                <w:noProof/>
                <w:webHidden/>
              </w:rPr>
              <w:t>19</w:t>
            </w:r>
            <w:r w:rsidR="00F95187">
              <w:rPr>
                <w:noProof/>
                <w:webHidden/>
              </w:rPr>
              <w:fldChar w:fldCharType="end"/>
            </w:r>
          </w:hyperlink>
        </w:p>
        <w:p w14:paraId="417E7EBD" w14:textId="77777777" w:rsidR="00F95187" w:rsidRDefault="00AC49C3">
          <w:pPr>
            <w:pStyle w:val="TOC3"/>
            <w:tabs>
              <w:tab w:val="right" w:leader="dot" w:pos="9350"/>
            </w:tabs>
            <w:rPr>
              <w:noProof/>
            </w:rPr>
          </w:pPr>
          <w:hyperlink w:anchor="_Toc104931955" w:history="1">
            <w:r w:rsidR="00F95187" w:rsidRPr="00B7419D">
              <w:rPr>
                <w:rStyle w:val="Hyperlink"/>
                <w:noProof/>
              </w:rPr>
              <w:t>Critcal Review Of The K-Means and Hierarchical clustering:</w:t>
            </w:r>
            <w:r w:rsidR="00F95187">
              <w:rPr>
                <w:noProof/>
                <w:webHidden/>
              </w:rPr>
              <w:tab/>
            </w:r>
            <w:r w:rsidR="00F95187">
              <w:rPr>
                <w:noProof/>
                <w:webHidden/>
              </w:rPr>
              <w:fldChar w:fldCharType="begin"/>
            </w:r>
            <w:r w:rsidR="00F95187">
              <w:rPr>
                <w:noProof/>
                <w:webHidden/>
              </w:rPr>
              <w:instrText xml:space="preserve"> PAGEREF _Toc104931955 \h </w:instrText>
            </w:r>
            <w:r w:rsidR="00F95187">
              <w:rPr>
                <w:noProof/>
                <w:webHidden/>
              </w:rPr>
            </w:r>
            <w:r w:rsidR="00F95187">
              <w:rPr>
                <w:noProof/>
                <w:webHidden/>
              </w:rPr>
              <w:fldChar w:fldCharType="separate"/>
            </w:r>
            <w:r w:rsidR="00F95187">
              <w:rPr>
                <w:noProof/>
                <w:webHidden/>
              </w:rPr>
              <w:t>19</w:t>
            </w:r>
            <w:r w:rsidR="00F95187">
              <w:rPr>
                <w:noProof/>
                <w:webHidden/>
              </w:rPr>
              <w:fldChar w:fldCharType="end"/>
            </w:r>
          </w:hyperlink>
        </w:p>
        <w:p w14:paraId="2CD0FB31" w14:textId="77777777" w:rsidR="00F95187" w:rsidRDefault="00AC49C3">
          <w:pPr>
            <w:pStyle w:val="TOC2"/>
            <w:tabs>
              <w:tab w:val="right" w:leader="dot" w:pos="9350"/>
            </w:tabs>
            <w:rPr>
              <w:noProof/>
            </w:rPr>
          </w:pPr>
          <w:hyperlink w:anchor="_Toc104931956" w:history="1">
            <w:r w:rsidR="00F95187" w:rsidRPr="00B7419D">
              <w:rPr>
                <w:rStyle w:val="Hyperlink"/>
                <w:noProof/>
              </w:rPr>
              <w:t>Classification:</w:t>
            </w:r>
            <w:r w:rsidR="00F95187">
              <w:rPr>
                <w:noProof/>
                <w:webHidden/>
              </w:rPr>
              <w:tab/>
            </w:r>
            <w:r w:rsidR="00F95187">
              <w:rPr>
                <w:noProof/>
                <w:webHidden/>
              </w:rPr>
              <w:fldChar w:fldCharType="begin"/>
            </w:r>
            <w:r w:rsidR="00F95187">
              <w:rPr>
                <w:noProof/>
                <w:webHidden/>
              </w:rPr>
              <w:instrText xml:space="preserve"> PAGEREF _Toc104931956 \h </w:instrText>
            </w:r>
            <w:r w:rsidR="00F95187">
              <w:rPr>
                <w:noProof/>
                <w:webHidden/>
              </w:rPr>
            </w:r>
            <w:r w:rsidR="00F95187">
              <w:rPr>
                <w:noProof/>
                <w:webHidden/>
              </w:rPr>
              <w:fldChar w:fldCharType="separate"/>
            </w:r>
            <w:r w:rsidR="00F95187">
              <w:rPr>
                <w:noProof/>
                <w:webHidden/>
              </w:rPr>
              <w:t>20</w:t>
            </w:r>
            <w:r w:rsidR="00F95187">
              <w:rPr>
                <w:noProof/>
                <w:webHidden/>
              </w:rPr>
              <w:fldChar w:fldCharType="end"/>
            </w:r>
          </w:hyperlink>
        </w:p>
        <w:p w14:paraId="68415B2B" w14:textId="77777777" w:rsidR="00F95187" w:rsidRDefault="00AC49C3">
          <w:pPr>
            <w:pStyle w:val="TOC3"/>
            <w:tabs>
              <w:tab w:val="right" w:leader="dot" w:pos="9350"/>
            </w:tabs>
            <w:rPr>
              <w:noProof/>
            </w:rPr>
          </w:pPr>
          <w:hyperlink w:anchor="_Toc104931957" w:history="1">
            <w:r w:rsidR="00F95187" w:rsidRPr="00B7419D">
              <w:rPr>
                <w:rStyle w:val="Hyperlink"/>
                <w:noProof/>
              </w:rPr>
              <w:t>data partition (2 clusters)</w:t>
            </w:r>
            <w:r w:rsidR="00F95187">
              <w:rPr>
                <w:noProof/>
                <w:webHidden/>
              </w:rPr>
              <w:tab/>
            </w:r>
            <w:r w:rsidR="00F95187">
              <w:rPr>
                <w:noProof/>
                <w:webHidden/>
              </w:rPr>
              <w:fldChar w:fldCharType="begin"/>
            </w:r>
            <w:r w:rsidR="00F95187">
              <w:rPr>
                <w:noProof/>
                <w:webHidden/>
              </w:rPr>
              <w:instrText xml:space="preserve"> PAGEREF _Toc104931957 \h </w:instrText>
            </w:r>
            <w:r w:rsidR="00F95187">
              <w:rPr>
                <w:noProof/>
                <w:webHidden/>
              </w:rPr>
            </w:r>
            <w:r w:rsidR="00F95187">
              <w:rPr>
                <w:noProof/>
                <w:webHidden/>
              </w:rPr>
              <w:fldChar w:fldCharType="separate"/>
            </w:r>
            <w:r w:rsidR="00F95187">
              <w:rPr>
                <w:noProof/>
                <w:webHidden/>
              </w:rPr>
              <w:t>20</w:t>
            </w:r>
            <w:r w:rsidR="00F95187">
              <w:rPr>
                <w:noProof/>
                <w:webHidden/>
              </w:rPr>
              <w:fldChar w:fldCharType="end"/>
            </w:r>
          </w:hyperlink>
        </w:p>
        <w:p w14:paraId="2E536EB1" w14:textId="77777777" w:rsidR="00F95187" w:rsidRDefault="00AC49C3">
          <w:pPr>
            <w:pStyle w:val="TOC3"/>
            <w:tabs>
              <w:tab w:val="right" w:leader="dot" w:pos="9350"/>
            </w:tabs>
            <w:rPr>
              <w:noProof/>
            </w:rPr>
          </w:pPr>
          <w:hyperlink w:anchor="_Toc104931958" w:history="1">
            <w:r w:rsidR="00F95187" w:rsidRPr="00B7419D">
              <w:rPr>
                <w:rStyle w:val="Hyperlink"/>
                <w:noProof/>
              </w:rPr>
              <w:t>Decision Tree</w:t>
            </w:r>
            <w:r w:rsidR="00F95187">
              <w:rPr>
                <w:noProof/>
                <w:webHidden/>
              </w:rPr>
              <w:tab/>
            </w:r>
            <w:r w:rsidR="00F95187">
              <w:rPr>
                <w:noProof/>
                <w:webHidden/>
              </w:rPr>
              <w:fldChar w:fldCharType="begin"/>
            </w:r>
            <w:r w:rsidR="00F95187">
              <w:rPr>
                <w:noProof/>
                <w:webHidden/>
              </w:rPr>
              <w:instrText xml:space="preserve"> PAGEREF _Toc104931958 \h </w:instrText>
            </w:r>
            <w:r w:rsidR="00F95187">
              <w:rPr>
                <w:noProof/>
                <w:webHidden/>
              </w:rPr>
            </w:r>
            <w:r w:rsidR="00F95187">
              <w:rPr>
                <w:noProof/>
                <w:webHidden/>
              </w:rPr>
              <w:fldChar w:fldCharType="separate"/>
            </w:r>
            <w:r w:rsidR="00F95187">
              <w:rPr>
                <w:noProof/>
                <w:webHidden/>
              </w:rPr>
              <w:t>20</w:t>
            </w:r>
            <w:r w:rsidR="00F95187">
              <w:rPr>
                <w:noProof/>
                <w:webHidden/>
              </w:rPr>
              <w:fldChar w:fldCharType="end"/>
            </w:r>
          </w:hyperlink>
        </w:p>
        <w:p w14:paraId="51CA4F9F" w14:textId="77777777" w:rsidR="00F95187" w:rsidRDefault="00AC49C3">
          <w:pPr>
            <w:pStyle w:val="TOC3"/>
            <w:tabs>
              <w:tab w:val="right" w:leader="dot" w:pos="9350"/>
            </w:tabs>
            <w:rPr>
              <w:noProof/>
            </w:rPr>
          </w:pPr>
          <w:hyperlink w:anchor="_Toc104931959" w:history="1">
            <w:r w:rsidR="00F95187" w:rsidRPr="00B7419D">
              <w:rPr>
                <w:rStyle w:val="Hyperlink"/>
                <w:noProof/>
              </w:rPr>
              <w:t>data partition (For 3 clusters)</w:t>
            </w:r>
            <w:r w:rsidR="00F95187">
              <w:rPr>
                <w:noProof/>
                <w:webHidden/>
              </w:rPr>
              <w:tab/>
            </w:r>
            <w:r w:rsidR="00F95187">
              <w:rPr>
                <w:noProof/>
                <w:webHidden/>
              </w:rPr>
              <w:fldChar w:fldCharType="begin"/>
            </w:r>
            <w:r w:rsidR="00F95187">
              <w:rPr>
                <w:noProof/>
                <w:webHidden/>
              </w:rPr>
              <w:instrText xml:space="preserve"> PAGEREF _Toc104931959 \h </w:instrText>
            </w:r>
            <w:r w:rsidR="00F95187">
              <w:rPr>
                <w:noProof/>
                <w:webHidden/>
              </w:rPr>
            </w:r>
            <w:r w:rsidR="00F95187">
              <w:rPr>
                <w:noProof/>
                <w:webHidden/>
              </w:rPr>
              <w:fldChar w:fldCharType="separate"/>
            </w:r>
            <w:r w:rsidR="00F95187">
              <w:rPr>
                <w:noProof/>
                <w:webHidden/>
              </w:rPr>
              <w:t>20</w:t>
            </w:r>
            <w:r w:rsidR="00F95187">
              <w:rPr>
                <w:noProof/>
                <w:webHidden/>
              </w:rPr>
              <w:fldChar w:fldCharType="end"/>
            </w:r>
          </w:hyperlink>
        </w:p>
        <w:p w14:paraId="595D6000" w14:textId="77777777" w:rsidR="00F95187" w:rsidRDefault="00AC49C3">
          <w:pPr>
            <w:pStyle w:val="TOC3"/>
            <w:tabs>
              <w:tab w:val="right" w:leader="dot" w:pos="9350"/>
            </w:tabs>
            <w:rPr>
              <w:noProof/>
            </w:rPr>
          </w:pPr>
          <w:hyperlink w:anchor="_Toc104931960" w:history="1">
            <w:r w:rsidR="00F95187" w:rsidRPr="00B7419D">
              <w:rPr>
                <w:rStyle w:val="Hyperlink"/>
                <w:noProof/>
              </w:rPr>
              <w:t>Decision Tree</w:t>
            </w:r>
            <w:r w:rsidR="00F95187">
              <w:rPr>
                <w:noProof/>
                <w:webHidden/>
              </w:rPr>
              <w:tab/>
            </w:r>
            <w:r w:rsidR="00F95187">
              <w:rPr>
                <w:noProof/>
                <w:webHidden/>
              </w:rPr>
              <w:fldChar w:fldCharType="begin"/>
            </w:r>
            <w:r w:rsidR="00F95187">
              <w:rPr>
                <w:noProof/>
                <w:webHidden/>
              </w:rPr>
              <w:instrText xml:space="preserve"> PAGEREF _Toc104931960 \h </w:instrText>
            </w:r>
            <w:r w:rsidR="00F95187">
              <w:rPr>
                <w:noProof/>
                <w:webHidden/>
              </w:rPr>
            </w:r>
            <w:r w:rsidR="00F95187">
              <w:rPr>
                <w:noProof/>
                <w:webHidden/>
              </w:rPr>
              <w:fldChar w:fldCharType="separate"/>
            </w:r>
            <w:r w:rsidR="00F95187">
              <w:rPr>
                <w:noProof/>
                <w:webHidden/>
              </w:rPr>
              <w:t>20</w:t>
            </w:r>
            <w:r w:rsidR="00F95187">
              <w:rPr>
                <w:noProof/>
                <w:webHidden/>
              </w:rPr>
              <w:fldChar w:fldCharType="end"/>
            </w:r>
          </w:hyperlink>
        </w:p>
        <w:p w14:paraId="6E38C6A6" w14:textId="77777777" w:rsidR="00F95187" w:rsidRDefault="00AC49C3">
          <w:pPr>
            <w:pStyle w:val="TOC1"/>
            <w:tabs>
              <w:tab w:val="right" w:leader="dot" w:pos="9350"/>
            </w:tabs>
            <w:rPr>
              <w:noProof/>
            </w:rPr>
          </w:pPr>
          <w:hyperlink w:anchor="_Toc104931961" w:history="1">
            <w:r w:rsidR="00F95187" w:rsidRPr="00B7419D">
              <w:rPr>
                <w:rStyle w:val="Hyperlink"/>
                <w:noProof/>
              </w:rPr>
              <w:t>General Review of the Analytical Tools</w:t>
            </w:r>
            <w:r w:rsidR="00F95187">
              <w:rPr>
                <w:noProof/>
                <w:webHidden/>
              </w:rPr>
              <w:tab/>
            </w:r>
            <w:r w:rsidR="00F95187">
              <w:rPr>
                <w:noProof/>
                <w:webHidden/>
              </w:rPr>
              <w:fldChar w:fldCharType="begin"/>
            </w:r>
            <w:r w:rsidR="00F95187">
              <w:rPr>
                <w:noProof/>
                <w:webHidden/>
              </w:rPr>
              <w:instrText xml:space="preserve"> PAGEREF _Toc104931961 \h </w:instrText>
            </w:r>
            <w:r w:rsidR="00F95187">
              <w:rPr>
                <w:noProof/>
                <w:webHidden/>
              </w:rPr>
            </w:r>
            <w:r w:rsidR="00F95187">
              <w:rPr>
                <w:noProof/>
                <w:webHidden/>
              </w:rPr>
              <w:fldChar w:fldCharType="separate"/>
            </w:r>
            <w:r w:rsidR="00F95187">
              <w:rPr>
                <w:noProof/>
                <w:webHidden/>
              </w:rPr>
              <w:t>20</w:t>
            </w:r>
            <w:r w:rsidR="00F95187">
              <w:rPr>
                <w:noProof/>
                <w:webHidden/>
              </w:rPr>
              <w:fldChar w:fldCharType="end"/>
            </w:r>
          </w:hyperlink>
        </w:p>
        <w:p w14:paraId="1329C8AA" w14:textId="77777777" w:rsidR="00F95187" w:rsidRDefault="00AC49C3">
          <w:pPr>
            <w:pStyle w:val="TOC1"/>
            <w:tabs>
              <w:tab w:val="right" w:leader="dot" w:pos="9350"/>
            </w:tabs>
            <w:rPr>
              <w:noProof/>
            </w:rPr>
          </w:pPr>
          <w:hyperlink w:anchor="_Toc104931962" w:history="1">
            <w:r w:rsidR="00F95187" w:rsidRPr="00B7419D">
              <w:rPr>
                <w:rStyle w:val="Hyperlink"/>
                <w:noProof/>
              </w:rPr>
              <w:t>Comparing Land Size of Metropolitan and city to Gloucester</w:t>
            </w:r>
            <w:r w:rsidR="00F95187">
              <w:rPr>
                <w:noProof/>
                <w:webHidden/>
              </w:rPr>
              <w:tab/>
            </w:r>
            <w:r w:rsidR="00F95187">
              <w:rPr>
                <w:noProof/>
                <w:webHidden/>
              </w:rPr>
              <w:fldChar w:fldCharType="begin"/>
            </w:r>
            <w:r w:rsidR="00F95187">
              <w:rPr>
                <w:noProof/>
                <w:webHidden/>
              </w:rPr>
              <w:instrText xml:space="preserve"> PAGEREF _Toc104931962 \h </w:instrText>
            </w:r>
            <w:r w:rsidR="00F95187">
              <w:rPr>
                <w:noProof/>
                <w:webHidden/>
              </w:rPr>
            </w:r>
            <w:r w:rsidR="00F95187">
              <w:rPr>
                <w:noProof/>
                <w:webHidden/>
              </w:rPr>
              <w:fldChar w:fldCharType="separate"/>
            </w:r>
            <w:r w:rsidR="00F95187">
              <w:rPr>
                <w:noProof/>
                <w:webHidden/>
              </w:rPr>
              <w:t>20</w:t>
            </w:r>
            <w:r w:rsidR="00F95187">
              <w:rPr>
                <w:noProof/>
                <w:webHidden/>
              </w:rPr>
              <w:fldChar w:fldCharType="end"/>
            </w:r>
          </w:hyperlink>
        </w:p>
        <w:p w14:paraId="4503ED10" w14:textId="77777777" w:rsidR="00F95187" w:rsidRDefault="00AC49C3">
          <w:pPr>
            <w:pStyle w:val="TOC2"/>
            <w:tabs>
              <w:tab w:val="right" w:leader="dot" w:pos="9350"/>
            </w:tabs>
            <w:rPr>
              <w:noProof/>
            </w:rPr>
          </w:pPr>
          <w:hyperlink w:anchor="_Toc104931963" w:history="1">
            <w:r w:rsidR="00F95187" w:rsidRPr="00B7419D">
              <w:rPr>
                <w:rStyle w:val="Hyperlink"/>
                <w:noProof/>
              </w:rPr>
              <w:t>Map of Meropolitan and City (London)</w:t>
            </w:r>
            <w:r w:rsidR="00F95187">
              <w:rPr>
                <w:noProof/>
                <w:webHidden/>
              </w:rPr>
              <w:tab/>
            </w:r>
            <w:r w:rsidR="00F95187">
              <w:rPr>
                <w:noProof/>
                <w:webHidden/>
              </w:rPr>
              <w:fldChar w:fldCharType="begin"/>
            </w:r>
            <w:r w:rsidR="00F95187">
              <w:rPr>
                <w:noProof/>
                <w:webHidden/>
              </w:rPr>
              <w:instrText xml:space="preserve"> PAGEREF _Toc104931963 \h </w:instrText>
            </w:r>
            <w:r w:rsidR="00F95187">
              <w:rPr>
                <w:noProof/>
                <w:webHidden/>
              </w:rPr>
            </w:r>
            <w:r w:rsidR="00F95187">
              <w:rPr>
                <w:noProof/>
                <w:webHidden/>
              </w:rPr>
              <w:fldChar w:fldCharType="separate"/>
            </w:r>
            <w:r w:rsidR="00F95187">
              <w:rPr>
                <w:noProof/>
                <w:webHidden/>
              </w:rPr>
              <w:t>20</w:t>
            </w:r>
            <w:r w:rsidR="00F95187">
              <w:rPr>
                <w:noProof/>
                <w:webHidden/>
              </w:rPr>
              <w:fldChar w:fldCharType="end"/>
            </w:r>
          </w:hyperlink>
        </w:p>
        <w:p w14:paraId="42AA4758" w14:textId="77777777" w:rsidR="00F95187" w:rsidRDefault="00AC49C3">
          <w:pPr>
            <w:pStyle w:val="TOC4"/>
            <w:tabs>
              <w:tab w:val="right" w:leader="dot" w:pos="9350"/>
            </w:tabs>
            <w:rPr>
              <w:noProof/>
            </w:rPr>
          </w:pPr>
          <w:hyperlink w:anchor="_Toc104931964" w:history="1">
            <w:r w:rsidR="00F95187" w:rsidRPr="00B7419D">
              <w:rPr>
                <w:rStyle w:val="Hyperlink"/>
                <w:noProof/>
              </w:rPr>
              <w:t>Map of Gloucestershire</w:t>
            </w:r>
            <w:r w:rsidR="00F95187">
              <w:rPr>
                <w:noProof/>
                <w:webHidden/>
              </w:rPr>
              <w:tab/>
            </w:r>
            <w:r w:rsidR="00F95187">
              <w:rPr>
                <w:noProof/>
                <w:webHidden/>
              </w:rPr>
              <w:fldChar w:fldCharType="begin"/>
            </w:r>
            <w:r w:rsidR="00F95187">
              <w:rPr>
                <w:noProof/>
                <w:webHidden/>
              </w:rPr>
              <w:instrText xml:space="preserve"> PAGEREF _Toc104931964 \h </w:instrText>
            </w:r>
            <w:r w:rsidR="00F95187">
              <w:rPr>
                <w:noProof/>
                <w:webHidden/>
              </w:rPr>
            </w:r>
            <w:r w:rsidR="00F95187">
              <w:rPr>
                <w:noProof/>
                <w:webHidden/>
              </w:rPr>
              <w:fldChar w:fldCharType="separate"/>
            </w:r>
            <w:r w:rsidR="00F95187">
              <w:rPr>
                <w:noProof/>
                <w:webHidden/>
              </w:rPr>
              <w:t>20</w:t>
            </w:r>
            <w:r w:rsidR="00F95187">
              <w:rPr>
                <w:noProof/>
                <w:webHidden/>
              </w:rPr>
              <w:fldChar w:fldCharType="end"/>
            </w:r>
          </w:hyperlink>
        </w:p>
        <w:p w14:paraId="197FCE37" w14:textId="77777777" w:rsidR="00B902F1" w:rsidRDefault="00352249">
          <w:r>
            <w:fldChar w:fldCharType="end"/>
          </w:r>
        </w:p>
      </w:sdtContent>
    </w:sdt>
    <w:p w14:paraId="5716E640" w14:textId="77777777" w:rsidR="00B902F1" w:rsidRDefault="00352249">
      <w:pPr>
        <w:pStyle w:val="Heading1"/>
      </w:pPr>
      <w:bookmarkStart w:id="0" w:name="_Toc104931866"/>
      <w:bookmarkStart w:id="1" w:name="introduction"/>
      <w:r>
        <w:t>Introduction</w:t>
      </w:r>
      <w:bookmarkEnd w:id="0"/>
      <w:r>
        <w:t xml:space="preserve"> </w:t>
      </w:r>
    </w:p>
    <w:p w14:paraId="2CF9AC60" w14:textId="0679D4E2" w:rsidR="005242E8" w:rsidRDefault="00352249">
      <w:pPr>
        <w:pStyle w:val="FirstParagraph"/>
      </w:pPr>
      <w:r>
        <w:t xml:space="preserve">The purpose of this assignment project is to download, reshape and combine </w:t>
      </w:r>
      <w:r w:rsidR="00D8355F">
        <w:t>two years</w:t>
      </w:r>
      <w:r>
        <w:t xml:space="preserve"> of </w:t>
      </w:r>
      <w:r>
        <w:rPr>
          <w:i/>
          <w:iCs/>
        </w:rPr>
        <w:t>Crown Prosecution Service Case Outcomes</w:t>
      </w:r>
      <w:r>
        <w:t xml:space="preserve"> by </w:t>
      </w:r>
      <w:r>
        <w:rPr>
          <w:i/>
          <w:iCs/>
        </w:rPr>
        <w:t>Principal Offence Category</w:t>
      </w:r>
      <w:r>
        <w:t>. We will use various data analytic tools and techniques for descriptive and predictive analysis by using different techniques. Varying analys</w:t>
      </w:r>
      <w:r w:rsidR="00D8355F">
        <w:t>e</w:t>
      </w:r>
      <w:r>
        <w:t>s and interpretation</w:t>
      </w:r>
      <w:r w:rsidR="00D8355F">
        <w:t>s</w:t>
      </w:r>
      <w:r>
        <w:t xml:space="preserve"> of various outcomes will be made through descriptive analytics. </w:t>
      </w:r>
    </w:p>
    <w:p w14:paraId="248C1006" w14:textId="0AE89090" w:rsidR="00B902F1" w:rsidRDefault="00352249">
      <w:pPr>
        <w:pStyle w:val="FirstParagraph"/>
      </w:pPr>
      <w:r>
        <w:t xml:space="preserve"> The analytical tools used were also critically analysed in this report as well as the effectiveness of the techniques employed. We will have a careful look at the visualisation tools utilised in the assignment.</w:t>
      </w:r>
    </w:p>
    <w:p w14:paraId="2C4F89CD" w14:textId="77777777" w:rsidR="00B902F1" w:rsidRDefault="00352249">
      <w:pPr>
        <w:pStyle w:val="Heading2"/>
      </w:pPr>
      <w:bookmarkStart w:id="2" w:name="_Toc104931867"/>
      <w:bookmarkStart w:id="3" w:name="overview"/>
      <w:r>
        <w:t>Overview</w:t>
      </w:r>
      <w:bookmarkEnd w:id="2"/>
    </w:p>
    <w:p w14:paraId="02664C3A" w14:textId="77777777" w:rsidR="00B902F1" w:rsidRDefault="00352249">
      <w:pPr>
        <w:pStyle w:val="Heading3"/>
      </w:pPr>
      <w:bookmarkStart w:id="4" w:name="_Toc104931868"/>
      <w:bookmarkStart w:id="5" w:name="general-hypothesis"/>
      <w:r>
        <w:t>General Hypothesis</w:t>
      </w:r>
      <w:bookmarkEnd w:id="4"/>
    </w:p>
    <w:p w14:paraId="2986FCE0" w14:textId="77777777" w:rsidR="00B902F1" w:rsidRDefault="00352249">
      <w:pPr>
        <w:pStyle w:val="FirstParagraph"/>
      </w:pPr>
      <w:r>
        <w:t>Definitions of the hypotheses based on the current datasets are that there exists a correlation between specific variables. The more specific hypothesis is that the number of robbery offenses successful can be predicted using the remaining numerical variables.</w:t>
      </w:r>
    </w:p>
    <w:p w14:paraId="3A9FF2DF" w14:textId="77777777" w:rsidR="00B902F1" w:rsidRDefault="00352249">
      <w:pPr>
        <w:pStyle w:val="Heading1"/>
      </w:pPr>
      <w:bookmarkStart w:id="6" w:name="_Toc104931869"/>
      <w:bookmarkStart w:id="7" w:name="data-cleaning"/>
      <w:bookmarkEnd w:id="1"/>
      <w:bookmarkEnd w:id="3"/>
      <w:bookmarkEnd w:id="5"/>
      <w:r>
        <w:t>Data Cleaning</w:t>
      </w:r>
      <w:bookmarkEnd w:id="6"/>
      <w:r>
        <w:t xml:space="preserve"> </w:t>
      </w:r>
    </w:p>
    <w:p w14:paraId="25352928" w14:textId="16FE891B" w:rsidR="00B902F1" w:rsidRDefault="00352249">
      <w:pPr>
        <w:pStyle w:val="FirstParagraph"/>
      </w:pPr>
      <w:r>
        <w:t xml:space="preserve">Data cleaning, also called data cleansing or scrubbing, deals with detecting and removing errors and inconsistencies from data </w:t>
      </w:r>
      <w:r w:rsidR="005819AD">
        <w:t>to</w:t>
      </w:r>
      <w:r>
        <w:t xml:space="preserve"> improve the quality of data</w:t>
      </w:r>
      <w:r w:rsidR="005819AD">
        <w:fldChar w:fldCharType="begin"/>
      </w:r>
      <w:r w:rsidR="005819AD">
        <w:instrText xml:space="preserve"> ADDIN EN.CITE &lt;EndNote&gt;&lt;Cite&gt;&lt;Author&gt;Chai&lt;/Author&gt;&lt;Year&gt;2020&lt;/Year&gt;&lt;RecNum&gt;5&lt;/RecNum&gt;&lt;DisplayText&gt;(Chai 2020)&lt;/DisplayText&gt;&lt;record&gt;&lt;rec-number&gt;5&lt;/rec-number&gt;&lt;foreign-keys&gt;&lt;key app="EN" db-id="t09pa0wwgxsxther02npe9vr2sssxf5vx2dv" timestamp="1653921510"&gt;5&lt;/key&gt;&lt;/foreign-keys&gt;&lt;ref-type name="Journal Article"&gt;17&lt;/ref-type&gt;&lt;contributors&gt;&lt;authors&gt;&lt;author&gt;Chai, Christine P&lt;/author&gt;&lt;/authors&gt;&lt;/contributors&gt;&lt;titles&gt;&lt;title&gt;The importance of data cleaning: Three visualization examples&lt;/title&gt;&lt;secondary-title&gt;Chance&lt;/secondary-title&gt;&lt;/titles&gt;&lt;periodical&gt;&lt;full-title&gt;Chance&lt;/full-title&gt;&lt;/periodical&gt;&lt;pages&gt;4-9&lt;/pages&gt;&lt;volume&gt;33&lt;/volume&gt;&lt;number&gt;1&lt;/number&gt;&lt;dates&gt;&lt;year&gt;2020&lt;/year&gt;&lt;/dates&gt;&lt;isbn&gt;0933-2480&lt;/isbn&gt;&lt;urls&gt;&lt;/urls&gt;&lt;/record&gt;&lt;/Cite&gt;&lt;/EndNote&gt;</w:instrText>
      </w:r>
      <w:r w:rsidR="005819AD">
        <w:fldChar w:fldCharType="separate"/>
      </w:r>
      <w:r w:rsidR="005819AD">
        <w:rPr>
          <w:noProof/>
        </w:rPr>
        <w:t>(Chai 2020)</w:t>
      </w:r>
      <w:r w:rsidR="005819AD">
        <w:fldChar w:fldCharType="end"/>
      </w:r>
      <w:r>
        <w:t>.  This should be the first data analyst should begin with. Without acknowledging errors in data makes the analysis vulnerable and susceptible to fail</w:t>
      </w:r>
      <w:r w:rsidR="00D8355F">
        <w:t>ure</w:t>
      </w:r>
      <w:r>
        <w:t>.</w:t>
      </w:r>
    </w:p>
    <w:p w14:paraId="0378BCB3" w14:textId="5E12DCB2" w:rsidR="00B902F1" w:rsidRDefault="00352249">
      <w:pPr>
        <w:pStyle w:val="BodyText"/>
      </w:pPr>
      <w:r>
        <w:t>Detecting and repairing dirty data is one of the perennial challenges in data analytics, and failure to do so can result in inaccurate analytics and unreliable decisions</w:t>
      </w:r>
      <w:r w:rsidR="00533F81">
        <w:fldChar w:fldCharType="begin"/>
      </w:r>
      <w:r w:rsidR="00533F81">
        <w:instrText xml:space="preserve"> ADDIN EN.CITE &lt;EndNote&gt;&lt;Cite&gt;&lt;Author&gt;Natarajan&lt;/Author&gt;&lt;Year&gt;2010&lt;/Year&gt;&lt;RecNum&gt;7&lt;/RecNum&gt;&lt;DisplayText&gt;(Natarajan, Li et al. 2010)&lt;/DisplayText&gt;&lt;record&gt;&lt;rec-number&gt;7&lt;/rec-number&gt;&lt;foreign-keys&gt;&lt;key app="EN" db-id="t09pa0wwgxsxther02npe9vr2sssxf5vx2dv" timestamp="1653921532"&gt;7&lt;/key&gt;&lt;/foreign-keys&gt;&lt;ref-type name="Book Section"&gt;5&lt;/ref-type&gt;&lt;contributors&gt;&lt;authors&gt;&lt;author&gt;Natarajan, Kalaivany&lt;/author&gt;&lt;author&gt;Li, Jiuyong&lt;/author&gt;&lt;author&gt;Koronios, Andy&lt;/author&gt;&lt;/authors&gt;&lt;/contributors&gt;&lt;titles&gt;&lt;title&gt;Data mining techniques for data cleaning&lt;/title&gt;&lt;secondary-title&gt;Engineering Asset Lifecycle Management&lt;/secondary-title&gt;&lt;/titles&gt;&lt;pages&gt;796-804&lt;/pages&gt;&lt;dates&gt;&lt;year&gt;2010&lt;/year&gt;&lt;/dates&gt;&lt;publisher&gt;Springer&lt;/publisher&gt;&lt;urls&gt;&lt;/urls&gt;&lt;/record&gt;&lt;/Cite&gt;&lt;/EndNote&gt;</w:instrText>
      </w:r>
      <w:r w:rsidR="00533F81">
        <w:fldChar w:fldCharType="separate"/>
      </w:r>
      <w:r w:rsidR="00533F81">
        <w:rPr>
          <w:noProof/>
        </w:rPr>
        <w:t>(Natarajan, Li et al. 2010)</w:t>
      </w:r>
      <w:r w:rsidR="00533F81">
        <w:fldChar w:fldCharType="end"/>
      </w:r>
      <w:r>
        <w:t xml:space="preserve">. </w:t>
      </w:r>
      <w:r w:rsidR="00533F81">
        <w:t xml:space="preserve"> </w:t>
      </w:r>
      <w:r>
        <w:t>Today’s business and services decision</w:t>
      </w:r>
      <w:r w:rsidR="00D8355F">
        <w:t>-</w:t>
      </w:r>
      <w:r>
        <w:t>making hugely depend on storing and obtaining data big amounts of data. These datasets can support and improve management decision</w:t>
      </w:r>
      <w:r w:rsidR="00D8355F">
        <w:t>s</w:t>
      </w:r>
      <w:r>
        <w:t xml:space="preserve"> as well as exponentially </w:t>
      </w:r>
      <w:proofErr w:type="spellStart"/>
      <w:r>
        <w:t>optimis</w:t>
      </w:r>
      <w:r w:rsidR="00D8355F">
        <w:t>e</w:t>
      </w:r>
      <w:proofErr w:type="spellEnd"/>
      <w:r>
        <w:t xml:space="preserve"> services.</w:t>
      </w:r>
    </w:p>
    <w:p w14:paraId="49EBD859" w14:textId="2064720E" w:rsidR="00B902F1" w:rsidRDefault="00352249">
      <w:pPr>
        <w:pStyle w:val="BodyText"/>
      </w:pPr>
      <w:r>
        <w:t>Notwithstanding th</w:t>
      </w:r>
      <w:r w:rsidR="00D8355F">
        <w:t>is</w:t>
      </w:r>
      <w:r>
        <w:t xml:space="preserve"> importance, the quality of data continues to be a greater concern for individuals, service providers, </w:t>
      </w:r>
      <w:r w:rsidR="00D8355F">
        <w:t xml:space="preserve">and </w:t>
      </w:r>
      <w:r>
        <w:t xml:space="preserve">private and government institutions. The quality of data can positively or negatively affect the decision and make analysis unrealistic. Thus, dirty or uncleaned data can lead to </w:t>
      </w:r>
      <w:r w:rsidR="00D8355F">
        <w:t xml:space="preserve">an </w:t>
      </w:r>
      <w:proofErr w:type="gramStart"/>
      <w:r>
        <w:t>inaccurate decision</w:t>
      </w:r>
      <w:r w:rsidR="00D8355F">
        <w:t>s</w:t>
      </w:r>
      <w:proofErr w:type="gramEnd"/>
      <w:r>
        <w:t xml:space="preserve">. To avoid this, we have a duty as data </w:t>
      </w:r>
      <w:r>
        <w:lastRenderedPageBreak/>
        <w:t xml:space="preserve">scientists to effectively detect </w:t>
      </w:r>
      <w:r w:rsidR="00D8355F">
        <w:t xml:space="preserve">the </w:t>
      </w:r>
      <w:r>
        <w:t>very error in our data and subsequently repair or correct those errors. Some of these errors are a result of data entry especially if those making the entry are untrained to carry out that task. Some common mistakes like typo error</w:t>
      </w:r>
      <w:r w:rsidR="00D8355F">
        <w:t>s</w:t>
      </w:r>
      <w:r>
        <w:t>, adding commas to figures, incorrect date format, duplicate entries and many can render a data uncleaned.</w:t>
      </w:r>
    </w:p>
    <w:p w14:paraId="77D7A672" w14:textId="0D4B3693" w:rsidR="00B902F1" w:rsidRDefault="00352249">
      <w:pPr>
        <w:pStyle w:val="BodyText"/>
      </w:pPr>
      <w:r>
        <w:t>Due to the forgone, there is the need to clean our data to have something more meaningful to make tangible inferences from it. The conversion of raw data into a form that will make i</w:t>
      </w:r>
      <w:r w:rsidR="00D8355F">
        <w:t>t</w:t>
      </w:r>
      <w:r>
        <w:t xml:space="preserve"> less difficult to understand and interpret. This can be achieved by rearranging, ordering, and manipulating data to provide more insightful information about our data.</w:t>
      </w:r>
    </w:p>
    <w:p w14:paraId="271954A2" w14:textId="77777777" w:rsidR="00B902F1" w:rsidRDefault="00352249">
      <w:pPr>
        <w:pStyle w:val="Heading2"/>
      </w:pPr>
      <w:bookmarkStart w:id="8" w:name="_Toc104931870"/>
      <w:bookmarkStart w:id="9" w:name="justification-for-data-cleaning"/>
      <w:r>
        <w:t>Justification for Data Cleaning:</w:t>
      </w:r>
      <w:bookmarkEnd w:id="8"/>
    </w:p>
    <w:p w14:paraId="11D09003" w14:textId="09700C84" w:rsidR="00B902F1" w:rsidRDefault="00352249">
      <w:pPr>
        <w:pStyle w:val="FirstParagraph"/>
      </w:pPr>
      <w:r>
        <w:t xml:space="preserve">We are cleaning our dataset to have cleaned and good data to derive a realistic analysis to obtain a result that can effectively support </w:t>
      </w:r>
      <w:r w:rsidR="00D8355F">
        <w:t xml:space="preserve">a </w:t>
      </w:r>
      <w:r>
        <w:t>decision. Generally, data cleaning reduces errors and improves data quality</w:t>
      </w:r>
      <w:r w:rsidR="00533F81">
        <w:fldChar w:fldCharType="begin"/>
      </w:r>
      <w:r w:rsidR="00533F81">
        <w:instrText xml:space="preserve"> ADDIN EN.CITE &lt;EndNote&gt;&lt;Cite&gt;&lt;Author&gt;Natarajan&lt;/Author&gt;&lt;Year&gt;2010&lt;/Year&gt;&lt;RecNum&gt;7&lt;/RecNum&gt;&lt;DisplayText&gt;(Natarajan, Li et al. 2010)&lt;/DisplayText&gt;&lt;record&gt;&lt;rec-number&gt;7&lt;/rec-number&gt;&lt;foreign-keys&gt;&lt;key app="EN" db-id="t09pa0wwgxsxther02npe9vr2sssxf5vx2dv" timestamp="1653921532"&gt;7&lt;/key&gt;&lt;/foreign-keys&gt;&lt;ref-type name="Book Section"&gt;5&lt;/ref-type&gt;&lt;contributors&gt;&lt;authors&gt;&lt;author&gt;Natarajan, Kalaivany&lt;/author&gt;&lt;author&gt;Li, Jiuyong&lt;/author&gt;&lt;author&gt;Koronios, Andy&lt;/author&gt;&lt;/authors&gt;&lt;/contributors&gt;&lt;titles&gt;&lt;title&gt;Data mining techniques for data cleaning&lt;/title&gt;&lt;secondary-title&gt;Engineering Asset Lifecycle Management&lt;/secondary-title&gt;&lt;/titles&gt;&lt;pages&gt;796-804&lt;/pages&gt;&lt;dates&gt;&lt;year&gt;2010&lt;/year&gt;&lt;/dates&gt;&lt;publisher&gt;Springer&lt;/publisher&gt;&lt;urls&gt;&lt;/urls&gt;&lt;/record&gt;&lt;/Cite&gt;&lt;/EndNote&gt;</w:instrText>
      </w:r>
      <w:r w:rsidR="00533F81">
        <w:fldChar w:fldCharType="separate"/>
      </w:r>
      <w:r w:rsidR="00533F81">
        <w:rPr>
          <w:noProof/>
        </w:rPr>
        <w:t>(Natarajan, Li et al. 2010)</w:t>
      </w:r>
      <w:r w:rsidR="00533F81">
        <w:fldChar w:fldCharType="end"/>
      </w:r>
      <w:r>
        <w:t xml:space="preserve">. Some of the data cleaning techniques adopted in this project include removing </w:t>
      </w:r>
      <w:r w:rsidR="00D8355F">
        <w:t xml:space="preserve">an </w:t>
      </w:r>
      <w:r>
        <w:t>irrelevant entry, handling missing values, convert</w:t>
      </w:r>
      <w:r w:rsidR="00D8355F">
        <w:t>ing</w:t>
      </w:r>
      <w:r>
        <w:t xml:space="preserve"> data type, </w:t>
      </w:r>
      <w:proofErr w:type="spellStart"/>
      <w:r>
        <w:t>standardis</w:t>
      </w:r>
      <w:r w:rsidR="00D8355F">
        <w:t>ing</w:t>
      </w:r>
      <w:proofErr w:type="spellEnd"/>
      <w:r>
        <w:t xml:space="preserve"> </w:t>
      </w:r>
      <w:proofErr w:type="gramStart"/>
      <w:r>
        <w:t>capitali</w:t>
      </w:r>
      <w:r w:rsidR="00D8355F">
        <w:t>z</w:t>
      </w:r>
      <w:r>
        <w:t>ation</w:t>
      </w:r>
      <w:proofErr w:type="gramEnd"/>
      <w:r>
        <w:t xml:space="preserve"> and wording, renaming, clear formatting, </w:t>
      </w:r>
      <w:r w:rsidR="00D8355F">
        <w:t xml:space="preserve">and </w:t>
      </w:r>
      <w:r>
        <w:t>fixing error</w:t>
      </w:r>
      <w:r w:rsidR="00D8355F">
        <w:t>s</w:t>
      </w:r>
      <w:r>
        <w:t xml:space="preserve"> and duplication.</w:t>
      </w:r>
    </w:p>
    <w:p w14:paraId="09318FAC" w14:textId="2A9C00B8" w:rsidR="00B902F1" w:rsidRDefault="00352249">
      <w:pPr>
        <w:pStyle w:val="BodyText"/>
      </w:pPr>
      <w:r>
        <w:t xml:space="preserve">The justification for the integration and data cleaning is that the data is provided in parts, and it is desirable to implement the analysis every year or </w:t>
      </w:r>
      <w:r w:rsidR="00D8355F">
        <w:t>for</w:t>
      </w:r>
      <w:r>
        <w:t xml:space="preserve"> the entire period also it is necessary to clean the data from na values.</w:t>
      </w:r>
    </w:p>
    <w:p w14:paraId="4D615F06" w14:textId="3DD46E7B" w:rsidR="00B902F1" w:rsidRDefault="00352249">
      <w:pPr>
        <w:pStyle w:val="BodyText"/>
      </w:pPr>
      <w:r>
        <w:t xml:space="preserve">First, we </w:t>
      </w:r>
      <w:proofErr w:type="gramStart"/>
      <w:r>
        <w:t>have to</w:t>
      </w:r>
      <w:proofErr w:type="gramEnd"/>
      <w:r>
        <w:t xml:space="preserve"> have a look at the structure of our data to reshape it to a finished dataset that can be used for our various analysis </w:t>
      </w:r>
    </w:p>
    <w:p w14:paraId="2B874318" w14:textId="77777777" w:rsidR="00B902F1" w:rsidRDefault="00352249">
      <w:pPr>
        <w:pStyle w:val="Heading3"/>
      </w:pPr>
      <w:bookmarkStart w:id="10" w:name="_Toc104931871"/>
      <w:bookmarkStart w:id="11" w:name="data-structure-before-cleaning"/>
      <w:r>
        <w:t>Data Structure Before Cleaning</w:t>
      </w:r>
      <w:bookmarkEnd w:id="10"/>
    </w:p>
    <w:p w14:paraId="7F25C85B" w14:textId="17A097E3" w:rsidR="00B902F1" w:rsidRDefault="00352249">
      <w:pPr>
        <w:pStyle w:val="FirstParagraph"/>
      </w:pPr>
      <w:r>
        <w:t>The dataset before cleaning compose</w:t>
      </w:r>
      <w:r w:rsidR="00D8355F">
        <w:t>s</w:t>
      </w:r>
      <w:r>
        <w:t xml:space="preserve"> of characters and integers with characters being dominant. We can find 1806 observations of 54 variables in the </w:t>
      </w:r>
      <w:proofErr w:type="spellStart"/>
      <w:r>
        <w:t>All_Crimes</w:t>
      </w:r>
      <w:proofErr w:type="spellEnd"/>
      <w:r>
        <w:t xml:space="preserve"> data</w:t>
      </w:r>
      <w:r w:rsidR="00D8355F">
        <w:t xml:space="preserve"> </w:t>
      </w:r>
      <w:r>
        <w:t xml:space="preserve">frame. In addition, there are no missing values in the dataset. The missing values will be further investigated later. </w:t>
      </w:r>
    </w:p>
    <w:p w14:paraId="678446B0" w14:textId="77777777" w:rsidR="00B902F1" w:rsidRDefault="00352249">
      <w:pPr>
        <w:pStyle w:val="BodyText"/>
      </w:pPr>
      <w:r>
        <w:t xml:space="preserve">We will now have to know the type of data we have uploaded. </w:t>
      </w:r>
    </w:p>
    <w:p w14:paraId="5898C30D" w14:textId="77777777" w:rsidR="00B902F1" w:rsidRDefault="00352249">
      <w:pPr>
        <w:pStyle w:val="Heading3"/>
      </w:pPr>
      <w:bookmarkStart w:id="12" w:name="_Toc104931872"/>
      <w:bookmarkStart w:id="13" w:name="techniques-for-cleaning"/>
      <w:bookmarkEnd w:id="11"/>
      <w:r>
        <w:t>Techniques for Cleaning</w:t>
      </w:r>
      <w:bookmarkEnd w:id="12"/>
    </w:p>
    <w:p w14:paraId="777F9FE3" w14:textId="61DF4EEA" w:rsidR="00B902F1" w:rsidRDefault="00352249">
      <w:pPr>
        <w:pStyle w:val="FirstParagraph"/>
      </w:pPr>
      <w:r>
        <w:t xml:space="preserve">Real Data are never perfect because errors are inevitable and may occur </w:t>
      </w:r>
      <w:r w:rsidR="00D8355F">
        <w:t xml:space="preserve">creatively and unexpectedly </w:t>
      </w:r>
      <w:r w:rsidR="00533F81">
        <w:fldChar w:fldCharType="begin"/>
      </w:r>
      <w:r w:rsidR="00533F81">
        <w:instrText xml:space="preserve"> ADDIN EN.CITE &lt;EndNote&gt;&lt;Cite&gt;&lt;Author&gt;Natarajan&lt;/Author&gt;&lt;Year&gt;2010&lt;/Year&gt;&lt;RecNum&gt;7&lt;/RecNum&gt;&lt;DisplayText&gt;(Natarajan, Li et al. 2010)&lt;/DisplayText&gt;&lt;record&gt;&lt;rec-number&gt;7&lt;/rec-number&gt;&lt;foreign-keys&gt;&lt;key app="EN" db-id="t09pa0wwgxsxther02npe9vr2sssxf5vx2dv" timestamp="1653921532"&gt;7&lt;/key&gt;&lt;/foreign-keys&gt;&lt;ref-type name="Book Section"&gt;5&lt;/ref-type&gt;&lt;contributors&gt;&lt;authors&gt;&lt;author&gt;Natarajan, Kalaivany&lt;/author&gt;&lt;author&gt;Li, Jiuyong&lt;/author&gt;&lt;author&gt;Koronios, Andy&lt;/author&gt;&lt;/authors&gt;&lt;/contributors&gt;&lt;titles&gt;&lt;title&gt;Data mining techniques for data cleaning&lt;/title&gt;&lt;secondary-title&gt;Engineering Asset Lifecycle Management&lt;/secondary-title&gt;&lt;/titles&gt;&lt;pages&gt;796-804&lt;/pages&gt;&lt;dates&gt;&lt;year&gt;2010&lt;/year&gt;&lt;/dates&gt;&lt;publisher&gt;Springer&lt;/publisher&gt;&lt;urls&gt;&lt;/urls&gt;&lt;/record&gt;&lt;/Cite&gt;&lt;/EndNote&gt;</w:instrText>
      </w:r>
      <w:r w:rsidR="00533F81">
        <w:fldChar w:fldCharType="separate"/>
      </w:r>
      <w:r w:rsidR="00533F81">
        <w:rPr>
          <w:noProof/>
        </w:rPr>
        <w:t>(Natarajan, Li et al. 2010)</w:t>
      </w:r>
      <w:r w:rsidR="00533F81">
        <w:fldChar w:fldCharType="end"/>
      </w:r>
      <w:r>
        <w:t>.</w:t>
      </w:r>
      <w:r w:rsidR="00533F81">
        <w:t xml:space="preserve"> </w:t>
      </w:r>
      <w:r>
        <w:t xml:space="preserve"> </w:t>
      </w:r>
      <w:proofErr w:type="gramStart"/>
      <w:r>
        <w:t>So</w:t>
      </w:r>
      <w:proofErr w:type="gramEnd"/>
      <w:r>
        <w:t xml:space="preserve"> we have to painstakingly fi</w:t>
      </w:r>
      <w:r w:rsidR="00D8355F">
        <w:t>r</w:t>
      </w:r>
      <w:r>
        <w:t xml:space="preserve">st pinpoint issues in the data rendering it bad. The techniques for cleaning our data include the following: </w:t>
      </w:r>
    </w:p>
    <w:p w14:paraId="7625C351" w14:textId="29A653C3" w:rsidR="00B902F1" w:rsidRDefault="00352249">
      <w:pPr>
        <w:pStyle w:val="Heading4"/>
      </w:pPr>
      <w:bookmarkStart w:id="14" w:name="_Toc104931873"/>
      <w:bookmarkStart w:id="15" w:name="removing-of-irrelevant-entry"/>
      <w:r>
        <w:t>1. removing irrelevant entr</w:t>
      </w:r>
      <w:r w:rsidR="00D8355F">
        <w:t>ies</w:t>
      </w:r>
      <w:r>
        <w:t>:</w:t>
      </w:r>
      <w:bookmarkEnd w:id="14"/>
      <w:r>
        <w:t xml:space="preserve"> </w:t>
      </w:r>
    </w:p>
    <w:p w14:paraId="21C3045F" w14:textId="66E29E4C" w:rsidR="00B902F1" w:rsidRDefault="00352249">
      <w:pPr>
        <w:pStyle w:val="FirstParagraph"/>
      </w:pPr>
      <w:r>
        <w:t xml:space="preserve">Entries that are not important to our analysis will only make it slow and might even confuse the analysis we want to do. Ensuring only what is relevant and necessary before we begin our analysis is key to success. In our dataset, we could see that there are percentage columns </w:t>
      </w:r>
      <w:r w:rsidR="00D8355F">
        <w:t>that</w:t>
      </w:r>
      <w:r>
        <w:t xml:space="preserve"> are not needed in the analysis we want to do. But we decided to deal with the percentage symbol first leaving the number. This was done to prove the way </w:t>
      </w:r>
      <w:r>
        <w:lastRenderedPageBreak/>
        <w:t>only the symbol is cleaned if we had wanted to use that column. Also, in our dataset, there are dashes (-), comma</w:t>
      </w:r>
      <w:r w:rsidR="00D8355F">
        <w:t>s</w:t>
      </w:r>
      <w:r>
        <w:t xml:space="preserve"> (,)</w:t>
      </w:r>
      <w:r w:rsidR="00D8355F">
        <w:t>,</w:t>
      </w:r>
      <w:r>
        <w:t xml:space="preserve"> and empty spaces that if not removed, can cause errors.</w:t>
      </w:r>
      <w:r w:rsidR="00D8355F">
        <w:t xml:space="preserve"> </w:t>
      </w:r>
      <w:r>
        <w:t xml:space="preserve">The empty spaces are replied </w:t>
      </w:r>
      <w:r w:rsidR="00D8355F">
        <w:t xml:space="preserve">to </w:t>
      </w:r>
      <w:r>
        <w:t>with zero (0).</w:t>
      </w:r>
    </w:p>
    <w:p w14:paraId="518B736C" w14:textId="77777777" w:rsidR="00B902F1" w:rsidRDefault="00352249">
      <w:pPr>
        <w:pStyle w:val="Heading4"/>
      </w:pPr>
      <w:bookmarkStart w:id="16" w:name="_Toc104931874"/>
      <w:bookmarkStart w:id="17" w:name="rename-county"/>
      <w:bookmarkEnd w:id="15"/>
      <w:r>
        <w:t>2. Rename County:</w:t>
      </w:r>
      <w:bookmarkEnd w:id="16"/>
      <w:r>
        <w:t xml:space="preserve"> </w:t>
      </w:r>
    </w:p>
    <w:p w14:paraId="6DD7D7F0" w14:textId="77777777" w:rsidR="00B902F1" w:rsidRDefault="00352249">
      <w:pPr>
        <w:pStyle w:val="FirstParagraph"/>
      </w:pPr>
      <w:r>
        <w:t>The county column was initially named “X” and needed to be renamed.</w:t>
      </w:r>
    </w:p>
    <w:p w14:paraId="0C840D00" w14:textId="77777777" w:rsidR="00B902F1" w:rsidRDefault="00352249">
      <w:pPr>
        <w:pStyle w:val="Heading4"/>
      </w:pPr>
      <w:bookmarkStart w:id="18" w:name="_Toc104931875"/>
      <w:bookmarkStart w:id="19" w:name="converting-data-type"/>
      <w:bookmarkEnd w:id="17"/>
      <w:r>
        <w:t>Converting Data Type:</w:t>
      </w:r>
      <w:bookmarkEnd w:id="18"/>
      <w:r>
        <w:t xml:space="preserve"> </w:t>
      </w:r>
    </w:p>
    <w:p w14:paraId="40F36163" w14:textId="012712FB" w:rsidR="00B902F1" w:rsidRDefault="00352249">
      <w:pPr>
        <w:pStyle w:val="FirstParagraph"/>
      </w:pPr>
      <w:r>
        <w:t xml:space="preserve">All variables were read by R as characters. We needed to change from range two to 51 (2:51) from characters to numbers so that R can read them as numbers instead of characters. This </w:t>
      </w:r>
      <w:r w:rsidR="00D8355F">
        <w:t xml:space="preserve">is </w:t>
      </w:r>
      <w:r>
        <w:t xml:space="preserve">because R initially imputed the numbers as texts. However, to be able to process them, they need to </w:t>
      </w:r>
      <w:r w:rsidR="00D8355F">
        <w:t xml:space="preserve">be </w:t>
      </w:r>
      <w:r>
        <w:t>changed to numerals.  Our analysis algorithms will not compute any mathematical input bec</w:t>
      </w:r>
      <w:r w:rsidR="00D8355F">
        <w:t>au</w:t>
      </w:r>
      <w:r>
        <w:t>se they are classed as str</w:t>
      </w:r>
      <w:r w:rsidR="00D8355F">
        <w:t>o</w:t>
      </w:r>
      <w:r>
        <w:t>ng character</w:t>
      </w:r>
      <w:r w:rsidR="00D8355F">
        <w:t>s</w:t>
      </w:r>
      <w:r>
        <w:t xml:space="preserve"> as they appear in texts. Same as the dates as they </w:t>
      </w:r>
      <w:r w:rsidR="00D8355F">
        <w:t xml:space="preserve">are </w:t>
      </w:r>
      <w:r>
        <w:t xml:space="preserve">stored as texts. Hence, we also convert them to numerical. </w:t>
      </w:r>
    </w:p>
    <w:p w14:paraId="53EBE922" w14:textId="77777777" w:rsidR="00B902F1" w:rsidRDefault="00352249">
      <w:pPr>
        <w:pStyle w:val="Heading4"/>
      </w:pPr>
      <w:bookmarkStart w:id="20" w:name="_Toc104931876"/>
      <w:bookmarkStart w:id="21" w:name="removing-percentage-columns"/>
      <w:bookmarkEnd w:id="19"/>
      <w:r>
        <w:t>Removing Percentage columns:</w:t>
      </w:r>
      <w:bookmarkEnd w:id="20"/>
      <w:r>
        <w:t xml:space="preserve"> </w:t>
      </w:r>
    </w:p>
    <w:p w14:paraId="1C5B92D9" w14:textId="77777777" w:rsidR="00B902F1" w:rsidRDefault="00352249">
      <w:pPr>
        <w:pStyle w:val="FirstParagraph"/>
      </w:pPr>
      <w:r>
        <w:t>Since our analysis will not be based on percentages, we decided to remove them from the dataset.</w:t>
      </w:r>
    </w:p>
    <w:p w14:paraId="001D4BFA" w14:textId="77777777" w:rsidR="00B902F1" w:rsidRDefault="00352249">
      <w:pPr>
        <w:pStyle w:val="Heading4"/>
      </w:pPr>
      <w:bookmarkStart w:id="22" w:name="_Toc104931877"/>
      <w:bookmarkStart w:id="23" w:name="rename-columns-with-longer-names"/>
      <w:bookmarkEnd w:id="21"/>
      <w:r>
        <w:t>Rename Columns with longer names:</w:t>
      </w:r>
      <w:bookmarkEnd w:id="22"/>
      <w:r>
        <w:t xml:space="preserve"> </w:t>
      </w:r>
    </w:p>
    <w:p w14:paraId="7EF871AF" w14:textId="530FD2B7" w:rsidR="00B902F1" w:rsidRDefault="00352249">
      <w:pPr>
        <w:pStyle w:val="FirstParagraph"/>
      </w:pPr>
      <w:r>
        <w:t>We could observe that the column names of our data frame were very long and could be difficult to call in code. For this reason, they are renamed for a shorter name so they can be called easily.</w:t>
      </w:r>
    </w:p>
    <w:p w14:paraId="1C2E4BCD" w14:textId="7C5BEDD3" w:rsidR="00B902F1" w:rsidRDefault="00352249">
      <w:pPr>
        <w:pStyle w:val="Heading4"/>
      </w:pPr>
      <w:bookmarkStart w:id="24" w:name="_Toc104931878"/>
      <w:bookmarkStart w:id="25" w:name="standardise-capitalisation-and-wording"/>
      <w:bookmarkEnd w:id="23"/>
      <w:r>
        <w:t>Standardi</w:t>
      </w:r>
      <w:r w:rsidR="00D8355F">
        <w:t>z</w:t>
      </w:r>
      <w:r>
        <w:t>e capitali</w:t>
      </w:r>
      <w:r w:rsidR="00D8355F">
        <w:t>z</w:t>
      </w:r>
      <w:r>
        <w:t>ation and wording:</w:t>
      </w:r>
      <w:bookmarkEnd w:id="24"/>
      <w:r>
        <w:t xml:space="preserve"> </w:t>
      </w:r>
    </w:p>
    <w:p w14:paraId="2FFA16B2" w14:textId="6A807308" w:rsidR="00665F29" w:rsidRDefault="00352249">
      <w:pPr>
        <w:pStyle w:val="FirstParagraph"/>
      </w:pPr>
      <w:r>
        <w:t xml:space="preserve">Within this dataset, we </w:t>
      </w:r>
      <w:proofErr w:type="gramStart"/>
      <w:r>
        <w:t>have to</w:t>
      </w:r>
      <w:proofErr w:type="gramEnd"/>
      <w:r>
        <w:t xml:space="preserve"> ensure that the texts are congruent </w:t>
      </w:r>
      <w:r w:rsidR="00D8355F">
        <w:t>with</w:t>
      </w:r>
      <w:r>
        <w:t xml:space="preserve"> each other. Any mixture or consistencies of wording and capitalisation can easily cause errors in categories.</w:t>
      </w:r>
      <w:r w:rsidR="00D8355F">
        <w:t xml:space="preserve"> </w:t>
      </w:r>
      <w:r>
        <w:t xml:space="preserve">Due to this, all dates and months were given capital letters in their initials.   This will avoid any issues when we need to translate before processing as </w:t>
      </w:r>
      <w:proofErr w:type="spellStart"/>
      <w:r>
        <w:t>capit</w:t>
      </w:r>
      <w:r w:rsidR="00D8355F">
        <w:t>a</w:t>
      </w:r>
      <w:r>
        <w:t>lisation</w:t>
      </w:r>
      <w:proofErr w:type="spellEnd"/>
      <w:r>
        <w:t xml:space="preserve"> can cause R to misinterpret. </w:t>
      </w:r>
    </w:p>
    <w:p w14:paraId="371EB7B0" w14:textId="4717A930" w:rsidR="00B902F1" w:rsidRDefault="00352249">
      <w:pPr>
        <w:pStyle w:val="FirstParagraph"/>
      </w:pPr>
      <w:r>
        <w:t xml:space="preserve"> </w:t>
      </w:r>
      <w:r w:rsidRPr="00665F29">
        <w:rPr>
          <w:b/>
          <w:bCs/>
        </w:rPr>
        <w:t>Remove National from the county row</w:t>
      </w:r>
      <w:r>
        <w:t>. The national column sums all the crim</w:t>
      </w:r>
      <w:r w:rsidR="00D8355F">
        <w:t>inal</w:t>
      </w:r>
      <w:r>
        <w:t xml:space="preserve"> cases for each case which we chose not to include in our analysis, hence, removed it from the data frame.</w:t>
      </w:r>
    </w:p>
    <w:p w14:paraId="3079A7F7" w14:textId="77777777" w:rsidR="00B902F1" w:rsidRDefault="00352249">
      <w:pPr>
        <w:pStyle w:val="Heading1"/>
      </w:pPr>
      <w:bookmarkStart w:id="26" w:name="_Toc104931879"/>
      <w:bookmarkStart w:id="27" w:name="descriptive-analysis"/>
      <w:bookmarkEnd w:id="7"/>
      <w:bookmarkEnd w:id="9"/>
      <w:bookmarkEnd w:id="13"/>
      <w:bookmarkEnd w:id="25"/>
      <w:r>
        <w:t>Descriptive Analysis</w:t>
      </w:r>
      <w:bookmarkEnd w:id="26"/>
      <w:r>
        <w:t xml:space="preserve"> </w:t>
      </w:r>
    </w:p>
    <w:p w14:paraId="462D7E14" w14:textId="49409DA6" w:rsidR="00B902F1" w:rsidRDefault="00352249">
      <w:pPr>
        <w:pStyle w:val="FirstParagraph"/>
      </w:pPr>
      <w:r>
        <w:rPr>
          <w:i/>
          <w:iCs/>
        </w:rPr>
        <w:t>Descriptive Analysis</w:t>
      </w:r>
      <w:r>
        <w:t xml:space="preserve"> is a way to show, describe and summarise data in a more constructive way so that the patterns that emerge will compl</w:t>
      </w:r>
      <w:r w:rsidR="00D8355F">
        <w:t>e</w:t>
      </w:r>
      <w:r>
        <w:t>ment every condition of the data</w:t>
      </w:r>
      <w:r w:rsidR="000D7D7A">
        <w:fldChar w:fldCharType="begin"/>
      </w:r>
      <w:r w:rsidR="000D7D7A">
        <w:instrText xml:space="preserve"> ADDIN EN.CITE &lt;EndNote&gt;&lt;Cite&gt;&lt;Author&gt;Abt&lt;/Author&gt;&lt;Year&gt;1987&lt;/Year&gt;&lt;RecNum&gt;2&lt;/RecNum&gt;&lt;DisplayText&gt;(Abt 1987)&lt;/DisplayText&gt;&lt;record&gt;&lt;rec-number&gt;2&lt;/rec-number&gt;&lt;foreign-keys&gt;&lt;key app="EN" db-id="t09pa0wwgxsxther02npe9vr2sssxf5vx2dv" timestamp="1653921478"&gt;2&lt;/key&gt;&lt;/foreign-keys&gt;&lt;ref-type name="Journal Article"&gt;17&lt;/ref-type&gt;&lt;contributors&gt;&lt;authors&gt;&lt;author&gt;Abt, K&lt;/author&gt;&lt;/authors&gt;&lt;/contributors&gt;&lt;titles&gt;&lt;title&gt;Descriptive data analysis: a concept between confirmatory and exploratory data analysis&lt;/title&gt;&lt;secondary-title&gt;Methods of information in medicine&lt;/secondary-title&gt;&lt;/titles&gt;&lt;periodical&gt;&lt;full-title&gt;Methods of information in medicine&lt;/full-title&gt;&lt;/periodical&gt;&lt;pages&gt;77-88&lt;/pages&gt;&lt;volume&gt;26&lt;/volume&gt;&lt;number&gt;02&lt;/number&gt;&lt;dates&gt;&lt;year&gt;1987&lt;/year&gt;&lt;/dates&gt;&lt;isbn&gt;0026-1270&lt;/isbn&gt;&lt;urls&gt;&lt;/urls&gt;&lt;/record&gt;&lt;/Cite&gt;&lt;/EndNote&gt;</w:instrText>
      </w:r>
      <w:r w:rsidR="000D7D7A">
        <w:fldChar w:fldCharType="separate"/>
      </w:r>
      <w:r w:rsidR="000D7D7A">
        <w:rPr>
          <w:noProof/>
        </w:rPr>
        <w:t>(Abt 1987)</w:t>
      </w:r>
      <w:r w:rsidR="000D7D7A">
        <w:fldChar w:fldCharType="end"/>
      </w:r>
      <w:r>
        <w:t xml:space="preserve">. </w:t>
      </w:r>
    </w:p>
    <w:p w14:paraId="5A4AACD1" w14:textId="3F5FE184" w:rsidR="00B902F1" w:rsidRDefault="00352249">
      <w:pPr>
        <w:pStyle w:val="BodyText"/>
      </w:pPr>
      <w:r>
        <w:t xml:space="preserve">All over the world, </w:t>
      </w:r>
      <w:r>
        <w:rPr>
          <w:i/>
          <w:iCs/>
        </w:rPr>
        <w:t>big data and data science</w:t>
      </w:r>
      <w:r>
        <w:t xml:space="preserve"> have been in </w:t>
      </w:r>
      <w:r>
        <w:rPr>
          <w:i/>
          <w:iCs/>
        </w:rPr>
        <w:t>ascendancy</w:t>
      </w:r>
      <w:r>
        <w:t>. They help support organi</w:t>
      </w:r>
      <w:r w:rsidR="00D8355F">
        <w:t>z</w:t>
      </w:r>
      <w:r>
        <w:t>ations and cooperate to maximi</w:t>
      </w:r>
      <w:r w:rsidR="00D8355F">
        <w:t>z</w:t>
      </w:r>
      <w:r>
        <w:t xml:space="preserve">e profits and services. However, to get the most out </w:t>
      </w:r>
      <w:r>
        <w:lastRenderedPageBreak/>
        <w:t xml:space="preserve">of every </w:t>
      </w:r>
      <w:r w:rsidR="00D8355F">
        <w:t xml:space="preserve">piece of </w:t>
      </w:r>
      <w:r>
        <w:t xml:space="preserve">data, there </w:t>
      </w:r>
      <w:proofErr w:type="gramStart"/>
      <w:r>
        <w:t>has to</w:t>
      </w:r>
      <w:proofErr w:type="gramEnd"/>
      <w:r>
        <w:t xml:space="preserve"> be extensive research into it as this makes the data to be processed and studied with </w:t>
      </w:r>
      <w:r w:rsidR="00D8355F">
        <w:t xml:space="preserve">a </w:t>
      </w:r>
      <w:r>
        <w:t xml:space="preserve">higher level of scrutiny. </w:t>
      </w:r>
    </w:p>
    <w:p w14:paraId="7DD4A8CF" w14:textId="5BE57A42" w:rsidR="00B902F1" w:rsidRDefault="00352249">
      <w:pPr>
        <w:pStyle w:val="BodyText"/>
      </w:pPr>
      <w:r>
        <w:t>The data should be analy</w:t>
      </w:r>
      <w:r w:rsidR="00D8355F">
        <w:t>z</w:t>
      </w:r>
      <w:r>
        <w:t>ed to produce an in</w:t>
      </w:r>
      <w:r w:rsidR="00D8355F">
        <w:t>-</w:t>
      </w:r>
      <w:r>
        <w:t xml:space="preserve">depth insight and influential trends which allows those that follow to be made to gain public approval. Descriptive Data Analysis is one of the most relevant procedures when making </w:t>
      </w:r>
      <w:r w:rsidR="00D8355F">
        <w:t xml:space="preserve">a </w:t>
      </w:r>
      <w:r>
        <w:t>statistical analysis of our dataset. It assi</w:t>
      </w:r>
      <w:r w:rsidR="00D8355F">
        <w:t>s</w:t>
      </w:r>
      <w:r>
        <w:t xml:space="preserve">ts us with a conclusion of the distribution of our dataset. Also, it enables us to detect outliers and helps us to identify similarities within our variables that will put us in a position for making further statistical analysis. </w:t>
      </w:r>
    </w:p>
    <w:p w14:paraId="625D1A10" w14:textId="5CD15957" w:rsidR="00B902F1" w:rsidRDefault="00D8355F">
      <w:pPr>
        <w:pStyle w:val="BodyText"/>
      </w:pPr>
      <w:r>
        <w:t>In</w:t>
      </w:r>
      <w:r w:rsidR="00352249">
        <w:t xml:space="preserve"> this section, we will further break our descriptive analysis in</w:t>
      </w:r>
      <w:r>
        <w:t>to</w:t>
      </w:r>
      <w:r w:rsidR="00352249">
        <w:t xml:space="preserve"> two parts. That is the Basic Data Exploratory Analysis and Advanced Exploratory analysis.</w:t>
      </w:r>
    </w:p>
    <w:p w14:paraId="28BDC43C" w14:textId="665D343F" w:rsidR="00B902F1" w:rsidRDefault="00352249">
      <w:pPr>
        <w:pStyle w:val="Heading2"/>
      </w:pPr>
      <w:bookmarkStart w:id="28" w:name="_Toc104931880"/>
      <w:bookmarkStart w:id="29" w:name="basic-exploaratory-data-analysis"/>
      <w:r>
        <w:t>Basic Exploratory Data Analysis</w:t>
      </w:r>
      <w:bookmarkEnd w:id="28"/>
    </w:p>
    <w:p w14:paraId="131E0545" w14:textId="1ACFD11B" w:rsidR="00B902F1" w:rsidRDefault="00352249">
      <w:pPr>
        <w:pStyle w:val="FirstParagraph"/>
      </w:pPr>
      <w:r>
        <w:t xml:space="preserve">Exploratory Data Analysis (EDA) is usually intended to generate hypotheses and not to lead to conclusions based on the results of the study </w:t>
      </w:r>
      <w:r w:rsidR="005F2CB2">
        <w:fldChar w:fldCharType="begin"/>
      </w:r>
      <w:r w:rsidR="00D8355F">
        <w:instrText xml:space="preserve"> ADDIN EN.CITE &lt;EndNote&gt;&lt;Cite&gt;&lt;Author&gt;Shinde&lt;/Author&gt;&lt;Year&gt;2022&lt;/Year&gt;&lt;RecNum&gt;3&lt;/RecNum&gt;&lt;DisplayText&gt;(Shinde, Majumder et al. 2022)&lt;/DisplayText&gt;&lt;record&gt;&lt;rec-number&gt;3&lt;/rec-number&gt;&lt;foreign-keys&gt;&lt;key app="EN" db-id="t09pa0wwgxsxther02npe9vr2sssxf5vx2dv" timestamp="1653921493"&gt;3&lt;/key&gt;&lt;/foreign-keys&gt;&lt;ref-type name="Book Section"&gt;5&lt;/ref-type&gt;&lt;contributors&gt;&lt;authors&gt;&lt;author&gt;Shinde, Gitanjali Rahul&lt;/author&gt;&lt;author&gt;Majumder, Soumi&lt;/author&gt;&lt;author&gt;Bhapkar, Haribhau R&lt;/author&gt;&lt;author&gt;Mahalle, Parikshit N&lt;/author&gt;&lt;/authors&gt;&lt;/contributors&gt;&lt;titles&gt;&lt;title&gt;Exploratory Data Analysis&lt;/title&gt;&lt;secondary-title&gt;Quality of Work-Life During Pandemic&lt;/secondary-title&gt;&lt;/titles&gt;&lt;pages&gt;97-105&lt;/pages&gt;&lt;dates&gt;&lt;year&gt;2022&lt;/year&gt;&lt;/dates&gt;&lt;publisher&gt;Springer&lt;/publisher&gt;&lt;urls&gt;&lt;/urls&gt;&lt;/record&gt;&lt;/Cite&gt;&lt;/EndNote&gt;</w:instrText>
      </w:r>
      <w:r w:rsidR="005F2CB2">
        <w:fldChar w:fldCharType="separate"/>
      </w:r>
      <w:r w:rsidR="00D8355F">
        <w:rPr>
          <w:noProof/>
        </w:rPr>
        <w:t>(Shinde, Majumder et al. 2022)</w:t>
      </w:r>
      <w:r w:rsidR="005F2CB2">
        <w:fldChar w:fldCharType="end"/>
      </w:r>
      <w:r>
        <w:t>. This is done to know the dataset we will be working with. It is a good step even before data cleaning and after data cleaning before any data analysis is done.</w:t>
      </w:r>
    </w:p>
    <w:p w14:paraId="01BCE8E2" w14:textId="2547012D" w:rsidR="00B902F1" w:rsidRDefault="00352249">
      <w:pPr>
        <w:pStyle w:val="BodyText"/>
      </w:pPr>
      <w:r>
        <w:t>Data analysis is the process of extracting insights from data. Data is heterogeneous in all ways, and processing such data is a challenge. Before applying any machine learning model to any dataset, it is necessary to understand the problem, deal with the missing values and noise, visualize the dataset, and select the machine learning model to analyze the data</w:t>
      </w:r>
      <w:r w:rsidR="00D525F5">
        <w:fldChar w:fldCharType="begin"/>
      </w:r>
      <w:r w:rsidR="00D8355F">
        <w:instrText xml:space="preserve"> ADDIN EN.CITE &lt;EndNote&gt;&lt;Cite&gt;&lt;Author&gt;Shinde&lt;/Author&gt;&lt;Year&gt;2022&lt;/Year&gt;&lt;RecNum&gt;6&lt;/RecNum&gt;&lt;DisplayText&gt;(Shinde, Majumder et al. 2022)&lt;/DisplayText&gt;&lt;record&gt;&lt;rec-number&gt;6&lt;/rec-number&gt;&lt;foreign-keys&gt;&lt;key app="EN" db-id="t09pa0wwgxsxther02npe9vr2sssxf5vx2dv" timestamp="1653921518"&gt;6&lt;/key&gt;&lt;/foreign-keys&gt;&lt;ref-type name="Book Section"&gt;5&lt;/ref-type&gt;&lt;contributors&gt;&lt;authors&gt;&lt;author&gt;Shinde, Gitanjali Rahul&lt;/author&gt;&lt;author&gt;Majumder, Soumi&lt;/author&gt;&lt;author&gt;Bhapkar, Haribhau R&lt;/author&gt;&lt;author&gt;Mahalle, Parikshit N&lt;/author&gt;&lt;/authors&gt;&lt;/contributors&gt;&lt;titles&gt;&lt;title&gt;Exploratory Data Analysis&lt;/title&gt;&lt;secondary-title&gt;Quality of Work-Life During Pandemic&lt;/secondary-title&gt;&lt;/titles&gt;&lt;pages&gt;97-105&lt;/pages&gt;&lt;dates&gt;&lt;year&gt;2022&lt;/year&gt;&lt;/dates&gt;&lt;publisher&gt;Springer&lt;/publisher&gt;&lt;urls&gt;&lt;/urls&gt;&lt;/record&gt;&lt;/Cite&gt;&lt;/EndNote&gt;</w:instrText>
      </w:r>
      <w:r w:rsidR="00D525F5">
        <w:fldChar w:fldCharType="separate"/>
      </w:r>
      <w:r w:rsidR="00D8355F">
        <w:rPr>
          <w:noProof/>
        </w:rPr>
        <w:t>(Shinde, Majumder et al. 2022)</w:t>
      </w:r>
      <w:r w:rsidR="00D525F5">
        <w:fldChar w:fldCharType="end"/>
      </w:r>
      <w:r>
        <w:t>.</w:t>
      </w:r>
    </w:p>
    <w:p w14:paraId="473EDE26" w14:textId="77777777" w:rsidR="00B902F1" w:rsidRDefault="00352249">
      <w:pPr>
        <w:pStyle w:val="Heading3"/>
      </w:pPr>
      <w:bookmarkStart w:id="30" w:name="_Toc104931881"/>
      <w:bookmarkStart w:id="31" w:name="the-head-and-tail-of-our-dataset"/>
      <w:r>
        <w:t>The Head() and Tail() of our dataset</w:t>
      </w:r>
      <w:bookmarkEnd w:id="30"/>
      <w:r>
        <w:t xml:space="preserve"> </w:t>
      </w:r>
    </w:p>
    <w:p w14:paraId="51DD2C8D" w14:textId="77EA4204" w:rsidR="00B902F1" w:rsidRDefault="00352249">
      <w:pPr>
        <w:pStyle w:val="FirstParagraph"/>
      </w:pPr>
      <w:r>
        <w:t xml:space="preserve">Since it will be hard to digest a huge </w:t>
      </w:r>
      <w:r w:rsidR="005F2CB2">
        <w:t xml:space="preserve">number </w:t>
      </w:r>
      <w:r w:rsidR="00D525F5">
        <w:t>of rows</w:t>
      </w:r>
      <w:r>
        <w:t xml:space="preserve"> of our data which has twenty columns and thousands of rows, we will be looking at the first ten and last rows of our dataset. </w:t>
      </w:r>
    </w:p>
    <w:p w14:paraId="47257563" w14:textId="4D635A7B" w:rsidR="0074754F" w:rsidRPr="0074754F" w:rsidRDefault="0074754F" w:rsidP="0074754F">
      <w:pPr>
        <w:pStyle w:val="BodyText"/>
      </w:pPr>
      <w:r w:rsidRPr="0074754F">
        <w:rPr>
          <w:noProof/>
        </w:rPr>
        <w:drawing>
          <wp:inline distT="0" distB="0" distL="0" distR="0" wp14:anchorId="7792EC96" wp14:editId="5B780514">
            <wp:extent cx="6438900" cy="220980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8"/>
                    <a:stretch>
                      <a:fillRect/>
                    </a:stretch>
                  </pic:blipFill>
                  <pic:spPr>
                    <a:xfrm>
                      <a:off x="0" y="0"/>
                      <a:ext cx="6438900" cy="2209800"/>
                    </a:xfrm>
                    <a:prstGeom prst="rect">
                      <a:avLst/>
                    </a:prstGeom>
                  </pic:spPr>
                </pic:pic>
              </a:graphicData>
            </a:graphic>
          </wp:inline>
        </w:drawing>
      </w:r>
    </w:p>
    <w:p w14:paraId="2D02F869" w14:textId="277A22BB" w:rsidR="00B902F1" w:rsidRDefault="00352249">
      <w:pPr>
        <w:pStyle w:val="BodyText"/>
      </w:pPr>
      <w:r>
        <w:t xml:space="preserve">The above displays the first ten (10) rows present in the input </w:t>
      </w:r>
      <w:r w:rsidR="009A1A39">
        <w:t>data frame</w:t>
      </w:r>
      <w:r>
        <w:t>.</w:t>
      </w:r>
    </w:p>
    <w:p w14:paraId="0AF1269C" w14:textId="6062F6E7" w:rsidR="009A1A39" w:rsidRDefault="009A1A39">
      <w:pPr>
        <w:pStyle w:val="BodyText"/>
      </w:pPr>
    </w:p>
    <w:p w14:paraId="26CC9039" w14:textId="3A527ED2" w:rsidR="009A1A39" w:rsidRDefault="009A1A39">
      <w:pPr>
        <w:pStyle w:val="BodyText"/>
      </w:pPr>
      <w:r w:rsidRPr="009A1A39">
        <w:rPr>
          <w:noProof/>
        </w:rPr>
        <w:lastRenderedPageBreak/>
        <w:drawing>
          <wp:inline distT="0" distB="0" distL="0" distR="0" wp14:anchorId="09D80B65" wp14:editId="2AD08DBB">
            <wp:extent cx="5943600" cy="1787525"/>
            <wp:effectExtent l="0" t="0" r="0"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9"/>
                    <a:stretch>
                      <a:fillRect/>
                    </a:stretch>
                  </pic:blipFill>
                  <pic:spPr>
                    <a:xfrm>
                      <a:off x="0" y="0"/>
                      <a:ext cx="5943600" cy="1787525"/>
                    </a:xfrm>
                    <a:prstGeom prst="rect">
                      <a:avLst/>
                    </a:prstGeom>
                  </pic:spPr>
                </pic:pic>
              </a:graphicData>
            </a:graphic>
          </wp:inline>
        </w:drawing>
      </w:r>
    </w:p>
    <w:p w14:paraId="6600B028" w14:textId="0F9B2F72" w:rsidR="00B902F1" w:rsidRDefault="00352249">
      <w:pPr>
        <w:pStyle w:val="BodyText"/>
      </w:pPr>
      <w:r>
        <w:t>The above displays the last ten (10) rows present in the input data</w:t>
      </w:r>
      <w:r w:rsidR="00D8355F">
        <w:t xml:space="preserve"> </w:t>
      </w:r>
      <w:r>
        <w:t>frame.</w:t>
      </w:r>
    </w:p>
    <w:p w14:paraId="4372CA78" w14:textId="44F676A8" w:rsidR="00B902F1" w:rsidRDefault="00352249">
      <w:pPr>
        <w:pStyle w:val="Heading3"/>
      </w:pPr>
      <w:bookmarkStart w:id="32" w:name="_Toc104931882"/>
      <w:bookmarkStart w:id="33" w:name="data-structure-after-cleaning"/>
      <w:bookmarkEnd w:id="31"/>
      <w:r>
        <w:t>Data Structure after Cleaning</w:t>
      </w:r>
      <w:bookmarkEnd w:id="32"/>
    </w:p>
    <w:p w14:paraId="3E32E35F" w14:textId="286DE8B7" w:rsidR="009A1A39" w:rsidRPr="009A1A39" w:rsidRDefault="009A1A39" w:rsidP="009A1A39">
      <w:pPr>
        <w:pStyle w:val="BodyText"/>
      </w:pPr>
      <w:r w:rsidRPr="009A1A39">
        <w:rPr>
          <w:noProof/>
        </w:rPr>
        <w:drawing>
          <wp:inline distT="0" distB="0" distL="0" distR="0" wp14:anchorId="1B858422" wp14:editId="7270F354">
            <wp:extent cx="5943600" cy="2827020"/>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0"/>
                    <a:stretch>
                      <a:fillRect/>
                    </a:stretch>
                  </pic:blipFill>
                  <pic:spPr>
                    <a:xfrm>
                      <a:off x="0" y="0"/>
                      <a:ext cx="5943600" cy="2827020"/>
                    </a:xfrm>
                    <a:prstGeom prst="rect">
                      <a:avLst/>
                    </a:prstGeom>
                  </pic:spPr>
                </pic:pic>
              </a:graphicData>
            </a:graphic>
          </wp:inline>
        </w:drawing>
      </w:r>
    </w:p>
    <w:p w14:paraId="25CE3290" w14:textId="4F77D9B7" w:rsidR="00B902F1" w:rsidRDefault="00352249">
      <w:pPr>
        <w:pStyle w:val="FirstParagraph"/>
      </w:pPr>
      <w:r>
        <w:t xml:space="preserve">From the above, the dataset after cleaning composes of characters and numbers with numbers being the dominant as compared to the structure before cleaning. Also, </w:t>
      </w:r>
      <w:proofErr w:type="gramStart"/>
      <w:r>
        <w:t>We</w:t>
      </w:r>
      <w:proofErr w:type="gramEnd"/>
      <w:r>
        <w:t xml:space="preserve"> can see the number of observations after cleaning is 1764 obs. of 29 variables instead of the 1806 observations of 54 variables in the </w:t>
      </w:r>
      <w:proofErr w:type="spellStart"/>
      <w:r>
        <w:t>All_Crimes</w:t>
      </w:r>
      <w:proofErr w:type="spellEnd"/>
      <w:r>
        <w:t xml:space="preserve"> data</w:t>
      </w:r>
      <w:r w:rsidR="00D8355F">
        <w:t xml:space="preserve"> </w:t>
      </w:r>
      <w:r>
        <w:t xml:space="preserve">frame before cleaning.   Again, no missing values were identified in the dataset. The missing values will look into the missing values later. </w:t>
      </w:r>
    </w:p>
    <w:p w14:paraId="72769766" w14:textId="77777777" w:rsidR="00B902F1" w:rsidRDefault="00352249">
      <w:pPr>
        <w:pStyle w:val="Heading3"/>
      </w:pPr>
      <w:bookmarkStart w:id="34" w:name="_Toc104931883"/>
      <w:bookmarkStart w:id="35" w:name="dimension-of-dataframe-after-cleaning"/>
      <w:bookmarkEnd w:id="33"/>
      <w:r>
        <w:t>Dimension of Dataframe after cleaning</w:t>
      </w:r>
      <w:bookmarkEnd w:id="34"/>
    </w:p>
    <w:p w14:paraId="4A9B2322" w14:textId="7233CD88" w:rsidR="00B902F1" w:rsidRDefault="00352249">
      <w:pPr>
        <w:pStyle w:val="FirstParagraph"/>
      </w:pPr>
      <w:r>
        <w:t xml:space="preserve">We will have a look at the dimension of our data </w:t>
      </w:r>
    </w:p>
    <w:p w14:paraId="4860C986" w14:textId="27F6E3A1" w:rsidR="009A1A39" w:rsidRPr="009A1A39" w:rsidRDefault="009A1A39" w:rsidP="009A1A39">
      <w:pPr>
        <w:pStyle w:val="BodyText"/>
      </w:pPr>
      <w:r w:rsidRPr="009A1A39">
        <w:rPr>
          <w:noProof/>
        </w:rPr>
        <w:drawing>
          <wp:inline distT="0" distB="0" distL="0" distR="0" wp14:anchorId="45875C1F" wp14:editId="74E5F9C9">
            <wp:extent cx="1267002" cy="523948"/>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
                    <a:stretch>
                      <a:fillRect/>
                    </a:stretch>
                  </pic:blipFill>
                  <pic:spPr>
                    <a:xfrm>
                      <a:off x="0" y="0"/>
                      <a:ext cx="1267002" cy="523948"/>
                    </a:xfrm>
                    <a:prstGeom prst="rect">
                      <a:avLst/>
                    </a:prstGeom>
                  </pic:spPr>
                </pic:pic>
              </a:graphicData>
            </a:graphic>
          </wp:inline>
        </w:drawing>
      </w:r>
    </w:p>
    <w:p w14:paraId="3C9FAB97" w14:textId="4B194AFC" w:rsidR="00B902F1" w:rsidRDefault="00352249">
      <w:pPr>
        <w:pStyle w:val="Heading3"/>
      </w:pPr>
      <w:bookmarkStart w:id="36" w:name="_Toc104931884"/>
      <w:bookmarkStart w:id="37" w:name="X1983b74056bce05fad954071bd7daa5772da1b2"/>
      <w:bookmarkEnd w:id="35"/>
      <w:r>
        <w:lastRenderedPageBreak/>
        <w:t>let’s display the type and a preview of all columns as a row</w:t>
      </w:r>
      <w:bookmarkEnd w:id="36"/>
      <w:r>
        <w:t xml:space="preserve"> </w:t>
      </w:r>
    </w:p>
    <w:p w14:paraId="245E9455" w14:textId="0D0E81DF" w:rsidR="008F0740" w:rsidRPr="008F0740" w:rsidRDefault="008F0740" w:rsidP="008F0740">
      <w:pPr>
        <w:pStyle w:val="BodyText"/>
      </w:pPr>
      <w:r w:rsidRPr="008F0740">
        <w:rPr>
          <w:noProof/>
        </w:rPr>
        <w:drawing>
          <wp:inline distT="0" distB="0" distL="0" distR="0" wp14:anchorId="0098F6C5" wp14:editId="274669BC">
            <wp:extent cx="6496050" cy="375285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12"/>
                    <a:stretch>
                      <a:fillRect/>
                    </a:stretch>
                  </pic:blipFill>
                  <pic:spPr>
                    <a:xfrm>
                      <a:off x="0" y="0"/>
                      <a:ext cx="6496050" cy="3752850"/>
                    </a:xfrm>
                    <a:prstGeom prst="rect">
                      <a:avLst/>
                    </a:prstGeom>
                  </pic:spPr>
                </pic:pic>
              </a:graphicData>
            </a:graphic>
          </wp:inline>
        </w:drawing>
      </w:r>
    </w:p>
    <w:p w14:paraId="54868A55" w14:textId="0727B0FA" w:rsidR="00B902F1" w:rsidRDefault="00352249">
      <w:pPr>
        <w:pStyle w:val="FirstParagraph"/>
      </w:pPr>
      <w:r>
        <w:t>We have seen a preview of all the columns as well as row</w:t>
      </w:r>
      <w:r w:rsidR="00D8355F">
        <w:t>s</w:t>
      </w:r>
      <w:r>
        <w:t xml:space="preserve"> and the type of data. We can see every column in a data frame showing details of 1,764 rows belonging </w:t>
      </w:r>
      <w:r w:rsidR="00D8355F">
        <w:t xml:space="preserve">to </w:t>
      </w:r>
      <w:r>
        <w:t>29 columns.</w:t>
      </w:r>
    </w:p>
    <w:p w14:paraId="4875CDD9" w14:textId="77777777" w:rsidR="00B902F1" w:rsidRDefault="00352249">
      <w:pPr>
        <w:pStyle w:val="Heading3"/>
      </w:pPr>
      <w:bookmarkStart w:id="38" w:name="_Toc104931885"/>
      <w:bookmarkStart w:id="39" w:name="summary-of-the-dataset"/>
      <w:bookmarkEnd w:id="37"/>
      <w:r>
        <w:t>Summary of the dataset</w:t>
      </w:r>
      <w:bookmarkEnd w:id="38"/>
      <w:r>
        <w:t xml:space="preserve"> </w:t>
      </w:r>
    </w:p>
    <w:p w14:paraId="6A66D80B" w14:textId="18BD1B6C" w:rsidR="00B902F1" w:rsidRDefault="00352249">
      <w:pPr>
        <w:pStyle w:val="FirstParagraph"/>
      </w:pPr>
      <w:r>
        <w:t>Descriptive statistics of our data</w:t>
      </w:r>
      <w:r w:rsidR="00D8355F">
        <w:t xml:space="preserve"> </w:t>
      </w:r>
      <w:r>
        <w:t xml:space="preserve">frame can be computed by three methods. These are: </w:t>
      </w:r>
    </w:p>
    <w:p w14:paraId="067B1283" w14:textId="5022B912" w:rsidR="00B902F1" w:rsidRDefault="00352249" w:rsidP="008F0740">
      <w:pPr>
        <w:pStyle w:val="Heading4"/>
        <w:numPr>
          <w:ilvl w:val="0"/>
          <w:numId w:val="10"/>
        </w:numPr>
      </w:pPr>
      <w:bookmarkStart w:id="40" w:name="_Toc104931886"/>
      <w:bookmarkStart w:id="41" w:name="descriptive-statistics-with-the-summary."/>
      <w:r>
        <w:t xml:space="preserve">Descriptive statistics with the </w:t>
      </w:r>
      <w:proofErr w:type="gramStart"/>
      <w:r>
        <w:t>summary(</w:t>
      </w:r>
      <w:proofErr w:type="gramEnd"/>
      <w:r>
        <w:t>).</w:t>
      </w:r>
      <w:bookmarkEnd w:id="40"/>
      <w:r>
        <w:t xml:space="preserve"> </w:t>
      </w:r>
    </w:p>
    <w:p w14:paraId="3790FC10" w14:textId="1E51C1BF" w:rsidR="008F0740" w:rsidRPr="008F0740" w:rsidRDefault="008F0740" w:rsidP="008F0740">
      <w:pPr>
        <w:pStyle w:val="BodyText"/>
      </w:pPr>
      <w:r w:rsidRPr="008F0740">
        <w:rPr>
          <w:noProof/>
        </w:rPr>
        <w:drawing>
          <wp:inline distT="0" distB="0" distL="0" distR="0" wp14:anchorId="418277A8" wp14:editId="76B21138">
            <wp:extent cx="6505575" cy="2447925"/>
            <wp:effectExtent l="0" t="0" r="0" b="0"/>
            <wp:docPr id="10" name="Picture 10"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background pattern&#10;&#10;Description automatically generated"/>
                    <pic:cNvPicPr/>
                  </pic:nvPicPr>
                  <pic:blipFill>
                    <a:blip r:embed="rId13"/>
                    <a:stretch>
                      <a:fillRect/>
                    </a:stretch>
                  </pic:blipFill>
                  <pic:spPr>
                    <a:xfrm>
                      <a:off x="0" y="0"/>
                      <a:ext cx="6505575" cy="2447925"/>
                    </a:xfrm>
                    <a:prstGeom prst="rect">
                      <a:avLst/>
                    </a:prstGeom>
                  </pic:spPr>
                </pic:pic>
              </a:graphicData>
            </a:graphic>
          </wp:inline>
        </w:drawing>
      </w:r>
    </w:p>
    <w:p w14:paraId="0890E3EA" w14:textId="29D1C558" w:rsidR="00F651C6" w:rsidRDefault="00352249">
      <w:pPr>
        <w:pStyle w:val="FirstParagraph"/>
      </w:pPr>
      <w:r>
        <w:lastRenderedPageBreak/>
        <w:t xml:space="preserve">Using the </w:t>
      </w:r>
      <w:proofErr w:type="gramStart"/>
      <w:r>
        <w:t>summary(</w:t>
      </w:r>
      <w:proofErr w:type="gramEnd"/>
      <w:r>
        <w:t>)</w:t>
      </w:r>
      <w:r w:rsidR="00F651C6">
        <w:t xml:space="preserve"> </w:t>
      </w:r>
      <w:r>
        <w:t xml:space="preserve">function </w:t>
      </w:r>
      <w:r w:rsidR="00D8355F">
        <w:t xml:space="preserve">is </w:t>
      </w:r>
      <w:r>
        <w:t xml:space="preserve">automatically applied to each column and the resulting format relies on the type of data in each column. Thus: </w:t>
      </w:r>
      <w:r w:rsidR="00F651C6">
        <w:t xml:space="preserve"> </w:t>
      </w:r>
    </w:p>
    <w:p w14:paraId="3D98112B" w14:textId="6F8C82E7" w:rsidR="00965709" w:rsidRDefault="00F651C6" w:rsidP="00F651C6">
      <w:pPr>
        <w:pStyle w:val="FirstParagraph"/>
      </w:pPr>
      <w:r>
        <w:t>-</w:t>
      </w:r>
      <w:r w:rsidR="00352249">
        <w:t>A column with numeric variables returns mean, median, minimum (min), maximum (max)</w:t>
      </w:r>
      <w:r w:rsidR="00D8355F">
        <w:t>,</w:t>
      </w:r>
      <w:r w:rsidR="00352249">
        <w:t xml:space="preserve"> and quantile. </w:t>
      </w:r>
    </w:p>
    <w:p w14:paraId="1F09CEF9" w14:textId="7C86D21F" w:rsidR="00965709" w:rsidRDefault="00352249" w:rsidP="00F651C6">
      <w:pPr>
        <w:pStyle w:val="FirstParagraph"/>
      </w:pPr>
      <w:r>
        <w:t>- Columns with factor variables also return the number of observations in each group.  Hence, descriptive Statistics simple calculates:</w:t>
      </w:r>
    </w:p>
    <w:p w14:paraId="36CFF4E9" w14:textId="77777777" w:rsidR="00965709" w:rsidRDefault="00352249" w:rsidP="00F651C6">
      <w:pPr>
        <w:pStyle w:val="FirstParagraph"/>
      </w:pPr>
      <w:r>
        <w:t xml:space="preserve">  - minimum value of each column </w:t>
      </w:r>
    </w:p>
    <w:p w14:paraId="2E107953" w14:textId="77777777" w:rsidR="00965709" w:rsidRDefault="00352249" w:rsidP="00F651C6">
      <w:pPr>
        <w:pStyle w:val="FirstParagraph"/>
      </w:pPr>
      <w:r>
        <w:t xml:space="preserve">- maximum value of each column </w:t>
      </w:r>
    </w:p>
    <w:p w14:paraId="4E517565" w14:textId="77777777" w:rsidR="00965709" w:rsidRDefault="00352249" w:rsidP="00F651C6">
      <w:pPr>
        <w:pStyle w:val="FirstParagraph"/>
      </w:pPr>
      <w:r>
        <w:t>- mean value of each column</w:t>
      </w:r>
    </w:p>
    <w:p w14:paraId="08F5517A" w14:textId="77777777" w:rsidR="00965709" w:rsidRDefault="00352249" w:rsidP="00F651C6">
      <w:pPr>
        <w:pStyle w:val="FirstParagraph"/>
      </w:pPr>
      <w:r>
        <w:t xml:space="preserve"> - median value of each column </w:t>
      </w:r>
    </w:p>
    <w:p w14:paraId="24209FE3" w14:textId="77777777" w:rsidR="00965709" w:rsidRDefault="00352249" w:rsidP="00F651C6">
      <w:pPr>
        <w:pStyle w:val="FirstParagraph"/>
      </w:pPr>
      <w:r>
        <w:t xml:space="preserve">- 1st quantile of each column (25th percentile) </w:t>
      </w:r>
    </w:p>
    <w:p w14:paraId="3A81F060" w14:textId="46436FB0" w:rsidR="00B902F1" w:rsidRDefault="00352249" w:rsidP="00F651C6">
      <w:pPr>
        <w:pStyle w:val="FirstParagraph"/>
      </w:pPr>
      <w:r>
        <w:t xml:space="preserve">- 3rd quantile of each column (75th percentile) </w:t>
      </w:r>
    </w:p>
    <w:p w14:paraId="25EF62FA" w14:textId="77777777" w:rsidR="00B902F1" w:rsidRDefault="00352249">
      <w:pPr>
        <w:pStyle w:val="Compact"/>
        <w:numPr>
          <w:ilvl w:val="0"/>
          <w:numId w:val="2"/>
        </w:numPr>
      </w:pPr>
      <w:r>
        <w:t>Example:</w:t>
      </w:r>
    </w:p>
    <w:p w14:paraId="6BB4CAF6" w14:textId="0D65E8E9" w:rsidR="00B902F1" w:rsidRDefault="00352249">
      <w:pPr>
        <w:pStyle w:val="Heading4"/>
      </w:pPr>
      <w:bookmarkStart w:id="42" w:name="_Toc104931887"/>
      <w:bookmarkStart w:id="43" w:name="summary-statistics-of-a-column"/>
      <w:bookmarkEnd w:id="41"/>
      <w:r>
        <w:t>S</w:t>
      </w:r>
      <w:r w:rsidR="00D8355F">
        <w:t>u</w:t>
      </w:r>
      <w:r>
        <w:t>mmary statistics of a column</w:t>
      </w:r>
      <w:bookmarkEnd w:id="42"/>
    </w:p>
    <w:p w14:paraId="5B088BF8" w14:textId="52C854A2" w:rsidR="00CC468F" w:rsidRPr="00CC468F" w:rsidRDefault="0074754F" w:rsidP="00CC468F">
      <w:pPr>
        <w:pStyle w:val="BodyText"/>
      </w:pPr>
      <w:r w:rsidRPr="0074754F">
        <w:rPr>
          <w:noProof/>
        </w:rPr>
        <w:drawing>
          <wp:inline distT="0" distB="0" distL="0" distR="0" wp14:anchorId="6A63A19E" wp14:editId="0B3C1147">
            <wp:extent cx="3848637" cy="905001"/>
            <wp:effectExtent l="0" t="0" r="0" b="952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4"/>
                    <a:stretch>
                      <a:fillRect/>
                    </a:stretch>
                  </pic:blipFill>
                  <pic:spPr>
                    <a:xfrm>
                      <a:off x="0" y="0"/>
                      <a:ext cx="3848637" cy="905001"/>
                    </a:xfrm>
                    <a:prstGeom prst="rect">
                      <a:avLst/>
                    </a:prstGeom>
                  </pic:spPr>
                </pic:pic>
              </a:graphicData>
            </a:graphic>
          </wp:inline>
        </w:drawing>
      </w:r>
    </w:p>
    <w:p w14:paraId="1DD45732" w14:textId="73AADA30" w:rsidR="00965709" w:rsidRDefault="00965709" w:rsidP="00965709">
      <w:pPr>
        <w:pStyle w:val="BodyText"/>
      </w:pPr>
      <w:r w:rsidRPr="00965709">
        <w:rPr>
          <w:noProof/>
        </w:rPr>
        <w:lastRenderedPageBreak/>
        <w:drawing>
          <wp:inline distT="0" distB="0" distL="0" distR="0" wp14:anchorId="7C816536" wp14:editId="7505B83A">
            <wp:extent cx="5943600" cy="6958330"/>
            <wp:effectExtent l="0" t="0" r="0" b="0"/>
            <wp:docPr id="1" name="Picture 1"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document&#10;&#10;Description automatically generated with medium confidence"/>
                    <pic:cNvPicPr/>
                  </pic:nvPicPr>
                  <pic:blipFill>
                    <a:blip r:embed="rId15"/>
                    <a:stretch>
                      <a:fillRect/>
                    </a:stretch>
                  </pic:blipFill>
                  <pic:spPr>
                    <a:xfrm>
                      <a:off x="0" y="0"/>
                      <a:ext cx="5943600" cy="6958330"/>
                    </a:xfrm>
                    <a:prstGeom prst="rect">
                      <a:avLst/>
                    </a:prstGeom>
                  </pic:spPr>
                </pic:pic>
              </a:graphicData>
            </a:graphic>
          </wp:inline>
        </w:drawing>
      </w:r>
    </w:p>
    <w:p w14:paraId="0B01F240" w14:textId="77777777" w:rsidR="00965709" w:rsidRPr="00965709" w:rsidRDefault="00965709" w:rsidP="00965709">
      <w:pPr>
        <w:pStyle w:val="BodyText"/>
      </w:pPr>
    </w:p>
    <w:p w14:paraId="11DB3DC6" w14:textId="1A6F9355" w:rsidR="00B902F1" w:rsidRDefault="00352249">
      <w:pPr>
        <w:pStyle w:val="Heading4"/>
      </w:pPr>
      <w:bookmarkStart w:id="44" w:name="_Toc104931888"/>
      <w:bookmarkStart w:id="45" w:name="X80ffa9f4fc4ebdcd722c1eac46dc5405bef47df"/>
      <w:bookmarkEnd w:id="43"/>
      <w:r>
        <w:lastRenderedPageBreak/>
        <w:t xml:space="preserve">2. Summary statistics using </w:t>
      </w:r>
      <w:proofErr w:type="gramStart"/>
      <w:r>
        <w:t>stat.desc</w:t>
      </w:r>
      <w:proofErr w:type="gramEnd"/>
      <w:r>
        <w:t>() function:</w:t>
      </w:r>
      <w:bookmarkEnd w:id="44"/>
      <w:r>
        <w:t xml:space="preserve"> </w:t>
      </w:r>
    </w:p>
    <w:p w14:paraId="4573E2BE" w14:textId="25F82805" w:rsidR="0074754F" w:rsidRPr="0074754F" w:rsidRDefault="0074754F" w:rsidP="0074754F">
      <w:pPr>
        <w:pStyle w:val="BodyText"/>
      </w:pPr>
      <w:r w:rsidRPr="0074754F">
        <w:rPr>
          <w:noProof/>
        </w:rPr>
        <w:drawing>
          <wp:inline distT="0" distB="0" distL="0" distR="0" wp14:anchorId="3C2413F2" wp14:editId="7A107F7A">
            <wp:extent cx="5943600" cy="254317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6"/>
                    <a:stretch>
                      <a:fillRect/>
                    </a:stretch>
                  </pic:blipFill>
                  <pic:spPr>
                    <a:xfrm>
                      <a:off x="0" y="0"/>
                      <a:ext cx="5943600" cy="2543175"/>
                    </a:xfrm>
                    <a:prstGeom prst="rect">
                      <a:avLst/>
                    </a:prstGeom>
                  </pic:spPr>
                </pic:pic>
              </a:graphicData>
            </a:graphic>
          </wp:inline>
        </w:drawing>
      </w:r>
    </w:p>
    <w:p w14:paraId="22DD98E4" w14:textId="7C52A13A" w:rsidR="00B902F1" w:rsidRDefault="00352249">
      <w:pPr>
        <w:pStyle w:val="FirstParagraph"/>
      </w:pPr>
      <w:r>
        <w:t>This does a bit more th</w:t>
      </w:r>
      <w:r w:rsidR="00D8355F">
        <w:t>a</w:t>
      </w:r>
      <w:r>
        <w:t xml:space="preserve">n the simple </w:t>
      </w:r>
      <w:proofErr w:type="gramStart"/>
      <w:r>
        <w:t>describe(</w:t>
      </w:r>
      <w:proofErr w:type="gramEnd"/>
      <w:r>
        <w:t xml:space="preserve">) function. It also </w:t>
      </w:r>
      <w:r w:rsidR="00D8355F">
        <w:t>c</w:t>
      </w:r>
      <w:r>
        <w:t>alculates</w:t>
      </w:r>
      <w:r w:rsidR="003573C2">
        <w:t xml:space="preserve"> t</w:t>
      </w:r>
      <w:r>
        <w:t xml:space="preserve">he number of missing values and null of each column </w:t>
      </w:r>
      <w:r w:rsidR="003573C2">
        <w:t>t</w:t>
      </w:r>
      <w:r>
        <w:t>he number of non</w:t>
      </w:r>
      <w:r w:rsidR="00D8355F">
        <w:t>-</w:t>
      </w:r>
      <w:r>
        <w:t>missing values of each column sum, range, variance</w:t>
      </w:r>
      <w:r w:rsidR="00D8355F">
        <w:t>,</w:t>
      </w:r>
      <w:r>
        <w:t xml:space="preserve"> and standard deviation for each column too.</w:t>
      </w:r>
    </w:p>
    <w:p w14:paraId="2A3F3301" w14:textId="77777777" w:rsidR="00B902F1" w:rsidRDefault="00352249">
      <w:pPr>
        <w:pStyle w:val="Heading4"/>
      </w:pPr>
      <w:bookmarkStart w:id="46" w:name="_Toc104931889"/>
      <w:bookmarkStart w:id="47" w:name="Xabd93917aa48c758eb71c8a5cd4bf606584dc66"/>
      <w:bookmarkEnd w:id="45"/>
      <w:r>
        <w:t>3. Descriptive statistics with describe() function</w:t>
      </w:r>
      <w:bookmarkEnd w:id="46"/>
    </w:p>
    <w:p w14:paraId="55946E7A" w14:textId="09002EE0" w:rsidR="00B902F1" w:rsidRDefault="00352249">
      <w:pPr>
        <w:pStyle w:val="FirstParagraph"/>
      </w:pPr>
      <w:r>
        <w:t xml:space="preserve">Here, the </w:t>
      </w:r>
      <w:r>
        <w:rPr>
          <w:i/>
          <w:iCs/>
        </w:rPr>
        <w:t>Hmsic</w:t>
      </w:r>
      <w:r>
        <w:t xml:space="preserve"> package is </w:t>
      </w:r>
      <w:proofErr w:type="gramStart"/>
      <w:r>
        <w:t>used</w:t>
      </w:r>
      <w:proofErr w:type="gramEnd"/>
      <w:r>
        <w:t xml:space="preserve"> and it calculates the distinct values of each column, frequency of each value</w:t>
      </w:r>
      <w:r w:rsidR="00D8355F">
        <w:t>,</w:t>
      </w:r>
      <w:r>
        <w:t xml:space="preserve"> and proportion of that values in the column as indicated below. </w:t>
      </w:r>
    </w:p>
    <w:p w14:paraId="3A5F123E" w14:textId="5F92BED4" w:rsidR="00B902F1" w:rsidRDefault="00352249">
      <w:pPr>
        <w:pStyle w:val="BodyText"/>
      </w:pPr>
      <w:r>
        <w:t>We will deeply investigate to know more about our dataset by using the skim(). It presents most of the numerical attributes from the summary. Again, it displays missing values, more quantile details</w:t>
      </w:r>
      <w:r w:rsidR="00D8355F">
        <w:t>,</w:t>
      </w:r>
      <w:r>
        <w:t xml:space="preserve"> and </w:t>
      </w:r>
      <w:r w:rsidR="00D8355F">
        <w:t xml:space="preserve">an </w:t>
      </w:r>
      <w:r>
        <w:t xml:space="preserve">inline histogram for each variable. </w:t>
      </w:r>
    </w:p>
    <w:p w14:paraId="0A6455BD" w14:textId="77777777" w:rsidR="00F95187" w:rsidRDefault="00352249">
      <w:pPr>
        <w:pStyle w:val="BodyText"/>
      </w:pPr>
      <w:r>
        <w:t xml:space="preserve">From the output, we can see the data summary of our dataset that has </w:t>
      </w:r>
      <w:r>
        <w:rPr>
          <w:i/>
          <w:iCs/>
        </w:rPr>
        <w:t>three column type frequencies</w:t>
      </w:r>
      <w:r>
        <w:t xml:space="preserve"> including:  </w:t>
      </w:r>
    </w:p>
    <w:tbl>
      <w:tblPr>
        <w:tblStyle w:val="TableGrid"/>
        <w:tblW w:w="0" w:type="auto"/>
        <w:tblLook w:val="04A0" w:firstRow="1" w:lastRow="0" w:firstColumn="1" w:lastColumn="0" w:noHBand="0" w:noVBand="1"/>
      </w:tblPr>
      <w:tblGrid>
        <w:gridCol w:w="3822"/>
        <w:gridCol w:w="2100"/>
      </w:tblGrid>
      <w:tr w:rsidR="003573C2" w14:paraId="749D30B2" w14:textId="77777777" w:rsidTr="003573C2">
        <w:tc>
          <w:tcPr>
            <w:tcW w:w="3822" w:type="dxa"/>
          </w:tcPr>
          <w:p w14:paraId="5DECC96C" w14:textId="2E7D31A7" w:rsidR="003573C2" w:rsidRDefault="003573C2" w:rsidP="003573C2">
            <w:pPr>
              <w:pStyle w:val="BodyText"/>
            </w:pPr>
            <w:r>
              <w:t>column Type</w:t>
            </w:r>
          </w:p>
        </w:tc>
        <w:tc>
          <w:tcPr>
            <w:tcW w:w="2100" w:type="dxa"/>
          </w:tcPr>
          <w:p w14:paraId="5FF81C62" w14:textId="496D4554" w:rsidR="003573C2" w:rsidRDefault="003573C2" w:rsidP="003573C2">
            <w:pPr>
              <w:pStyle w:val="BodyText"/>
            </w:pPr>
            <w:r>
              <w:t>Frequency</w:t>
            </w:r>
          </w:p>
        </w:tc>
      </w:tr>
      <w:tr w:rsidR="003573C2" w14:paraId="7DC34154" w14:textId="77777777" w:rsidTr="003573C2">
        <w:tc>
          <w:tcPr>
            <w:tcW w:w="3822" w:type="dxa"/>
          </w:tcPr>
          <w:p w14:paraId="4D6220C3" w14:textId="0AD207FF" w:rsidR="003573C2" w:rsidRDefault="003573C2" w:rsidP="003573C2">
            <w:pPr>
              <w:pStyle w:val="BodyText"/>
            </w:pPr>
            <w:r>
              <w:t>Character</w:t>
            </w:r>
          </w:p>
        </w:tc>
        <w:tc>
          <w:tcPr>
            <w:tcW w:w="2100" w:type="dxa"/>
          </w:tcPr>
          <w:p w14:paraId="488FBBAC" w14:textId="1DDE62AD" w:rsidR="003573C2" w:rsidRDefault="003573C2" w:rsidP="003573C2">
            <w:pPr>
              <w:pStyle w:val="BodyText"/>
            </w:pPr>
            <w:r>
              <w:t>3</w:t>
            </w:r>
          </w:p>
        </w:tc>
      </w:tr>
      <w:tr w:rsidR="003573C2" w14:paraId="39EE993E" w14:textId="6FDF154E" w:rsidTr="003573C2">
        <w:tblPrEx>
          <w:tblLook w:val="0000" w:firstRow="0" w:lastRow="0" w:firstColumn="0" w:lastColumn="0" w:noHBand="0" w:noVBand="0"/>
        </w:tblPrEx>
        <w:trPr>
          <w:trHeight w:val="885"/>
        </w:trPr>
        <w:tc>
          <w:tcPr>
            <w:tcW w:w="3822" w:type="dxa"/>
          </w:tcPr>
          <w:p w14:paraId="1B5F8143" w14:textId="2E221171" w:rsidR="003573C2" w:rsidRDefault="003573C2" w:rsidP="003573C2">
            <w:pPr>
              <w:pStyle w:val="BodyText"/>
              <w:ind w:left="108"/>
            </w:pPr>
            <w:r>
              <w:t>Date</w:t>
            </w:r>
          </w:p>
        </w:tc>
        <w:tc>
          <w:tcPr>
            <w:tcW w:w="2100" w:type="dxa"/>
          </w:tcPr>
          <w:p w14:paraId="5C414121" w14:textId="777C3D8B" w:rsidR="003573C2" w:rsidRDefault="003573C2" w:rsidP="003573C2">
            <w:pPr>
              <w:pStyle w:val="BodyText"/>
              <w:ind w:left="108"/>
            </w:pPr>
            <w:r>
              <w:t>1</w:t>
            </w:r>
          </w:p>
        </w:tc>
      </w:tr>
      <w:tr w:rsidR="003573C2" w14:paraId="059D06E5" w14:textId="12ACAE17" w:rsidTr="003573C2">
        <w:tblPrEx>
          <w:tblLook w:val="0000" w:firstRow="0" w:lastRow="0" w:firstColumn="0" w:lastColumn="0" w:noHBand="0" w:noVBand="0"/>
        </w:tblPrEx>
        <w:trPr>
          <w:trHeight w:val="647"/>
        </w:trPr>
        <w:tc>
          <w:tcPr>
            <w:tcW w:w="3822" w:type="dxa"/>
          </w:tcPr>
          <w:p w14:paraId="65EF59F1" w14:textId="48C3E2BE" w:rsidR="003573C2" w:rsidRDefault="003573C2">
            <w:r>
              <w:t>Numeric</w:t>
            </w:r>
          </w:p>
        </w:tc>
        <w:tc>
          <w:tcPr>
            <w:tcW w:w="2100" w:type="dxa"/>
            <w:shd w:val="clear" w:color="auto" w:fill="auto"/>
          </w:tcPr>
          <w:p w14:paraId="059F67AC" w14:textId="062E686B" w:rsidR="003573C2" w:rsidRDefault="003573C2">
            <w:r>
              <w:t>25</w:t>
            </w:r>
          </w:p>
        </w:tc>
      </w:tr>
    </w:tbl>
    <w:p w14:paraId="5000AB4C" w14:textId="77777777" w:rsidR="003573C2" w:rsidRDefault="003573C2">
      <w:pPr>
        <w:pStyle w:val="BodyText"/>
      </w:pPr>
    </w:p>
    <w:p w14:paraId="01451DC7" w14:textId="66AE83BC" w:rsidR="00F95187" w:rsidRDefault="00F95187">
      <w:pPr>
        <w:pStyle w:val="BodyText"/>
      </w:pPr>
    </w:p>
    <w:p w14:paraId="2B311CB4" w14:textId="4BAE4814" w:rsidR="00B902F1" w:rsidRDefault="00352249">
      <w:pPr>
        <w:pStyle w:val="BodyText"/>
      </w:pPr>
      <w:r>
        <w:lastRenderedPageBreak/>
        <w:t xml:space="preserve">The data summary also indicates there are no missing values found in the 29 columns and 1764 rows and has </w:t>
      </w:r>
      <w:r w:rsidR="00AC3D22">
        <w:t>no</w:t>
      </w:r>
      <w:r>
        <w:t xml:space="preserve"> group variables. </w:t>
      </w:r>
    </w:p>
    <w:p w14:paraId="1626FC89" w14:textId="77777777" w:rsidR="00B902F1" w:rsidRDefault="00352249">
      <w:pPr>
        <w:pStyle w:val="Heading2"/>
      </w:pPr>
      <w:bookmarkStart w:id="48" w:name="_Toc104931890"/>
      <w:bookmarkStart w:id="49" w:name="investigating-the-missing-values."/>
      <w:bookmarkEnd w:id="29"/>
      <w:bookmarkEnd w:id="39"/>
      <w:bookmarkEnd w:id="47"/>
      <w:r>
        <w:t>Investigating the missing values.</w:t>
      </w:r>
      <w:bookmarkEnd w:id="48"/>
      <w:r>
        <w:t xml:space="preserve"> </w:t>
      </w:r>
    </w:p>
    <w:p w14:paraId="70B2D0C2" w14:textId="6BD83903" w:rsidR="00B902F1" w:rsidRDefault="00352249">
      <w:pPr>
        <w:pStyle w:val="FirstParagraph"/>
      </w:pPr>
      <w:r>
        <w:t>We are now delving into our dataset to a</w:t>
      </w:r>
      <w:r w:rsidR="00D8355F">
        <w:t>s</w:t>
      </w:r>
      <w:r>
        <w:t>certain if there are no missing values in our data set. We can do this by testing the dataset or visuali</w:t>
      </w:r>
      <w:r w:rsidR="00D8355F">
        <w:t>z</w:t>
      </w:r>
      <w:r>
        <w:t>ing it.  - test:</w:t>
      </w:r>
    </w:p>
    <w:p w14:paraId="16FF9D23" w14:textId="77777777" w:rsidR="00B902F1" w:rsidRDefault="00352249">
      <w:pPr>
        <w:pStyle w:val="BodyText"/>
      </w:pPr>
      <w:r>
        <w:t>This returned a number zero in each element location indicating there are no missing values in our dataset.</w:t>
      </w:r>
    </w:p>
    <w:p w14:paraId="673C0887" w14:textId="3ECAB1C3" w:rsidR="00B902F1" w:rsidRDefault="00352249">
      <w:pPr>
        <w:pStyle w:val="BodyText"/>
      </w:pPr>
      <w:r>
        <w:t>Alternatively, we can do this by visuali</w:t>
      </w:r>
      <w:r w:rsidR="00D8355F">
        <w:t>z</w:t>
      </w:r>
      <w:r>
        <w:t xml:space="preserve">ing it: </w:t>
      </w:r>
    </w:p>
    <w:p w14:paraId="05200175" w14:textId="77777777" w:rsidR="00B902F1" w:rsidRDefault="00352249">
      <w:pPr>
        <w:pStyle w:val="BodyText"/>
      </w:pPr>
      <w:r>
        <w:t>The graphical representation above indicates that we have 100% of the values in our data, hence, there are no missing values.</w:t>
      </w:r>
    </w:p>
    <w:p w14:paraId="37E493E3" w14:textId="382710CF" w:rsidR="00B902F1" w:rsidRDefault="00352249">
      <w:pPr>
        <w:pStyle w:val="Heading3"/>
      </w:pPr>
      <w:bookmarkStart w:id="50" w:name="_Toc104931891"/>
      <w:bookmarkStart w:id="51" w:name="visualise-the-data-types"/>
      <w:r>
        <w:t>Visuali</w:t>
      </w:r>
      <w:r w:rsidR="00D8355F">
        <w:t>z</w:t>
      </w:r>
      <w:r>
        <w:t>e the Data Types</w:t>
      </w:r>
      <w:bookmarkEnd w:id="50"/>
    </w:p>
    <w:p w14:paraId="5EBF929E" w14:textId="6CA24879" w:rsidR="007D45F0" w:rsidRDefault="007D45F0" w:rsidP="007D45F0">
      <w:pPr>
        <w:pStyle w:val="BodyText"/>
      </w:pPr>
      <w:r w:rsidRPr="007D45F0">
        <w:rPr>
          <w:noProof/>
        </w:rPr>
        <w:drawing>
          <wp:inline distT="0" distB="0" distL="0" distR="0" wp14:anchorId="1F91ABE9" wp14:editId="7CF58C03">
            <wp:extent cx="6619875" cy="4876800"/>
            <wp:effectExtent l="0" t="0" r="0" b="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17"/>
                    <a:stretch>
                      <a:fillRect/>
                    </a:stretch>
                  </pic:blipFill>
                  <pic:spPr>
                    <a:xfrm>
                      <a:off x="0" y="0"/>
                      <a:ext cx="6619875" cy="4876800"/>
                    </a:xfrm>
                    <a:prstGeom prst="rect">
                      <a:avLst/>
                    </a:prstGeom>
                  </pic:spPr>
                </pic:pic>
              </a:graphicData>
            </a:graphic>
          </wp:inline>
        </w:drawing>
      </w:r>
    </w:p>
    <w:p w14:paraId="28C34764" w14:textId="03B7664B" w:rsidR="00B50E94" w:rsidRPr="007D45F0" w:rsidRDefault="00B50E94" w:rsidP="007D45F0">
      <w:pPr>
        <w:pStyle w:val="BodyText"/>
      </w:pPr>
      <w:r w:rsidRPr="00B50E94">
        <w:rPr>
          <w:noProof/>
        </w:rPr>
        <w:lastRenderedPageBreak/>
        <w:drawing>
          <wp:inline distT="0" distB="0" distL="0" distR="0" wp14:anchorId="2DDBF26F" wp14:editId="6101BA37">
            <wp:extent cx="5943600" cy="3570605"/>
            <wp:effectExtent l="0" t="0" r="0" b="0"/>
            <wp:docPr id="13" name="Picture 1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with medium confidence"/>
                    <pic:cNvPicPr/>
                  </pic:nvPicPr>
                  <pic:blipFill>
                    <a:blip r:embed="rId18"/>
                    <a:stretch>
                      <a:fillRect/>
                    </a:stretch>
                  </pic:blipFill>
                  <pic:spPr>
                    <a:xfrm>
                      <a:off x="0" y="0"/>
                      <a:ext cx="5943600" cy="3570605"/>
                    </a:xfrm>
                    <a:prstGeom prst="rect">
                      <a:avLst/>
                    </a:prstGeom>
                  </pic:spPr>
                </pic:pic>
              </a:graphicData>
            </a:graphic>
          </wp:inline>
        </w:drawing>
      </w:r>
    </w:p>
    <w:p w14:paraId="08C2841C" w14:textId="2F65A4E9" w:rsidR="00AA5E9A" w:rsidRDefault="00352249" w:rsidP="00AA5E9A">
      <w:pPr>
        <w:pStyle w:val="Heading2"/>
      </w:pPr>
      <w:bookmarkStart w:id="52" w:name="_Toc104931895"/>
      <w:bookmarkStart w:id="53" w:name="Xe14916b629c7833807c695114d2d6477b0fdf18"/>
      <w:bookmarkEnd w:id="49"/>
      <w:bookmarkEnd w:id="51"/>
      <w:r>
        <w:t>Plotting quantile-quantile for each continuous feature</w:t>
      </w:r>
      <w:bookmarkEnd w:id="52"/>
    </w:p>
    <w:p w14:paraId="14CAC7F9" w14:textId="5DC5E49A" w:rsidR="00B902F1" w:rsidRDefault="00AA5E9A" w:rsidP="00AA5E9A">
      <w:pPr>
        <w:pStyle w:val="BodyText"/>
      </w:pPr>
      <w:r w:rsidRPr="00AA5E9A">
        <w:rPr>
          <w:noProof/>
        </w:rPr>
        <w:drawing>
          <wp:inline distT="0" distB="0" distL="0" distR="0" wp14:anchorId="511FAA02" wp14:editId="142D781D">
            <wp:extent cx="5943600" cy="380873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9"/>
                    <a:stretch>
                      <a:fillRect/>
                    </a:stretch>
                  </pic:blipFill>
                  <pic:spPr>
                    <a:xfrm>
                      <a:off x="0" y="0"/>
                      <a:ext cx="5943600" cy="3808730"/>
                    </a:xfrm>
                    <a:prstGeom prst="rect">
                      <a:avLst/>
                    </a:prstGeom>
                  </pic:spPr>
                </pic:pic>
              </a:graphicData>
            </a:graphic>
          </wp:inline>
        </w:drawing>
      </w:r>
      <w:r w:rsidR="00352249">
        <w:t>From quantile plots, we can observe that the charts showing the data are not normally distributed because the plots are skewed from straight</w:t>
      </w:r>
      <w:r w:rsidR="00D8355F">
        <w:t xml:space="preserve"> </w:t>
      </w:r>
      <w:r w:rsidR="00352249">
        <w:t xml:space="preserve">lines.  It can be inferred that there </w:t>
      </w:r>
      <w:r w:rsidR="00352249">
        <w:lastRenderedPageBreak/>
        <w:t xml:space="preserve">are outliers in the dataset. Hence, the distributions are </w:t>
      </w:r>
      <w:bookmarkStart w:id="54" w:name="Xfc93349698252c6f6b18f62a91ac18f5dd45288"/>
      <w:bookmarkStart w:id="55" w:name="_Toc104931896"/>
      <w:bookmarkEnd w:id="53"/>
      <w:r>
        <w:t>skewed. Plots</w:t>
      </w:r>
      <w:r w:rsidR="00352249">
        <w:t xml:space="preserve"> density estimates for each continu</w:t>
      </w:r>
      <w:r w:rsidR="00D8355F">
        <w:t>ou</w:t>
      </w:r>
      <w:r w:rsidR="00352249">
        <w:t>s feature</w:t>
      </w:r>
      <w:bookmarkStart w:id="56" w:name="_Toc104931897"/>
      <w:bookmarkStart w:id="57" w:name="visualise-correlation-heatmap"/>
      <w:bookmarkEnd w:id="54"/>
      <w:bookmarkEnd w:id="55"/>
      <w:r>
        <w:t xml:space="preserve"> </w:t>
      </w:r>
      <w:bookmarkEnd w:id="56"/>
    </w:p>
    <w:p w14:paraId="6DFF89AD" w14:textId="1BA791CB" w:rsidR="00B902F1" w:rsidRDefault="00352249">
      <w:pPr>
        <w:pStyle w:val="Heading2"/>
      </w:pPr>
      <w:bookmarkStart w:id="58" w:name="_Toc104931899"/>
      <w:bookmarkStart w:id="59" w:name="inspecting-the-dataset"/>
      <w:bookmarkEnd w:id="57"/>
      <w:r>
        <w:t>Inspecting the dataset</w:t>
      </w:r>
      <w:bookmarkEnd w:id="58"/>
    </w:p>
    <w:p w14:paraId="0690EACC" w14:textId="77118D39" w:rsidR="00AA5E9A" w:rsidRDefault="00AA5E9A" w:rsidP="00AA5E9A">
      <w:pPr>
        <w:pStyle w:val="BodyText"/>
      </w:pPr>
      <w:r w:rsidRPr="00AA5E9A">
        <w:rPr>
          <w:noProof/>
        </w:rPr>
        <w:drawing>
          <wp:inline distT="0" distB="0" distL="0" distR="0" wp14:anchorId="6EFFAD15" wp14:editId="740FDE22">
            <wp:extent cx="5943600" cy="2438400"/>
            <wp:effectExtent l="0" t="0" r="0" b="0"/>
            <wp:docPr id="15" name="Picture 15"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 Teams&#10;&#10;Description automatically generated"/>
                    <pic:cNvPicPr/>
                  </pic:nvPicPr>
                  <pic:blipFill>
                    <a:blip r:embed="rId20"/>
                    <a:stretch>
                      <a:fillRect/>
                    </a:stretch>
                  </pic:blipFill>
                  <pic:spPr>
                    <a:xfrm>
                      <a:off x="0" y="0"/>
                      <a:ext cx="5943600" cy="2438400"/>
                    </a:xfrm>
                    <a:prstGeom prst="rect">
                      <a:avLst/>
                    </a:prstGeom>
                  </pic:spPr>
                </pic:pic>
              </a:graphicData>
            </a:graphic>
          </wp:inline>
        </w:drawing>
      </w:r>
    </w:p>
    <w:p w14:paraId="7763C1A9" w14:textId="51C23404" w:rsidR="00216DD9" w:rsidRPr="00AA5E9A" w:rsidRDefault="00216DD9" w:rsidP="00AA5E9A">
      <w:pPr>
        <w:pStyle w:val="BodyText"/>
      </w:pPr>
      <w:r w:rsidRPr="00216DD9">
        <w:rPr>
          <w:noProof/>
        </w:rPr>
        <w:drawing>
          <wp:inline distT="0" distB="0" distL="0" distR="0" wp14:anchorId="22524E61" wp14:editId="5422BF92">
            <wp:extent cx="5943600" cy="4429760"/>
            <wp:effectExtent l="0" t="0" r="0" b="0"/>
            <wp:docPr id="16" name="Picture 16"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unburst chart&#10;&#10;Description automatically generated"/>
                    <pic:cNvPicPr/>
                  </pic:nvPicPr>
                  <pic:blipFill>
                    <a:blip r:embed="rId21"/>
                    <a:stretch>
                      <a:fillRect/>
                    </a:stretch>
                  </pic:blipFill>
                  <pic:spPr>
                    <a:xfrm>
                      <a:off x="0" y="0"/>
                      <a:ext cx="5943600" cy="4429760"/>
                    </a:xfrm>
                    <a:prstGeom prst="rect">
                      <a:avLst/>
                    </a:prstGeom>
                  </pic:spPr>
                </pic:pic>
              </a:graphicData>
            </a:graphic>
          </wp:inline>
        </w:drawing>
      </w:r>
    </w:p>
    <w:p w14:paraId="57D819B5" w14:textId="6C1F055B" w:rsidR="00216DD9" w:rsidRDefault="00216DD9">
      <w:pPr>
        <w:pStyle w:val="Heading1"/>
      </w:pPr>
      <w:bookmarkStart w:id="60" w:name="_Toc104931900"/>
      <w:bookmarkStart w:id="61" w:name="advance-exploratory-data-analysis."/>
      <w:bookmarkEnd w:id="27"/>
      <w:bookmarkEnd w:id="59"/>
      <w:r w:rsidRPr="00216DD9">
        <w:rPr>
          <w:noProof/>
        </w:rPr>
        <w:lastRenderedPageBreak/>
        <w:drawing>
          <wp:inline distT="0" distB="0" distL="0" distR="0" wp14:anchorId="44A984C8" wp14:editId="484A795F">
            <wp:extent cx="5943600" cy="4074160"/>
            <wp:effectExtent l="0" t="0" r="0" b="0"/>
            <wp:docPr id="17" name="Picture 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medium confidence"/>
                    <pic:cNvPicPr/>
                  </pic:nvPicPr>
                  <pic:blipFill>
                    <a:blip r:embed="rId22"/>
                    <a:stretch>
                      <a:fillRect/>
                    </a:stretch>
                  </pic:blipFill>
                  <pic:spPr>
                    <a:xfrm>
                      <a:off x="0" y="0"/>
                      <a:ext cx="5943600" cy="4074160"/>
                    </a:xfrm>
                    <a:prstGeom prst="rect">
                      <a:avLst/>
                    </a:prstGeom>
                  </pic:spPr>
                </pic:pic>
              </a:graphicData>
            </a:graphic>
          </wp:inline>
        </w:drawing>
      </w:r>
    </w:p>
    <w:p w14:paraId="7D1D57B6" w14:textId="69BAD16F" w:rsidR="00216DD9" w:rsidRDefault="00216DD9" w:rsidP="00216DD9">
      <w:pPr>
        <w:pStyle w:val="BodyText"/>
      </w:pPr>
    </w:p>
    <w:p w14:paraId="3F0173F4" w14:textId="3230A2B8" w:rsidR="00216DD9" w:rsidRPr="00216DD9" w:rsidRDefault="00216DD9" w:rsidP="00216DD9">
      <w:pPr>
        <w:pStyle w:val="BodyText"/>
      </w:pPr>
      <w:r w:rsidRPr="00216DD9">
        <w:rPr>
          <w:noProof/>
        </w:rPr>
        <w:lastRenderedPageBreak/>
        <w:drawing>
          <wp:inline distT="0" distB="0" distL="0" distR="0" wp14:anchorId="0EDF3BD2" wp14:editId="11FF0396">
            <wp:extent cx="5943600" cy="3884295"/>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23"/>
                    <a:stretch>
                      <a:fillRect/>
                    </a:stretch>
                  </pic:blipFill>
                  <pic:spPr>
                    <a:xfrm>
                      <a:off x="0" y="0"/>
                      <a:ext cx="5943600" cy="3884295"/>
                    </a:xfrm>
                    <a:prstGeom prst="rect">
                      <a:avLst/>
                    </a:prstGeom>
                  </pic:spPr>
                </pic:pic>
              </a:graphicData>
            </a:graphic>
          </wp:inline>
        </w:drawing>
      </w:r>
    </w:p>
    <w:p w14:paraId="14746FBA" w14:textId="77777777" w:rsidR="00216DD9" w:rsidRDefault="00216DD9">
      <w:pPr>
        <w:pStyle w:val="Heading1"/>
      </w:pPr>
    </w:p>
    <w:p w14:paraId="7F51B5F1" w14:textId="185F20A7" w:rsidR="00B902F1" w:rsidRDefault="00352249">
      <w:pPr>
        <w:pStyle w:val="Heading1"/>
      </w:pPr>
      <w:r>
        <w:t>Advance Exploratory Data Analysis.</w:t>
      </w:r>
      <w:bookmarkEnd w:id="60"/>
    </w:p>
    <w:p w14:paraId="1C60723D" w14:textId="58DD07BE" w:rsidR="00B902F1" w:rsidRDefault="00352249">
      <w:pPr>
        <w:pStyle w:val="Heading2"/>
      </w:pPr>
      <w:bookmarkStart w:id="62" w:name="_Toc104931903"/>
      <w:bookmarkStart w:id="63" w:name="X6a74414d66b3001eb91513cdcae142ef7cea545"/>
      <w:proofErr w:type="spellStart"/>
      <w:r>
        <w:t>Visualising</w:t>
      </w:r>
      <w:proofErr w:type="spellEnd"/>
      <w:r>
        <w:t xml:space="preserve"> Successful crime conviction Distribution</w:t>
      </w:r>
      <w:bookmarkEnd w:id="62"/>
    </w:p>
    <w:p w14:paraId="327EE5E2" w14:textId="49EC3853" w:rsidR="009B36CF" w:rsidRPr="009B36CF" w:rsidRDefault="009B36CF" w:rsidP="009B36CF">
      <w:pPr>
        <w:pStyle w:val="BodyText"/>
      </w:pPr>
      <w:r w:rsidRPr="009B36CF">
        <w:rPr>
          <w:noProof/>
        </w:rPr>
        <w:drawing>
          <wp:inline distT="0" distB="0" distL="0" distR="0" wp14:anchorId="0639AF08" wp14:editId="301958C4">
            <wp:extent cx="5943600" cy="374332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24"/>
                    <a:stretch>
                      <a:fillRect/>
                    </a:stretch>
                  </pic:blipFill>
                  <pic:spPr>
                    <a:xfrm>
                      <a:off x="0" y="0"/>
                      <a:ext cx="5943600" cy="3743325"/>
                    </a:xfrm>
                    <a:prstGeom prst="rect">
                      <a:avLst/>
                    </a:prstGeom>
                  </pic:spPr>
                </pic:pic>
              </a:graphicData>
            </a:graphic>
          </wp:inline>
        </w:drawing>
      </w:r>
    </w:p>
    <w:p w14:paraId="3B0B3F77" w14:textId="5DF3191A" w:rsidR="00B902F1" w:rsidRDefault="00352249">
      <w:pPr>
        <w:pStyle w:val="Heading2"/>
      </w:pPr>
      <w:bookmarkStart w:id="64" w:name="_Toc104931904"/>
      <w:bookmarkStart w:id="65" w:name="successful-crime-conviction-in-2015"/>
      <w:bookmarkEnd w:id="63"/>
      <w:r>
        <w:lastRenderedPageBreak/>
        <w:t>Successful crime conviction in 201</w:t>
      </w:r>
      <w:bookmarkEnd w:id="64"/>
      <w:r w:rsidR="009B36CF">
        <w:t>4</w:t>
      </w:r>
    </w:p>
    <w:p w14:paraId="7318B6BE" w14:textId="370E1A3D" w:rsidR="00C25228" w:rsidRDefault="009B36CF" w:rsidP="00C25228">
      <w:pPr>
        <w:pStyle w:val="BodyText"/>
      </w:pPr>
      <w:r w:rsidRPr="009B36CF">
        <w:rPr>
          <w:noProof/>
        </w:rPr>
        <w:drawing>
          <wp:inline distT="0" distB="0" distL="0" distR="0" wp14:anchorId="1B065AD1" wp14:editId="1D606A57">
            <wp:extent cx="5943600" cy="3705860"/>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5"/>
                    <a:stretch>
                      <a:fillRect/>
                    </a:stretch>
                  </pic:blipFill>
                  <pic:spPr>
                    <a:xfrm>
                      <a:off x="0" y="0"/>
                      <a:ext cx="5943600" cy="3705860"/>
                    </a:xfrm>
                    <a:prstGeom prst="rect">
                      <a:avLst/>
                    </a:prstGeom>
                  </pic:spPr>
                </pic:pic>
              </a:graphicData>
            </a:graphic>
          </wp:inline>
        </w:drawing>
      </w:r>
    </w:p>
    <w:p w14:paraId="33116223" w14:textId="6E29A7B2" w:rsidR="009B36CF" w:rsidRPr="00C25228" w:rsidRDefault="009B36CF" w:rsidP="00C25228">
      <w:pPr>
        <w:pStyle w:val="BodyText"/>
      </w:pPr>
      <w:r w:rsidRPr="009B36CF">
        <w:rPr>
          <w:noProof/>
        </w:rPr>
        <w:drawing>
          <wp:inline distT="0" distB="0" distL="0" distR="0" wp14:anchorId="4F13456F" wp14:editId="520BE1E9">
            <wp:extent cx="5943600" cy="3597910"/>
            <wp:effectExtent l="0" t="0" r="0" b="0"/>
            <wp:docPr id="23" name="Picture 2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 histogram&#10;&#10;Description automatically generated"/>
                    <pic:cNvPicPr/>
                  </pic:nvPicPr>
                  <pic:blipFill>
                    <a:blip r:embed="rId26"/>
                    <a:stretch>
                      <a:fillRect/>
                    </a:stretch>
                  </pic:blipFill>
                  <pic:spPr>
                    <a:xfrm>
                      <a:off x="0" y="0"/>
                      <a:ext cx="5943600" cy="3597910"/>
                    </a:xfrm>
                    <a:prstGeom prst="rect">
                      <a:avLst/>
                    </a:prstGeom>
                  </pic:spPr>
                </pic:pic>
              </a:graphicData>
            </a:graphic>
          </wp:inline>
        </w:drawing>
      </w:r>
    </w:p>
    <w:p w14:paraId="398E7FA3" w14:textId="16DC520A" w:rsidR="00B902F1" w:rsidRDefault="00352249">
      <w:pPr>
        <w:pStyle w:val="Heading2"/>
      </w:pPr>
      <w:bookmarkStart w:id="66" w:name="_Toc104931905"/>
      <w:bookmarkStart w:id="67" w:name="successful-crime-conviction-in-2015-1"/>
      <w:bookmarkEnd w:id="65"/>
      <w:r>
        <w:lastRenderedPageBreak/>
        <w:t>Successful crime conviction in 2015</w:t>
      </w:r>
      <w:bookmarkEnd w:id="66"/>
    </w:p>
    <w:p w14:paraId="1D441995" w14:textId="69232834" w:rsidR="009B36CF" w:rsidRDefault="004D1DF3" w:rsidP="009B36CF">
      <w:pPr>
        <w:pStyle w:val="BodyText"/>
      </w:pPr>
      <w:r w:rsidRPr="004D1DF3">
        <w:rPr>
          <w:noProof/>
        </w:rPr>
        <w:drawing>
          <wp:inline distT="0" distB="0" distL="0" distR="0" wp14:anchorId="52AF794B" wp14:editId="739E06DE">
            <wp:extent cx="5943600" cy="3701415"/>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27"/>
                    <a:stretch>
                      <a:fillRect/>
                    </a:stretch>
                  </pic:blipFill>
                  <pic:spPr>
                    <a:xfrm>
                      <a:off x="0" y="0"/>
                      <a:ext cx="5943600" cy="3701415"/>
                    </a:xfrm>
                    <a:prstGeom prst="rect">
                      <a:avLst/>
                    </a:prstGeom>
                  </pic:spPr>
                </pic:pic>
              </a:graphicData>
            </a:graphic>
          </wp:inline>
        </w:drawing>
      </w:r>
    </w:p>
    <w:p w14:paraId="04CA381F" w14:textId="01B1A054" w:rsidR="004D1DF3" w:rsidRPr="009B36CF" w:rsidRDefault="00995B9B" w:rsidP="009B36CF">
      <w:pPr>
        <w:pStyle w:val="BodyText"/>
      </w:pPr>
      <w:r w:rsidRPr="00995B9B">
        <w:rPr>
          <w:noProof/>
        </w:rPr>
        <w:drawing>
          <wp:inline distT="0" distB="0" distL="0" distR="0" wp14:anchorId="1660687F" wp14:editId="7850321E">
            <wp:extent cx="5943600" cy="3719830"/>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pic:nvPicPr>
                  <pic:blipFill>
                    <a:blip r:embed="rId28"/>
                    <a:stretch>
                      <a:fillRect/>
                    </a:stretch>
                  </pic:blipFill>
                  <pic:spPr>
                    <a:xfrm>
                      <a:off x="0" y="0"/>
                      <a:ext cx="5943600" cy="3719830"/>
                    </a:xfrm>
                    <a:prstGeom prst="rect">
                      <a:avLst/>
                    </a:prstGeom>
                  </pic:spPr>
                </pic:pic>
              </a:graphicData>
            </a:graphic>
          </wp:inline>
        </w:drawing>
      </w:r>
    </w:p>
    <w:p w14:paraId="2AC36E07" w14:textId="379FA847" w:rsidR="00B902F1" w:rsidRDefault="00352249">
      <w:pPr>
        <w:pStyle w:val="Heading2"/>
      </w:pPr>
      <w:bookmarkStart w:id="68" w:name="_Toc104931906"/>
      <w:bookmarkStart w:id="69" w:name="successful-crime-conviction-in-2016"/>
      <w:bookmarkEnd w:id="67"/>
      <w:r>
        <w:lastRenderedPageBreak/>
        <w:t>Successful crime conviction in 2016</w:t>
      </w:r>
      <w:bookmarkEnd w:id="68"/>
    </w:p>
    <w:p w14:paraId="03077D8B" w14:textId="75D72862" w:rsidR="00995B9B" w:rsidRPr="00995B9B" w:rsidRDefault="00291447" w:rsidP="00995B9B">
      <w:pPr>
        <w:pStyle w:val="BodyText"/>
      </w:pPr>
      <w:r w:rsidRPr="00291447">
        <w:rPr>
          <w:noProof/>
        </w:rPr>
        <w:drawing>
          <wp:inline distT="0" distB="0" distL="0" distR="0" wp14:anchorId="50CF4DBC" wp14:editId="3BE6007C">
            <wp:extent cx="5943600" cy="3670935"/>
            <wp:effectExtent l="0" t="0" r="0" b="5715"/>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29"/>
                    <a:stretch>
                      <a:fillRect/>
                    </a:stretch>
                  </pic:blipFill>
                  <pic:spPr>
                    <a:xfrm>
                      <a:off x="0" y="0"/>
                      <a:ext cx="5943600" cy="3670935"/>
                    </a:xfrm>
                    <a:prstGeom prst="rect">
                      <a:avLst/>
                    </a:prstGeom>
                  </pic:spPr>
                </pic:pic>
              </a:graphicData>
            </a:graphic>
          </wp:inline>
        </w:drawing>
      </w:r>
      <w:r w:rsidRPr="00291447">
        <w:t xml:space="preserve"> </w:t>
      </w:r>
    </w:p>
    <w:p w14:paraId="414D8CB5" w14:textId="5D7EEBA6" w:rsidR="004D1DF3" w:rsidRPr="004D1DF3" w:rsidRDefault="004D1DF3" w:rsidP="004D1DF3">
      <w:pPr>
        <w:pStyle w:val="BodyText"/>
      </w:pPr>
    </w:p>
    <w:p w14:paraId="2660C5E8" w14:textId="2EB84E0D" w:rsidR="00B902F1" w:rsidRDefault="00352249">
      <w:pPr>
        <w:pStyle w:val="Heading2"/>
      </w:pPr>
      <w:bookmarkStart w:id="70" w:name="_Toc104931907"/>
      <w:bookmarkStart w:id="71" w:name="successful-crime-conviction-in-2017"/>
      <w:bookmarkEnd w:id="69"/>
      <w:r>
        <w:lastRenderedPageBreak/>
        <w:t>Successful crime conviction in 2017</w:t>
      </w:r>
      <w:bookmarkEnd w:id="70"/>
    </w:p>
    <w:p w14:paraId="6F971A9E" w14:textId="5A3532EF" w:rsidR="004D1DF3" w:rsidRDefault="00995B9B" w:rsidP="004D1DF3">
      <w:pPr>
        <w:pStyle w:val="BodyText"/>
      </w:pPr>
      <w:r w:rsidRPr="00995B9B">
        <w:rPr>
          <w:noProof/>
        </w:rPr>
        <w:drawing>
          <wp:inline distT="0" distB="0" distL="0" distR="0" wp14:anchorId="7E5D2E09" wp14:editId="5EA1DC08">
            <wp:extent cx="5943600" cy="367728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30"/>
                    <a:stretch>
                      <a:fillRect/>
                    </a:stretch>
                  </pic:blipFill>
                  <pic:spPr>
                    <a:xfrm>
                      <a:off x="0" y="0"/>
                      <a:ext cx="5943600" cy="3677285"/>
                    </a:xfrm>
                    <a:prstGeom prst="rect">
                      <a:avLst/>
                    </a:prstGeom>
                  </pic:spPr>
                </pic:pic>
              </a:graphicData>
            </a:graphic>
          </wp:inline>
        </w:drawing>
      </w:r>
    </w:p>
    <w:p w14:paraId="45EFEAFE" w14:textId="0884C1C6" w:rsidR="00291447" w:rsidRPr="004D1DF3" w:rsidRDefault="00291447" w:rsidP="004D1DF3">
      <w:pPr>
        <w:pStyle w:val="BodyText"/>
      </w:pPr>
      <w:r w:rsidRPr="00291447">
        <w:rPr>
          <w:noProof/>
        </w:rPr>
        <w:drawing>
          <wp:inline distT="0" distB="0" distL="0" distR="0" wp14:anchorId="680A8326" wp14:editId="3B5770C2">
            <wp:extent cx="5943600" cy="3672840"/>
            <wp:effectExtent l="0" t="0" r="0" b="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31"/>
                    <a:stretch>
                      <a:fillRect/>
                    </a:stretch>
                  </pic:blipFill>
                  <pic:spPr>
                    <a:xfrm>
                      <a:off x="0" y="0"/>
                      <a:ext cx="5943600" cy="3672840"/>
                    </a:xfrm>
                    <a:prstGeom prst="rect">
                      <a:avLst/>
                    </a:prstGeom>
                  </pic:spPr>
                </pic:pic>
              </a:graphicData>
            </a:graphic>
          </wp:inline>
        </w:drawing>
      </w:r>
    </w:p>
    <w:p w14:paraId="69951412" w14:textId="57456069" w:rsidR="00B902F1" w:rsidRDefault="00352249">
      <w:pPr>
        <w:pStyle w:val="Heading2"/>
      </w:pPr>
      <w:bookmarkStart w:id="72" w:name="_Toc104931908"/>
      <w:bookmarkStart w:id="73" w:name="X3011ad50d8a6e38d90a4c07467d9609102c5490"/>
      <w:bookmarkEnd w:id="71"/>
      <w:proofErr w:type="spellStart"/>
      <w:r>
        <w:lastRenderedPageBreak/>
        <w:t>Visualising</w:t>
      </w:r>
      <w:proofErr w:type="spellEnd"/>
      <w:r>
        <w:t xml:space="preserve"> unsuccessful crime distribution</w:t>
      </w:r>
      <w:bookmarkEnd w:id="72"/>
    </w:p>
    <w:p w14:paraId="1B907ED4" w14:textId="334929EA" w:rsidR="006938C7" w:rsidRPr="006938C7" w:rsidRDefault="00291447" w:rsidP="006938C7">
      <w:pPr>
        <w:pStyle w:val="BodyText"/>
      </w:pPr>
      <w:r w:rsidRPr="00291447">
        <w:rPr>
          <w:noProof/>
        </w:rPr>
        <w:drawing>
          <wp:inline distT="0" distB="0" distL="0" distR="0" wp14:anchorId="18D9CC7A" wp14:editId="7828FA1B">
            <wp:extent cx="5943600" cy="3693795"/>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pic:nvPicPr>
                  <pic:blipFill>
                    <a:blip r:embed="rId32"/>
                    <a:stretch>
                      <a:fillRect/>
                    </a:stretch>
                  </pic:blipFill>
                  <pic:spPr>
                    <a:xfrm>
                      <a:off x="0" y="0"/>
                      <a:ext cx="5943600" cy="3693795"/>
                    </a:xfrm>
                    <a:prstGeom prst="rect">
                      <a:avLst/>
                    </a:prstGeom>
                  </pic:spPr>
                </pic:pic>
              </a:graphicData>
            </a:graphic>
          </wp:inline>
        </w:drawing>
      </w:r>
    </w:p>
    <w:p w14:paraId="172FD89F" w14:textId="570FDD7C" w:rsidR="00B902F1" w:rsidRDefault="00352249">
      <w:pPr>
        <w:pStyle w:val="Heading3"/>
      </w:pPr>
      <w:bookmarkStart w:id="74" w:name="_Toc104931909"/>
      <w:bookmarkStart w:id="75" w:name="unsuccessful-crime-distribution-for-2014"/>
      <w:r>
        <w:t>unsuccessful crime distribution for 2014</w:t>
      </w:r>
      <w:bookmarkEnd w:id="74"/>
    </w:p>
    <w:p w14:paraId="16B0CBAB" w14:textId="1C4ED919" w:rsidR="00291447" w:rsidRPr="00291447" w:rsidRDefault="00886A2D" w:rsidP="00291447">
      <w:pPr>
        <w:pStyle w:val="BodyText"/>
      </w:pPr>
      <w:r w:rsidRPr="00886A2D">
        <w:rPr>
          <w:noProof/>
        </w:rPr>
        <w:drawing>
          <wp:inline distT="0" distB="0" distL="0" distR="0" wp14:anchorId="17EB42D7" wp14:editId="6BC1C149">
            <wp:extent cx="5943600" cy="3689350"/>
            <wp:effectExtent l="0" t="0" r="0" b="0"/>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10;&#10;Description automatically generated"/>
                    <pic:cNvPicPr/>
                  </pic:nvPicPr>
                  <pic:blipFill>
                    <a:blip r:embed="rId33"/>
                    <a:stretch>
                      <a:fillRect/>
                    </a:stretch>
                  </pic:blipFill>
                  <pic:spPr>
                    <a:xfrm>
                      <a:off x="0" y="0"/>
                      <a:ext cx="5943600" cy="3689350"/>
                    </a:xfrm>
                    <a:prstGeom prst="rect">
                      <a:avLst/>
                    </a:prstGeom>
                  </pic:spPr>
                </pic:pic>
              </a:graphicData>
            </a:graphic>
          </wp:inline>
        </w:drawing>
      </w:r>
    </w:p>
    <w:p w14:paraId="21961CB0" w14:textId="0320EB7C" w:rsidR="00B902F1" w:rsidRDefault="00352249">
      <w:pPr>
        <w:pStyle w:val="Heading3"/>
      </w:pPr>
      <w:bookmarkStart w:id="76" w:name="_Toc104931910"/>
      <w:bookmarkStart w:id="77" w:name="unsuccessful-crime-distribution-for-2015"/>
      <w:bookmarkEnd w:id="75"/>
      <w:r>
        <w:lastRenderedPageBreak/>
        <w:t>unsuccessful crime distribution for 2015</w:t>
      </w:r>
      <w:bookmarkEnd w:id="76"/>
    </w:p>
    <w:p w14:paraId="20F69F22" w14:textId="2F5715C3" w:rsidR="00886A2D" w:rsidRPr="00886A2D" w:rsidRDefault="00886A2D" w:rsidP="00886A2D">
      <w:pPr>
        <w:pStyle w:val="BodyText"/>
      </w:pPr>
      <w:r w:rsidRPr="00886A2D">
        <w:rPr>
          <w:noProof/>
        </w:rPr>
        <w:drawing>
          <wp:inline distT="0" distB="0" distL="0" distR="0" wp14:anchorId="3AEA9B41" wp14:editId="5429BF76">
            <wp:extent cx="5943600" cy="3663315"/>
            <wp:effectExtent l="0" t="0" r="0" b="0"/>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4"/>
                    <a:stretch>
                      <a:fillRect/>
                    </a:stretch>
                  </pic:blipFill>
                  <pic:spPr>
                    <a:xfrm>
                      <a:off x="0" y="0"/>
                      <a:ext cx="5943600" cy="3663315"/>
                    </a:xfrm>
                    <a:prstGeom prst="rect">
                      <a:avLst/>
                    </a:prstGeom>
                  </pic:spPr>
                </pic:pic>
              </a:graphicData>
            </a:graphic>
          </wp:inline>
        </w:drawing>
      </w:r>
    </w:p>
    <w:p w14:paraId="16D74603" w14:textId="60A2E197" w:rsidR="00B902F1" w:rsidRDefault="00352249">
      <w:pPr>
        <w:pStyle w:val="Heading3"/>
      </w:pPr>
      <w:bookmarkStart w:id="78" w:name="_Toc104931911"/>
      <w:bookmarkStart w:id="79" w:name="unsuccessful-crime-distribution-for-2016"/>
      <w:bookmarkEnd w:id="77"/>
      <w:r>
        <w:t>unsuccessful crime distribution for 2016</w:t>
      </w:r>
      <w:bookmarkEnd w:id="78"/>
    </w:p>
    <w:p w14:paraId="63B541E2" w14:textId="562F77A6" w:rsidR="00886A2D" w:rsidRPr="00886A2D" w:rsidRDefault="00886A2D" w:rsidP="00886A2D">
      <w:pPr>
        <w:pStyle w:val="BodyText"/>
      </w:pPr>
      <w:r w:rsidRPr="00886A2D">
        <w:rPr>
          <w:noProof/>
        </w:rPr>
        <w:drawing>
          <wp:inline distT="0" distB="0" distL="0" distR="0" wp14:anchorId="760E106A" wp14:editId="6474D69B">
            <wp:extent cx="5943600" cy="3649980"/>
            <wp:effectExtent l="0" t="0" r="0" b="0"/>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pic:nvPicPr>
                  <pic:blipFill>
                    <a:blip r:embed="rId35"/>
                    <a:stretch>
                      <a:fillRect/>
                    </a:stretch>
                  </pic:blipFill>
                  <pic:spPr>
                    <a:xfrm>
                      <a:off x="0" y="0"/>
                      <a:ext cx="5943600" cy="3649980"/>
                    </a:xfrm>
                    <a:prstGeom prst="rect">
                      <a:avLst/>
                    </a:prstGeom>
                  </pic:spPr>
                </pic:pic>
              </a:graphicData>
            </a:graphic>
          </wp:inline>
        </w:drawing>
      </w:r>
    </w:p>
    <w:p w14:paraId="5BA58BCC" w14:textId="7159EFD1" w:rsidR="00B902F1" w:rsidRDefault="00352249">
      <w:pPr>
        <w:pStyle w:val="Heading3"/>
      </w:pPr>
      <w:bookmarkStart w:id="80" w:name="_Toc104931912"/>
      <w:bookmarkStart w:id="81" w:name="unsuccessful-crime-distribution-for-2017"/>
      <w:bookmarkEnd w:id="79"/>
      <w:r>
        <w:lastRenderedPageBreak/>
        <w:t>unsuccessful crime distribution for 2017</w:t>
      </w:r>
      <w:bookmarkEnd w:id="80"/>
    </w:p>
    <w:p w14:paraId="78F0FF7A" w14:textId="68048151" w:rsidR="00B902F1" w:rsidRDefault="00886A2D" w:rsidP="008D4A83">
      <w:pPr>
        <w:pStyle w:val="BodyText"/>
      </w:pPr>
      <w:r w:rsidRPr="00886A2D">
        <w:rPr>
          <w:noProof/>
        </w:rPr>
        <w:drawing>
          <wp:inline distT="0" distB="0" distL="0" distR="0" wp14:anchorId="1FCD076F" wp14:editId="641B0505">
            <wp:extent cx="5943600" cy="3599180"/>
            <wp:effectExtent l="0" t="0" r="0" b="0"/>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36"/>
                    <a:stretch>
                      <a:fillRect/>
                    </a:stretch>
                  </pic:blipFill>
                  <pic:spPr>
                    <a:xfrm>
                      <a:off x="0" y="0"/>
                      <a:ext cx="5943600" cy="3599180"/>
                    </a:xfrm>
                    <a:prstGeom prst="rect">
                      <a:avLst/>
                    </a:prstGeom>
                  </pic:spPr>
                </pic:pic>
              </a:graphicData>
            </a:graphic>
          </wp:inline>
        </w:drawing>
      </w:r>
      <w:bookmarkStart w:id="82" w:name="find-top-counties-per-total-crime"/>
      <w:bookmarkEnd w:id="81"/>
    </w:p>
    <w:p w14:paraId="5085DA83" w14:textId="232C2554" w:rsidR="00B902F1" w:rsidRDefault="00352249">
      <w:pPr>
        <w:pStyle w:val="Heading4"/>
      </w:pPr>
      <w:bookmarkStart w:id="83" w:name="_Toc104931914"/>
      <w:bookmarkStart w:id="84" w:name="X87208917793fcdd2e6fd3e3c2d5ef67216a7628"/>
      <w:r>
        <w:t xml:space="preserve">Top five Counties with </w:t>
      </w:r>
      <w:r w:rsidR="006B64D8">
        <w:t>Highest</w:t>
      </w:r>
      <w:r>
        <w:t xml:space="preserve"> Crime Cases</w:t>
      </w:r>
      <w:bookmarkEnd w:id="83"/>
    </w:p>
    <w:p w14:paraId="5949234A" w14:textId="45824226" w:rsidR="00886A2D" w:rsidRPr="00886A2D" w:rsidRDefault="008D4A83" w:rsidP="00886A2D">
      <w:pPr>
        <w:pStyle w:val="BodyText"/>
      </w:pPr>
      <w:r w:rsidRPr="008D4A83">
        <w:rPr>
          <w:noProof/>
        </w:rPr>
        <w:drawing>
          <wp:inline distT="0" distB="0" distL="0" distR="0" wp14:anchorId="31308D23" wp14:editId="0C84FD68">
            <wp:extent cx="5943600" cy="3824605"/>
            <wp:effectExtent l="0" t="0" r="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37"/>
                    <a:stretch>
                      <a:fillRect/>
                    </a:stretch>
                  </pic:blipFill>
                  <pic:spPr>
                    <a:xfrm>
                      <a:off x="0" y="0"/>
                      <a:ext cx="5943600" cy="3824605"/>
                    </a:xfrm>
                    <a:prstGeom prst="rect">
                      <a:avLst/>
                    </a:prstGeom>
                  </pic:spPr>
                </pic:pic>
              </a:graphicData>
            </a:graphic>
          </wp:inline>
        </w:drawing>
      </w:r>
    </w:p>
    <w:p w14:paraId="3A1CC2B6" w14:textId="0BDFD485" w:rsidR="00B902F1" w:rsidRDefault="00352249">
      <w:pPr>
        <w:pStyle w:val="Heading3"/>
      </w:pPr>
      <w:bookmarkStart w:id="85" w:name="_Toc104931915"/>
      <w:bookmarkStart w:id="86" w:name="Xe3d2bb7cadf8556950e4e629ff0d52ab7b52a24"/>
      <w:bookmarkEnd w:id="82"/>
      <w:bookmarkEnd w:id="84"/>
      <w:r>
        <w:lastRenderedPageBreak/>
        <w:t xml:space="preserve">Counties with </w:t>
      </w:r>
      <w:r w:rsidR="00D8355F">
        <w:t xml:space="preserve">the </w:t>
      </w:r>
      <w:r>
        <w:t>most Crimes from 2014 to 2017</w:t>
      </w:r>
      <w:bookmarkEnd w:id="85"/>
    </w:p>
    <w:p w14:paraId="0696B867" w14:textId="3AD0C0ED" w:rsidR="006B64D8" w:rsidRDefault="008D4A83" w:rsidP="006B64D8">
      <w:pPr>
        <w:pStyle w:val="BodyText"/>
      </w:pPr>
      <w:r w:rsidRPr="008D4A83">
        <w:rPr>
          <w:noProof/>
        </w:rPr>
        <w:drawing>
          <wp:inline distT="0" distB="0" distL="0" distR="0" wp14:anchorId="54BBF738" wp14:editId="02BDD741">
            <wp:extent cx="5943600" cy="3742055"/>
            <wp:effectExtent l="0" t="0" r="0" b="0"/>
            <wp:docPr id="44" name="Picture 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bar chart&#10;&#10;Description automatically generated"/>
                    <pic:cNvPicPr/>
                  </pic:nvPicPr>
                  <pic:blipFill>
                    <a:blip r:embed="rId38"/>
                    <a:stretch>
                      <a:fillRect/>
                    </a:stretch>
                  </pic:blipFill>
                  <pic:spPr>
                    <a:xfrm>
                      <a:off x="0" y="0"/>
                      <a:ext cx="5943600" cy="3742055"/>
                    </a:xfrm>
                    <a:prstGeom prst="rect">
                      <a:avLst/>
                    </a:prstGeom>
                  </pic:spPr>
                </pic:pic>
              </a:graphicData>
            </a:graphic>
          </wp:inline>
        </w:drawing>
      </w:r>
    </w:p>
    <w:p w14:paraId="75861B17" w14:textId="30D39691" w:rsidR="00DE773D" w:rsidRPr="006B64D8" w:rsidRDefault="00561AD8" w:rsidP="006B64D8">
      <w:pPr>
        <w:pStyle w:val="BodyText"/>
      </w:pPr>
      <w:r>
        <w:t xml:space="preserve">Plotted are five counties with the most crimes from 2014 to 2017 in which Metropolitan and city topped the group.  </w:t>
      </w:r>
    </w:p>
    <w:p w14:paraId="7C6681E7" w14:textId="42E6F8AC" w:rsidR="00B902F1" w:rsidRDefault="00352249">
      <w:pPr>
        <w:pStyle w:val="Heading3"/>
      </w:pPr>
      <w:bookmarkStart w:id="87" w:name="_Toc104931916"/>
      <w:bookmarkStart w:id="88" w:name="Xa5168e62a44a623eaa78aa8814e23010686658c"/>
      <w:bookmarkEnd w:id="86"/>
      <w:r>
        <w:lastRenderedPageBreak/>
        <w:t xml:space="preserve">Total Crimes from 2014 to 2017 with a </w:t>
      </w:r>
      <w:r w:rsidR="008D4A83">
        <w:t>V</w:t>
      </w:r>
      <w:r w:rsidR="00D8355F">
        <w:t>ioli</w:t>
      </w:r>
      <w:r w:rsidR="008D4A83">
        <w:t>n</w:t>
      </w:r>
      <w:r>
        <w:t xml:space="preserve"> plot</w:t>
      </w:r>
      <w:bookmarkEnd w:id="87"/>
    </w:p>
    <w:p w14:paraId="2BB143ED" w14:textId="5EFE67E5" w:rsidR="008D4A83" w:rsidRPr="008D4A83" w:rsidRDefault="008D4A83" w:rsidP="008D4A83">
      <w:pPr>
        <w:pStyle w:val="BodyText"/>
      </w:pPr>
      <w:r w:rsidRPr="008D4A83">
        <w:rPr>
          <w:noProof/>
        </w:rPr>
        <w:drawing>
          <wp:inline distT="0" distB="0" distL="0" distR="0" wp14:anchorId="60E4A863" wp14:editId="3A76C27E">
            <wp:extent cx="5943600" cy="3616960"/>
            <wp:effectExtent l="0" t="0" r="0" b="0"/>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pic:nvPicPr>
                  <pic:blipFill>
                    <a:blip r:embed="rId39"/>
                    <a:stretch>
                      <a:fillRect/>
                    </a:stretch>
                  </pic:blipFill>
                  <pic:spPr>
                    <a:xfrm>
                      <a:off x="0" y="0"/>
                      <a:ext cx="5943600" cy="3616960"/>
                    </a:xfrm>
                    <a:prstGeom prst="rect">
                      <a:avLst/>
                    </a:prstGeom>
                  </pic:spPr>
                </pic:pic>
              </a:graphicData>
            </a:graphic>
          </wp:inline>
        </w:drawing>
      </w:r>
    </w:p>
    <w:p w14:paraId="3B283653" w14:textId="40B77347" w:rsidR="006B64D8" w:rsidRPr="006B64D8" w:rsidRDefault="006B64D8" w:rsidP="006B64D8">
      <w:pPr>
        <w:pStyle w:val="BodyText"/>
      </w:pPr>
      <w:r w:rsidRPr="006B64D8">
        <w:rPr>
          <w:noProof/>
        </w:rPr>
        <w:drawing>
          <wp:inline distT="0" distB="0" distL="0" distR="0" wp14:anchorId="58CE3C3D" wp14:editId="18607B4D">
            <wp:extent cx="5943600" cy="3631565"/>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pic:nvPicPr>
                  <pic:blipFill>
                    <a:blip r:embed="rId40"/>
                    <a:stretch>
                      <a:fillRect/>
                    </a:stretch>
                  </pic:blipFill>
                  <pic:spPr>
                    <a:xfrm>
                      <a:off x="0" y="0"/>
                      <a:ext cx="5943600" cy="3631565"/>
                    </a:xfrm>
                    <a:prstGeom prst="rect">
                      <a:avLst/>
                    </a:prstGeom>
                  </pic:spPr>
                </pic:pic>
              </a:graphicData>
            </a:graphic>
          </wp:inline>
        </w:drawing>
      </w:r>
    </w:p>
    <w:p w14:paraId="2E61B6C5" w14:textId="5A3919B8" w:rsidR="006B64D8" w:rsidRPr="006B64D8" w:rsidRDefault="00DE773D" w:rsidP="006B64D8">
      <w:pPr>
        <w:pStyle w:val="BodyText"/>
      </w:pPr>
      <w:bookmarkStart w:id="89" w:name="average-crime-distribution-for-each-year"/>
      <w:bookmarkEnd w:id="88"/>
      <w:r>
        <w:t>It is no doubt th</w:t>
      </w:r>
      <w:r w:rsidR="00D8355F">
        <w:t>at</w:t>
      </w:r>
      <w:r>
        <w:t xml:space="preserve"> 2014 is seen to record the higher number of crimes whilst 2017 had the lowest. It is also seen that there was a consistent decrease from 2014 </w:t>
      </w:r>
      <w:proofErr w:type="gramStart"/>
      <w:r>
        <w:t>to  2016</w:t>
      </w:r>
      <w:proofErr w:type="gramEnd"/>
      <w:r>
        <w:t>.</w:t>
      </w:r>
    </w:p>
    <w:p w14:paraId="228D8869" w14:textId="39C1F1E2" w:rsidR="00B902F1" w:rsidRDefault="00352249">
      <w:pPr>
        <w:pStyle w:val="Heading3"/>
      </w:pPr>
      <w:bookmarkStart w:id="90" w:name="_Toc104931918"/>
      <w:bookmarkStart w:id="91" w:name="average-robbery-within-each-year"/>
      <w:bookmarkEnd w:id="89"/>
      <w:r>
        <w:lastRenderedPageBreak/>
        <w:t>Average Robbery Within Each Year</w:t>
      </w:r>
      <w:bookmarkEnd w:id="90"/>
    </w:p>
    <w:p w14:paraId="2AB6F42B" w14:textId="0AB319B0" w:rsidR="00B902F1" w:rsidRDefault="00352249">
      <w:pPr>
        <w:pStyle w:val="Heading4"/>
      </w:pPr>
      <w:bookmarkStart w:id="92" w:name="_Toc104931919"/>
      <w:bookmarkStart w:id="93" w:name="for-2014"/>
      <w:r>
        <w:t>for 2014</w:t>
      </w:r>
      <w:bookmarkEnd w:id="92"/>
    </w:p>
    <w:p w14:paraId="13ED33F5" w14:textId="34FD8903" w:rsidR="008D4A83" w:rsidRDefault="008D4A83" w:rsidP="008D4A83">
      <w:pPr>
        <w:pStyle w:val="BodyText"/>
      </w:pPr>
      <w:r w:rsidRPr="006B64D8">
        <w:rPr>
          <w:noProof/>
        </w:rPr>
        <w:drawing>
          <wp:inline distT="0" distB="0" distL="0" distR="0" wp14:anchorId="7D7E0171" wp14:editId="7C8B729A">
            <wp:extent cx="5943600" cy="3681095"/>
            <wp:effectExtent l="0" t="0" r="0" b="0"/>
            <wp:docPr id="42" name="Picture 4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bar chart&#10;&#10;Description automatically generated"/>
                    <pic:cNvPicPr/>
                  </pic:nvPicPr>
                  <pic:blipFill>
                    <a:blip r:embed="rId41"/>
                    <a:stretch>
                      <a:fillRect/>
                    </a:stretch>
                  </pic:blipFill>
                  <pic:spPr>
                    <a:xfrm>
                      <a:off x="0" y="0"/>
                      <a:ext cx="5943600" cy="3681095"/>
                    </a:xfrm>
                    <a:prstGeom prst="rect">
                      <a:avLst/>
                    </a:prstGeom>
                  </pic:spPr>
                </pic:pic>
              </a:graphicData>
            </a:graphic>
          </wp:inline>
        </w:drawing>
      </w:r>
    </w:p>
    <w:p w14:paraId="21513D44" w14:textId="5B9C7FBC" w:rsidR="008D4A83" w:rsidRPr="008D4A83" w:rsidRDefault="00474846" w:rsidP="008D4A83">
      <w:pPr>
        <w:pStyle w:val="BodyText"/>
      </w:pPr>
      <w:r>
        <w:t xml:space="preserve">The average crime distribution for only Robbery in 2014. It can be observed that January recorded the most robbery cases in 2014 </w:t>
      </w:r>
      <w:r w:rsidR="00732653">
        <w:t xml:space="preserve">with about 1450 as compared to December which had  </w:t>
      </w:r>
      <w:r>
        <w:t xml:space="preserve"> </w:t>
      </w:r>
      <w:r w:rsidR="00732653">
        <w:t xml:space="preserve">1200. </w:t>
      </w:r>
    </w:p>
    <w:p w14:paraId="47C1EF29" w14:textId="61B3EBE6" w:rsidR="00B902F1" w:rsidRDefault="00352249">
      <w:pPr>
        <w:pStyle w:val="Heading3"/>
      </w:pPr>
      <w:bookmarkStart w:id="94" w:name="_Toc104931920"/>
      <w:bookmarkStart w:id="95" w:name="for-2015"/>
      <w:bookmarkEnd w:id="91"/>
      <w:bookmarkEnd w:id="93"/>
      <w:r>
        <w:lastRenderedPageBreak/>
        <w:t>for 2015</w:t>
      </w:r>
      <w:bookmarkEnd w:id="94"/>
    </w:p>
    <w:p w14:paraId="4E6DC885" w14:textId="314F25C2" w:rsidR="00474846" w:rsidRDefault="00474846" w:rsidP="00474846">
      <w:pPr>
        <w:pStyle w:val="BodyText"/>
      </w:pPr>
      <w:r w:rsidRPr="00474846">
        <w:rPr>
          <w:noProof/>
        </w:rPr>
        <w:drawing>
          <wp:inline distT="0" distB="0" distL="0" distR="0" wp14:anchorId="11F79F27" wp14:editId="6FAD01E3">
            <wp:extent cx="5943600" cy="373761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pic:nvPicPr>
                  <pic:blipFill>
                    <a:blip r:embed="rId42"/>
                    <a:stretch>
                      <a:fillRect/>
                    </a:stretch>
                  </pic:blipFill>
                  <pic:spPr>
                    <a:xfrm>
                      <a:off x="0" y="0"/>
                      <a:ext cx="5943600" cy="3737610"/>
                    </a:xfrm>
                    <a:prstGeom prst="rect">
                      <a:avLst/>
                    </a:prstGeom>
                  </pic:spPr>
                </pic:pic>
              </a:graphicData>
            </a:graphic>
          </wp:inline>
        </w:drawing>
      </w:r>
    </w:p>
    <w:p w14:paraId="44684BEF" w14:textId="48DED11E" w:rsidR="00732653" w:rsidRPr="00474846" w:rsidRDefault="00732653" w:rsidP="00474846">
      <w:pPr>
        <w:pStyle w:val="BodyText"/>
      </w:pPr>
      <w:r>
        <w:t xml:space="preserve">In </w:t>
      </w:r>
      <w:r w:rsidR="005F2CB2">
        <w:t>2015, March</w:t>
      </w:r>
      <w:r w:rsidR="001858AB">
        <w:t xml:space="preserve"> and July recorded the highest robbery cases with </w:t>
      </w:r>
      <w:r w:rsidR="00D8355F">
        <w:t xml:space="preserve">an </w:t>
      </w:r>
      <w:r w:rsidR="001858AB">
        <w:t xml:space="preserve">estimated 1500 to December which recorded the lowest with cases of robbery </w:t>
      </w:r>
      <w:r w:rsidR="00D8355F">
        <w:t xml:space="preserve">of </w:t>
      </w:r>
      <w:r w:rsidR="001858AB">
        <w:t xml:space="preserve">around 1000. </w:t>
      </w:r>
    </w:p>
    <w:p w14:paraId="7600D40E" w14:textId="5B2E432C" w:rsidR="00B902F1" w:rsidRDefault="00352249">
      <w:pPr>
        <w:pStyle w:val="Heading4"/>
      </w:pPr>
      <w:bookmarkStart w:id="96" w:name="_Toc104931921"/>
      <w:bookmarkStart w:id="97" w:name="for-2016"/>
      <w:r>
        <w:lastRenderedPageBreak/>
        <w:t>for 2016</w:t>
      </w:r>
      <w:bookmarkEnd w:id="96"/>
    </w:p>
    <w:p w14:paraId="18D3C36E" w14:textId="1FAA3554" w:rsidR="00474846" w:rsidRDefault="00474846" w:rsidP="00474846">
      <w:pPr>
        <w:pStyle w:val="BodyText"/>
      </w:pPr>
      <w:r w:rsidRPr="00474846">
        <w:rPr>
          <w:noProof/>
        </w:rPr>
        <w:drawing>
          <wp:inline distT="0" distB="0" distL="0" distR="0" wp14:anchorId="6C4B8C43" wp14:editId="36F428BD">
            <wp:extent cx="5943600" cy="3592195"/>
            <wp:effectExtent l="0" t="0" r="0" b="0"/>
            <wp:docPr id="47" name="Picture 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10;&#10;Description automatically generated"/>
                    <pic:cNvPicPr/>
                  </pic:nvPicPr>
                  <pic:blipFill>
                    <a:blip r:embed="rId43"/>
                    <a:stretch>
                      <a:fillRect/>
                    </a:stretch>
                  </pic:blipFill>
                  <pic:spPr>
                    <a:xfrm>
                      <a:off x="0" y="0"/>
                      <a:ext cx="5943600" cy="3592195"/>
                    </a:xfrm>
                    <a:prstGeom prst="rect">
                      <a:avLst/>
                    </a:prstGeom>
                  </pic:spPr>
                </pic:pic>
              </a:graphicData>
            </a:graphic>
          </wp:inline>
        </w:drawing>
      </w:r>
    </w:p>
    <w:p w14:paraId="5FCCA7E9" w14:textId="75075843" w:rsidR="001858AB" w:rsidRDefault="001858AB" w:rsidP="00474846">
      <w:pPr>
        <w:pStyle w:val="BodyText"/>
      </w:pPr>
      <w:r>
        <w:t xml:space="preserve">Once again, January recorded the highest robbery crime cases. </w:t>
      </w:r>
      <w:r w:rsidR="007E09AB">
        <w:t>This time, April was next with an estimated 1220 cases of robbery compared to about 1240 in January.</w:t>
      </w:r>
      <w:r>
        <w:t xml:space="preserve"> </w:t>
      </w:r>
    </w:p>
    <w:p w14:paraId="2000396B" w14:textId="77777777" w:rsidR="00474846" w:rsidRPr="00474846" w:rsidRDefault="00474846" w:rsidP="00474846">
      <w:pPr>
        <w:pStyle w:val="BodyText"/>
      </w:pPr>
    </w:p>
    <w:p w14:paraId="18D406F6" w14:textId="4FCBAAE8" w:rsidR="00B902F1" w:rsidRDefault="00352249">
      <w:pPr>
        <w:pStyle w:val="Heading4"/>
      </w:pPr>
      <w:bookmarkStart w:id="98" w:name="_Toc104931922"/>
      <w:bookmarkStart w:id="99" w:name="for-2017"/>
      <w:bookmarkEnd w:id="97"/>
      <w:r>
        <w:lastRenderedPageBreak/>
        <w:t>for 2017</w:t>
      </w:r>
      <w:bookmarkEnd w:id="98"/>
    </w:p>
    <w:p w14:paraId="536874BA" w14:textId="2EC7DD7B" w:rsidR="00474846" w:rsidRDefault="00474846" w:rsidP="00474846">
      <w:pPr>
        <w:pStyle w:val="BodyText"/>
      </w:pPr>
      <w:r w:rsidRPr="00474846">
        <w:rPr>
          <w:noProof/>
        </w:rPr>
        <w:drawing>
          <wp:inline distT="0" distB="0" distL="0" distR="0" wp14:anchorId="44887919" wp14:editId="5783E28F">
            <wp:extent cx="5943600" cy="3592195"/>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pic:nvPicPr>
                  <pic:blipFill>
                    <a:blip r:embed="rId44"/>
                    <a:stretch>
                      <a:fillRect/>
                    </a:stretch>
                  </pic:blipFill>
                  <pic:spPr>
                    <a:xfrm>
                      <a:off x="0" y="0"/>
                      <a:ext cx="5943600" cy="3592195"/>
                    </a:xfrm>
                    <a:prstGeom prst="rect">
                      <a:avLst/>
                    </a:prstGeom>
                  </pic:spPr>
                </pic:pic>
              </a:graphicData>
            </a:graphic>
          </wp:inline>
        </w:drawing>
      </w:r>
    </w:p>
    <w:p w14:paraId="273CFE9A" w14:textId="1B495E52" w:rsidR="007E09AB" w:rsidRDefault="005F2CB2" w:rsidP="007E09AB">
      <w:pPr>
        <w:pStyle w:val="BodyText"/>
      </w:pPr>
      <w:r>
        <w:t>March</w:t>
      </w:r>
      <w:r w:rsidR="007E09AB">
        <w:t xml:space="preserve"> 2017 topped with about </w:t>
      </w:r>
      <w:r w:rsidR="001C6C71">
        <w:t xml:space="preserve">1350 robbery cases. Next to it is January </w:t>
      </w:r>
      <w:r w:rsidR="00D8355F">
        <w:t>which</w:t>
      </w:r>
      <w:r w:rsidR="001C6C71">
        <w:t xml:space="preserve"> </w:t>
      </w:r>
      <w:r w:rsidR="007E09AB">
        <w:t>recorded 1</w:t>
      </w:r>
      <w:r w:rsidR="001C6C71">
        <w:t>3</w:t>
      </w:r>
      <w:r w:rsidR="007E09AB">
        <w:t xml:space="preserve">00 to December which recorded the lowest with cases of robbery around 1000. </w:t>
      </w:r>
    </w:p>
    <w:p w14:paraId="7EDA5364" w14:textId="264DC792" w:rsidR="001C6C71" w:rsidRPr="00474846" w:rsidRDefault="001C6C71" w:rsidP="007E09AB">
      <w:pPr>
        <w:pStyle w:val="BodyText"/>
      </w:pPr>
      <w:r>
        <w:t xml:space="preserve">It can be concluded that, from 2014 to 2017, January had the highest number of robbery cases whilst December recorded the least consistently. </w:t>
      </w:r>
    </w:p>
    <w:p w14:paraId="2983A826" w14:textId="77777777" w:rsidR="00474846" w:rsidRPr="00474846" w:rsidRDefault="00474846" w:rsidP="00474846">
      <w:pPr>
        <w:pStyle w:val="BodyText"/>
      </w:pPr>
    </w:p>
    <w:p w14:paraId="5C40CA6D" w14:textId="77777777" w:rsidR="00B902F1" w:rsidRDefault="00352249">
      <w:pPr>
        <w:pStyle w:val="Heading1"/>
      </w:pPr>
      <w:bookmarkStart w:id="100" w:name="_Toc104931924"/>
      <w:bookmarkStart w:id="101" w:name="X6ab6cf188ca01d271e70c9a874fdfc2d1d982c7"/>
      <w:bookmarkEnd w:id="61"/>
      <w:bookmarkEnd w:id="73"/>
      <w:bookmarkEnd w:id="95"/>
      <w:bookmarkEnd w:id="99"/>
      <w:r>
        <w:t>Critical Review of the Visualisation Tools:</w:t>
      </w:r>
      <w:bookmarkEnd w:id="100"/>
      <w:r>
        <w:t xml:space="preserve"> </w:t>
      </w:r>
    </w:p>
    <w:p w14:paraId="3CA2AB83" w14:textId="6CD5C9BF" w:rsidR="00B902F1" w:rsidRDefault="00352249">
      <w:pPr>
        <w:pStyle w:val="FirstParagraph"/>
      </w:pPr>
      <w:r>
        <w:t xml:space="preserve">The advanced exploratory data analysis was done by using various </w:t>
      </w:r>
      <w:proofErr w:type="spellStart"/>
      <w:r>
        <w:t>visualis</w:t>
      </w:r>
      <w:r w:rsidR="00D8355F">
        <w:t>a</w:t>
      </w:r>
      <w:r>
        <w:t>tion</w:t>
      </w:r>
      <w:proofErr w:type="spellEnd"/>
      <w:r>
        <w:t xml:space="preserve"> tools. However, some were more effective than others in terms of appearance and readability. Some too could give a</w:t>
      </w:r>
      <w:r w:rsidR="00D8355F">
        <w:t>n</w:t>
      </w:r>
      <w:r>
        <w:t xml:space="preserve"> aesthetic look and could make decision</w:t>
      </w:r>
      <w:r w:rsidR="00D8355F">
        <w:t>-</w:t>
      </w:r>
      <w:r>
        <w:t xml:space="preserve">making easy by making it less difficult for everyone </w:t>
      </w:r>
      <w:r w:rsidR="00D8355F">
        <w:t>to comprehend</w:t>
      </w:r>
      <w:r>
        <w:t xml:space="preserve"> the.</w:t>
      </w:r>
    </w:p>
    <w:p w14:paraId="1EA5279D" w14:textId="060F6126" w:rsidR="009D0355" w:rsidRDefault="00352249">
      <w:pPr>
        <w:pStyle w:val="BodyText"/>
      </w:pPr>
      <w:r>
        <w:t>For instance, figures which ha</w:t>
      </w:r>
      <w:r w:rsidR="00D8355F">
        <w:t>ve</w:t>
      </w:r>
      <w:r>
        <w:t xml:space="preserve"> fills, labels</w:t>
      </w:r>
      <w:r w:rsidR="00D8355F">
        <w:t>,</w:t>
      </w:r>
      <w:r>
        <w:t xml:space="preserve"> and themes give more accurate and vivid information than those which did not. </w:t>
      </w:r>
    </w:p>
    <w:p w14:paraId="6E70435B" w14:textId="63593B6C" w:rsidR="009D0355" w:rsidRDefault="009D0355">
      <w:pPr>
        <w:pStyle w:val="BodyText"/>
      </w:pPr>
      <w:r w:rsidRPr="009D0355">
        <w:rPr>
          <w:noProof/>
        </w:rPr>
        <w:lastRenderedPageBreak/>
        <w:drawing>
          <wp:inline distT="0" distB="0" distL="0" distR="0" wp14:anchorId="714981D0" wp14:editId="5E2C5954">
            <wp:extent cx="5943600" cy="3567430"/>
            <wp:effectExtent l="0" t="0" r="0" b="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pic:nvPicPr>
                  <pic:blipFill>
                    <a:blip r:embed="rId45"/>
                    <a:stretch>
                      <a:fillRect/>
                    </a:stretch>
                  </pic:blipFill>
                  <pic:spPr>
                    <a:xfrm>
                      <a:off x="0" y="0"/>
                      <a:ext cx="5943600" cy="3567430"/>
                    </a:xfrm>
                    <a:prstGeom prst="rect">
                      <a:avLst/>
                    </a:prstGeom>
                  </pic:spPr>
                </pic:pic>
              </a:graphicData>
            </a:graphic>
          </wp:inline>
        </w:drawing>
      </w:r>
    </w:p>
    <w:p w14:paraId="782DC093" w14:textId="77777777" w:rsidR="009D0355" w:rsidRDefault="009D0355">
      <w:pPr>
        <w:pStyle w:val="BodyText"/>
      </w:pPr>
    </w:p>
    <w:p w14:paraId="479A9A5B" w14:textId="10DC89E3" w:rsidR="00B902F1" w:rsidRDefault="00352249">
      <w:pPr>
        <w:pStyle w:val="BodyText"/>
      </w:pPr>
      <w:r>
        <w:t>Again, those which have no label fills</w:t>
      </w:r>
      <w:r w:rsidR="00D8355F">
        <w:t>,</w:t>
      </w:r>
      <w:r>
        <w:t xml:space="preserve"> and themes gave no information and </w:t>
      </w:r>
      <w:r w:rsidR="00D8355F">
        <w:t xml:space="preserve">were </w:t>
      </w:r>
      <w:r>
        <w:t>ambiguous to read. Just Looking at them gave no adequate information as compared to th</w:t>
      </w:r>
      <w:r w:rsidR="009D0355">
        <w:t xml:space="preserve">e </w:t>
      </w:r>
      <w:r>
        <w:t>former.</w:t>
      </w:r>
      <w:r w:rsidR="009D0355" w:rsidRPr="009D0355">
        <w:rPr>
          <w:noProof/>
        </w:rPr>
        <w:t xml:space="preserve"> </w:t>
      </w:r>
      <w:r w:rsidR="009D0355" w:rsidRPr="009D0355">
        <w:rPr>
          <w:noProof/>
        </w:rPr>
        <w:drawing>
          <wp:inline distT="0" distB="0" distL="0" distR="0" wp14:anchorId="295C400F" wp14:editId="534E0CA7">
            <wp:extent cx="5943600" cy="3432810"/>
            <wp:effectExtent l="0" t="0" r="0" b="0"/>
            <wp:docPr id="50" name="Picture 5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 histogram&#10;&#10;Description automatically generated"/>
                    <pic:cNvPicPr/>
                  </pic:nvPicPr>
                  <pic:blipFill>
                    <a:blip r:embed="rId46"/>
                    <a:stretch>
                      <a:fillRect/>
                    </a:stretch>
                  </pic:blipFill>
                  <pic:spPr>
                    <a:xfrm>
                      <a:off x="0" y="0"/>
                      <a:ext cx="5943600" cy="3432810"/>
                    </a:xfrm>
                    <a:prstGeom prst="rect">
                      <a:avLst/>
                    </a:prstGeom>
                  </pic:spPr>
                </pic:pic>
              </a:graphicData>
            </a:graphic>
          </wp:inline>
        </w:drawing>
      </w:r>
    </w:p>
    <w:p w14:paraId="11205FC4" w14:textId="77777777" w:rsidR="00B902F1" w:rsidRDefault="00352249">
      <w:pPr>
        <w:pStyle w:val="Heading1"/>
      </w:pPr>
      <w:bookmarkStart w:id="102" w:name="_Toc104931925"/>
      <w:bookmarkStart w:id="103" w:name="predictive-analysis"/>
      <w:bookmarkEnd w:id="101"/>
      <w:r>
        <w:lastRenderedPageBreak/>
        <w:t>Predictive Analysis:</w:t>
      </w:r>
      <w:bookmarkEnd w:id="102"/>
      <w:r>
        <w:t xml:space="preserve"> </w:t>
      </w:r>
    </w:p>
    <w:p w14:paraId="2206995A" w14:textId="4D5982EE" w:rsidR="00B902F1" w:rsidRDefault="00352249">
      <w:pPr>
        <w:pStyle w:val="FirstParagraph"/>
      </w:pPr>
      <w:r>
        <w:t>Predictive analysis is simply forecasting the future using data combined with statistical modeling through machine learning. The data in this case can be historical, that is, having a look at past events and real-time data, events happening currently around us.  The data collected is of no use unless some useful information is derived from it. Therefore, it is essential to think of some predictive analysis for analyzing data and to get meaningful information</w:t>
      </w:r>
      <w:r w:rsidR="00D525F5">
        <w:fldChar w:fldCharType="begin"/>
      </w:r>
      <w:r w:rsidR="00D8355F">
        <w:instrText xml:space="preserve"> ADDIN EN.CITE &lt;EndNote&gt;&lt;Cite&gt;&lt;Author&gt;Dash&lt;/Author&gt;&lt;Year&gt;2015&lt;/Year&gt;&lt;RecNum&gt;11&lt;/RecNum&gt;&lt;DisplayText&gt;(Dash, Panigrahi et al. 2015)&lt;/DisplayText&gt;&lt;record&gt;&lt;rec-number&gt;11&lt;/rec-number&gt;&lt;foreign-keys&gt;&lt;key app="EN" db-id="t09pa0wwgxsxther02npe9vr2sssxf5vx2dv" timestamp="1653962146"&gt;11&lt;/key&gt;&lt;/foreign-keys&gt;&lt;ref-type name="Electronic Book"&gt;44&lt;/ref-type&gt;&lt;contributors&gt;&lt;authors&gt;&lt;author&gt;Dash, Subhransu Sekhar&lt;/author&gt;&lt;author&gt;Panigrahi, Bijaya Ketan&lt;/author&gt;&lt;author&gt;Suresh, L. Padma&lt;/author&gt;&lt;/authors&gt;&lt;/contributors&gt;&lt;titles&gt;&lt;title&gt;Artificial Intelligence and Evolutionary Algorithms in Engineering Systems : Proceedings of ICAEES 2014, Volume 1&lt;/title&gt;&lt;secondary-title&gt;Advances in Intelligent Systems and Computing,&lt;/secondary-title&gt;&lt;/titles&gt;&lt;pages&gt;1 online resource (XVII, 862 pages 376 illustrations)&lt;/pages&gt;&lt;edition&gt;1st&lt;/edition&gt;&lt;keywords&gt;&lt;keyword&gt;Artificial intelligence.&lt;/keyword&gt;&lt;keyword&gt;Computational intelligence.&lt;/keyword&gt;&lt;keyword&gt;Image processing.&lt;/keyword&gt;&lt;keyword&gt;Signal processing.&lt;/keyword&gt;&lt;keyword&gt;Speech processing systems.&lt;/keyword&gt;&lt;keyword&gt;Signal, Image and Speech Processing.&lt;/keyword&gt;&lt;/keywords&gt;&lt;dates&gt;&lt;year&gt;2015&lt;/year&gt;&lt;/dates&gt;&lt;pub-location&gt;New Delhi&lt;/pub-location&gt;&lt;publisher&gt;Springer India : Imprint: Springer,&lt;/publisher&gt;&lt;isbn&gt;9788132221265&amp;#xD;2194-5357 ;&lt;/isbn&gt;&lt;accession-num&gt;21738468&lt;/accession-num&gt;&lt;urls&gt;&lt;/urls&gt;&lt;electronic-resource-num&gt;10.1007/978-81-322-2126-5&lt;/electronic-resource-num&gt;&lt;/record&gt;&lt;/Cite&gt;&lt;/EndNote&gt;</w:instrText>
      </w:r>
      <w:r w:rsidR="00D525F5">
        <w:fldChar w:fldCharType="separate"/>
      </w:r>
      <w:r w:rsidR="00D8355F">
        <w:rPr>
          <w:noProof/>
        </w:rPr>
        <w:t>(Dash, Panigrahi et al. 2015)</w:t>
      </w:r>
      <w:r w:rsidR="00D525F5">
        <w:fldChar w:fldCharType="end"/>
      </w:r>
      <w:r w:rsidR="005F2CB2">
        <w:t>.</w:t>
      </w:r>
    </w:p>
    <w:p w14:paraId="7235DF8B" w14:textId="46E08ECC" w:rsidR="00B902F1" w:rsidRDefault="00352249">
      <w:pPr>
        <w:pStyle w:val="BodyText"/>
      </w:pPr>
      <w:r>
        <w:t xml:space="preserve">In this session, we will make predictions using regression, </w:t>
      </w:r>
      <w:r w:rsidR="00AC3D22">
        <w:t>clustering,</w:t>
      </w:r>
      <w:r>
        <w:t xml:space="preserve"> and classification.</w:t>
      </w:r>
    </w:p>
    <w:p w14:paraId="17CDCD23" w14:textId="77777777" w:rsidR="00B902F1" w:rsidRDefault="00352249">
      <w:pPr>
        <w:pStyle w:val="Heading2"/>
      </w:pPr>
      <w:bookmarkStart w:id="104" w:name="_Toc104931926"/>
      <w:bookmarkStart w:id="105" w:name="covariance-and-correlation-analysis"/>
      <w:r>
        <w:t>Covariance and Correlation Analysis:</w:t>
      </w:r>
      <w:bookmarkEnd w:id="104"/>
      <w:r>
        <w:t xml:space="preserve"> </w:t>
      </w:r>
    </w:p>
    <w:p w14:paraId="4D437215" w14:textId="4A7DF386" w:rsidR="00B902F1" w:rsidRDefault="00352249">
      <w:pPr>
        <w:pStyle w:val="FirstParagraph"/>
      </w:pPr>
      <w:r>
        <w:t xml:space="preserve">There is </w:t>
      </w:r>
      <w:r w:rsidR="00D8355F">
        <w:t>a</w:t>
      </w:r>
      <w:r>
        <w:t xml:space="preserve"> need to do correlation analysis before the regression. Correlation simply is when a change in a variable </w:t>
      </w:r>
      <w:r w:rsidR="00D8355F">
        <w:t>a</w:t>
      </w:r>
      <w:r>
        <w:t xml:space="preserve">ffects or causes a significant change in another. </w:t>
      </w:r>
      <w:r w:rsidR="00D8355F">
        <w:t>V</w:t>
      </w:r>
      <w:r>
        <w:t>ice versa is the case of uncorrelated variables. Thus, correlation measures the relationship between variables. In testing whether robbery conviction was dependent on burglary, if there is an increase in burglary causes a corresponding increase in robbery, then we can statistically assume that there is a correlation between the two. Hence, the need for correlation analysis.</w:t>
      </w:r>
    </w:p>
    <w:p w14:paraId="2F7C7C93" w14:textId="52D29350" w:rsidR="00B902F1" w:rsidRDefault="00352249">
      <w:pPr>
        <w:pStyle w:val="BodyText"/>
      </w:pPr>
      <w:r>
        <w:t xml:space="preserve">So, the purpose of correlation analysis is to determine the absence (dissociation) or presence (association) of a relationship between two variables. If they are uncorrelated, we will be able to measure the weakness of their association. Also, if they are correlated it </w:t>
      </w:r>
      <w:r w:rsidR="00D8355F">
        <w:t xml:space="preserve">is </w:t>
      </w:r>
      <w:r>
        <w:t>easy to measure their strength of association. Thus, we can find the numerical values that show the degree of relationship between the two variables. This clearly and conclusively summari</w:t>
      </w:r>
      <w:r w:rsidR="00D8355F">
        <w:t>z</w:t>
      </w:r>
      <w:r>
        <w:t xml:space="preserve">es the relationship between the two variables </w:t>
      </w:r>
      <w:r w:rsidR="00D8355F">
        <w:t>t</w:t>
      </w:r>
      <w:r>
        <w:t>hat we will find in our regression analysis.</w:t>
      </w:r>
    </w:p>
    <w:p w14:paraId="545CC4A4" w14:textId="77777777" w:rsidR="009D0355" w:rsidRDefault="009D0355">
      <w:pPr>
        <w:pStyle w:val="Heading2"/>
      </w:pPr>
      <w:bookmarkStart w:id="106" w:name="_Toc104931930"/>
      <w:bookmarkStart w:id="107" w:name="regression-analysis"/>
      <w:bookmarkEnd w:id="105"/>
    </w:p>
    <w:p w14:paraId="388C38C3" w14:textId="6055BDBC" w:rsidR="00B902F1" w:rsidRDefault="00352249">
      <w:pPr>
        <w:pStyle w:val="Heading2"/>
      </w:pPr>
      <w:r>
        <w:t>Regression analysis</w:t>
      </w:r>
      <w:bookmarkEnd w:id="106"/>
      <w:r>
        <w:t xml:space="preserve"> </w:t>
      </w:r>
    </w:p>
    <w:p w14:paraId="766A5E3D" w14:textId="7576A00E" w:rsidR="00B902F1" w:rsidRDefault="00352249">
      <w:pPr>
        <w:pStyle w:val="FirstParagraph"/>
      </w:pPr>
      <w:r>
        <w:t xml:space="preserve">Regression analysis is a conceptually simple method for investigating </w:t>
      </w:r>
      <w:r w:rsidR="00D8355F">
        <w:t xml:space="preserve">the </w:t>
      </w:r>
      <w:r>
        <w:t>functional relationship among variabl</w:t>
      </w:r>
      <w:r w:rsidR="003F1325">
        <w:t>e</w:t>
      </w:r>
      <w:r w:rsidR="00D8355F">
        <w:t xml:space="preserve">s </w:t>
      </w:r>
      <w:r w:rsidR="003F1325">
        <w:fldChar w:fldCharType="begin"/>
      </w:r>
      <w:r w:rsidR="00D8355F">
        <w:instrText xml:space="preserve"> ADDIN EN.CITE &lt;EndNote&gt;&lt;Cite&gt;&lt;Author&gt;Freund&lt;/Author&gt;&lt;Year&gt;2006&lt;/Year&gt;&lt;RecNum&gt;20&lt;/RecNum&gt;&lt;DisplayText&gt;(Freund, Wilson et al. 2006)&lt;/DisplayText&gt;&lt;record&gt;&lt;rec-number&gt;20&lt;/rec-number&gt;&lt;foreign-keys&gt;&lt;key app="EN" db-id="t09pa0wwgxsxther02npe9vr2sssxf5vx2dv" timestamp="1654057655"&gt;20&lt;/key&gt;&lt;/foreign-keys&gt;&lt;ref-type name="Book"&gt;6&lt;/ref-type&gt;&lt;contributors&gt;&lt;authors&gt;&lt;author&gt;Freund, Rudolf J&lt;/author&gt;&lt;author&gt;Wilson, William J&lt;/author&gt;&lt;author&gt;Sa, Ping&lt;/author&gt;&lt;/authors&gt;&lt;/contributors&gt;&lt;titles&gt;&lt;title&gt;Regression analysis&lt;/title&gt;&lt;/titles&gt;&lt;dates&gt;&lt;year&gt;2006&lt;/year&gt;&lt;/dates&gt;&lt;publisher&gt;Elsevier&lt;/publisher&gt;&lt;isbn&gt;0080522971&lt;/isbn&gt;&lt;urls&gt;&lt;/urls&gt;&lt;/record&gt;&lt;/Cite&gt;&lt;/EndNote&gt;</w:instrText>
      </w:r>
      <w:r w:rsidR="003F1325">
        <w:fldChar w:fldCharType="separate"/>
      </w:r>
      <w:r w:rsidR="00D8355F">
        <w:rPr>
          <w:noProof/>
        </w:rPr>
        <w:t>(Freund, Wilson et al. 2006)</w:t>
      </w:r>
      <w:r w:rsidR="003F1325">
        <w:fldChar w:fldCharType="end"/>
      </w:r>
      <w:r>
        <w:t>. F</w:t>
      </w:r>
      <w:r w:rsidR="00D8355F">
        <w:t>or</w:t>
      </w:r>
      <w:r>
        <w:t xml:space="preserve"> example, we want to examine whether offenders who were convicted </w:t>
      </w:r>
      <w:r w:rsidR="00D8355F">
        <w:t>of</w:t>
      </w:r>
      <w:r>
        <w:t xml:space="preserve"> robbery </w:t>
      </w:r>
      <w:r w:rsidR="00D8355F">
        <w:t>are</w:t>
      </w:r>
      <w:r>
        <w:t xml:space="preserve"> related to those convicted </w:t>
      </w:r>
      <w:r w:rsidR="00D8355F">
        <w:t>of</w:t>
      </w:r>
      <w:r>
        <w:t xml:space="preserve"> burglary or drugs. This relationship can be expressed in the form of an equation or a model connecting the response or dependent variables and one or more explanatory or predictive variables. In this example, the response variable is robbery conviction (measured by the number of people that were successfully convicted in the various counties per year) and the explanatory or predictor variable </w:t>
      </w:r>
      <w:r w:rsidR="00D8355F">
        <w:t>is</w:t>
      </w:r>
      <w:r>
        <w:t xml:space="preserve"> either burglary convictions or drug convictions. </w:t>
      </w:r>
    </w:p>
    <w:p w14:paraId="69AE3C59" w14:textId="76A4A120" w:rsidR="00B902F1" w:rsidRDefault="00352249">
      <w:pPr>
        <w:pStyle w:val="BodyText"/>
      </w:pPr>
      <w:r>
        <w:t>This means that regression analysis is mostly concerned with specifying the relationship between a single numeric dependent variable (The variable to be predicted) and one or more numeric independen</w:t>
      </w:r>
      <w:r w:rsidR="00D8355F">
        <w:t>t</w:t>
      </w:r>
      <w:r>
        <w:t xml:space="preserve"> variables (the predictors)</w:t>
      </w:r>
      <w:r w:rsidR="003F1325">
        <w:fldChar w:fldCharType="begin"/>
      </w:r>
      <w:r w:rsidR="003F1325">
        <w:instrText xml:space="preserve"> ADDIN EN.CITE &lt;EndNote&gt;&lt;Cite&gt;&lt;Author&gt;Sykes&lt;/Author&gt;&lt;Year&gt;1993&lt;/Year&gt;&lt;RecNum&gt;22&lt;/RecNum&gt;&lt;DisplayText&gt;(Sykes 1993)&lt;/DisplayText&gt;&lt;record&gt;&lt;rec-number&gt;22&lt;/rec-number&gt;&lt;foreign-keys&gt;&lt;key app="EN" db-id="t09pa0wwgxsxther02npe9vr2sssxf5vx2dv" timestamp="1654057731"&gt;22&lt;/key&gt;&lt;/foreign-keys&gt;&lt;ref-type name="Journal Article"&gt;17&lt;/ref-type&gt;&lt;contributors&gt;&lt;authors&gt;&lt;author&gt;Sykes, Alan O&lt;/author&gt;&lt;/authors&gt;&lt;/contributors&gt;&lt;titles&gt;&lt;title&gt;An introduction to regression analysis&lt;/title&gt;&lt;/titles&gt;&lt;dates&gt;&lt;year&gt;1993&lt;/year&gt;&lt;/dates&gt;&lt;urls&gt;&lt;/urls&gt;&lt;/record&gt;&lt;/Cite&gt;&lt;/EndNote&gt;</w:instrText>
      </w:r>
      <w:r w:rsidR="003F1325">
        <w:fldChar w:fldCharType="separate"/>
      </w:r>
      <w:r w:rsidR="003F1325">
        <w:rPr>
          <w:noProof/>
        </w:rPr>
        <w:t>(Sykes 1993)</w:t>
      </w:r>
      <w:r w:rsidR="003F1325">
        <w:fldChar w:fldCharType="end"/>
      </w:r>
      <w:r>
        <w:t xml:space="preserve">. The type of regression we will use in the analysis is Linear Regression. </w:t>
      </w:r>
    </w:p>
    <w:p w14:paraId="5C4E1BA4" w14:textId="77777777" w:rsidR="00B902F1" w:rsidRDefault="00352249">
      <w:pPr>
        <w:pStyle w:val="Heading3"/>
      </w:pPr>
      <w:bookmarkStart w:id="108" w:name="_Toc104931931"/>
      <w:bookmarkStart w:id="109" w:name="linear-regression"/>
      <w:r>
        <w:lastRenderedPageBreak/>
        <w:t>Linear Regression:</w:t>
      </w:r>
      <w:bookmarkEnd w:id="108"/>
      <w:r>
        <w:t xml:space="preserve"> </w:t>
      </w:r>
    </w:p>
    <w:p w14:paraId="3B873F57" w14:textId="61D9ED51" w:rsidR="00B902F1" w:rsidRDefault="00352249">
      <w:pPr>
        <w:pStyle w:val="FirstParagraph"/>
      </w:pPr>
      <w:r>
        <w:t>This is a regression model that uses a straight line to show the relationship between the depend</w:t>
      </w:r>
      <w:r w:rsidR="00D8355F">
        <w:t>e</w:t>
      </w:r>
      <w:r>
        <w:t>nt variables and the predictors.</w:t>
      </w:r>
    </w:p>
    <w:p w14:paraId="4E95C180" w14:textId="13B150AA" w:rsidR="00B902F1" w:rsidRDefault="00352249">
      <w:pPr>
        <w:pStyle w:val="BodyText"/>
      </w:pPr>
      <w:r>
        <w:t xml:space="preserve">It is known that linear regression provides the simplest model form to model the regression function as a linear combination of predictors. It is popular in applications, and several reasons account for its popularity given below. Because of the linear form, the model parameters are easily interpretable. In addition, linear model theories are well established with mathematical elegance. Moreover, linear regression is the building block for many modern modeling tools. In particular, when the sample size is </w:t>
      </w:r>
      <w:r w:rsidR="003F1325">
        <w:t>small,</w:t>
      </w:r>
      <w:r>
        <w:t xml:space="preserve"> or the signal is relatively weak, linear regression often provides a satisfactory approximation to the underlying regression function</w:t>
      </w:r>
      <w:r w:rsidR="003F1325">
        <w:fldChar w:fldCharType="begin"/>
      </w:r>
      <w:r w:rsidR="003F1325">
        <w:instrText xml:space="preserve"> ADDIN EN.CITE &lt;EndNote&gt;&lt;Cite&gt;&lt;Author&gt;Freund&lt;/Author&gt;&lt;Year&gt;2006&lt;/Year&gt;&lt;RecNum&gt;20&lt;/RecNum&gt;&lt;DisplayText&gt;(Freund, Wilson et al. 2006)&lt;/DisplayText&gt;&lt;record&gt;&lt;rec-number&gt;20&lt;/rec-number&gt;&lt;foreign-keys&gt;&lt;key app="EN" db-id="t09pa0wwgxsxther02npe9vr2sssxf5vx2dv" timestamp="1654057655"&gt;20&lt;/key&gt;&lt;/foreign-keys&gt;&lt;ref-type name="Book"&gt;6&lt;/ref-type&gt;&lt;contributors&gt;&lt;authors&gt;&lt;author&gt;Freund, Rudolf J&lt;/author&gt;&lt;author&gt;Wilson, William J&lt;/author&gt;&lt;author&gt;Sa, Ping&lt;/author&gt;&lt;/authors&gt;&lt;/contributors&gt;&lt;titles&gt;&lt;title&gt;Regression analysis&lt;/title&gt;&lt;/titles&gt;&lt;dates&gt;&lt;year&gt;2006&lt;/year&gt;&lt;/dates&gt;&lt;publisher&gt;Elsevier&lt;/publisher&gt;&lt;isbn&gt;0080522971&lt;/isbn&gt;&lt;urls&gt;&lt;/urls&gt;&lt;/record&gt;&lt;/Cite&gt;&lt;/EndNote&gt;</w:instrText>
      </w:r>
      <w:r w:rsidR="003F1325">
        <w:fldChar w:fldCharType="separate"/>
      </w:r>
      <w:r w:rsidR="003F1325">
        <w:rPr>
          <w:noProof/>
        </w:rPr>
        <w:t>(Freund, Wilson et al. 2006)</w:t>
      </w:r>
      <w:r w:rsidR="003F1325">
        <w:fldChar w:fldCharType="end"/>
      </w:r>
      <w:r>
        <w:t>.</w:t>
      </w:r>
    </w:p>
    <w:p w14:paraId="622D1D9F" w14:textId="77777777" w:rsidR="00B902F1" w:rsidRDefault="00352249">
      <w:pPr>
        <w:pStyle w:val="Heading4"/>
      </w:pPr>
      <w:bookmarkStart w:id="110" w:name="_Toc104931932"/>
      <w:bookmarkStart w:id="111" w:name="simple-linear-regression."/>
      <w:r>
        <w:t>Simple Linear Regression.</w:t>
      </w:r>
      <w:bookmarkEnd w:id="110"/>
    </w:p>
    <w:p w14:paraId="77D63998" w14:textId="00723690" w:rsidR="00B902F1" w:rsidRDefault="00352249">
      <w:pPr>
        <w:pStyle w:val="FirstParagraph"/>
      </w:pPr>
      <w:r>
        <w:t>Simple regression is the study of the dependence of response on one predictor, usually by assuming that the mean of the response as a function of the predictor is a straight line</w:t>
      </w:r>
      <w:r w:rsidR="003F1325">
        <w:fldChar w:fldCharType="begin"/>
      </w:r>
      <w:r w:rsidR="003F1325">
        <w:instrText xml:space="preserve"> ADDIN EN.CITE &lt;EndNote&gt;&lt;Cite&gt;&lt;Year&gt;2005&lt;/Year&gt;&lt;RecNum&gt;8&lt;/RecNum&gt;&lt;DisplayText&gt;(2005)&lt;/DisplayText&gt;&lt;record&gt;&lt;rec-number&gt;8&lt;/rec-number&gt;&lt;foreign-keys&gt;&lt;key app="EN" db-id="t09pa0wwgxsxther02npe9vr2sssxf5vx2dv" timestamp="1653941701"&gt;8&lt;/key&gt;&lt;/foreign-keys&gt;&lt;ref-type name="Journal Article"&gt;17&lt;/ref-type&gt;&lt;contributors&gt;&lt;/contributors&gt;&lt;titles&gt;&lt;title&gt;Simple Linear Regression&lt;/title&gt;&lt;/titles&gt;&lt;pages&gt;19-46&lt;/pages&gt;&lt;dates&gt;&lt;year&gt;2005&lt;/year&gt;&lt;/dates&gt;&lt;urls&gt;&lt;/urls&gt;&lt;remote-database-name&gt;/z-wcorg/&lt;/remote-database-name&gt;&lt;remote-database-provider&gt;http://worldcat.org&lt;/remote-database-provider&gt;&lt;language&gt;English&lt;/language&gt;&lt;/record&gt;&lt;/Cite&gt;&lt;/EndNote&gt;</w:instrText>
      </w:r>
      <w:r w:rsidR="003F1325">
        <w:fldChar w:fldCharType="separate"/>
      </w:r>
      <w:r w:rsidR="003F1325">
        <w:rPr>
          <w:noProof/>
        </w:rPr>
        <w:t>(2005)</w:t>
      </w:r>
      <w:r w:rsidR="003F1325">
        <w:fldChar w:fldCharType="end"/>
      </w:r>
      <w:r>
        <w:t>.</w:t>
      </w:r>
    </w:p>
    <w:p w14:paraId="706C7E71" w14:textId="41CC86E9" w:rsidR="00B902F1" w:rsidRDefault="00352249">
      <w:pPr>
        <w:pStyle w:val="BodyText"/>
      </w:pPr>
      <w:r>
        <w:t xml:space="preserve">Null Hypothesis: There is no linear association between robbery and burglary conviction, in other words, the increase </w:t>
      </w:r>
      <w:r w:rsidR="00D8355F">
        <w:t>in</w:t>
      </w:r>
      <w:r>
        <w:t xml:space="preserve"> </w:t>
      </w:r>
      <w:r w:rsidR="00D8355F">
        <w:t xml:space="preserve">a </w:t>
      </w:r>
      <w:r>
        <w:t xml:space="preserve">robbery is not dependent on </w:t>
      </w:r>
      <w:r w:rsidR="00D8355F">
        <w:t xml:space="preserve">a </w:t>
      </w:r>
      <w:r>
        <w:t>burglary conviction.</w:t>
      </w:r>
    </w:p>
    <w:p w14:paraId="0D3BA991" w14:textId="304132FD" w:rsidR="00B902F1" w:rsidRDefault="00352249">
      <w:pPr>
        <w:pStyle w:val="BodyText"/>
      </w:pPr>
      <w:r>
        <w:t>Alternative hypothesis: There is a statistical linear association between robbery and burglary, in other words,</w:t>
      </w:r>
      <w:r w:rsidR="00D8355F">
        <w:t xml:space="preserve"> </w:t>
      </w:r>
      <w:r>
        <w:t xml:space="preserve">the increase in robbery comes </w:t>
      </w:r>
      <w:proofErr w:type="gramStart"/>
      <w:r>
        <w:t>as a result of</w:t>
      </w:r>
      <w:proofErr w:type="gramEnd"/>
      <w:r>
        <w:t xml:space="preserve"> an increase in burglary conviction</w:t>
      </w:r>
      <w:r w:rsidR="00D8355F">
        <w:t>s</w:t>
      </w:r>
      <w:r>
        <w:t>.</w:t>
      </w:r>
    </w:p>
    <w:p w14:paraId="44E4E489" w14:textId="596467E3" w:rsidR="00B902F1" w:rsidRDefault="00352249">
      <w:pPr>
        <w:pStyle w:val="Heading5"/>
      </w:pPr>
      <w:bookmarkStart w:id="112" w:name="_Toc104931933"/>
      <w:bookmarkStart w:id="113" w:name="simple-libear-model-one"/>
      <w:r>
        <w:lastRenderedPageBreak/>
        <w:t>Simple Li</w:t>
      </w:r>
      <w:r w:rsidR="00D8355F">
        <w:t>n</w:t>
      </w:r>
      <w:r>
        <w:t>ear Model One</w:t>
      </w:r>
      <w:bookmarkEnd w:id="112"/>
      <w:r>
        <w:t xml:space="preserve"> </w:t>
      </w:r>
    </w:p>
    <w:p w14:paraId="1C2032D7" w14:textId="52885417" w:rsidR="00B902F1" w:rsidRDefault="00352249">
      <w:pPr>
        <w:pStyle w:val="Heading5"/>
      </w:pPr>
      <w:bookmarkStart w:id="114" w:name="_Toc104931934"/>
      <w:bookmarkStart w:id="115" w:name="plotting-our-variables-for-model-one"/>
      <w:bookmarkEnd w:id="113"/>
      <w:r>
        <w:t>Plotting our variables for Model One</w:t>
      </w:r>
      <w:bookmarkEnd w:id="114"/>
    </w:p>
    <w:p w14:paraId="530ECCE6" w14:textId="12EB4854" w:rsidR="009C4D61" w:rsidRPr="009C4D61" w:rsidRDefault="009C4D61" w:rsidP="009C4D61">
      <w:pPr>
        <w:pStyle w:val="BodyText"/>
      </w:pPr>
      <w:r w:rsidRPr="009C4D61">
        <w:rPr>
          <w:noProof/>
        </w:rPr>
        <w:drawing>
          <wp:inline distT="0" distB="0" distL="0" distR="0" wp14:anchorId="674285FF" wp14:editId="3CE4AD0B">
            <wp:extent cx="5943600" cy="4472940"/>
            <wp:effectExtent l="0" t="0" r="0" b="0"/>
            <wp:docPr id="51" name="Picture 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scatter chart&#10;&#10;Description automatically generated"/>
                    <pic:cNvPicPr/>
                  </pic:nvPicPr>
                  <pic:blipFill>
                    <a:blip r:embed="rId47"/>
                    <a:stretch>
                      <a:fillRect/>
                    </a:stretch>
                  </pic:blipFill>
                  <pic:spPr>
                    <a:xfrm>
                      <a:off x="0" y="0"/>
                      <a:ext cx="5943600" cy="4472940"/>
                    </a:xfrm>
                    <a:prstGeom prst="rect">
                      <a:avLst/>
                    </a:prstGeom>
                  </pic:spPr>
                </pic:pic>
              </a:graphicData>
            </a:graphic>
          </wp:inline>
        </w:drawing>
      </w:r>
    </w:p>
    <w:p w14:paraId="1A4B1822" w14:textId="185D8DBC" w:rsidR="00B902F1" w:rsidRDefault="00352249">
      <w:pPr>
        <w:pStyle w:val="FirstParagraph"/>
      </w:pPr>
      <w:r>
        <w:t xml:space="preserve">Our guess about the </w:t>
      </w:r>
      <w:r w:rsidR="003F1325">
        <w:t>statistically</w:t>
      </w:r>
      <w:r>
        <w:t xml:space="preserve"> significant of this plot is we want to see if Burglary Cases and for that matter Burglary Convictions </w:t>
      </w:r>
      <w:r w:rsidR="00D8355F">
        <w:t>are</w:t>
      </w:r>
      <w:r>
        <w:t xml:space="preserve"> a significant linear predictor of Robbery conviction. Based on the plot, it seems reasonable to guess that we will reject the null hypothesis here. </w:t>
      </w:r>
    </w:p>
    <w:p w14:paraId="4DE98267" w14:textId="72FD0F51" w:rsidR="00B902F1" w:rsidRDefault="00352249">
      <w:pPr>
        <w:pStyle w:val="BodyText"/>
      </w:pPr>
      <w:r>
        <w:t xml:space="preserve">The residuals are the difference </w:t>
      </w:r>
      <w:r w:rsidR="00D8355F">
        <w:t xml:space="preserve">between </w:t>
      </w:r>
      <w:r>
        <w:t xml:space="preserve">observed and predicted values. It can be calculated </w:t>
      </w:r>
      <w:r w:rsidR="00D8355F">
        <w:t xml:space="preserve">as </w:t>
      </w:r>
      <w:r>
        <w:t>Residual = Observed value – Predicted value.</w:t>
      </w:r>
    </w:p>
    <w:tbl>
      <w:tblPr>
        <w:tblStyle w:val="Table"/>
        <w:tblW w:w="0" w:type="auto"/>
        <w:tblLook w:val="0020" w:firstRow="1" w:lastRow="0" w:firstColumn="0" w:lastColumn="0" w:noHBand="0" w:noVBand="0"/>
      </w:tblPr>
      <w:tblGrid>
        <w:gridCol w:w="930"/>
        <w:gridCol w:w="877"/>
        <w:gridCol w:w="980"/>
        <w:gridCol w:w="797"/>
        <w:gridCol w:w="930"/>
      </w:tblGrid>
      <w:tr w:rsidR="00B902F1" w14:paraId="4D56E517" w14:textId="77777777" w:rsidTr="00B902F1">
        <w:trPr>
          <w:cnfStyle w:val="100000000000" w:firstRow="1" w:lastRow="0" w:firstColumn="0" w:lastColumn="0" w:oddVBand="0" w:evenVBand="0" w:oddHBand="0" w:evenHBand="0" w:firstRowFirstColumn="0" w:firstRowLastColumn="0" w:lastRowFirstColumn="0" w:lastRowLastColumn="0"/>
          <w:tblHeader/>
        </w:trPr>
        <w:tc>
          <w:tcPr>
            <w:tcW w:w="0" w:type="auto"/>
          </w:tcPr>
          <w:p w14:paraId="123C9026" w14:textId="77777777" w:rsidR="00B902F1" w:rsidRDefault="00352249">
            <w:pPr>
              <w:pStyle w:val="Compact"/>
            </w:pPr>
            <w:r>
              <w:t>min</w:t>
            </w:r>
          </w:p>
        </w:tc>
        <w:tc>
          <w:tcPr>
            <w:tcW w:w="0" w:type="auto"/>
          </w:tcPr>
          <w:p w14:paraId="3872B668" w14:textId="77777777" w:rsidR="00B902F1" w:rsidRDefault="00352249">
            <w:pPr>
              <w:pStyle w:val="Compact"/>
            </w:pPr>
            <w:r>
              <w:t>1Q</w:t>
            </w:r>
          </w:p>
        </w:tc>
        <w:tc>
          <w:tcPr>
            <w:tcW w:w="0" w:type="auto"/>
          </w:tcPr>
          <w:p w14:paraId="23CC7AE4" w14:textId="77777777" w:rsidR="00B902F1" w:rsidRDefault="00352249">
            <w:pPr>
              <w:pStyle w:val="Compact"/>
            </w:pPr>
            <w:r>
              <w:t>Median</w:t>
            </w:r>
          </w:p>
        </w:tc>
        <w:tc>
          <w:tcPr>
            <w:tcW w:w="0" w:type="auto"/>
          </w:tcPr>
          <w:p w14:paraId="76933EC3" w14:textId="77777777" w:rsidR="00B902F1" w:rsidRDefault="00352249">
            <w:pPr>
              <w:pStyle w:val="Compact"/>
            </w:pPr>
            <w:r>
              <w:t>3Q</w:t>
            </w:r>
          </w:p>
        </w:tc>
        <w:tc>
          <w:tcPr>
            <w:tcW w:w="0" w:type="auto"/>
          </w:tcPr>
          <w:p w14:paraId="09DBB90D" w14:textId="77777777" w:rsidR="00B902F1" w:rsidRDefault="00352249">
            <w:pPr>
              <w:pStyle w:val="Compact"/>
            </w:pPr>
            <w:r>
              <w:t>Max</w:t>
            </w:r>
          </w:p>
        </w:tc>
      </w:tr>
      <w:tr w:rsidR="00B902F1" w14:paraId="479CD47C" w14:textId="77777777">
        <w:tc>
          <w:tcPr>
            <w:tcW w:w="0" w:type="auto"/>
          </w:tcPr>
          <w:p w14:paraId="199F7421" w14:textId="77777777" w:rsidR="00B902F1" w:rsidRDefault="00352249">
            <w:pPr>
              <w:pStyle w:val="Compact"/>
            </w:pPr>
            <w:r>
              <w:t>33.219</w:t>
            </w:r>
          </w:p>
        </w:tc>
        <w:tc>
          <w:tcPr>
            <w:tcW w:w="0" w:type="auto"/>
          </w:tcPr>
          <w:p w14:paraId="1536E87D" w14:textId="77777777" w:rsidR="00B902F1" w:rsidRDefault="00352249">
            <w:pPr>
              <w:pStyle w:val="Compact"/>
            </w:pPr>
            <w:r>
              <w:t>-3.805</w:t>
            </w:r>
          </w:p>
        </w:tc>
        <w:tc>
          <w:tcPr>
            <w:tcW w:w="0" w:type="auto"/>
          </w:tcPr>
          <w:p w14:paraId="7681B65C" w14:textId="77777777" w:rsidR="00B902F1" w:rsidRDefault="00352249">
            <w:pPr>
              <w:pStyle w:val="Compact"/>
            </w:pPr>
            <w:r>
              <w:t>0.289</w:t>
            </w:r>
          </w:p>
        </w:tc>
        <w:tc>
          <w:tcPr>
            <w:tcW w:w="0" w:type="auto"/>
          </w:tcPr>
          <w:p w14:paraId="693DD50A" w14:textId="77777777" w:rsidR="00B902F1" w:rsidRDefault="00352249">
            <w:pPr>
              <w:pStyle w:val="Compact"/>
            </w:pPr>
            <w:r>
              <w:t>3.883</w:t>
            </w:r>
          </w:p>
        </w:tc>
        <w:tc>
          <w:tcPr>
            <w:tcW w:w="0" w:type="auto"/>
          </w:tcPr>
          <w:p w14:paraId="0422D6F3" w14:textId="77777777" w:rsidR="00B902F1" w:rsidRDefault="00352249">
            <w:pPr>
              <w:pStyle w:val="Compact"/>
            </w:pPr>
            <w:r>
              <w:t>81.574</w:t>
            </w:r>
          </w:p>
        </w:tc>
      </w:tr>
    </w:tbl>
    <w:p w14:paraId="66907954" w14:textId="71419DF8" w:rsidR="00B902F1" w:rsidRDefault="00352249">
      <w:pPr>
        <w:pStyle w:val="BodyText"/>
      </w:pPr>
      <w:r>
        <w:rPr>
          <w:i/>
          <w:iCs/>
        </w:rPr>
        <w:t>The Min</w:t>
      </w:r>
      <w:r>
        <w:t xml:space="preserve">: It represents the data point below </w:t>
      </w:r>
      <w:r w:rsidR="00D8355F">
        <w:t xml:space="preserve">the </w:t>
      </w:r>
      <w:r>
        <w:t>regression line</w:t>
      </w:r>
    </w:p>
    <w:p w14:paraId="4F8B7504" w14:textId="2E55F274" w:rsidR="00B902F1" w:rsidRDefault="00352249">
      <w:pPr>
        <w:pStyle w:val="BodyText"/>
      </w:pPr>
      <w:r>
        <w:rPr>
          <w:i/>
          <w:iCs/>
        </w:rPr>
        <w:t>1Q</w:t>
      </w:r>
      <w:r>
        <w:t xml:space="preserve">: Is the 1st quantile which means 25% of the residual of </w:t>
      </w:r>
      <w:r w:rsidR="00D8355F">
        <w:t xml:space="preserve">the </w:t>
      </w:r>
      <w:r>
        <w:t xml:space="preserve">model1 </w:t>
      </w:r>
      <w:r w:rsidR="00D8355F">
        <w:t>is</w:t>
      </w:r>
      <w:r>
        <w:t xml:space="preserve"> less than -3.805.</w:t>
      </w:r>
    </w:p>
    <w:p w14:paraId="3414EAB4" w14:textId="77777777" w:rsidR="00B902F1" w:rsidRDefault="00352249">
      <w:pPr>
        <w:pStyle w:val="BodyText"/>
      </w:pPr>
      <w:r>
        <w:rPr>
          <w:i/>
          <w:iCs/>
        </w:rPr>
        <w:t>Median</w:t>
      </w:r>
      <w:r>
        <w:t>: The median of the residual of mode1 is 0.289. The median residual should be as close to zero (0) as possible</w:t>
      </w:r>
    </w:p>
    <w:p w14:paraId="217CC379" w14:textId="537CB238" w:rsidR="00B902F1" w:rsidRDefault="00352249">
      <w:pPr>
        <w:pStyle w:val="BodyText"/>
      </w:pPr>
      <w:r>
        <w:rPr>
          <w:i/>
          <w:iCs/>
        </w:rPr>
        <w:lastRenderedPageBreak/>
        <w:t>3Q</w:t>
      </w:r>
      <w:r>
        <w:t xml:space="preserve">: The 3rd quantile where 25% of the residual of model1 </w:t>
      </w:r>
      <w:r w:rsidR="00D8355F">
        <w:t>is</w:t>
      </w:r>
      <w:r>
        <w:t xml:space="preserve"> greater than 3.883 From the summary of our model1, The Coefficients part presents:</w:t>
      </w:r>
    </w:p>
    <w:p w14:paraId="4A63C8C1" w14:textId="77777777" w:rsidR="00B902F1" w:rsidRDefault="00352249">
      <w:pPr>
        <w:pStyle w:val="BodyText"/>
      </w:pPr>
      <w:r>
        <w:rPr>
          <w:i/>
          <w:iCs/>
        </w:rPr>
        <w:t>max</w:t>
      </w:r>
      <w:r>
        <w:t>: It represents the data point the spread above the regression line</w:t>
      </w:r>
    </w:p>
    <w:p w14:paraId="71197F1C" w14:textId="04B594B7" w:rsidR="00B902F1" w:rsidRDefault="00352249">
      <w:pPr>
        <w:pStyle w:val="BodyText"/>
      </w:pPr>
      <w:r>
        <w:t xml:space="preserve">The </w:t>
      </w:r>
      <w:r>
        <w:rPr>
          <w:i/>
          <w:iCs/>
        </w:rPr>
        <w:t>mean</w:t>
      </w:r>
      <w:r>
        <w:t xml:space="preserve"> is not seen because it is always zero in linear regression since thats what they are optimi</w:t>
      </w:r>
      <w:r w:rsidR="00D8355F">
        <w:t>z</w:t>
      </w:r>
      <w:r>
        <w:t>ed for.</w:t>
      </w:r>
    </w:p>
    <w:p w14:paraId="7A2E3DB2" w14:textId="77777777" w:rsidR="00B902F1" w:rsidRDefault="00352249">
      <w:pPr>
        <w:numPr>
          <w:ilvl w:val="0"/>
          <w:numId w:val="3"/>
        </w:numPr>
      </w:pPr>
      <w:r>
        <w:t>The Estimate for the model parameters – the value of the y-intercept to be -6.043195</w:t>
      </w:r>
    </w:p>
    <w:p w14:paraId="5B01BE7D" w14:textId="18511568" w:rsidR="00B902F1" w:rsidRDefault="00352249">
      <w:pPr>
        <w:pStyle w:val="Compact"/>
        <w:numPr>
          <w:ilvl w:val="1"/>
          <w:numId w:val="4"/>
        </w:numPr>
      </w:pPr>
      <w:r>
        <w:t xml:space="preserve">the estimated effect of Burglary_convict on Robbery Conviction cases </w:t>
      </w:r>
      <w:r w:rsidR="00D8355F">
        <w:t>is</w:t>
      </w:r>
      <w:r>
        <w:t xml:space="preserve"> 0.509424</w:t>
      </w:r>
    </w:p>
    <w:p w14:paraId="6CF59FBE" w14:textId="77777777" w:rsidR="00B902F1" w:rsidRDefault="00352249">
      <w:pPr>
        <w:numPr>
          <w:ilvl w:val="0"/>
          <w:numId w:val="3"/>
        </w:numPr>
      </w:pPr>
      <w:r>
        <w:t>The standard error of the estimated values (Std. Error) is 0.006453</w:t>
      </w:r>
    </w:p>
    <w:p w14:paraId="25FE302A" w14:textId="79AEEB9A" w:rsidR="00B902F1" w:rsidRDefault="00352249">
      <w:pPr>
        <w:numPr>
          <w:ilvl w:val="0"/>
          <w:numId w:val="3"/>
        </w:numPr>
      </w:pPr>
      <w:r>
        <w:t>The test statistic (t value, in this case</w:t>
      </w:r>
      <w:r w:rsidR="00D8355F">
        <w:t>,</w:t>
      </w:r>
      <w:r>
        <w:t xml:space="preserve"> the t-statistic) is 78.95</w:t>
      </w:r>
    </w:p>
    <w:p w14:paraId="238A83B7" w14:textId="77777777" w:rsidR="00B902F1" w:rsidRDefault="00352249">
      <w:pPr>
        <w:numPr>
          <w:ilvl w:val="0"/>
          <w:numId w:val="3"/>
        </w:numPr>
      </w:pPr>
      <w:r>
        <w:t>The p-value ( Pr(&gt;| t | ) ), aka the probability of finding the given t-statistic if the null hypothesis of no relationship were true.</w:t>
      </w:r>
    </w:p>
    <w:p w14:paraId="13EBCFC3" w14:textId="46917552" w:rsidR="00B902F1" w:rsidRDefault="00352249">
      <w:pPr>
        <w:numPr>
          <w:ilvl w:val="0"/>
          <w:numId w:val="3"/>
        </w:numPr>
      </w:pPr>
      <w:r>
        <w:t>The final three lines are model diagnostics – the most important thing to note is the value (here it is 2.2e-16, or almost zero), which will indicate whether the model fits the data well.</w:t>
      </w:r>
    </w:p>
    <w:p w14:paraId="588E1BDE" w14:textId="77777777" w:rsidR="00B902F1" w:rsidRDefault="00352249">
      <w:pPr>
        <w:numPr>
          <w:ilvl w:val="0"/>
          <w:numId w:val="3"/>
        </w:numPr>
      </w:pPr>
      <w:r>
        <w:t>From these results, we can say that there is a significant positive relationship between Burglary conviction and Robbery conviction (p-value &lt; 0.001), with a 0.509-unit (+/- 0.01) increase in Robbery conviction for every unit increase in Burglary conviction.</w:t>
      </w:r>
    </w:p>
    <w:p w14:paraId="5ECFFE0C" w14:textId="6D684775" w:rsidR="00B902F1" w:rsidRDefault="00352249">
      <w:pPr>
        <w:pStyle w:val="FirstParagraph"/>
      </w:pPr>
      <w:r>
        <w:t>In other words, we can see that the b1,</w:t>
      </w:r>
      <w:r w:rsidR="00D8355F">
        <w:t xml:space="preserve"> </w:t>
      </w:r>
      <w:proofErr w:type="spellStart"/>
      <w:r>
        <w:t>obs</w:t>
      </w:r>
      <w:proofErr w:type="spellEnd"/>
      <w:r>
        <w:t xml:space="preserve"> value is around 0.509 which corresponds to a</w:t>
      </w:r>
      <w:r w:rsidR="00D8355F">
        <w:t xml:space="preserve">n </w:t>
      </w:r>
      <w:proofErr w:type="spellStart"/>
      <w:r>
        <w:t>obs</w:t>
      </w:r>
      <w:proofErr w:type="spellEnd"/>
      <w:r>
        <w:t xml:space="preserve"> value of 78.95. We can interpret the meaning of the b1,</w:t>
      </w:r>
      <w:r w:rsidR="00D8355F">
        <w:t xml:space="preserve"> </w:t>
      </w:r>
      <w:proofErr w:type="spellStart"/>
      <w:r>
        <w:t>obs</w:t>
      </w:r>
      <w:proofErr w:type="spellEnd"/>
      <w:r>
        <w:t xml:space="preserve"> in the context that, for everyone one case </w:t>
      </w:r>
      <w:proofErr w:type="gramStart"/>
      <w:r>
        <w:t>increase</w:t>
      </w:r>
      <w:proofErr w:type="gramEnd"/>
      <w:r>
        <w:t xml:space="preserve"> in Burglary conviction, we can expect Robbery conviction to increase by 0.509 conviction.</w:t>
      </w:r>
    </w:p>
    <w:p w14:paraId="6C51E980" w14:textId="77777777" w:rsidR="00B902F1" w:rsidRDefault="00352249">
      <w:pPr>
        <w:pStyle w:val="Heading5"/>
      </w:pPr>
      <w:bookmarkStart w:id="116" w:name="_Toc104931935"/>
      <w:bookmarkStart w:id="117" w:name="conclusion-of-model1"/>
      <w:bookmarkEnd w:id="115"/>
      <w:r>
        <w:t>Conclusion of model1</w:t>
      </w:r>
      <w:bookmarkEnd w:id="116"/>
      <w:r>
        <w:t xml:space="preserve"> </w:t>
      </w:r>
    </w:p>
    <w:p w14:paraId="1D77B6DB" w14:textId="20623FEB" w:rsidR="00B902F1" w:rsidRDefault="00352249">
      <w:pPr>
        <w:pStyle w:val="FirstParagraph"/>
      </w:pPr>
      <w:r>
        <w:t>From the forego</w:t>
      </w:r>
      <w:r w:rsidR="00D8355F">
        <w:t>ing</w:t>
      </w:r>
      <w:r>
        <w:t>, we have sufficient primary evidence that the null hypothesis can be rejected. The initial guess that Burglary conviction is a significant linear predictor of Robbery conviction has supporting evidence.</w:t>
      </w:r>
    </w:p>
    <w:p w14:paraId="519B6BED" w14:textId="77777777" w:rsidR="009C4D61" w:rsidRPr="009C4D61" w:rsidRDefault="009C4D61" w:rsidP="009C4D61">
      <w:pPr>
        <w:pStyle w:val="BodyText"/>
      </w:pPr>
      <w:bookmarkStart w:id="118" w:name="compute-p-value"/>
      <w:bookmarkEnd w:id="117"/>
    </w:p>
    <w:p w14:paraId="0FA2290B" w14:textId="4D3693EA" w:rsidR="00B902F1" w:rsidRDefault="00352249">
      <w:pPr>
        <w:pStyle w:val="Heading5"/>
      </w:pPr>
      <w:bookmarkStart w:id="119" w:name="_Toc104931937"/>
      <w:bookmarkStart w:id="120" w:name="prediction-for-model-one"/>
      <w:bookmarkEnd w:id="118"/>
      <w:r>
        <w:lastRenderedPageBreak/>
        <w:t>Prediction for Model One</w:t>
      </w:r>
      <w:bookmarkEnd w:id="119"/>
    </w:p>
    <w:p w14:paraId="41D5488E" w14:textId="1D40DAC0" w:rsidR="009C4D61" w:rsidRPr="009C4D61" w:rsidRDefault="009C4D61" w:rsidP="009C4D61">
      <w:pPr>
        <w:pStyle w:val="BodyText"/>
      </w:pPr>
      <w:r w:rsidRPr="009C4D61">
        <w:rPr>
          <w:noProof/>
        </w:rPr>
        <w:drawing>
          <wp:inline distT="0" distB="0" distL="0" distR="0" wp14:anchorId="5C14B916" wp14:editId="220D69D2">
            <wp:extent cx="4429743" cy="1819529"/>
            <wp:effectExtent l="0" t="0" r="9525" b="9525"/>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48"/>
                    <a:stretch>
                      <a:fillRect/>
                    </a:stretch>
                  </pic:blipFill>
                  <pic:spPr>
                    <a:xfrm>
                      <a:off x="0" y="0"/>
                      <a:ext cx="4429743" cy="1819529"/>
                    </a:xfrm>
                    <a:prstGeom prst="rect">
                      <a:avLst/>
                    </a:prstGeom>
                  </pic:spPr>
                </pic:pic>
              </a:graphicData>
            </a:graphic>
          </wp:inline>
        </w:drawing>
      </w:r>
    </w:p>
    <w:p w14:paraId="5B0D33D5" w14:textId="377F3749" w:rsidR="00B902F1" w:rsidRDefault="00352249">
      <w:pPr>
        <w:pStyle w:val="Heading5"/>
      </w:pPr>
      <w:bookmarkStart w:id="121" w:name="_Toc104931938"/>
      <w:bookmarkStart w:id="122" w:name="plotting-simple-libear-model-one-results"/>
      <w:bookmarkEnd w:id="120"/>
      <w:r>
        <w:t xml:space="preserve">Plotting Simple </w:t>
      </w:r>
      <w:r w:rsidR="009C4D61">
        <w:t>Linear</w:t>
      </w:r>
      <w:r>
        <w:t xml:space="preserve"> Model One Results</w:t>
      </w:r>
      <w:bookmarkEnd w:id="121"/>
    </w:p>
    <w:p w14:paraId="034DD940" w14:textId="50BCCE42" w:rsidR="009C4D61" w:rsidRPr="009C4D61" w:rsidRDefault="009C4D61" w:rsidP="009C4D61">
      <w:pPr>
        <w:pStyle w:val="BodyText"/>
      </w:pPr>
      <w:r w:rsidRPr="009C4D61">
        <w:rPr>
          <w:noProof/>
        </w:rPr>
        <w:drawing>
          <wp:inline distT="0" distB="0" distL="0" distR="0" wp14:anchorId="764192EA" wp14:editId="2B7AC706">
            <wp:extent cx="5943600" cy="3540760"/>
            <wp:effectExtent l="0" t="0" r="0" b="0"/>
            <wp:docPr id="53" name="Picture 5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scatter chart&#10;&#10;Description automatically generated"/>
                    <pic:cNvPicPr/>
                  </pic:nvPicPr>
                  <pic:blipFill>
                    <a:blip r:embed="rId49"/>
                    <a:stretch>
                      <a:fillRect/>
                    </a:stretch>
                  </pic:blipFill>
                  <pic:spPr>
                    <a:xfrm>
                      <a:off x="0" y="0"/>
                      <a:ext cx="5943600" cy="3540760"/>
                    </a:xfrm>
                    <a:prstGeom prst="rect">
                      <a:avLst/>
                    </a:prstGeom>
                  </pic:spPr>
                </pic:pic>
              </a:graphicData>
            </a:graphic>
          </wp:inline>
        </w:drawing>
      </w:r>
    </w:p>
    <w:p w14:paraId="248A4BFF" w14:textId="49AF9F38" w:rsidR="00B902F1" w:rsidRDefault="00352249">
      <w:pPr>
        <w:pStyle w:val="Heading5"/>
      </w:pPr>
      <w:bookmarkStart w:id="123" w:name="_Toc104931939"/>
      <w:bookmarkStart w:id="124" w:name="linear-model-two"/>
      <w:bookmarkEnd w:id="122"/>
      <w:r>
        <w:t>Linear Model Two</w:t>
      </w:r>
      <w:bookmarkEnd w:id="123"/>
      <w:r>
        <w:t xml:space="preserve"> </w:t>
      </w:r>
    </w:p>
    <w:p w14:paraId="717C0F7E" w14:textId="7C6370FD" w:rsidR="00F14892" w:rsidRPr="00F14892" w:rsidRDefault="00F14892" w:rsidP="00F14892">
      <w:pPr>
        <w:pStyle w:val="BodyText"/>
      </w:pPr>
    </w:p>
    <w:p w14:paraId="68923267" w14:textId="3F392355" w:rsidR="00B902F1" w:rsidRDefault="00352249">
      <w:pPr>
        <w:pStyle w:val="Heading5"/>
      </w:pPr>
      <w:bookmarkStart w:id="125" w:name="_Toc104931940"/>
      <w:bookmarkStart w:id="126" w:name="plotting-our-variables-for-model-two"/>
      <w:bookmarkEnd w:id="124"/>
      <w:r>
        <w:lastRenderedPageBreak/>
        <w:t>Plotting our variables for Model Two</w:t>
      </w:r>
      <w:bookmarkEnd w:id="125"/>
    </w:p>
    <w:p w14:paraId="0E0D4867" w14:textId="0E7CA19A" w:rsidR="00F14892" w:rsidRDefault="00F14892" w:rsidP="00F14892">
      <w:pPr>
        <w:pStyle w:val="BodyText"/>
      </w:pPr>
      <w:r w:rsidRPr="00F14892">
        <w:rPr>
          <w:noProof/>
        </w:rPr>
        <w:drawing>
          <wp:inline distT="0" distB="0" distL="0" distR="0" wp14:anchorId="5E503E5A" wp14:editId="35FF79FB">
            <wp:extent cx="5943600" cy="3449955"/>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50"/>
                    <a:stretch>
                      <a:fillRect/>
                    </a:stretch>
                  </pic:blipFill>
                  <pic:spPr>
                    <a:xfrm>
                      <a:off x="0" y="0"/>
                      <a:ext cx="5943600" cy="3449955"/>
                    </a:xfrm>
                    <a:prstGeom prst="rect">
                      <a:avLst/>
                    </a:prstGeom>
                  </pic:spPr>
                </pic:pic>
              </a:graphicData>
            </a:graphic>
          </wp:inline>
        </w:drawing>
      </w:r>
    </w:p>
    <w:p w14:paraId="2F680C1B" w14:textId="77777777" w:rsidR="00F14892" w:rsidRPr="00F14892" w:rsidRDefault="00F14892" w:rsidP="00F14892">
      <w:pPr>
        <w:pStyle w:val="BodyText"/>
      </w:pPr>
    </w:p>
    <w:p w14:paraId="00AF8817" w14:textId="0F598B1C" w:rsidR="00B902F1" w:rsidRDefault="00352249">
      <w:pPr>
        <w:pStyle w:val="FirstParagraph"/>
      </w:pPr>
      <w:bookmarkStart w:id="127" w:name="X66dd685d0e3d3460b5ebf02cc5b3fb01e8dc26e"/>
      <w:bookmarkEnd w:id="126"/>
      <w:r>
        <w:t xml:space="preserve">The residuals are the difference </w:t>
      </w:r>
      <w:r w:rsidR="00D8355F">
        <w:t xml:space="preserve">between </w:t>
      </w:r>
      <w:r>
        <w:t xml:space="preserve">observed and predicted values. It can be calculated </w:t>
      </w:r>
      <w:r w:rsidR="00D8355F">
        <w:t xml:space="preserve">as </w:t>
      </w:r>
      <w:r>
        <w:t>Residual = Observed value – Predicted value.</w:t>
      </w:r>
    </w:p>
    <w:tbl>
      <w:tblPr>
        <w:tblStyle w:val="Table"/>
        <w:tblW w:w="0" w:type="auto"/>
        <w:tblLook w:val="0020" w:firstRow="1" w:lastRow="0" w:firstColumn="0" w:lastColumn="0" w:noHBand="0" w:noVBand="0"/>
      </w:tblPr>
      <w:tblGrid>
        <w:gridCol w:w="1010"/>
        <w:gridCol w:w="877"/>
        <w:gridCol w:w="980"/>
        <w:gridCol w:w="797"/>
        <w:gridCol w:w="930"/>
      </w:tblGrid>
      <w:tr w:rsidR="00B902F1" w14:paraId="069DBF83" w14:textId="77777777" w:rsidTr="00B902F1">
        <w:trPr>
          <w:cnfStyle w:val="100000000000" w:firstRow="1" w:lastRow="0" w:firstColumn="0" w:lastColumn="0" w:oddVBand="0" w:evenVBand="0" w:oddHBand="0" w:evenHBand="0" w:firstRowFirstColumn="0" w:firstRowLastColumn="0" w:lastRowFirstColumn="0" w:lastRowLastColumn="0"/>
          <w:tblHeader/>
        </w:trPr>
        <w:tc>
          <w:tcPr>
            <w:tcW w:w="0" w:type="auto"/>
          </w:tcPr>
          <w:p w14:paraId="69048A4F" w14:textId="77777777" w:rsidR="00B902F1" w:rsidRDefault="00352249">
            <w:pPr>
              <w:pStyle w:val="Compact"/>
            </w:pPr>
            <w:r>
              <w:t>min</w:t>
            </w:r>
          </w:p>
        </w:tc>
        <w:tc>
          <w:tcPr>
            <w:tcW w:w="0" w:type="auto"/>
          </w:tcPr>
          <w:p w14:paraId="6E3ADC21" w14:textId="77777777" w:rsidR="00B902F1" w:rsidRDefault="00352249">
            <w:pPr>
              <w:pStyle w:val="Compact"/>
            </w:pPr>
            <w:r>
              <w:t>1Q</w:t>
            </w:r>
          </w:p>
        </w:tc>
        <w:tc>
          <w:tcPr>
            <w:tcW w:w="0" w:type="auto"/>
          </w:tcPr>
          <w:p w14:paraId="631BC4B7" w14:textId="77777777" w:rsidR="00B902F1" w:rsidRDefault="00352249">
            <w:pPr>
              <w:pStyle w:val="Compact"/>
            </w:pPr>
            <w:r>
              <w:t>Median</w:t>
            </w:r>
          </w:p>
        </w:tc>
        <w:tc>
          <w:tcPr>
            <w:tcW w:w="0" w:type="auto"/>
          </w:tcPr>
          <w:p w14:paraId="3B567B85" w14:textId="77777777" w:rsidR="00B902F1" w:rsidRDefault="00352249">
            <w:pPr>
              <w:pStyle w:val="Compact"/>
            </w:pPr>
            <w:r>
              <w:t>3Q</w:t>
            </w:r>
          </w:p>
        </w:tc>
        <w:tc>
          <w:tcPr>
            <w:tcW w:w="0" w:type="auto"/>
          </w:tcPr>
          <w:p w14:paraId="7FCD6B63" w14:textId="77777777" w:rsidR="00B902F1" w:rsidRDefault="00352249">
            <w:pPr>
              <w:pStyle w:val="Compact"/>
            </w:pPr>
            <w:r>
              <w:t>Max</w:t>
            </w:r>
          </w:p>
        </w:tc>
      </w:tr>
      <w:tr w:rsidR="00B902F1" w14:paraId="795981AA" w14:textId="77777777">
        <w:tc>
          <w:tcPr>
            <w:tcW w:w="0" w:type="auto"/>
          </w:tcPr>
          <w:p w14:paraId="6CC8B285" w14:textId="77777777" w:rsidR="00B902F1" w:rsidRDefault="00352249">
            <w:pPr>
              <w:pStyle w:val="Compact"/>
            </w:pPr>
            <w:r>
              <w:t>-45.919</w:t>
            </w:r>
          </w:p>
        </w:tc>
        <w:tc>
          <w:tcPr>
            <w:tcW w:w="0" w:type="auto"/>
          </w:tcPr>
          <w:p w14:paraId="6A757F6A" w14:textId="77777777" w:rsidR="00B902F1" w:rsidRDefault="00352249">
            <w:pPr>
              <w:pStyle w:val="Compact"/>
            </w:pPr>
            <w:r>
              <w:t>-3.323</w:t>
            </w:r>
          </w:p>
        </w:tc>
        <w:tc>
          <w:tcPr>
            <w:tcW w:w="0" w:type="auto"/>
          </w:tcPr>
          <w:p w14:paraId="38A60350" w14:textId="77777777" w:rsidR="00B902F1" w:rsidRDefault="00352249">
            <w:pPr>
              <w:pStyle w:val="Compact"/>
            </w:pPr>
            <w:r>
              <w:t>-0.763</w:t>
            </w:r>
          </w:p>
        </w:tc>
        <w:tc>
          <w:tcPr>
            <w:tcW w:w="0" w:type="auto"/>
          </w:tcPr>
          <w:p w14:paraId="53D9ECED" w14:textId="77777777" w:rsidR="00B902F1" w:rsidRDefault="00352249">
            <w:pPr>
              <w:pStyle w:val="Compact"/>
            </w:pPr>
            <w:r>
              <w:t>1.964</w:t>
            </w:r>
          </w:p>
        </w:tc>
        <w:tc>
          <w:tcPr>
            <w:tcW w:w="0" w:type="auto"/>
          </w:tcPr>
          <w:p w14:paraId="6A632A45" w14:textId="77777777" w:rsidR="00B902F1" w:rsidRDefault="00352249">
            <w:pPr>
              <w:pStyle w:val="Compact"/>
            </w:pPr>
            <w:r>
              <w:t>57.745</w:t>
            </w:r>
          </w:p>
        </w:tc>
      </w:tr>
    </w:tbl>
    <w:p w14:paraId="79D04679" w14:textId="793A7188" w:rsidR="00B902F1" w:rsidRDefault="00352249">
      <w:pPr>
        <w:pStyle w:val="BodyText"/>
      </w:pPr>
      <w:r>
        <w:rPr>
          <w:i/>
          <w:iCs/>
        </w:rPr>
        <w:t>The Min</w:t>
      </w:r>
      <w:r>
        <w:t xml:space="preserve">: It represents the data point below </w:t>
      </w:r>
      <w:r w:rsidR="00D8355F">
        <w:t xml:space="preserve">the </w:t>
      </w:r>
      <w:r>
        <w:t>regression line</w:t>
      </w:r>
    </w:p>
    <w:p w14:paraId="462C8991" w14:textId="7ED2C558" w:rsidR="00B902F1" w:rsidRDefault="00352249">
      <w:pPr>
        <w:pStyle w:val="BodyText"/>
      </w:pPr>
      <w:r>
        <w:rPr>
          <w:i/>
          <w:iCs/>
        </w:rPr>
        <w:t>1Q</w:t>
      </w:r>
      <w:r>
        <w:t xml:space="preserve">: </w:t>
      </w:r>
      <w:r w:rsidR="00D8355F">
        <w:t>This i</w:t>
      </w:r>
      <w:r>
        <w:t xml:space="preserve">s the 1st quantile which means 25% of the residual of model1 </w:t>
      </w:r>
      <w:r w:rsidR="00D8355F">
        <w:t>is</w:t>
      </w:r>
      <w:r>
        <w:t xml:space="preserve"> less than -3.323.</w:t>
      </w:r>
    </w:p>
    <w:p w14:paraId="35A65206" w14:textId="77777777" w:rsidR="00B902F1" w:rsidRDefault="00352249">
      <w:pPr>
        <w:pStyle w:val="BodyText"/>
      </w:pPr>
      <w:r>
        <w:rPr>
          <w:i/>
          <w:iCs/>
        </w:rPr>
        <w:t>Median</w:t>
      </w:r>
      <w:r>
        <w:t>: The median of the residual of mode1 is -0.763. The median residual should be as close to zero (0) as possible</w:t>
      </w:r>
    </w:p>
    <w:p w14:paraId="48A57B8F" w14:textId="5CFA065B" w:rsidR="00B902F1" w:rsidRDefault="00352249">
      <w:pPr>
        <w:pStyle w:val="BodyText"/>
      </w:pPr>
      <w:r>
        <w:rPr>
          <w:i/>
          <w:iCs/>
        </w:rPr>
        <w:t>3Q</w:t>
      </w:r>
      <w:r>
        <w:t xml:space="preserve">: The 3rd quantile where 25% of the residual of model1 </w:t>
      </w:r>
      <w:r w:rsidR="00D8355F">
        <w:t>is</w:t>
      </w:r>
      <w:r>
        <w:t xml:space="preserve"> greater than 1.964 From the summary of our model1, The Coefficients part presents:</w:t>
      </w:r>
    </w:p>
    <w:p w14:paraId="0F81EC74" w14:textId="77777777" w:rsidR="00B902F1" w:rsidRDefault="00352249">
      <w:pPr>
        <w:pStyle w:val="BodyText"/>
      </w:pPr>
      <w:r>
        <w:rPr>
          <w:i/>
          <w:iCs/>
        </w:rPr>
        <w:t>max</w:t>
      </w:r>
      <w:r>
        <w:t>: It represents the data point the spread above the regression line</w:t>
      </w:r>
    </w:p>
    <w:p w14:paraId="0658C6E8" w14:textId="77777777" w:rsidR="00B902F1" w:rsidRDefault="00352249">
      <w:pPr>
        <w:pStyle w:val="BodyText"/>
      </w:pPr>
      <w:r>
        <w:t xml:space="preserve">The </w:t>
      </w:r>
      <w:r>
        <w:rPr>
          <w:i/>
          <w:iCs/>
        </w:rPr>
        <w:t>mean</w:t>
      </w:r>
      <w:r>
        <w:t xml:space="preserve"> is not seen because it is always zero in linear regression since thats what they are optimised for.</w:t>
      </w:r>
    </w:p>
    <w:p w14:paraId="16D35E91" w14:textId="77777777" w:rsidR="00B902F1" w:rsidRDefault="00352249">
      <w:pPr>
        <w:numPr>
          <w:ilvl w:val="0"/>
          <w:numId w:val="5"/>
        </w:numPr>
      </w:pPr>
      <w:r>
        <w:t>The Estimate for the model parameters – the value of the y-intercept to be -0.635</w:t>
      </w:r>
    </w:p>
    <w:p w14:paraId="45DFA190" w14:textId="001A8CF1" w:rsidR="00B902F1" w:rsidRDefault="00352249">
      <w:pPr>
        <w:pStyle w:val="Compact"/>
        <w:numPr>
          <w:ilvl w:val="1"/>
          <w:numId w:val="6"/>
        </w:numPr>
      </w:pPr>
      <w:r>
        <w:t xml:space="preserve">the estimated effect of Burglary_convict on Robbery Conviction cases </w:t>
      </w:r>
      <w:r w:rsidR="00D8355F">
        <w:t>is</w:t>
      </w:r>
      <w:r>
        <w:t xml:space="preserve"> 0.1099</w:t>
      </w:r>
    </w:p>
    <w:p w14:paraId="2F45F6B1" w14:textId="77777777" w:rsidR="00B902F1" w:rsidRDefault="00352249">
      <w:pPr>
        <w:numPr>
          <w:ilvl w:val="0"/>
          <w:numId w:val="5"/>
        </w:numPr>
      </w:pPr>
      <w:r>
        <w:lastRenderedPageBreak/>
        <w:t>The standard error of the estimated values (Std. Error) is 0.001412</w:t>
      </w:r>
    </w:p>
    <w:p w14:paraId="2A15B4ED" w14:textId="159DB99E" w:rsidR="00B902F1" w:rsidRDefault="00352249">
      <w:pPr>
        <w:numPr>
          <w:ilvl w:val="0"/>
          <w:numId w:val="5"/>
        </w:numPr>
      </w:pPr>
      <w:r>
        <w:t>The test statistic (t value, in this case</w:t>
      </w:r>
      <w:r w:rsidR="00D8355F">
        <w:t>,</w:t>
      </w:r>
      <w:r>
        <w:t xml:space="preserve"> the t-statistic) is 77.896</w:t>
      </w:r>
    </w:p>
    <w:p w14:paraId="1DCAACA9" w14:textId="77777777" w:rsidR="00B902F1" w:rsidRDefault="00352249">
      <w:pPr>
        <w:numPr>
          <w:ilvl w:val="0"/>
          <w:numId w:val="5"/>
        </w:numPr>
      </w:pPr>
      <w:r>
        <w:t>The p-value ( Pr(&gt;| t | ) ), aka the probability of finding the given t-statistic if the null hypothesis of no relationship were true.</w:t>
      </w:r>
    </w:p>
    <w:p w14:paraId="034E8A98" w14:textId="5EE6A17D" w:rsidR="00B902F1" w:rsidRDefault="00352249">
      <w:pPr>
        <w:numPr>
          <w:ilvl w:val="0"/>
          <w:numId w:val="5"/>
        </w:numPr>
      </w:pPr>
      <w:r>
        <w:t>The final three lines are model diagnostics – the most important thing to note is the value (here it is 2.2e-16, or almost zero), which will indicate whether the model fits the data well.</w:t>
      </w:r>
    </w:p>
    <w:p w14:paraId="7727895C" w14:textId="77777777" w:rsidR="00B902F1" w:rsidRDefault="00352249">
      <w:pPr>
        <w:numPr>
          <w:ilvl w:val="0"/>
          <w:numId w:val="5"/>
        </w:numPr>
      </w:pPr>
      <w:r>
        <w:t>From these results, we can say that there is a significant positive relationship between Burglary conviction and Robbery conviction (p-value &lt; 0.001), with a 0.509-unit (+/- 0.01) increase in Robbery conviction for every unit increase in Burglary conviction.</w:t>
      </w:r>
    </w:p>
    <w:p w14:paraId="42CD8BB4" w14:textId="21B82EF4" w:rsidR="00B902F1" w:rsidRDefault="00352249">
      <w:pPr>
        <w:pStyle w:val="FirstParagraph"/>
      </w:pPr>
      <w:r>
        <w:t>In other words, we can see that the b1,</w:t>
      </w:r>
      <w:r w:rsidR="00D8355F">
        <w:t xml:space="preserve"> </w:t>
      </w:r>
      <w:proofErr w:type="spellStart"/>
      <w:r>
        <w:t>obs</w:t>
      </w:r>
      <w:proofErr w:type="spellEnd"/>
      <w:r>
        <w:t xml:space="preserve"> value is around 0.109952 which corresponds to a</w:t>
      </w:r>
      <w:r w:rsidR="00D8355F">
        <w:t xml:space="preserve">n </w:t>
      </w:r>
      <w:proofErr w:type="spellStart"/>
      <w:r>
        <w:t>obs</w:t>
      </w:r>
      <w:proofErr w:type="spellEnd"/>
      <w:r>
        <w:t xml:space="preserve"> value of 77.896. We can interpret the meaning of the b1,</w:t>
      </w:r>
      <w:r w:rsidR="00D8355F">
        <w:t xml:space="preserve"> </w:t>
      </w:r>
      <w:proofErr w:type="spellStart"/>
      <w:r>
        <w:t>obs</w:t>
      </w:r>
      <w:proofErr w:type="spellEnd"/>
      <w:r>
        <w:t xml:space="preserve"> in the context that, for everyone one case </w:t>
      </w:r>
      <w:proofErr w:type="gramStart"/>
      <w:r>
        <w:t>increase</w:t>
      </w:r>
      <w:proofErr w:type="gramEnd"/>
      <w:r>
        <w:t xml:space="preserve"> in Drug conviction, we can expect Robbery conviction to increase by 0.109952 conviction.</w:t>
      </w:r>
    </w:p>
    <w:p w14:paraId="62755DEB" w14:textId="77777777" w:rsidR="00B902F1" w:rsidRDefault="00352249">
      <w:pPr>
        <w:pStyle w:val="Heading5"/>
      </w:pPr>
      <w:bookmarkStart w:id="128" w:name="_Toc104931942"/>
      <w:bookmarkStart w:id="129" w:name="conclusion-of-model2"/>
      <w:bookmarkEnd w:id="127"/>
      <w:r>
        <w:t>Conclusion of model2</w:t>
      </w:r>
      <w:bookmarkEnd w:id="128"/>
      <w:r>
        <w:t xml:space="preserve"> </w:t>
      </w:r>
    </w:p>
    <w:p w14:paraId="4BA0DEEE" w14:textId="050739A0" w:rsidR="00B902F1" w:rsidRDefault="00352249">
      <w:pPr>
        <w:pStyle w:val="FirstParagraph"/>
      </w:pPr>
      <w:r>
        <w:t>From the forego</w:t>
      </w:r>
      <w:r w:rsidR="00D8355F">
        <w:t>ing</w:t>
      </w:r>
      <w:r>
        <w:t>, we have sufficient primary evidence that the null hypothesis can be rejected. The initial guess that Drug conviction is a significant linear predictor of Robbery conviction has supporting evidence.</w:t>
      </w:r>
    </w:p>
    <w:p w14:paraId="75953323" w14:textId="77777777" w:rsidR="00B902F1" w:rsidRDefault="00352249">
      <w:pPr>
        <w:pStyle w:val="BodyText"/>
      </w:pPr>
      <w:r>
        <w:t>#####Prediction for Model Two</w:t>
      </w:r>
    </w:p>
    <w:p w14:paraId="77D7CE62" w14:textId="77777777" w:rsidR="00B902F1" w:rsidRDefault="00352249">
      <w:pPr>
        <w:pStyle w:val="Heading5"/>
      </w:pPr>
      <w:bookmarkStart w:id="130" w:name="_Toc104931943"/>
      <w:bookmarkStart w:id="131" w:name="plotting-simple-linear-model-two-results"/>
      <w:bookmarkEnd w:id="129"/>
      <w:r>
        <w:t>Plotting Simple Linear Model Two Results</w:t>
      </w:r>
      <w:bookmarkEnd w:id="130"/>
    </w:p>
    <w:p w14:paraId="2D156B6E" w14:textId="013A7111" w:rsidR="00B902F1" w:rsidRDefault="00352249">
      <w:pPr>
        <w:pStyle w:val="Heading4"/>
      </w:pPr>
      <w:bookmarkStart w:id="132" w:name="_Toc104931944"/>
      <w:bookmarkStart w:id="133" w:name="X87a216fd7215f55a76374f799ed296caa34b577"/>
      <w:bookmarkEnd w:id="111"/>
      <w:bookmarkEnd w:id="131"/>
      <w:r>
        <w:t>Crit</w:t>
      </w:r>
      <w:r w:rsidR="00D8355F">
        <w:t>i</w:t>
      </w:r>
      <w:r>
        <w:t>cal Review of Model1 and Model2 of our linear regression.</w:t>
      </w:r>
      <w:bookmarkEnd w:id="132"/>
      <w:r>
        <w:t xml:space="preserve"> </w:t>
      </w:r>
    </w:p>
    <w:tbl>
      <w:tblPr>
        <w:tblStyle w:val="Table"/>
        <w:tblW w:w="0" w:type="auto"/>
        <w:tblLook w:val="0020" w:firstRow="1" w:lastRow="0" w:firstColumn="0" w:lastColumn="0" w:noHBand="0" w:noVBand="0"/>
      </w:tblPr>
      <w:tblGrid>
        <w:gridCol w:w="992"/>
        <w:gridCol w:w="1790"/>
      </w:tblGrid>
      <w:tr w:rsidR="00B902F1" w14:paraId="5E43EB24" w14:textId="77777777" w:rsidTr="00B902F1">
        <w:trPr>
          <w:cnfStyle w:val="100000000000" w:firstRow="1" w:lastRow="0" w:firstColumn="0" w:lastColumn="0" w:oddVBand="0" w:evenVBand="0" w:oddHBand="0" w:evenHBand="0" w:firstRowFirstColumn="0" w:firstRowLastColumn="0" w:lastRowFirstColumn="0" w:lastRowLastColumn="0"/>
          <w:tblHeader/>
        </w:trPr>
        <w:tc>
          <w:tcPr>
            <w:tcW w:w="0" w:type="auto"/>
          </w:tcPr>
          <w:p w14:paraId="29C72F1B" w14:textId="77777777" w:rsidR="00B902F1" w:rsidRDefault="00352249">
            <w:pPr>
              <w:pStyle w:val="Compact"/>
            </w:pPr>
            <w:r>
              <w:t>Model</w:t>
            </w:r>
          </w:p>
        </w:tc>
        <w:tc>
          <w:tcPr>
            <w:tcW w:w="0" w:type="auto"/>
          </w:tcPr>
          <w:p w14:paraId="5966F7F9" w14:textId="77777777" w:rsidR="00B902F1" w:rsidRDefault="00352249">
            <w:pPr>
              <w:pStyle w:val="Compact"/>
            </w:pPr>
            <w:r>
              <w:t>Prediction MSE</w:t>
            </w:r>
          </w:p>
        </w:tc>
      </w:tr>
      <w:tr w:rsidR="00B902F1" w14:paraId="478885FA" w14:textId="77777777">
        <w:tc>
          <w:tcPr>
            <w:tcW w:w="0" w:type="auto"/>
          </w:tcPr>
          <w:p w14:paraId="6EA09C31" w14:textId="77777777" w:rsidR="00B902F1" w:rsidRDefault="00352249">
            <w:pPr>
              <w:pStyle w:val="Compact"/>
            </w:pPr>
            <w:r>
              <w:t>model1</w:t>
            </w:r>
          </w:p>
        </w:tc>
        <w:tc>
          <w:tcPr>
            <w:tcW w:w="0" w:type="auto"/>
          </w:tcPr>
          <w:p w14:paraId="2294F505" w14:textId="4F879A75" w:rsidR="00B902F1" w:rsidRDefault="00F14892">
            <w:pPr>
              <w:pStyle w:val="Compact"/>
            </w:pPr>
            <w:r>
              <w:t>62.51</w:t>
            </w:r>
          </w:p>
        </w:tc>
      </w:tr>
      <w:tr w:rsidR="00B902F1" w14:paraId="3EDD08EB" w14:textId="77777777">
        <w:tc>
          <w:tcPr>
            <w:tcW w:w="0" w:type="auto"/>
          </w:tcPr>
          <w:p w14:paraId="5B889465" w14:textId="77777777" w:rsidR="00B902F1" w:rsidRDefault="00352249">
            <w:pPr>
              <w:pStyle w:val="Compact"/>
            </w:pPr>
            <w:r>
              <w:t>model2</w:t>
            </w:r>
          </w:p>
        </w:tc>
        <w:tc>
          <w:tcPr>
            <w:tcW w:w="0" w:type="auto"/>
          </w:tcPr>
          <w:p w14:paraId="21B1D8F6" w14:textId="7DCDBC44" w:rsidR="00B902F1" w:rsidRDefault="00F14892">
            <w:pPr>
              <w:pStyle w:val="Compact"/>
            </w:pPr>
            <w:r>
              <w:t>69</w:t>
            </w:r>
            <w:r w:rsidR="00352249">
              <w:t>.</w:t>
            </w:r>
            <w:r>
              <w:t>94</w:t>
            </w:r>
          </w:p>
        </w:tc>
      </w:tr>
    </w:tbl>
    <w:p w14:paraId="40ABF803" w14:textId="7CAC0FDC" w:rsidR="00B902F1" w:rsidRDefault="00352249">
      <w:pPr>
        <w:pStyle w:val="BodyText"/>
      </w:pPr>
      <w:r>
        <w:t>In comparing the two prediction results above, model</w:t>
      </w:r>
      <w:r w:rsidR="00F14892">
        <w:t>1</w:t>
      </w:r>
      <w:r>
        <w:t xml:space="preserve"> had the mean standard error closest to zero, </w:t>
      </w:r>
      <w:r w:rsidR="00F14892">
        <w:t>62.51</w:t>
      </w:r>
      <w:r>
        <w:t xml:space="preserve"> as compared to </w:t>
      </w:r>
      <w:r w:rsidR="00F14892">
        <w:t>69.94</w:t>
      </w:r>
      <w:r>
        <w:t xml:space="preserve"> </w:t>
      </w:r>
      <w:r w:rsidR="00D8355F">
        <w:t>for</w:t>
      </w:r>
      <w:r>
        <w:t xml:space="preserve"> </w:t>
      </w:r>
      <w:r w:rsidR="00D8355F">
        <w:t xml:space="preserve">the </w:t>
      </w:r>
      <w:r>
        <w:t>model</w:t>
      </w:r>
      <w:r w:rsidR="00F14892">
        <w:t>2</w:t>
      </w:r>
      <w:r>
        <w:t>. Hence, model</w:t>
      </w:r>
      <w:r w:rsidR="003A4F2C">
        <w:t>1</w:t>
      </w:r>
      <w:r>
        <w:t xml:space="preserve"> has a better accuracy since it had </w:t>
      </w:r>
      <w:r w:rsidR="00D8355F">
        <w:t>a</w:t>
      </w:r>
      <w:r>
        <w:t xml:space="preserve"> lower value.</w:t>
      </w:r>
    </w:p>
    <w:p w14:paraId="2056605C" w14:textId="77777777" w:rsidR="00B902F1" w:rsidRDefault="00352249">
      <w:pPr>
        <w:pStyle w:val="Heading4"/>
      </w:pPr>
      <w:bookmarkStart w:id="134" w:name="_Toc104931945"/>
      <w:bookmarkStart w:id="135" w:name="multiple-linear-regression"/>
      <w:bookmarkEnd w:id="133"/>
      <w:r>
        <w:t>Multiple Linear Regression:</w:t>
      </w:r>
      <w:bookmarkEnd w:id="134"/>
      <w:r>
        <w:t xml:space="preserve"> </w:t>
      </w:r>
    </w:p>
    <w:p w14:paraId="2CBB7806" w14:textId="77777777" w:rsidR="00B902F1" w:rsidRDefault="00352249">
      <w:pPr>
        <w:pStyle w:val="FirstParagraph"/>
      </w:pPr>
      <w:r>
        <w:t>Multiple regression analysis (MR) is a highly flexible system for examining the relationship of a collection of independent variables (or predictors) to a single dependent variable (or criterion). The independent variables may be quantitative or categorical [mul reg]</w:t>
      </w:r>
    </w:p>
    <w:p w14:paraId="2EF84669" w14:textId="0B09A080" w:rsidR="00B902F1" w:rsidRDefault="00352249">
      <w:pPr>
        <w:pStyle w:val="BodyText"/>
      </w:pPr>
      <w:r>
        <w:t xml:space="preserve">Null Hypothesis: There is no linear association between robbery and burglary and drug conviction, in other words, the increase </w:t>
      </w:r>
      <w:r w:rsidR="00D8355F">
        <w:t>in</w:t>
      </w:r>
      <w:r>
        <w:t xml:space="preserve"> </w:t>
      </w:r>
      <w:r w:rsidR="00D8355F">
        <w:t xml:space="preserve">the </w:t>
      </w:r>
      <w:r>
        <w:t>robbery is not dependent on burglary and drug conviction.</w:t>
      </w:r>
    </w:p>
    <w:p w14:paraId="05B207E2" w14:textId="5817D744" w:rsidR="00B902F1" w:rsidRDefault="00352249">
      <w:pPr>
        <w:pStyle w:val="BodyText"/>
      </w:pPr>
      <w:r>
        <w:lastRenderedPageBreak/>
        <w:t xml:space="preserve">Alternative hypothesis: There is a statistical linear association between robbery and burglary and drug conviction. In other words, the increase in robbery comes </w:t>
      </w:r>
      <w:proofErr w:type="gramStart"/>
      <w:r>
        <w:t>as a result of</w:t>
      </w:r>
      <w:proofErr w:type="gramEnd"/>
      <w:r>
        <w:t xml:space="preserve"> an increase in burglary and drug conviction</w:t>
      </w:r>
      <w:r w:rsidR="00D8355F">
        <w:t>s</w:t>
      </w:r>
      <w:r>
        <w:t>.</w:t>
      </w:r>
    </w:p>
    <w:p w14:paraId="19E5257F" w14:textId="25AA2C23" w:rsidR="00B902F1" w:rsidRDefault="00352249">
      <w:pPr>
        <w:pStyle w:val="Heading5"/>
      </w:pPr>
      <w:bookmarkStart w:id="136" w:name="_Toc104931946"/>
      <w:bookmarkStart w:id="137" w:name="X54611b9a2da6546106ddade7c0b025e9af89509"/>
      <w:r>
        <w:t>Regression Analysis and Summary for Multiple Regression</w:t>
      </w:r>
      <w:bookmarkEnd w:id="136"/>
    </w:p>
    <w:p w14:paraId="06DC3C0D" w14:textId="280D0C64" w:rsidR="00B902F1" w:rsidRDefault="00352249">
      <w:pPr>
        <w:numPr>
          <w:ilvl w:val="0"/>
          <w:numId w:val="7"/>
        </w:numPr>
      </w:pPr>
      <w:r>
        <w:t xml:space="preserve">The estimated effect of </w:t>
      </w:r>
      <w:r w:rsidR="00D8355F">
        <w:t xml:space="preserve">a </w:t>
      </w:r>
      <w:r>
        <w:t xml:space="preserve">Drug conviction on </w:t>
      </w:r>
      <w:r w:rsidR="00D8355F">
        <w:t xml:space="preserve">a </w:t>
      </w:r>
      <w:proofErr w:type="gramStart"/>
      <w:r>
        <w:t>Robbery</w:t>
      </w:r>
      <w:proofErr w:type="gramEnd"/>
      <w:r>
        <w:t xml:space="preserve"> conviction is 0.058, while the estimated effect of Burglary_convict is 0.278.</w:t>
      </w:r>
    </w:p>
    <w:p w14:paraId="49F87A11" w14:textId="17A12129" w:rsidR="00B902F1" w:rsidRDefault="00352249">
      <w:pPr>
        <w:numPr>
          <w:ilvl w:val="0"/>
          <w:numId w:val="7"/>
        </w:numPr>
      </w:pPr>
      <w:r>
        <w:t>This means that for every 1% increase in Drug conviction, there is a correlated 0.058% increase in the conviction of robbery</w:t>
      </w:r>
      <w:r w:rsidR="00D8355F">
        <w:t>,</w:t>
      </w:r>
      <w:r>
        <w:t xml:space="preserve"> and for every 1% increase in Burglary_convict, there is a 0.278% increase in Robbery conviction.</w:t>
      </w:r>
    </w:p>
    <w:p w14:paraId="5C6FB29E" w14:textId="77777777" w:rsidR="00B902F1" w:rsidRDefault="00352249">
      <w:pPr>
        <w:numPr>
          <w:ilvl w:val="0"/>
          <w:numId w:val="7"/>
        </w:numPr>
      </w:pPr>
      <w:r>
        <w:t>The standard errors for these regression coefficients are very small, and the t-statistics are comparatively small (21.89 and 23.25, respectively). The p-values reflect these small errors and t-statistics. For both parameters, there is almost zero probability that this effect is due to chance.</w:t>
      </w:r>
    </w:p>
    <w:p w14:paraId="44244C70" w14:textId="77777777" w:rsidR="00B902F1" w:rsidRDefault="00352249">
      <w:pPr>
        <w:pStyle w:val="Heading5"/>
      </w:pPr>
      <w:bookmarkStart w:id="138" w:name="_Toc104931947"/>
      <w:bookmarkStart w:id="139" w:name="conclusion-of-multiple-regression"/>
      <w:bookmarkEnd w:id="137"/>
      <w:r>
        <w:t>Conclusion of Multiple Regression</w:t>
      </w:r>
      <w:bookmarkEnd w:id="138"/>
      <w:r>
        <w:t xml:space="preserve"> </w:t>
      </w:r>
    </w:p>
    <w:p w14:paraId="3F9533E3" w14:textId="6FFBA70C" w:rsidR="00B902F1" w:rsidRDefault="00352249">
      <w:pPr>
        <w:pStyle w:val="FirstParagraph"/>
      </w:pPr>
      <w:r>
        <w:t>From the forego</w:t>
      </w:r>
      <w:r w:rsidR="00D8355F">
        <w:t>ing</w:t>
      </w:r>
      <w:r>
        <w:t>, we have sufficient primary evidence that the null hypothesis can be rejected. There is a</w:t>
      </w:r>
      <w:r w:rsidR="00D8355F">
        <w:t xml:space="preserve"> shred of</w:t>
      </w:r>
      <w:r>
        <w:t xml:space="preserve"> statistical evidence that Burglary and Drug convictions are significant linear predictors of </w:t>
      </w:r>
      <w:r w:rsidR="00D8355F">
        <w:t xml:space="preserve">the </w:t>
      </w:r>
      <w:r>
        <w:t>Robbery conviction.</w:t>
      </w:r>
    </w:p>
    <w:p w14:paraId="723E3A89" w14:textId="77777777" w:rsidR="00D8355F" w:rsidRDefault="00D8355F">
      <w:pPr>
        <w:pStyle w:val="BodyText"/>
        <w:rPr>
          <w:b/>
          <w:bCs/>
        </w:rPr>
      </w:pPr>
    </w:p>
    <w:p w14:paraId="595CDFAF" w14:textId="77777777" w:rsidR="00D8355F" w:rsidRDefault="00D8355F">
      <w:pPr>
        <w:pStyle w:val="BodyText"/>
        <w:rPr>
          <w:b/>
          <w:bCs/>
        </w:rPr>
      </w:pPr>
    </w:p>
    <w:p w14:paraId="629A3C10" w14:textId="77777777" w:rsidR="00D8355F" w:rsidRDefault="00D8355F">
      <w:pPr>
        <w:pStyle w:val="BodyText"/>
        <w:rPr>
          <w:b/>
          <w:bCs/>
        </w:rPr>
      </w:pPr>
    </w:p>
    <w:p w14:paraId="43FE0E58" w14:textId="77777777" w:rsidR="00D8355F" w:rsidRDefault="00D8355F">
      <w:pPr>
        <w:pStyle w:val="BodyText"/>
        <w:rPr>
          <w:b/>
          <w:bCs/>
        </w:rPr>
      </w:pPr>
    </w:p>
    <w:p w14:paraId="35673E24" w14:textId="77777777" w:rsidR="00D8355F" w:rsidRDefault="00D8355F">
      <w:pPr>
        <w:pStyle w:val="BodyText"/>
        <w:rPr>
          <w:b/>
          <w:bCs/>
        </w:rPr>
      </w:pPr>
    </w:p>
    <w:p w14:paraId="0C2B3BF5" w14:textId="77777777" w:rsidR="00D8355F" w:rsidRDefault="00D8355F">
      <w:pPr>
        <w:pStyle w:val="BodyText"/>
        <w:rPr>
          <w:b/>
          <w:bCs/>
        </w:rPr>
      </w:pPr>
    </w:p>
    <w:p w14:paraId="4D5DCBBA" w14:textId="77777777" w:rsidR="00D8355F" w:rsidRDefault="00D8355F">
      <w:pPr>
        <w:pStyle w:val="BodyText"/>
        <w:rPr>
          <w:b/>
          <w:bCs/>
        </w:rPr>
      </w:pPr>
    </w:p>
    <w:p w14:paraId="7A2E3FCB" w14:textId="77777777" w:rsidR="00D8355F" w:rsidRDefault="00D8355F">
      <w:pPr>
        <w:pStyle w:val="BodyText"/>
        <w:rPr>
          <w:b/>
          <w:bCs/>
        </w:rPr>
      </w:pPr>
    </w:p>
    <w:p w14:paraId="7C41B956" w14:textId="77777777" w:rsidR="00D8355F" w:rsidRDefault="00D8355F">
      <w:pPr>
        <w:pStyle w:val="BodyText"/>
        <w:rPr>
          <w:b/>
          <w:bCs/>
        </w:rPr>
      </w:pPr>
    </w:p>
    <w:p w14:paraId="6666CABE" w14:textId="77777777" w:rsidR="00D8355F" w:rsidRDefault="00D8355F">
      <w:pPr>
        <w:pStyle w:val="BodyText"/>
        <w:rPr>
          <w:b/>
          <w:bCs/>
        </w:rPr>
      </w:pPr>
    </w:p>
    <w:p w14:paraId="2071C307" w14:textId="77777777" w:rsidR="00D8355F" w:rsidRDefault="00D8355F">
      <w:pPr>
        <w:pStyle w:val="BodyText"/>
        <w:rPr>
          <w:b/>
          <w:bCs/>
        </w:rPr>
      </w:pPr>
    </w:p>
    <w:p w14:paraId="705C03E1" w14:textId="77777777" w:rsidR="00D8355F" w:rsidRDefault="00D8355F">
      <w:pPr>
        <w:pStyle w:val="BodyText"/>
        <w:rPr>
          <w:b/>
          <w:bCs/>
        </w:rPr>
      </w:pPr>
    </w:p>
    <w:p w14:paraId="49847671" w14:textId="77777777" w:rsidR="00D8355F" w:rsidRDefault="00D8355F">
      <w:pPr>
        <w:pStyle w:val="BodyText"/>
        <w:rPr>
          <w:b/>
          <w:bCs/>
        </w:rPr>
      </w:pPr>
    </w:p>
    <w:p w14:paraId="6EC0EB25" w14:textId="77777777" w:rsidR="00D8355F" w:rsidRDefault="00D8355F">
      <w:pPr>
        <w:pStyle w:val="BodyText"/>
        <w:rPr>
          <w:b/>
          <w:bCs/>
        </w:rPr>
      </w:pPr>
    </w:p>
    <w:p w14:paraId="7A52E39C" w14:textId="77777777" w:rsidR="00D8355F" w:rsidRDefault="00D8355F">
      <w:pPr>
        <w:pStyle w:val="BodyText"/>
        <w:rPr>
          <w:b/>
          <w:bCs/>
        </w:rPr>
      </w:pPr>
    </w:p>
    <w:p w14:paraId="0FD69366" w14:textId="7E937741" w:rsidR="00B902F1" w:rsidRDefault="00352249">
      <w:pPr>
        <w:pStyle w:val="BodyText"/>
        <w:rPr>
          <w:b/>
          <w:bCs/>
        </w:rPr>
      </w:pPr>
      <w:r w:rsidRPr="00BB71A5">
        <w:rPr>
          <w:b/>
          <w:bCs/>
        </w:rPr>
        <w:lastRenderedPageBreak/>
        <w:t xml:space="preserve">Plotting our </w:t>
      </w:r>
      <w:r w:rsidR="003A4F2C" w:rsidRPr="00BB71A5">
        <w:rPr>
          <w:b/>
          <w:bCs/>
        </w:rPr>
        <w:t>Multiple</w:t>
      </w:r>
      <w:r w:rsidRPr="00BB71A5">
        <w:rPr>
          <w:b/>
          <w:bCs/>
        </w:rPr>
        <w:t xml:space="preserve"> Regression results</w:t>
      </w:r>
    </w:p>
    <w:p w14:paraId="3D90202B" w14:textId="14240061" w:rsidR="00BB71A5" w:rsidRPr="00BB71A5" w:rsidRDefault="00BB71A5">
      <w:pPr>
        <w:pStyle w:val="BodyText"/>
        <w:rPr>
          <w:b/>
          <w:bCs/>
        </w:rPr>
      </w:pPr>
      <w:r w:rsidRPr="00BB71A5">
        <w:rPr>
          <w:b/>
          <w:bCs/>
          <w:noProof/>
        </w:rPr>
        <w:drawing>
          <wp:inline distT="0" distB="0" distL="0" distR="0" wp14:anchorId="442F4E52" wp14:editId="7C5834D0">
            <wp:extent cx="5943600" cy="4443095"/>
            <wp:effectExtent l="0" t="0" r="0" b="0"/>
            <wp:docPr id="55" name="Picture 5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scatter chart&#10;&#10;Description automatically generated"/>
                    <pic:cNvPicPr/>
                  </pic:nvPicPr>
                  <pic:blipFill>
                    <a:blip r:embed="rId51"/>
                    <a:stretch>
                      <a:fillRect/>
                    </a:stretch>
                  </pic:blipFill>
                  <pic:spPr>
                    <a:xfrm>
                      <a:off x="0" y="0"/>
                      <a:ext cx="5943600" cy="4443095"/>
                    </a:xfrm>
                    <a:prstGeom prst="rect">
                      <a:avLst/>
                    </a:prstGeom>
                  </pic:spPr>
                </pic:pic>
              </a:graphicData>
            </a:graphic>
          </wp:inline>
        </w:drawing>
      </w:r>
    </w:p>
    <w:p w14:paraId="35E16F72" w14:textId="77777777" w:rsidR="00B902F1" w:rsidRDefault="00352249">
      <w:pPr>
        <w:pStyle w:val="Heading4"/>
      </w:pPr>
      <w:bookmarkStart w:id="140" w:name="_Toc104931948"/>
      <w:bookmarkStart w:id="141" w:name="X7b3127c452d9138155be858b5264ef314ad2094"/>
      <w:bookmarkEnd w:id="135"/>
      <w:bookmarkEnd w:id="139"/>
      <w:r>
        <w:t>Critcal Review of Simple Linear Regression and Multiple Linear Regression.</w:t>
      </w:r>
      <w:bookmarkEnd w:id="140"/>
      <w:r>
        <w:t xml:space="preserve"> </w:t>
      </w:r>
    </w:p>
    <w:tbl>
      <w:tblPr>
        <w:tblStyle w:val="Table"/>
        <w:tblW w:w="0" w:type="auto"/>
        <w:tblLook w:val="0020" w:firstRow="1" w:lastRow="0" w:firstColumn="0" w:lastColumn="0" w:noHBand="0" w:noVBand="0"/>
      </w:tblPr>
      <w:tblGrid>
        <w:gridCol w:w="2068"/>
        <w:gridCol w:w="1790"/>
      </w:tblGrid>
      <w:tr w:rsidR="00B902F1" w14:paraId="6ED43D7E" w14:textId="77777777" w:rsidTr="00B902F1">
        <w:trPr>
          <w:cnfStyle w:val="100000000000" w:firstRow="1" w:lastRow="0" w:firstColumn="0" w:lastColumn="0" w:oddVBand="0" w:evenVBand="0" w:oddHBand="0" w:evenHBand="0" w:firstRowFirstColumn="0" w:firstRowLastColumn="0" w:lastRowFirstColumn="0" w:lastRowLastColumn="0"/>
          <w:tblHeader/>
        </w:trPr>
        <w:tc>
          <w:tcPr>
            <w:tcW w:w="0" w:type="auto"/>
          </w:tcPr>
          <w:p w14:paraId="247D3584" w14:textId="77777777" w:rsidR="00B902F1" w:rsidRDefault="00352249">
            <w:pPr>
              <w:pStyle w:val="Compact"/>
            </w:pPr>
            <w:r>
              <w:t>Linear Regression</w:t>
            </w:r>
          </w:p>
        </w:tc>
        <w:tc>
          <w:tcPr>
            <w:tcW w:w="0" w:type="auto"/>
          </w:tcPr>
          <w:p w14:paraId="727ADF45" w14:textId="77777777" w:rsidR="00B902F1" w:rsidRDefault="00352249">
            <w:pPr>
              <w:pStyle w:val="Compact"/>
            </w:pPr>
            <w:r>
              <w:t>Prediction MSE</w:t>
            </w:r>
          </w:p>
        </w:tc>
      </w:tr>
      <w:tr w:rsidR="00B902F1" w14:paraId="0588E2DA" w14:textId="77777777">
        <w:tc>
          <w:tcPr>
            <w:tcW w:w="0" w:type="auto"/>
          </w:tcPr>
          <w:p w14:paraId="5F480C79" w14:textId="77777777" w:rsidR="00B902F1" w:rsidRDefault="00352249">
            <w:pPr>
              <w:pStyle w:val="Compact"/>
            </w:pPr>
            <w:r>
              <w:t>Simple model1</w:t>
            </w:r>
          </w:p>
        </w:tc>
        <w:tc>
          <w:tcPr>
            <w:tcW w:w="0" w:type="auto"/>
          </w:tcPr>
          <w:p w14:paraId="6A1367FA" w14:textId="3E37E5DC" w:rsidR="00B902F1" w:rsidRDefault="003A4F2C">
            <w:pPr>
              <w:pStyle w:val="Compact"/>
            </w:pPr>
            <w:r>
              <w:t>62.51</w:t>
            </w:r>
          </w:p>
        </w:tc>
      </w:tr>
      <w:tr w:rsidR="00B902F1" w14:paraId="19A7C7F3" w14:textId="77777777">
        <w:tc>
          <w:tcPr>
            <w:tcW w:w="0" w:type="auto"/>
          </w:tcPr>
          <w:p w14:paraId="6F73706D" w14:textId="77777777" w:rsidR="00B902F1" w:rsidRDefault="00352249">
            <w:pPr>
              <w:pStyle w:val="Compact"/>
            </w:pPr>
            <w:r>
              <w:t>Simple model2</w:t>
            </w:r>
          </w:p>
        </w:tc>
        <w:tc>
          <w:tcPr>
            <w:tcW w:w="0" w:type="auto"/>
          </w:tcPr>
          <w:p w14:paraId="3AACFE62" w14:textId="5A7F8346" w:rsidR="00B902F1" w:rsidRDefault="003A4F2C">
            <w:pPr>
              <w:pStyle w:val="Compact"/>
            </w:pPr>
            <w:r>
              <w:t>69</w:t>
            </w:r>
            <w:r w:rsidR="00352249">
              <w:t>.06</w:t>
            </w:r>
          </w:p>
        </w:tc>
      </w:tr>
      <w:tr w:rsidR="00B902F1" w14:paraId="6CD83C87" w14:textId="77777777">
        <w:tc>
          <w:tcPr>
            <w:tcW w:w="0" w:type="auto"/>
          </w:tcPr>
          <w:p w14:paraId="54AE80A7" w14:textId="77777777" w:rsidR="00B902F1" w:rsidRDefault="00352249">
            <w:pPr>
              <w:pStyle w:val="Compact"/>
            </w:pPr>
            <w:r>
              <w:t>multiple Reg</w:t>
            </w:r>
          </w:p>
        </w:tc>
        <w:tc>
          <w:tcPr>
            <w:tcW w:w="0" w:type="auto"/>
          </w:tcPr>
          <w:p w14:paraId="458A7C88" w14:textId="4D6BCF47" w:rsidR="00B902F1" w:rsidRDefault="003A4F2C">
            <w:pPr>
              <w:pStyle w:val="Compact"/>
            </w:pPr>
            <w:r>
              <w:t>64.64</w:t>
            </w:r>
          </w:p>
        </w:tc>
      </w:tr>
    </w:tbl>
    <w:p w14:paraId="3E97000D" w14:textId="73C426FC" w:rsidR="00B902F1" w:rsidRDefault="00352249">
      <w:pPr>
        <w:pStyle w:val="BodyText"/>
      </w:pPr>
      <w:r>
        <w:t xml:space="preserve">In comparing the prediction results above, </w:t>
      </w:r>
      <w:r w:rsidR="003A4F2C">
        <w:t xml:space="preserve">simple </w:t>
      </w:r>
      <w:r>
        <w:t>regression</w:t>
      </w:r>
      <w:r w:rsidR="00BB71A5">
        <w:t xml:space="preserve"> model1</w:t>
      </w:r>
      <w:r>
        <w:t xml:space="preserve"> had the lower mean standard </w:t>
      </w:r>
      <w:r w:rsidR="00BB71A5">
        <w:t>error, 64.64</w:t>
      </w:r>
      <w:r>
        <w:t xml:space="preserve"> as compared to </w:t>
      </w:r>
      <w:r w:rsidR="00BB71A5">
        <w:t>69.06</w:t>
      </w:r>
      <w:r>
        <w:t xml:space="preserve"> and </w:t>
      </w:r>
      <w:r w:rsidR="00BB71A5">
        <w:t>64.64</w:t>
      </w:r>
      <w:r>
        <w:t xml:space="preserve"> of model2 and </w:t>
      </w:r>
      <w:r w:rsidR="00BB71A5">
        <w:t>multiple regression</w:t>
      </w:r>
      <w:r>
        <w:t xml:space="preserve"> respectively. Hence, multiple regression has a better accuracy since it had </w:t>
      </w:r>
      <w:r w:rsidR="00D8355F">
        <w:t>a</w:t>
      </w:r>
      <w:r>
        <w:t xml:space="preserve"> lower value close to zero.</w:t>
      </w:r>
    </w:p>
    <w:p w14:paraId="41E9DA0D" w14:textId="77777777" w:rsidR="00B902F1" w:rsidRDefault="00352249">
      <w:pPr>
        <w:pStyle w:val="Heading1"/>
      </w:pPr>
      <w:bookmarkStart w:id="142" w:name="_Toc104931949"/>
      <w:bookmarkStart w:id="143" w:name="clustering"/>
      <w:bookmarkEnd w:id="103"/>
      <w:bookmarkEnd w:id="107"/>
      <w:bookmarkEnd w:id="109"/>
      <w:bookmarkEnd w:id="141"/>
      <w:r>
        <w:t>Clustering:</w:t>
      </w:r>
      <w:bookmarkEnd w:id="142"/>
      <w:r>
        <w:t xml:space="preserve"> </w:t>
      </w:r>
    </w:p>
    <w:p w14:paraId="435EEAB5" w14:textId="597D5FB6" w:rsidR="00B902F1" w:rsidRDefault="00352249">
      <w:pPr>
        <w:pStyle w:val="FirstParagraph"/>
      </w:pPr>
      <w:r>
        <w:t>Cluster analysis is one of the Pattern Recognition techniques and should be appreciated as such. It may be characterized by the use of resemblance or dissemblance measures between the objects to be identified</w:t>
      </w:r>
      <w:r w:rsidR="00CC256B">
        <w:fldChar w:fldCharType="begin"/>
      </w:r>
      <w:r w:rsidR="00CC256B">
        <w:instrText xml:space="preserve"> ADDIN EN.CITE &lt;EndNote&gt;&lt;Cite&gt;&lt;Author&gt;Diday&lt;/Author&gt;&lt;Year&gt;1976&lt;/Year&gt;&lt;RecNum&gt;10&lt;/RecNum&gt;&lt;DisplayText&gt;(Diday and Simon 1976)&lt;/DisplayText&gt;&lt;record&gt;&lt;rec-number&gt;10&lt;/rec-number&gt;&lt;foreign-keys&gt;&lt;key app="EN" db-id="t09pa0wwgxsxther02npe9vr2sssxf5vx2dv" timestamp="1653961343"&gt;10&lt;/key&gt;&lt;/foreign-keys&gt;&lt;ref-type name="Book Section"&gt;5&lt;/ref-type&gt;&lt;contributors&gt;&lt;authors&gt;&lt;author&gt;Diday, Edwin&lt;/author&gt;&lt;author&gt;Simon, JC&lt;/author&gt;&lt;/authors&gt;&lt;/contributors&gt;&lt;titles&gt;&lt;title&gt;Clustering analysis&lt;/title&gt;&lt;secondary-title&gt;Digital pattern recognition&lt;/secondary-title&gt;&lt;/titles&gt;&lt;pages&gt;47-94&lt;/pages&gt;&lt;dates&gt;&lt;year&gt;1976&lt;/year&gt;&lt;/dates&gt;&lt;publisher&gt;Springer&lt;/publisher&gt;&lt;urls&gt;&lt;/urls&gt;&lt;/record&gt;&lt;/Cite&gt;&lt;/EndNote&gt;</w:instrText>
      </w:r>
      <w:r w:rsidR="00CC256B">
        <w:fldChar w:fldCharType="separate"/>
      </w:r>
      <w:r w:rsidR="00CC256B">
        <w:rPr>
          <w:noProof/>
        </w:rPr>
        <w:t>(Diday and Simon 1976)</w:t>
      </w:r>
      <w:r w:rsidR="00CC256B">
        <w:fldChar w:fldCharType="end"/>
      </w:r>
      <w:r>
        <w:t>.</w:t>
      </w:r>
    </w:p>
    <w:p w14:paraId="2B5EEE42" w14:textId="3AFA12EC" w:rsidR="00B902F1" w:rsidRDefault="00352249">
      <w:pPr>
        <w:pStyle w:val="BodyText"/>
      </w:pPr>
      <w:r>
        <w:lastRenderedPageBreak/>
        <w:t xml:space="preserve">When data points are broken into </w:t>
      </w:r>
      <w:r w:rsidR="00D8355F">
        <w:t>several</w:t>
      </w:r>
      <w:r>
        <w:t xml:space="preserve"> groups the data points belonging to the same groups are more identical to the other data p</w:t>
      </w:r>
      <w:r w:rsidR="00D8355F">
        <w:t>o</w:t>
      </w:r>
      <w:r>
        <w:t xml:space="preserve">ints </w:t>
      </w:r>
      <w:r w:rsidR="00D8355F">
        <w:t xml:space="preserve">in </w:t>
      </w:r>
      <w:r>
        <w:t xml:space="preserve">the same group than those belonging to different groups. In other words, it is to separate groups with </w:t>
      </w:r>
      <w:r w:rsidR="00D8355F">
        <w:t xml:space="preserve">the </w:t>
      </w:r>
      <w:r>
        <w:t>same traits and locate them into clusters</w:t>
      </w:r>
      <w:r w:rsidR="00CC256B">
        <w:fldChar w:fldCharType="begin"/>
      </w:r>
      <w:r w:rsidR="00CC256B">
        <w:instrText xml:space="preserve"> ADDIN EN.CITE &lt;EndNote&gt;&lt;Cite&gt;&lt;Author&gt;Lee&lt;/Author&gt;&lt;Year&gt;1981&lt;/Year&gt;&lt;RecNum&gt;9&lt;/RecNum&gt;&lt;DisplayText&gt;(Lee 1981)&lt;/DisplayText&gt;&lt;record&gt;&lt;rec-number&gt;9&lt;/rec-number&gt;&lt;foreign-keys&gt;&lt;key app="EN" db-id="t09pa0wwgxsxther02npe9vr2sssxf5vx2dv" timestamp="1653960998"&gt;9&lt;/key&gt;&lt;/foreign-keys&gt;&lt;ref-type name="Book Section"&gt;5&lt;/ref-type&gt;&lt;contributors&gt;&lt;authors&gt;&lt;author&gt;Lee, Richard CT&lt;/author&gt;&lt;/authors&gt;&lt;/contributors&gt;&lt;titles&gt;&lt;title&gt;Clustering analysis and its applications&lt;/title&gt;&lt;secondary-title&gt;Advances in information systems science&lt;/secondary-title&gt;&lt;/titles&gt;&lt;pages&gt;169-292&lt;/pages&gt;&lt;dates&gt;&lt;year&gt;1981&lt;/year&gt;&lt;/dates&gt;&lt;publisher&gt;Springer&lt;/publisher&gt;&lt;urls&gt;&lt;/urls&gt;&lt;/record&gt;&lt;/Cite&gt;&lt;/EndNote&gt;</w:instrText>
      </w:r>
      <w:r w:rsidR="00CC256B">
        <w:fldChar w:fldCharType="separate"/>
      </w:r>
      <w:r w:rsidR="00CC256B">
        <w:rPr>
          <w:noProof/>
        </w:rPr>
        <w:t>(Lee 1981)</w:t>
      </w:r>
      <w:r w:rsidR="00CC256B">
        <w:fldChar w:fldCharType="end"/>
      </w:r>
      <w:r>
        <w:t>.</w:t>
      </w:r>
    </w:p>
    <w:p w14:paraId="73E71EE8" w14:textId="348A9C0A" w:rsidR="00B902F1" w:rsidRDefault="00352249">
      <w:pPr>
        <w:pStyle w:val="BodyText"/>
      </w:pPr>
      <w:r>
        <w:t>In database design, clustering analysis can be used to group similar records into one bucket to shorten retrieval time. In the program restructuring problem, clustering analysis can be used to group programs frequently calling one another. This grouping reduces page faults. Clustering analysis can also be used to discover possible errors in a set of data and thus enhance data integrity</w:t>
      </w:r>
      <w:r w:rsidR="00CC256B">
        <w:fldChar w:fldCharType="begin"/>
      </w:r>
      <w:r w:rsidR="00D8355F">
        <w:instrText xml:space="preserve"> ADDIN EN.CITE &lt;EndNote&gt;&lt;Cite&gt;&lt;Author&gt;Dash&lt;/Author&gt;&lt;Year&gt;2015&lt;/Year&gt;&lt;RecNum&gt;11&lt;/RecNum&gt;&lt;DisplayText&gt;(Dash, Panigrahi et al. 2015)&lt;/DisplayText&gt;&lt;record&gt;&lt;rec-number&gt;11&lt;/rec-number&gt;&lt;foreign-keys&gt;&lt;key app="EN" db-id="t09pa0wwgxsxther02npe9vr2sssxf5vx2dv" timestamp="1653962146"&gt;11&lt;/key&gt;&lt;/foreign-keys&gt;&lt;ref-type name="Electronic Book"&gt;44&lt;/ref-type&gt;&lt;contributors&gt;&lt;authors&gt;&lt;author&gt;Dash, Subhransu Sekhar&lt;/author&gt;&lt;author&gt;Panigrahi, Bijaya Ketan&lt;/author&gt;&lt;author&gt;Suresh, L. Padma&lt;/author&gt;&lt;/authors&gt;&lt;/contributors&gt;&lt;titles&gt;&lt;title&gt;Artificial Intelligence and Evolutionary Algorithms in Engineering Systems : Proceedings of ICAEES 2014, Volume 1&lt;/title&gt;&lt;secondary-title&gt;Advances in Intelligent Systems and Computing,&lt;/secondary-title&gt;&lt;/titles&gt;&lt;pages&gt;1 online resource (XVII, 862 pages 376 illustrations)&lt;/pages&gt;&lt;edition&gt;1st&lt;/edition&gt;&lt;keywords&gt;&lt;keyword&gt;Artificial intelligence.&lt;/keyword&gt;&lt;keyword&gt;Computational intelligence.&lt;/keyword&gt;&lt;keyword&gt;Image processing.&lt;/keyword&gt;&lt;keyword&gt;Signal processing.&lt;/keyword&gt;&lt;keyword&gt;Speech processing systems.&lt;/keyword&gt;&lt;keyword&gt;Signal, Image and Speech Processing.&lt;/keyword&gt;&lt;/keywords&gt;&lt;dates&gt;&lt;year&gt;2015&lt;/year&gt;&lt;/dates&gt;&lt;pub-location&gt;New Delhi&lt;/pub-location&gt;&lt;publisher&gt;Springer India : Imprint: Springer,&lt;/publisher&gt;&lt;isbn&gt;9788132221265&amp;#xD;2194-5357 ;&lt;/isbn&gt;&lt;accession-num&gt;21738468&lt;/accession-num&gt;&lt;urls&gt;&lt;/urls&gt;&lt;electronic-resource-num&gt;10.1007/978-81-322-2126-5&lt;/electronic-resource-num&gt;&lt;/record&gt;&lt;/Cite&gt;&lt;/EndNote&gt;</w:instrText>
      </w:r>
      <w:r w:rsidR="00CC256B">
        <w:fldChar w:fldCharType="separate"/>
      </w:r>
      <w:r w:rsidR="00D8355F">
        <w:rPr>
          <w:noProof/>
        </w:rPr>
        <w:t>(Dash, Panigrahi et al. 2015)</w:t>
      </w:r>
      <w:r w:rsidR="00CC256B">
        <w:fldChar w:fldCharType="end"/>
      </w:r>
      <w:r>
        <w:t>.</w:t>
      </w:r>
    </w:p>
    <w:p w14:paraId="0499AEAF" w14:textId="77777777" w:rsidR="00B902F1" w:rsidRDefault="00352249">
      <w:pPr>
        <w:pStyle w:val="BodyText"/>
      </w:pPr>
      <w:r>
        <w:t>We going to make predictions using two clustering techniques namely, K-Means and Hierarchical Clustering.</w:t>
      </w:r>
    </w:p>
    <w:p w14:paraId="16CF218E" w14:textId="77777777" w:rsidR="00B902F1" w:rsidRDefault="00352249">
      <w:pPr>
        <w:pStyle w:val="Heading2"/>
      </w:pPr>
      <w:bookmarkStart w:id="144" w:name="_Toc104931950"/>
      <w:bookmarkStart w:id="145" w:name="k--means-clustering"/>
      <w:r>
        <w:t>K- Means Clustering</w:t>
      </w:r>
      <w:bookmarkEnd w:id="144"/>
      <w:r>
        <w:t xml:space="preserve"> </w:t>
      </w:r>
    </w:p>
    <w:p w14:paraId="2346FDFC" w14:textId="7A857E63" w:rsidR="00B902F1" w:rsidRDefault="00352249">
      <w:pPr>
        <w:pStyle w:val="FirstParagraph"/>
      </w:pPr>
      <w:r>
        <w:t xml:space="preserve">This is a type of unsupervised learning technique that is used to group observations together. K-Means is relatively easy to comprehend and can be used almost and readily applied to every type of statistical problem. Here, we used </w:t>
      </w:r>
      <w:r w:rsidR="00D8355F">
        <w:t>several</w:t>
      </w:r>
      <w:r>
        <w:t xml:space="preserve"> clusters also known as a centroid to group observations based on similarities. The centroid is a pivotal point or the middle with a huge hyperspace. So we are doing this for K-Clusters and essentially calculate the distance between the centroids.</w:t>
      </w:r>
    </w:p>
    <w:p w14:paraId="758A6544" w14:textId="7E8640F9" w:rsidR="00B902F1" w:rsidRDefault="00352249">
      <w:pPr>
        <w:pStyle w:val="BodyText"/>
      </w:pPr>
      <w:r>
        <w:t xml:space="preserve">The K-means will then merge similarities between the two clusters. Then whichever clusters are the same or minimal in distance will be merged. If there are no </w:t>
      </w:r>
      <w:proofErr w:type="gramStart"/>
      <w:r>
        <w:t>similarities</w:t>
      </w:r>
      <w:proofErr w:type="gramEnd"/>
      <w:r>
        <w:t xml:space="preserve"> then they will not be merged but will keep on iterating through as many iterations </w:t>
      </w:r>
      <w:r w:rsidR="00D8355F">
        <w:t xml:space="preserve">as </w:t>
      </w:r>
      <w:r>
        <w:t>there are. K-Means uses euclidean Distance to compare different clusters together to determine whether merging them will be possible or not. This algorithm randomly picks a point to calculate the centroid and based on that point it will look for the best position within each of the observations that ha</w:t>
      </w:r>
      <w:r w:rsidR="00D8355F">
        <w:t>ve</w:t>
      </w:r>
      <w:r>
        <w:t xml:space="preserve"> been given to calculate the cent</w:t>
      </w:r>
      <w:r w:rsidR="00D8355F">
        <w:t>roi</w:t>
      </w:r>
      <w:r>
        <w:t>d from them.</w:t>
      </w:r>
    </w:p>
    <w:p w14:paraId="595BCECC" w14:textId="355D6865" w:rsidR="00B902F1" w:rsidRDefault="00352249">
      <w:pPr>
        <w:pStyle w:val="BodyText"/>
      </w:pPr>
      <w:r>
        <w:t>in other words, this algorithm randomly configures K centroids in the Data Space based on the position of each observation where the algorithm will optimi</w:t>
      </w:r>
      <w:r w:rsidR="00D8355F">
        <w:t>z</w:t>
      </w:r>
      <w:r>
        <w:t>e for the best position of the centr</w:t>
      </w:r>
      <w:r w:rsidR="00D8355F">
        <w:t>oid</w:t>
      </w:r>
      <w:r>
        <w:t>. The K-Means algorithm only stops when no change in centroid values occurred. Again, it only stops when the number of iterations ha</w:t>
      </w:r>
      <w:r w:rsidR="00D8355F">
        <w:t>s</w:t>
      </w:r>
      <w:r>
        <w:t xml:space="preserve"> been reached.</w:t>
      </w:r>
    </w:p>
    <w:p w14:paraId="321953EF" w14:textId="6422EE2F" w:rsidR="00B902F1" w:rsidRDefault="00352249">
      <w:pPr>
        <w:pStyle w:val="BodyText"/>
      </w:pPr>
      <w:r>
        <w:t xml:space="preserve">The k-means algorithm finds locally optimal solutions </w:t>
      </w:r>
      <w:r w:rsidR="00D8355F">
        <w:t>concerning</w:t>
      </w:r>
      <w:r>
        <w:t xml:space="preserve"> the clustering error. It is a fast iterative algorithm that has been used in many clustering applications. It is a point-based clustering method that starts with the cluster centers initially placed at arbitrary positions and proceeds by moving each step </w:t>
      </w:r>
      <w:r w:rsidR="00D8355F">
        <w:t xml:space="preserve">to </w:t>
      </w:r>
      <w:r>
        <w:t xml:space="preserve">the cluster centers to minimize the clustering error. The main disadvantage of the method lies in its sensitivity to </w:t>
      </w:r>
      <w:r w:rsidR="00D8355F">
        <w:t xml:space="preserve">the </w:t>
      </w:r>
      <w:r>
        <w:t>initial positions of the cluster centers. Therefore, to obtain near</w:t>
      </w:r>
      <w:r w:rsidR="00D8355F">
        <w:t>-</w:t>
      </w:r>
      <w:r>
        <w:t>optimal solutions using the k-means algorithm several runs must be scheduled differing in the initial positions of the cluster centers</w:t>
      </w:r>
      <w:r w:rsidR="00CC256B">
        <w:fldChar w:fldCharType="begin"/>
      </w:r>
      <w:r w:rsidR="00D8355F">
        <w:instrText xml:space="preserve"> ADDIN EN.CITE &lt;EndNote&gt;&lt;Cite&gt;&lt;Author&gt;Likas&lt;/Author&gt;&lt;Year&gt;2003&lt;/Year&gt;&lt;RecNum&gt;14&lt;/RecNum&gt;&lt;DisplayText&gt;(Likas, Vlassis et al. 2003)&lt;/DisplayText&gt;&lt;record&gt;&lt;rec-number&gt;14&lt;/rec-number&gt;&lt;foreign-keys&gt;&lt;key app="EN" db-id="t09pa0wwgxsxther02npe9vr2sssxf5vx2dv" timestamp="1653966258"&gt;14&lt;/key&gt;&lt;/foreign-keys&gt;&lt;ref-type name="Journal Article"&gt;17&lt;/ref-type&gt;&lt;contributors&gt;&lt;authors&gt;&lt;author&gt;Likas, Aristidis&lt;/author&gt;&lt;author&gt;Vlassis, Nikos&lt;/author&gt;&lt;author&gt;Verbeek, Jakob J&lt;/author&gt;&lt;/authors&gt;&lt;/contributors&gt;&lt;titles&gt;&lt;title&gt;The global k-means clustering algorithm&lt;/title&gt;&lt;secondary-title&gt;Pattern recognition&lt;/secondary-title&gt;&lt;/titles&gt;&lt;periodical&gt;&lt;full-title&gt;Pattern recognition&lt;/full-title&gt;&lt;/periodical&gt;&lt;pages&gt;451-461&lt;/pages&gt;&lt;volume&gt;36&lt;/volume&gt;&lt;number&gt;2&lt;/number&gt;&lt;dates&gt;&lt;year&gt;2003&lt;/year&gt;&lt;/dates&gt;&lt;isbn&gt;0031-3203&lt;/isbn&gt;&lt;urls&gt;&lt;/urls&gt;&lt;/record&gt;&lt;/Cite&gt;&lt;/EndNote&gt;</w:instrText>
      </w:r>
      <w:r w:rsidR="00CC256B">
        <w:fldChar w:fldCharType="separate"/>
      </w:r>
      <w:r w:rsidR="00D8355F">
        <w:rPr>
          <w:noProof/>
        </w:rPr>
        <w:t>(Likas, Vlassis et al. 2003)</w:t>
      </w:r>
      <w:r w:rsidR="00CC256B">
        <w:fldChar w:fldCharType="end"/>
      </w:r>
      <w:r>
        <w:t>.</w:t>
      </w:r>
    </w:p>
    <w:p w14:paraId="10B5B9EA" w14:textId="1CC944BD" w:rsidR="00B902F1" w:rsidRDefault="00352249">
      <w:pPr>
        <w:pStyle w:val="BodyText"/>
      </w:pPr>
      <w:r>
        <w:rPr>
          <w:i/>
          <w:iCs/>
        </w:rPr>
        <w:t>Clustering Problem Statement:</w:t>
      </w:r>
      <w:r>
        <w:t xml:space="preserve"> The overall goal is to do a hierarchical clustering on observations in our dataset, </w:t>
      </w:r>
      <w:proofErr w:type="spellStart"/>
      <w:proofErr w:type="gramStart"/>
      <w:r>
        <w:t>All</w:t>
      </w:r>
      <w:proofErr w:type="gramEnd"/>
      <w:r>
        <w:t>_</w:t>
      </w:r>
      <w:r w:rsidR="00BB71A5">
        <w:t>crimes</w:t>
      </w:r>
      <w:proofErr w:type="spellEnd"/>
      <w:r w:rsidR="00BB71A5">
        <w:t xml:space="preserve"> [</w:t>
      </w:r>
      <w:r>
        <w:t xml:space="preserve">4:28] (explain the range) and we will essentially compare unsuccessful crime cases (Unsuc_crimes) to the type of cluster we have generated </w:t>
      </w:r>
      <w:r>
        <w:lastRenderedPageBreak/>
        <w:t>in the to ascertain why there are more unsuccessful crimes cases in some counties than other counties.</w:t>
      </w:r>
    </w:p>
    <w:p w14:paraId="705EBCD5" w14:textId="0F0C3D67" w:rsidR="00CA1247" w:rsidRDefault="00CA1247">
      <w:pPr>
        <w:pStyle w:val="BodyText"/>
      </w:pPr>
    </w:p>
    <w:p w14:paraId="639C5735" w14:textId="7FCA6E55" w:rsidR="00CA1247" w:rsidRDefault="00CA1247">
      <w:pPr>
        <w:pStyle w:val="BodyText"/>
      </w:pPr>
    </w:p>
    <w:p w14:paraId="13F7AA2B" w14:textId="760A4AC3" w:rsidR="00CA1247" w:rsidRDefault="00CA1247">
      <w:pPr>
        <w:pStyle w:val="BodyText"/>
      </w:pPr>
      <w:r w:rsidRPr="00CA1247">
        <w:rPr>
          <w:noProof/>
        </w:rPr>
        <w:drawing>
          <wp:inline distT="0" distB="0" distL="0" distR="0" wp14:anchorId="03E3114E" wp14:editId="411DC1FD">
            <wp:extent cx="5943600" cy="3738245"/>
            <wp:effectExtent l="0" t="0" r="0" b="0"/>
            <wp:docPr id="57" name="Picture 5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scatter chart&#10;&#10;Description automatically generated"/>
                    <pic:cNvPicPr/>
                  </pic:nvPicPr>
                  <pic:blipFill>
                    <a:blip r:embed="rId52"/>
                    <a:stretch>
                      <a:fillRect/>
                    </a:stretch>
                  </pic:blipFill>
                  <pic:spPr>
                    <a:xfrm>
                      <a:off x="0" y="0"/>
                      <a:ext cx="5943600" cy="3738245"/>
                    </a:xfrm>
                    <a:prstGeom prst="rect">
                      <a:avLst/>
                    </a:prstGeom>
                  </pic:spPr>
                </pic:pic>
              </a:graphicData>
            </a:graphic>
          </wp:inline>
        </w:drawing>
      </w:r>
    </w:p>
    <w:p w14:paraId="3C7537B2" w14:textId="320417B3" w:rsidR="00BB71A5" w:rsidRDefault="00CA1247">
      <w:pPr>
        <w:pStyle w:val="BodyText"/>
      </w:pPr>
      <w:r w:rsidRPr="00CA1247">
        <w:rPr>
          <w:noProof/>
        </w:rPr>
        <w:drawing>
          <wp:inline distT="0" distB="0" distL="0" distR="0" wp14:anchorId="620E0DA2" wp14:editId="502DF75D">
            <wp:extent cx="2762636" cy="1524213"/>
            <wp:effectExtent l="0" t="0" r="0" b="0"/>
            <wp:docPr id="58" name="Picture 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 application&#10;&#10;Description automatically generated"/>
                    <pic:cNvPicPr/>
                  </pic:nvPicPr>
                  <pic:blipFill>
                    <a:blip r:embed="rId53"/>
                    <a:stretch>
                      <a:fillRect/>
                    </a:stretch>
                  </pic:blipFill>
                  <pic:spPr>
                    <a:xfrm>
                      <a:off x="0" y="0"/>
                      <a:ext cx="2762636" cy="1524213"/>
                    </a:xfrm>
                    <a:prstGeom prst="rect">
                      <a:avLst/>
                    </a:prstGeom>
                  </pic:spPr>
                </pic:pic>
              </a:graphicData>
            </a:graphic>
          </wp:inline>
        </w:drawing>
      </w:r>
    </w:p>
    <w:p w14:paraId="06D5FC4A" w14:textId="77777777" w:rsidR="00BB71A5" w:rsidRDefault="00BB71A5">
      <w:pPr>
        <w:pStyle w:val="BodyText"/>
      </w:pPr>
    </w:p>
    <w:p w14:paraId="26AA016E" w14:textId="77777777" w:rsidR="00B902F1" w:rsidRDefault="00352249">
      <w:pPr>
        <w:pStyle w:val="Heading2"/>
      </w:pPr>
      <w:bookmarkStart w:id="146" w:name="_Toc104931951"/>
      <w:bookmarkStart w:id="147" w:name="hierarchical-clustering"/>
      <w:bookmarkEnd w:id="145"/>
      <w:r>
        <w:t>Hierarchical clustering:</w:t>
      </w:r>
      <w:bookmarkEnd w:id="146"/>
      <w:r>
        <w:t xml:space="preserve"> </w:t>
      </w:r>
    </w:p>
    <w:p w14:paraId="63058E02" w14:textId="6F720756" w:rsidR="00B902F1" w:rsidRDefault="00352249">
      <w:pPr>
        <w:pStyle w:val="FirstParagraph"/>
      </w:pPr>
      <w:r>
        <w:t>In data mining</w:t>
      </w:r>
      <w:r w:rsidR="00D8355F">
        <w:t>,</w:t>
      </w:r>
      <w:r>
        <w:t xml:space="preserve"> hierarchical clustering works by grouping data objects into a tree of </w:t>
      </w:r>
      <w:r w:rsidR="00D8355F">
        <w:t xml:space="preserve">the </w:t>
      </w:r>
      <w:r>
        <w:t>cluster</w:t>
      </w:r>
      <w:r w:rsidR="00CC256B">
        <w:fldChar w:fldCharType="begin"/>
      </w:r>
      <w:r w:rsidR="00CC256B">
        <w:instrText xml:space="preserve"> ADDIN EN.CITE &lt;EndNote&gt;&lt;Cite&gt;&lt;Author&gt;Murtagh&lt;/Author&gt;&lt;Year&gt;2012&lt;/Year&gt;&lt;RecNum&gt;15&lt;/RecNum&gt;&lt;DisplayText&gt;(Murtagh and Contreras 2012)&lt;/DisplayText&gt;&lt;record&gt;&lt;rec-number&gt;15&lt;/rec-number&gt;&lt;foreign-keys&gt;&lt;key app="EN" db-id="t09pa0wwgxsxther02npe9vr2sssxf5vx2dv" timestamp="1653967775"&gt;15&lt;/key&gt;&lt;/foreign-keys&gt;&lt;ref-type name="Journal Article"&gt;17&lt;/ref-type&gt;&lt;contributors&gt;&lt;authors&gt;&lt;author&gt;Murtagh, Fionn&lt;/author&gt;&lt;author&gt;Contreras, Pedro&lt;/author&gt;&lt;/authors&gt;&lt;/contributors&gt;&lt;titles&gt;&lt;title&gt;Algorithms for hierarchical clustering: an overview&lt;/title&gt;&lt;secondary-title&gt;Wiley Interdisciplinary Reviews: Data Mining and Knowledge Discovery&lt;/secondary-title&gt;&lt;/titles&gt;&lt;periodical&gt;&lt;full-title&gt;Wiley Interdisciplinary Reviews: Data Mining and Knowledge Discovery&lt;/full-title&gt;&lt;/periodical&gt;&lt;pages&gt;86-97&lt;/pages&gt;&lt;volume&gt;2&lt;/volume&gt;&lt;number&gt;1&lt;/number&gt;&lt;dates&gt;&lt;year&gt;2012&lt;/year&gt;&lt;/dates&gt;&lt;isbn&gt;1942-4787&lt;/isbn&gt;&lt;urls&gt;&lt;/urls&gt;&lt;/record&gt;&lt;/Cite&gt;&lt;/EndNote&gt;</w:instrText>
      </w:r>
      <w:r w:rsidR="00CC256B">
        <w:fldChar w:fldCharType="separate"/>
      </w:r>
      <w:r w:rsidR="00CC256B">
        <w:rPr>
          <w:noProof/>
        </w:rPr>
        <w:t>(Murtagh and Contreras 2012)</w:t>
      </w:r>
      <w:r w:rsidR="00CC256B">
        <w:fldChar w:fldCharType="end"/>
      </w:r>
      <w:r>
        <w:t xml:space="preserve">. It also groups the observations but does it at a very higher level. It will typically formulate the number of clusters from either descending order or ascending other. This algorithm does not require </w:t>
      </w:r>
      <w:r w:rsidR="00D8355F">
        <w:t xml:space="preserve">a </w:t>
      </w:r>
      <w:r>
        <w:t xml:space="preserve">pre-specified number of clusters </w:t>
      </w:r>
      <w:r>
        <w:lastRenderedPageBreak/>
        <w:t>metric to use compared to the K-Means where every distance is a euclidean distance. It gives us room to specify the distance or different distance</w:t>
      </w:r>
      <w:r w:rsidR="00D8355F">
        <w:t>s</w:t>
      </w:r>
      <w:r>
        <w:t xml:space="preserve"> for this </w:t>
      </w:r>
      <w:proofErr w:type="gramStart"/>
      <w:r>
        <w:t>particular method</w:t>
      </w:r>
      <w:proofErr w:type="gramEnd"/>
      <w:r>
        <w:t>.</w:t>
      </w:r>
    </w:p>
    <w:p w14:paraId="6725D3A4" w14:textId="4534A9CF" w:rsidR="00B902F1" w:rsidRDefault="00352249">
      <w:pPr>
        <w:pStyle w:val="BodyText"/>
      </w:pPr>
      <w:r>
        <w:t xml:space="preserve">Hierarchical methods suffer from the fact that once we have performed either merge or split step, it can never be undone. This inflexibility is useful in that it leads to smaller computation costs by not having to worry about a combination number of different choices. However, such techniques cannot correct mistaken decisions that once have </w:t>
      </w:r>
      <w:r w:rsidR="00D8355F">
        <w:t xml:space="preserve">been </w:t>
      </w:r>
      <w:r>
        <w:t>taken. T</w:t>
      </w:r>
      <w:r w:rsidR="00D8355F">
        <w:t>wo approaches</w:t>
      </w:r>
      <w:r>
        <w:t xml:space="preserve"> can help in improving the quality of hierarchical clustering: (1) Firstly to perform </w:t>
      </w:r>
      <w:r w:rsidR="00D8355F">
        <w:t xml:space="preserve">a </w:t>
      </w:r>
      <w:r>
        <w:t>careful analysis of object linkages at each hierarchical partitioning or (2) By integrating hierarchical agglomeration and other approaches by first using a hierarchical agglomerative algorithm to group objects into micro-clusters, and then performing macro-clustering on the micro-clusters using another clustering method such as iterative relocation</w:t>
      </w:r>
      <w:r w:rsidR="00CC256B">
        <w:fldChar w:fldCharType="begin"/>
      </w:r>
      <w:r w:rsidR="00CC256B">
        <w:instrText xml:space="preserve"> ADDIN EN.CITE &lt;EndNote&gt;&lt;Cite&gt;&lt;Author&gt;Rani¹&lt;/Author&gt;&lt;Year&gt;2013&lt;/Year&gt;&lt;RecNum&gt;16&lt;/RecNum&gt;&lt;DisplayText&gt;(Rani¹ and Rohil 2013)&lt;/DisplayText&gt;&lt;record&gt;&lt;rec-number&gt;16&lt;/rec-number&gt;&lt;foreign-keys&gt;&lt;key app="EN" db-id="t09pa0wwgxsxther02npe9vr2sssxf5vx2dv" timestamp="1653968252"&gt;16&lt;/key&gt;&lt;/foreign-keys&gt;&lt;ref-type name="Journal Article"&gt;17&lt;/ref-type&gt;&lt;contributors&gt;&lt;authors&gt;&lt;author&gt;Rani¹, Yogita&lt;/author&gt;&lt;author&gt;Rohil, Harish&lt;/author&gt;&lt;/authors&gt;&lt;/contributors&gt;&lt;titles&gt;&lt;title&gt;A study of hierarchical clustering algorithm&lt;/title&gt;&lt;secondary-title&gt;ter S &amp;amp; on Te SIT&lt;/secondary-title&gt;&lt;/titles&gt;&lt;periodical&gt;&lt;full-title&gt;ter S &amp;amp; on Te SIT&lt;/full-title&gt;&lt;/periodical&gt;&lt;pages&gt;113&lt;/pages&gt;&lt;volume&gt;2&lt;/volume&gt;&lt;dates&gt;&lt;year&gt;2013&lt;/year&gt;&lt;/dates&gt;&lt;urls&gt;&lt;/urls&gt;&lt;/record&gt;&lt;/Cite&gt;&lt;/EndNote&gt;</w:instrText>
      </w:r>
      <w:r w:rsidR="00CC256B">
        <w:fldChar w:fldCharType="separate"/>
      </w:r>
      <w:r w:rsidR="00CC256B">
        <w:rPr>
          <w:noProof/>
        </w:rPr>
        <w:t>(Rani¹ and Rohil 2013)</w:t>
      </w:r>
      <w:r w:rsidR="00CC256B">
        <w:fldChar w:fldCharType="end"/>
      </w:r>
      <w:r>
        <w:t>.</w:t>
      </w:r>
    </w:p>
    <w:p w14:paraId="31353084" w14:textId="77777777" w:rsidR="00B902F1" w:rsidRDefault="00352249">
      <w:pPr>
        <w:pStyle w:val="Heading3"/>
      </w:pPr>
      <w:bookmarkStart w:id="148" w:name="_Toc104931952"/>
      <w:bookmarkStart w:id="149" w:name="agglomeration-clustering-agnes"/>
      <w:r>
        <w:t>Agglomeration Clustering (AGNES):</w:t>
      </w:r>
      <w:bookmarkEnd w:id="148"/>
    </w:p>
    <w:p w14:paraId="60930E0B" w14:textId="5D2E5E6E" w:rsidR="00B902F1" w:rsidRDefault="00352249">
      <w:pPr>
        <w:pStyle w:val="FirstParagraph"/>
      </w:pPr>
      <w:r>
        <w:t>This is a bottom</w:t>
      </w:r>
      <w:r w:rsidR="00D8355F">
        <w:t>-</w:t>
      </w:r>
      <w:r>
        <w:t>up approach in which each observation starts as its cluster and merges with other observations that are most similar It groups these observations into huge numbers. Agglomerative hierarchical clustering algorithms can be characterized as greedy, in the algorithmic sense. A sequence of irreversible algorithm steps is used to construct the desired data structure. Assume that a pair of clusters, including possibl</w:t>
      </w:r>
      <w:r w:rsidR="00D8355F">
        <w:t>e</w:t>
      </w:r>
      <w:r>
        <w:t xml:space="preserve"> singletons, is </w:t>
      </w:r>
      <w:proofErr w:type="gramStart"/>
      <w:r>
        <w:t>merged</w:t>
      </w:r>
      <w:proofErr w:type="gramEnd"/>
      <w:r>
        <w:t xml:space="preserve"> or agglomerated at each step of the algorithm. Then the following are equivalent views of the same output structure constructed on n objects: a set of </w:t>
      </w:r>
      <w:r>
        <w:rPr>
          <w:i/>
          <w:iCs/>
        </w:rPr>
        <w:t>n − 1</w:t>
      </w:r>
      <w:r>
        <w:t xml:space="preserve"> partition, starting with the fine partition consisting of </w:t>
      </w:r>
      <w:r>
        <w:rPr>
          <w:i/>
          <w:iCs/>
        </w:rPr>
        <w:t>n</w:t>
      </w:r>
      <w:r>
        <w:t xml:space="preserve"> classes and ending with the trivial partition consisting of just one class, the entire object set; a binary tree (one or two child nodes at each nonterminal node) commonly referred to as a dendrogram; a partially ordered set (poset) which is a subset of the power set of the n objects; and an ultrametric topology on then objects</w:t>
      </w:r>
      <w:r w:rsidR="00CC256B">
        <w:fldChar w:fldCharType="begin"/>
      </w:r>
      <w:r w:rsidR="00CC256B">
        <w:instrText xml:space="preserve"> ADDIN EN.CITE &lt;EndNote&gt;&lt;Cite&gt;&lt;Author&gt;Murtagh&lt;/Author&gt;&lt;Year&gt;2012&lt;/Year&gt;&lt;RecNum&gt;15&lt;/RecNum&gt;&lt;DisplayText&gt;(Murtagh and Contreras 2012)&lt;/DisplayText&gt;&lt;record&gt;&lt;rec-number&gt;15&lt;/rec-number&gt;&lt;foreign-keys&gt;&lt;key app="EN" db-id="t09pa0wwgxsxther02npe9vr2sssxf5vx2dv" timestamp="1653967775"&gt;15&lt;/key&gt;&lt;/foreign-keys&gt;&lt;ref-type name="Journal Article"&gt;17&lt;/ref-type&gt;&lt;contributors&gt;&lt;authors&gt;&lt;author&gt;Murtagh, Fionn&lt;/author&gt;&lt;author&gt;Contreras, Pedro&lt;/author&gt;&lt;/authors&gt;&lt;/contributors&gt;&lt;titles&gt;&lt;title&gt;Algorithms for hierarchical clustering: an overview&lt;/title&gt;&lt;secondary-title&gt;Wiley Interdisciplinary Reviews: Data Mining and Knowledge Discovery&lt;/secondary-title&gt;&lt;/titles&gt;&lt;periodical&gt;&lt;full-title&gt;Wiley Interdisciplinary Reviews: Data Mining and Knowledge Discovery&lt;/full-title&gt;&lt;/periodical&gt;&lt;pages&gt;86-97&lt;/pages&gt;&lt;volume&gt;2&lt;/volume&gt;&lt;number&gt;1&lt;/number&gt;&lt;dates&gt;&lt;year&gt;2012&lt;/year&gt;&lt;/dates&gt;&lt;isbn&gt;1942-4787&lt;/isbn&gt;&lt;urls&gt;&lt;/urls&gt;&lt;/record&gt;&lt;/Cite&gt;&lt;/EndNote&gt;</w:instrText>
      </w:r>
      <w:r w:rsidR="00CC256B">
        <w:fldChar w:fldCharType="separate"/>
      </w:r>
      <w:r w:rsidR="00CC256B">
        <w:rPr>
          <w:noProof/>
        </w:rPr>
        <w:t>(Murtagh and Contreras 2012)</w:t>
      </w:r>
      <w:r w:rsidR="00CC256B">
        <w:fldChar w:fldCharType="end"/>
      </w:r>
      <w:r>
        <w:t>.</w:t>
      </w:r>
    </w:p>
    <w:p w14:paraId="048EB0E3" w14:textId="5A8C279D" w:rsidR="00B902F1" w:rsidRDefault="00352249">
      <w:pPr>
        <w:pStyle w:val="Heading3"/>
      </w:pPr>
      <w:bookmarkStart w:id="150" w:name="_Toc104931953"/>
      <w:bookmarkStart w:id="151" w:name="X12a8cfd88db422fb3c81f4dcb3a7d73370d4fa3"/>
      <w:bookmarkEnd w:id="149"/>
      <w:r>
        <w:t>Divisive Hierarchical Clustering: Top</w:t>
      </w:r>
      <w:r w:rsidR="00D8355F">
        <w:t>-</w:t>
      </w:r>
      <w:r>
        <w:t>down approach:</w:t>
      </w:r>
      <w:bookmarkEnd w:id="150"/>
    </w:p>
    <w:p w14:paraId="7124B5BA" w14:textId="7472105C" w:rsidR="00B902F1" w:rsidRDefault="00352249">
      <w:pPr>
        <w:pStyle w:val="FirstParagraph"/>
      </w:pPr>
      <w:r>
        <w:t xml:space="preserve">All observations are in one group. They start to split the more different (heterogeneous) they are. This keeps on iterating through until each observation is its cluster. In doer words, everything starts </w:t>
      </w:r>
      <w:r w:rsidR="00D8355F">
        <w:t xml:space="preserve">with </w:t>
      </w:r>
      <w:r>
        <w:t xml:space="preserve">one cluster </w:t>
      </w:r>
      <w:r w:rsidR="00D8355F">
        <w:t xml:space="preserve">of </w:t>
      </w:r>
      <w:r>
        <w:t>all observations then it begins to branch o</w:t>
      </w:r>
      <w:r w:rsidR="00D8355F">
        <w:t>f</w:t>
      </w:r>
      <w:r>
        <w:t>f in a tree</w:t>
      </w:r>
      <w:r w:rsidR="00D8355F">
        <w:t>-</w:t>
      </w:r>
      <w:r>
        <w:t>like shape with two or more branches as the number of observation</w:t>
      </w:r>
      <w:r w:rsidR="00D8355F">
        <w:t>s</w:t>
      </w:r>
      <w:r>
        <w:t xml:space="preserve"> decreases. It puts observations in larger groups. It splits individual observation</w:t>
      </w:r>
      <w:r w:rsidR="00D8355F">
        <w:t>s</w:t>
      </w:r>
      <w:r>
        <w:t xml:space="preserve"> into cluster</w:t>
      </w:r>
      <w:r w:rsidR="00D8355F">
        <w:t>s</w:t>
      </w:r>
      <w:r>
        <w:t xml:space="preserve"> producing a set of cluster groups. From this larger set of groups, it can be further clustered into smaller groups. We can keep on iterating it until you get one cluster.</w:t>
      </w:r>
    </w:p>
    <w:p w14:paraId="285C826E" w14:textId="77777777" w:rsidR="00B902F1" w:rsidRDefault="00352249">
      <w:pPr>
        <w:pStyle w:val="Heading3"/>
      </w:pPr>
      <w:bookmarkStart w:id="152" w:name="_Toc104931954"/>
      <w:bookmarkStart w:id="153" w:name="distance-used"/>
      <w:bookmarkEnd w:id="151"/>
      <w:r>
        <w:t>Distance Used:</w:t>
      </w:r>
      <w:bookmarkEnd w:id="152"/>
    </w:p>
    <w:p w14:paraId="00047222" w14:textId="024DB2B4" w:rsidR="00B902F1" w:rsidRDefault="00352249">
      <w:pPr>
        <w:pStyle w:val="FirstParagraph"/>
      </w:pPr>
      <w:r>
        <w:t xml:space="preserve">This algorithm dynamically uses different forms of distance being Euclidean </w:t>
      </w:r>
      <w:proofErr w:type="spellStart"/>
      <w:r>
        <w:t>Dist</w:t>
      </w:r>
      <w:proofErr w:type="spellEnd"/>
      <w:r>
        <w:t xml:space="preserve">, Manhattan </w:t>
      </w:r>
      <w:proofErr w:type="spellStart"/>
      <w:r>
        <w:t>dist</w:t>
      </w:r>
      <w:proofErr w:type="spellEnd"/>
      <w:r>
        <w:t xml:space="preserve">, Maximum </w:t>
      </w:r>
      <w:proofErr w:type="spellStart"/>
      <w:r>
        <w:t>Dist</w:t>
      </w:r>
      <w:proofErr w:type="spellEnd"/>
      <w:r w:rsidR="00D8355F">
        <w:t>,</w:t>
      </w:r>
      <w:r>
        <w:t xml:space="preserve"> and many more. Distances </w:t>
      </w:r>
      <w:r w:rsidR="00D8355F">
        <w:t>a</w:t>
      </w:r>
      <w:r>
        <w:t>ffect the shape of the cluster</w:t>
      </w:r>
    </w:p>
    <w:p w14:paraId="4E679509" w14:textId="669D349B" w:rsidR="002506A9" w:rsidRDefault="00D8355F">
      <w:pPr>
        <w:pStyle w:val="BodyText"/>
      </w:pPr>
      <w:r>
        <w:t>The h</w:t>
      </w:r>
      <w:r w:rsidR="00352249">
        <w:t xml:space="preserve">ierarchical algorithm is </w:t>
      </w:r>
      <w:proofErr w:type="spellStart"/>
      <w:r w:rsidR="00352249">
        <w:t>characteri</w:t>
      </w:r>
      <w:r>
        <w:t>s</w:t>
      </w:r>
      <w:r w:rsidR="00352249">
        <w:t>ed</w:t>
      </w:r>
      <w:proofErr w:type="spellEnd"/>
      <w:r w:rsidR="00352249">
        <w:t xml:space="preserve"> by its different forms of ‘linking’ on how to combine different clusters </w:t>
      </w:r>
    </w:p>
    <w:p w14:paraId="4077DCD8" w14:textId="37F81DEA" w:rsidR="002506A9" w:rsidRDefault="00352249" w:rsidP="002506A9">
      <w:pPr>
        <w:pStyle w:val="BodyText"/>
        <w:numPr>
          <w:ilvl w:val="1"/>
          <w:numId w:val="7"/>
        </w:numPr>
      </w:pPr>
      <w:r>
        <w:lastRenderedPageBreak/>
        <w:t xml:space="preserve">Complete linkage clustering: It obtains the distance between ALL the observations in </w:t>
      </w:r>
      <w:r w:rsidR="00D8355F">
        <w:t xml:space="preserve">the </w:t>
      </w:r>
      <w:r>
        <w:t xml:space="preserve">cluster </w:t>
      </w:r>
    </w:p>
    <w:p w14:paraId="459B305C" w14:textId="2150511C" w:rsidR="00B902F1" w:rsidRDefault="00352249" w:rsidP="002506A9">
      <w:pPr>
        <w:pStyle w:val="BodyText"/>
        <w:numPr>
          <w:ilvl w:val="1"/>
          <w:numId w:val="7"/>
        </w:numPr>
      </w:pPr>
      <w:r>
        <w:t>1 and cluster 2 and merge the cluster if the distances between them are a minimum. In other words, it combines them if they are very close. Close to each other than the other clusters.</w:t>
      </w:r>
    </w:p>
    <w:p w14:paraId="6D9B0121" w14:textId="54FE1DA8" w:rsidR="00B902F1" w:rsidRDefault="00352249">
      <w:pPr>
        <w:numPr>
          <w:ilvl w:val="0"/>
          <w:numId w:val="8"/>
        </w:numPr>
      </w:pPr>
      <w:r>
        <w:t>Average Linkage Clustering: This form of clustering link computes the distance between ALL the observations in two clusters cluster 1 and cluster 2 and averages the values.</w:t>
      </w:r>
    </w:p>
    <w:p w14:paraId="6E87302B" w14:textId="33C49EA2" w:rsidR="00B902F1" w:rsidRDefault="00352249">
      <w:pPr>
        <w:numPr>
          <w:ilvl w:val="0"/>
          <w:numId w:val="8"/>
        </w:numPr>
      </w:pPr>
      <w:r>
        <w:t>Centroid Linkage Clustering: This link calculates the centroid within each cluster and uses the distance between each centroid to determine the merge.</w:t>
      </w:r>
    </w:p>
    <w:p w14:paraId="534FD216" w14:textId="19067636" w:rsidR="00B902F1" w:rsidRDefault="00352249">
      <w:pPr>
        <w:pStyle w:val="FirstParagraph"/>
      </w:pPr>
      <w:r>
        <w:t>The overall goal is to do a hierarchical clustering on observations in our dataset, All_</w:t>
      </w:r>
      <w:proofErr w:type="gramStart"/>
      <w:r>
        <w:t>crimes[</w:t>
      </w:r>
      <w:proofErr w:type="gramEnd"/>
      <w:r>
        <w:t>4:28] (explain the range) and we will essentially compare unsuccessful crime cases (Unsuc_crimes) to the type of cluster we have generated the to ascertain why there are more unsuccessful crimes cases in some counties than other counties.</w:t>
      </w:r>
    </w:p>
    <w:p w14:paraId="5EF2A55F" w14:textId="18BD2374" w:rsidR="00B902F1" w:rsidRDefault="00352249">
      <w:pPr>
        <w:pStyle w:val="BodyText"/>
      </w:pPr>
      <w:r w:rsidRPr="002506A9">
        <w:rPr>
          <w:b/>
          <w:bCs/>
          <w:i/>
          <w:iCs/>
        </w:rPr>
        <w:t>Conclusion</w:t>
      </w:r>
      <w:r>
        <w:rPr>
          <w:i/>
          <w:iCs/>
        </w:rPr>
        <w:t>:</w:t>
      </w:r>
      <w:r>
        <w:t xml:space="preserve"> In comparing our observation to the cluster we </w:t>
      </w:r>
      <w:r w:rsidR="002506A9">
        <w:t>have;</w:t>
      </w:r>
      <w:r>
        <w:t xml:space="preserve"> we could deduce that Cluster 1 had the highest Unsuccessful Crime </w:t>
      </w:r>
      <w:proofErr w:type="gramStart"/>
      <w:r>
        <w:t>convictions</w:t>
      </w:r>
      <w:proofErr w:type="gramEnd"/>
      <w:r>
        <w:t xml:space="preserve"> and this cluster belong</w:t>
      </w:r>
      <w:r w:rsidR="00D8355F">
        <w:t>s</w:t>
      </w:r>
      <w:r>
        <w:t xml:space="preserve"> to Metropolitan and City with </w:t>
      </w:r>
      <w:r w:rsidR="00D8355F">
        <w:t xml:space="preserve">an </w:t>
      </w:r>
      <w:r>
        <w:t xml:space="preserve">average </w:t>
      </w:r>
      <w:r w:rsidR="00D8355F">
        <w:t xml:space="preserve">of </w:t>
      </w:r>
      <w:r>
        <w:t>8571.69 unsuccessful crime convictions. 1002.07 average crime convictions w</w:t>
      </w:r>
      <w:r w:rsidR="00D8355F">
        <w:t>ere</w:t>
      </w:r>
      <w:r>
        <w:t xml:space="preserve"> </w:t>
      </w:r>
      <w:proofErr w:type="spellStart"/>
      <w:r>
        <w:t>realised</w:t>
      </w:r>
      <w:proofErr w:type="spellEnd"/>
      <w:r>
        <w:t xml:space="preserve"> from the other counties all grouped in Cluster 2.</w:t>
      </w:r>
    </w:p>
    <w:p w14:paraId="1DBF1C09" w14:textId="7F7E5637" w:rsidR="00B902F1" w:rsidRDefault="00352249">
      <w:pPr>
        <w:pStyle w:val="BodyText"/>
      </w:pPr>
      <w:r>
        <w:t>The higher magnitude of unsuccessful convictions in Metropolitan and City, which is London and its immediate environs could be the overpopulation in the area as compared to a county like Gloucestershire. Due to this</w:t>
      </w:r>
      <w:r w:rsidR="00D8355F">
        <w:t>,</w:t>
      </w:r>
      <w:r>
        <w:t xml:space="preserve"> the authorities should ensure that enough staff </w:t>
      </w:r>
      <w:r w:rsidR="00D8355F">
        <w:t>is</w:t>
      </w:r>
      <w:r>
        <w:t xml:space="preserve"> provided in that area to work properly to achieve the required results to promote Justice.</w:t>
      </w:r>
    </w:p>
    <w:p w14:paraId="3A43AC62" w14:textId="015B6EFC" w:rsidR="00CA1247" w:rsidRDefault="00CA1247">
      <w:pPr>
        <w:pStyle w:val="BodyText"/>
      </w:pPr>
      <w:r w:rsidRPr="00CA1247">
        <w:rPr>
          <w:noProof/>
        </w:rPr>
        <w:lastRenderedPageBreak/>
        <w:drawing>
          <wp:inline distT="0" distB="0" distL="0" distR="0" wp14:anchorId="5AFD8F04" wp14:editId="70468906">
            <wp:extent cx="5943600" cy="3764280"/>
            <wp:effectExtent l="0" t="0" r="0" b="0"/>
            <wp:docPr id="59" name="Picture 5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chart&#10;&#10;Description automatically generated"/>
                    <pic:cNvPicPr/>
                  </pic:nvPicPr>
                  <pic:blipFill>
                    <a:blip r:embed="rId54"/>
                    <a:stretch>
                      <a:fillRect/>
                    </a:stretch>
                  </pic:blipFill>
                  <pic:spPr>
                    <a:xfrm>
                      <a:off x="0" y="0"/>
                      <a:ext cx="5943600" cy="3764280"/>
                    </a:xfrm>
                    <a:prstGeom prst="rect">
                      <a:avLst/>
                    </a:prstGeom>
                  </pic:spPr>
                </pic:pic>
              </a:graphicData>
            </a:graphic>
          </wp:inline>
        </w:drawing>
      </w:r>
    </w:p>
    <w:p w14:paraId="2BBD6FCC" w14:textId="550F5994" w:rsidR="00CA1247" w:rsidRDefault="00CA1247">
      <w:pPr>
        <w:pStyle w:val="BodyText"/>
      </w:pPr>
    </w:p>
    <w:p w14:paraId="48EC5E07" w14:textId="418F167B" w:rsidR="00CA1247" w:rsidRDefault="00CA1247">
      <w:pPr>
        <w:pStyle w:val="BodyText"/>
      </w:pPr>
    </w:p>
    <w:p w14:paraId="295E4241" w14:textId="789170A8" w:rsidR="00CA1247" w:rsidRDefault="00CA1247">
      <w:pPr>
        <w:pStyle w:val="BodyText"/>
      </w:pPr>
    </w:p>
    <w:p w14:paraId="7E9BD80F" w14:textId="3581836F" w:rsidR="00CA1247" w:rsidRDefault="00CA1247">
      <w:pPr>
        <w:pStyle w:val="BodyText"/>
      </w:pPr>
    </w:p>
    <w:p w14:paraId="449C0E85" w14:textId="1354FEDA" w:rsidR="00CA1247" w:rsidRDefault="00CA1247">
      <w:pPr>
        <w:pStyle w:val="BodyText"/>
      </w:pPr>
    </w:p>
    <w:p w14:paraId="3EC1B11C" w14:textId="3390FE91" w:rsidR="00CA1247" w:rsidRDefault="00CA1247">
      <w:pPr>
        <w:pStyle w:val="BodyText"/>
      </w:pPr>
      <w:r w:rsidRPr="00CA1247">
        <w:rPr>
          <w:noProof/>
        </w:rPr>
        <w:lastRenderedPageBreak/>
        <w:drawing>
          <wp:inline distT="0" distB="0" distL="0" distR="0" wp14:anchorId="30DB00D2" wp14:editId="4B61EB6E">
            <wp:extent cx="5943600" cy="3689985"/>
            <wp:effectExtent l="0" t="0" r="0" b="0"/>
            <wp:docPr id="60" name="Picture 6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imeline&#10;&#10;Description automatically generated"/>
                    <pic:cNvPicPr/>
                  </pic:nvPicPr>
                  <pic:blipFill>
                    <a:blip r:embed="rId55"/>
                    <a:stretch>
                      <a:fillRect/>
                    </a:stretch>
                  </pic:blipFill>
                  <pic:spPr>
                    <a:xfrm>
                      <a:off x="0" y="0"/>
                      <a:ext cx="5943600" cy="3689985"/>
                    </a:xfrm>
                    <a:prstGeom prst="rect">
                      <a:avLst/>
                    </a:prstGeom>
                  </pic:spPr>
                </pic:pic>
              </a:graphicData>
            </a:graphic>
          </wp:inline>
        </w:drawing>
      </w:r>
    </w:p>
    <w:p w14:paraId="5C82D711" w14:textId="0EAD1D7E" w:rsidR="003E46F7" w:rsidRDefault="003E46F7">
      <w:pPr>
        <w:pStyle w:val="BodyText"/>
      </w:pPr>
    </w:p>
    <w:p w14:paraId="22512B83" w14:textId="17E846BE" w:rsidR="003E46F7" w:rsidRDefault="003E46F7">
      <w:pPr>
        <w:pStyle w:val="BodyText"/>
      </w:pPr>
    </w:p>
    <w:p w14:paraId="05ABA78D" w14:textId="5098DA5D" w:rsidR="003E46F7" w:rsidRDefault="003E46F7" w:rsidP="003E46F7">
      <w:pPr>
        <w:pStyle w:val="BodyText"/>
      </w:pPr>
      <w:r w:rsidRPr="003E46F7">
        <w:rPr>
          <w:b/>
          <w:bCs/>
        </w:rPr>
        <w:t>Conclusion:</w:t>
      </w:r>
      <w:r>
        <w:t xml:space="preserve"> In comparing our observation to the cluster we have; we could deduce that Cluster 1 had the highest Unsuccessful Crime </w:t>
      </w:r>
      <w:proofErr w:type="gramStart"/>
      <w:r>
        <w:t>convictions</w:t>
      </w:r>
      <w:proofErr w:type="gramEnd"/>
      <w:r>
        <w:t xml:space="preserve"> and this cluster belong</w:t>
      </w:r>
      <w:r w:rsidR="00D8355F">
        <w:t>s</w:t>
      </w:r>
      <w:r>
        <w:t xml:space="preserve"> to Metropolitan and City with </w:t>
      </w:r>
      <w:r w:rsidR="00D8355F">
        <w:t xml:space="preserve">an </w:t>
      </w:r>
      <w:r>
        <w:t xml:space="preserve">average </w:t>
      </w:r>
      <w:r w:rsidR="00D8355F">
        <w:t xml:space="preserve">of </w:t>
      </w:r>
      <w:r>
        <w:t>8571.69 unsuccessful crime convictions. 1002.07 average crime convictions were released from the other counties all grouped in Cluster 2.</w:t>
      </w:r>
    </w:p>
    <w:p w14:paraId="25477B5B" w14:textId="77777777" w:rsidR="003E46F7" w:rsidRDefault="003E46F7" w:rsidP="003E46F7">
      <w:pPr>
        <w:pStyle w:val="BodyText"/>
      </w:pPr>
    </w:p>
    <w:p w14:paraId="44EEA943" w14:textId="358850D7" w:rsidR="003E46F7" w:rsidRDefault="003E46F7" w:rsidP="003E46F7">
      <w:pPr>
        <w:pStyle w:val="BodyText"/>
      </w:pPr>
      <w:r>
        <w:t>The higher magnitude of unsuccessful convictions in Metropolitan and City, which is London, and its immediate environs could be the overpopulation in the area as compared to a county like Gloucestershire. Due to this</w:t>
      </w:r>
      <w:r w:rsidR="00D8355F">
        <w:t>,</w:t>
      </w:r>
      <w:r>
        <w:t xml:space="preserve"> the authorities should ensure that enough staff </w:t>
      </w:r>
      <w:r w:rsidR="00D8355F">
        <w:t>is</w:t>
      </w:r>
      <w:r>
        <w:t xml:space="preserve"> provided in that area to work properly to achieve the required results to promote Justice.  </w:t>
      </w:r>
    </w:p>
    <w:p w14:paraId="47A335AC" w14:textId="67F922B6" w:rsidR="00B902F1" w:rsidRDefault="00665F29">
      <w:pPr>
        <w:pStyle w:val="Heading3"/>
      </w:pPr>
      <w:bookmarkStart w:id="154" w:name="_Toc104931955"/>
      <w:bookmarkStart w:id="155" w:name="Xe251dcd92314aadf89d63b3deeed8313954ddd6"/>
      <w:bookmarkEnd w:id="153"/>
      <w:r>
        <w:t>Critical</w:t>
      </w:r>
      <w:r w:rsidR="00352249">
        <w:t xml:space="preserve"> Review </w:t>
      </w:r>
      <w:r>
        <w:t>of</w:t>
      </w:r>
      <w:r w:rsidR="00352249">
        <w:t xml:space="preserve"> </w:t>
      </w:r>
      <w:proofErr w:type="gramStart"/>
      <w:r w:rsidR="00352249">
        <w:t>The</w:t>
      </w:r>
      <w:proofErr w:type="gramEnd"/>
      <w:r w:rsidR="00352249">
        <w:t xml:space="preserve"> K-Means and Hierarchical clustering:</w:t>
      </w:r>
      <w:bookmarkEnd w:id="154"/>
      <w:r w:rsidR="00352249">
        <w:t xml:space="preserve"> </w:t>
      </w:r>
    </w:p>
    <w:p w14:paraId="5B4EEE5C" w14:textId="4D23349C" w:rsidR="00B902F1" w:rsidRDefault="00352249">
      <w:pPr>
        <w:pStyle w:val="FirstParagraph"/>
      </w:pPr>
      <w:r>
        <w:t xml:space="preserve">Having used both techniques, K-Means was the most effective due to its flexibility as mistakes can be corrected as compared to the robust hierarchical technique. The K-Means technique is also best for </w:t>
      </w:r>
      <w:r w:rsidR="00D8355F">
        <w:t xml:space="preserve">a </w:t>
      </w:r>
      <w:r>
        <w:t>large amount of data as the hierarchical technique suffers to compute a dend</w:t>
      </w:r>
      <w:r w:rsidR="00D8355F">
        <w:t>r</w:t>
      </w:r>
      <w:r>
        <w:t xml:space="preserve">ogram if there is </w:t>
      </w:r>
      <w:r w:rsidR="00D8355F">
        <w:t xml:space="preserve">a </w:t>
      </w:r>
      <w:r>
        <w:t>huge amount of data. Notwithstanding these, the K-means has a limitation where the number of cluster</w:t>
      </w:r>
      <w:r w:rsidR="00D8355F">
        <w:t>s</w:t>
      </w:r>
      <w:r>
        <w:t>, K, must always be determined beforehand as compared to the hierarchical format. Another weakness of the K-means is that it can only handle numerical data but Hierarchical techniques can handle different data types.</w:t>
      </w:r>
    </w:p>
    <w:p w14:paraId="7E1B2851" w14:textId="77777777" w:rsidR="00B902F1" w:rsidRDefault="00352249">
      <w:pPr>
        <w:pStyle w:val="Heading2"/>
      </w:pPr>
      <w:bookmarkStart w:id="156" w:name="_Toc104931956"/>
      <w:bookmarkStart w:id="157" w:name="classification"/>
      <w:bookmarkEnd w:id="147"/>
      <w:bookmarkEnd w:id="155"/>
      <w:r>
        <w:lastRenderedPageBreak/>
        <w:t>Classification:</w:t>
      </w:r>
      <w:bookmarkEnd w:id="156"/>
      <w:r>
        <w:t xml:space="preserve"> </w:t>
      </w:r>
    </w:p>
    <w:p w14:paraId="30104654" w14:textId="3E130548" w:rsidR="00B902F1" w:rsidRDefault="00352249" w:rsidP="003E46F7">
      <w:pPr>
        <w:pStyle w:val="FirstParagraph"/>
      </w:pPr>
      <w:r>
        <w:t>Classification and regression trees are machine-learning methods for constructing prediction models from data</w:t>
      </w:r>
      <w:r w:rsidR="002506A9">
        <w:fldChar w:fldCharType="begin"/>
      </w:r>
      <w:r w:rsidR="002506A9">
        <w:instrText xml:space="preserve"> ADDIN EN.CITE &lt;EndNote&gt;&lt;Cite&gt;&lt;Author&gt;Loh&lt;/Author&gt;&lt;Year&gt;2011&lt;/Year&gt;&lt;RecNum&gt;17&lt;/RecNum&gt;&lt;DisplayText&gt;(Loh 2011)&lt;/DisplayText&gt;&lt;record&gt;&lt;rec-number&gt;17&lt;/rec-number&gt;&lt;foreign-keys&gt;&lt;key app="EN" db-id="t09pa0wwgxsxther02npe9vr2sssxf5vx2dv" timestamp="1653970194"&gt;17&lt;/key&gt;&lt;/foreign-keys&gt;&lt;ref-type name="Journal Article"&gt;17&lt;/ref-type&gt;&lt;contributors&gt;&lt;authors&gt;&lt;author&gt;Loh, Wei‐Yin&lt;/author&gt;&lt;/authors&gt;&lt;/contributors&gt;&lt;titles&gt;&lt;title&gt;Classification and regression trees&lt;/title&gt;&lt;secondary-title&gt;Wiley interdisciplinary reviews: data mining and knowledge discovery&lt;/secondary-title&gt;&lt;/titles&gt;&lt;periodical&gt;&lt;full-title&gt;Wiley Interdisciplinary Reviews: Data Mining and Knowledge Discovery&lt;/full-title&gt;&lt;/periodical&gt;&lt;pages&gt;14-23&lt;/pages&gt;&lt;volume&gt;1&lt;/volume&gt;&lt;number&gt;1&lt;/number&gt;&lt;dates&gt;&lt;year&gt;2011&lt;/year&gt;&lt;/dates&gt;&lt;isbn&gt;1942-4787&lt;/isbn&gt;&lt;urls&gt;&lt;/urls&gt;&lt;/record&gt;&lt;/Cite&gt;&lt;/EndNote&gt;</w:instrText>
      </w:r>
      <w:r w:rsidR="002506A9">
        <w:fldChar w:fldCharType="separate"/>
      </w:r>
      <w:r w:rsidR="002506A9">
        <w:rPr>
          <w:noProof/>
        </w:rPr>
        <w:t>(Loh 2011)</w:t>
      </w:r>
      <w:r w:rsidR="002506A9">
        <w:fldChar w:fldCharType="end"/>
      </w:r>
      <w:r>
        <w:t xml:space="preserve">. The models are obtained by recursively partitioning the data space and fitting a simple prediction model within each partition. As a result, the partitioning can be represented graphically as a decision tree. Classification trees are designed for dependent variables that take a finite number of unordered values, with prediction error measured in terms of misclassification cost. Regression trees are for dependent variables that take continuous or ordered discrete values, with prediction error </w:t>
      </w:r>
      <w:bookmarkStart w:id="158" w:name="data-partition-for-3-clusters"/>
    </w:p>
    <w:p w14:paraId="7B66CE51" w14:textId="7410EA53" w:rsidR="00B902F1" w:rsidRDefault="00352249">
      <w:pPr>
        <w:pStyle w:val="Heading3"/>
      </w:pPr>
      <w:bookmarkStart w:id="159" w:name="_Toc104931960"/>
      <w:bookmarkStart w:id="160" w:name="decision-tree-1"/>
      <w:bookmarkEnd w:id="158"/>
      <w:r>
        <w:t>Decision Tree</w:t>
      </w:r>
      <w:bookmarkEnd w:id="159"/>
    </w:p>
    <w:p w14:paraId="47FA5C8D" w14:textId="6C4A71B6" w:rsidR="003E46F7" w:rsidRPr="003E46F7" w:rsidRDefault="003E46F7" w:rsidP="003E46F7">
      <w:pPr>
        <w:pStyle w:val="BodyText"/>
      </w:pPr>
      <w:r w:rsidRPr="003E46F7">
        <w:rPr>
          <w:noProof/>
        </w:rPr>
        <w:drawing>
          <wp:inline distT="0" distB="0" distL="0" distR="0" wp14:anchorId="7EF93678" wp14:editId="25DDAFE2">
            <wp:extent cx="5943600" cy="3828415"/>
            <wp:effectExtent l="0" t="0" r="0" b="0"/>
            <wp:docPr id="61" name="Picture 6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imeline&#10;&#10;Description automatically generated"/>
                    <pic:cNvPicPr/>
                  </pic:nvPicPr>
                  <pic:blipFill>
                    <a:blip r:embed="rId56"/>
                    <a:stretch>
                      <a:fillRect/>
                    </a:stretch>
                  </pic:blipFill>
                  <pic:spPr>
                    <a:xfrm>
                      <a:off x="0" y="0"/>
                      <a:ext cx="5943600" cy="3828415"/>
                    </a:xfrm>
                    <a:prstGeom prst="rect">
                      <a:avLst/>
                    </a:prstGeom>
                  </pic:spPr>
                </pic:pic>
              </a:graphicData>
            </a:graphic>
          </wp:inline>
        </w:drawing>
      </w:r>
    </w:p>
    <w:p w14:paraId="3205F668" w14:textId="77777777" w:rsidR="00B902F1" w:rsidRDefault="00352249">
      <w:pPr>
        <w:pStyle w:val="Heading1"/>
      </w:pPr>
      <w:bookmarkStart w:id="161" w:name="_Toc104931961"/>
      <w:bookmarkStart w:id="162" w:name="general-review-of-the-analytical-tools"/>
      <w:bookmarkEnd w:id="143"/>
      <w:bookmarkEnd w:id="157"/>
      <w:bookmarkEnd w:id="160"/>
      <w:r>
        <w:t>General Review of the Analytical Tools</w:t>
      </w:r>
      <w:bookmarkEnd w:id="161"/>
    </w:p>
    <w:p w14:paraId="29CACCB9" w14:textId="4E1A24EF" w:rsidR="00B902F1" w:rsidRDefault="00352249">
      <w:pPr>
        <w:pStyle w:val="FirstParagraph"/>
      </w:pPr>
      <w:r>
        <w:t>The data analytics tools used are linear regression, k-means, hierarchical clustering</w:t>
      </w:r>
      <w:r w:rsidR="00D8355F">
        <w:t>,</w:t>
      </w:r>
      <w:r>
        <w:t xml:space="preserve"> and classification. The least effective is linear regression given that it assumes that the relationship is linear. </w:t>
      </w:r>
      <w:r w:rsidR="00D8355F">
        <w:t>H</w:t>
      </w:r>
      <w:r>
        <w:t>ierarchical clustering and k-means do not assume a linear relationship. Between the k-means and the clustering method, the k-means seems to be the more effective method. Notwithstanding, although the K-Means gave a perfect classification when K=2, the accuracy for the overall accuracy confusion metric was 1 for the classification until K=2 was adjusted to k=3.</w:t>
      </w:r>
    </w:p>
    <w:p w14:paraId="76A0D62A" w14:textId="2B7E731F" w:rsidR="00670BDA" w:rsidRDefault="00352249" w:rsidP="00670BDA">
      <w:pPr>
        <w:pStyle w:val="Heading1"/>
      </w:pPr>
      <w:bookmarkStart w:id="163" w:name="_Toc104931962"/>
      <w:bookmarkStart w:id="164" w:name="X0b325a5f4a33f6e0f53ad48c05636782f096191"/>
      <w:bookmarkEnd w:id="162"/>
      <w:r>
        <w:lastRenderedPageBreak/>
        <w:t>Comparing Land Size of Metropolitan and city to Gloucester</w:t>
      </w:r>
      <w:bookmarkEnd w:id="163"/>
    </w:p>
    <w:p w14:paraId="2D132B34" w14:textId="53B9E813" w:rsidR="00670BDA" w:rsidRPr="00670BDA" w:rsidRDefault="00D8355F" w:rsidP="00670BDA">
      <w:pPr>
        <w:pStyle w:val="BodyText"/>
      </w:pPr>
      <w:r>
        <w:t>The p</w:t>
      </w:r>
      <w:r w:rsidR="00670BDA">
        <w:t xml:space="preserve">opulation of Metropolitan and </w:t>
      </w:r>
      <w:r>
        <w:t>cities</w:t>
      </w:r>
      <w:r w:rsidR="00670BDA">
        <w:t xml:space="preserve"> affected has an association with the unsuccessful convictions. As compared to those with </w:t>
      </w:r>
      <w:r>
        <w:t xml:space="preserve">a </w:t>
      </w:r>
      <w:r w:rsidR="00670BDA">
        <w:t>lesser population.</w:t>
      </w:r>
    </w:p>
    <w:p w14:paraId="39326B07" w14:textId="1E091019" w:rsidR="00B902F1" w:rsidRDefault="00352249">
      <w:pPr>
        <w:pStyle w:val="Heading2"/>
      </w:pPr>
      <w:bookmarkStart w:id="165" w:name="_Toc104931963"/>
      <w:bookmarkStart w:id="166" w:name="map-of-meropolitan-and-city-london"/>
      <w:r>
        <w:t>Map of Me</w:t>
      </w:r>
      <w:r w:rsidR="00D8355F">
        <w:t>t</w:t>
      </w:r>
      <w:r>
        <w:t>ropolitan and City (London)</w:t>
      </w:r>
      <w:bookmarkEnd w:id="165"/>
    </w:p>
    <w:p w14:paraId="25C34758" w14:textId="63AF7574" w:rsidR="00670BDA" w:rsidRPr="00670BDA" w:rsidRDefault="00670BDA" w:rsidP="00670BDA">
      <w:pPr>
        <w:pStyle w:val="BodyText"/>
      </w:pPr>
      <w:r w:rsidRPr="00670BDA">
        <w:rPr>
          <w:noProof/>
        </w:rPr>
        <w:drawing>
          <wp:inline distT="0" distB="0" distL="0" distR="0" wp14:anchorId="5D39C987" wp14:editId="0CF5353C">
            <wp:extent cx="4725059" cy="4220164"/>
            <wp:effectExtent l="0" t="0" r="0" b="9525"/>
            <wp:docPr id="62" name="Picture 6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Map&#10;&#10;Description automatically generated"/>
                    <pic:cNvPicPr/>
                  </pic:nvPicPr>
                  <pic:blipFill>
                    <a:blip r:embed="rId57"/>
                    <a:stretch>
                      <a:fillRect/>
                    </a:stretch>
                  </pic:blipFill>
                  <pic:spPr>
                    <a:xfrm>
                      <a:off x="0" y="0"/>
                      <a:ext cx="4725059" cy="4220164"/>
                    </a:xfrm>
                    <a:prstGeom prst="rect">
                      <a:avLst/>
                    </a:prstGeom>
                  </pic:spPr>
                </pic:pic>
              </a:graphicData>
            </a:graphic>
          </wp:inline>
        </w:drawing>
      </w:r>
    </w:p>
    <w:p w14:paraId="1A2594E5" w14:textId="77777777" w:rsidR="00D8355F" w:rsidRDefault="00D8355F">
      <w:pPr>
        <w:pStyle w:val="Heading4"/>
      </w:pPr>
      <w:bookmarkStart w:id="167" w:name="map-of-gloucestershire"/>
      <w:bookmarkStart w:id="168" w:name="_Toc104931964"/>
    </w:p>
    <w:p w14:paraId="2A5B39FB" w14:textId="77777777" w:rsidR="00D8355F" w:rsidRDefault="00D8355F">
      <w:pPr>
        <w:pStyle w:val="Heading4"/>
      </w:pPr>
    </w:p>
    <w:p w14:paraId="193DD0D3" w14:textId="77777777" w:rsidR="00D8355F" w:rsidRDefault="00D8355F">
      <w:pPr>
        <w:pStyle w:val="Heading4"/>
      </w:pPr>
    </w:p>
    <w:p w14:paraId="32BA9A4C" w14:textId="77777777" w:rsidR="00D8355F" w:rsidRDefault="00D8355F">
      <w:pPr>
        <w:pStyle w:val="Heading4"/>
      </w:pPr>
    </w:p>
    <w:p w14:paraId="0B4E9385" w14:textId="77777777" w:rsidR="00D8355F" w:rsidRDefault="00D8355F">
      <w:pPr>
        <w:pStyle w:val="Heading4"/>
      </w:pPr>
    </w:p>
    <w:p w14:paraId="5F8E551F" w14:textId="77777777" w:rsidR="00D8355F" w:rsidRDefault="00D8355F">
      <w:pPr>
        <w:pStyle w:val="Heading4"/>
      </w:pPr>
    </w:p>
    <w:p w14:paraId="1262791E" w14:textId="77777777" w:rsidR="00D8355F" w:rsidRDefault="00D8355F">
      <w:pPr>
        <w:pStyle w:val="Heading4"/>
      </w:pPr>
    </w:p>
    <w:p w14:paraId="7285D363" w14:textId="77777777" w:rsidR="00D8355F" w:rsidRDefault="00D8355F">
      <w:pPr>
        <w:pStyle w:val="Heading4"/>
      </w:pPr>
    </w:p>
    <w:p w14:paraId="5E40B545" w14:textId="47611595" w:rsidR="00B902F1" w:rsidRDefault="00352249">
      <w:pPr>
        <w:pStyle w:val="Heading4"/>
      </w:pPr>
      <w:r>
        <w:t>Map of Gloucestershire</w:t>
      </w:r>
      <w:bookmarkEnd w:id="164"/>
      <w:bookmarkEnd w:id="166"/>
      <w:bookmarkEnd w:id="167"/>
      <w:bookmarkEnd w:id="168"/>
    </w:p>
    <w:p w14:paraId="6A64B369" w14:textId="3443A706" w:rsidR="00670BDA" w:rsidRDefault="00670BDA" w:rsidP="00670BDA">
      <w:pPr>
        <w:pStyle w:val="BodyText"/>
      </w:pPr>
    </w:p>
    <w:p w14:paraId="226B6FE4" w14:textId="0EB04816" w:rsidR="00670BDA" w:rsidRDefault="00670BDA" w:rsidP="00670BDA">
      <w:pPr>
        <w:pStyle w:val="BodyText"/>
      </w:pPr>
    </w:p>
    <w:p w14:paraId="1BCA27B2" w14:textId="485B5C17" w:rsidR="00670BDA" w:rsidRPr="00670BDA" w:rsidRDefault="00670BDA" w:rsidP="00670BDA">
      <w:pPr>
        <w:pStyle w:val="BodyText"/>
      </w:pPr>
      <w:r w:rsidRPr="00670BDA">
        <w:rPr>
          <w:noProof/>
        </w:rPr>
        <w:drawing>
          <wp:inline distT="0" distB="0" distL="0" distR="0" wp14:anchorId="73E8B0D9" wp14:editId="40D57483">
            <wp:extent cx="4353533" cy="3858163"/>
            <wp:effectExtent l="0" t="0" r="9525" b="0"/>
            <wp:docPr id="63" name="Picture 6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Map&#10;&#10;Description automatically generated"/>
                    <pic:cNvPicPr/>
                  </pic:nvPicPr>
                  <pic:blipFill>
                    <a:blip r:embed="rId58"/>
                    <a:stretch>
                      <a:fillRect/>
                    </a:stretch>
                  </pic:blipFill>
                  <pic:spPr>
                    <a:xfrm>
                      <a:off x="0" y="0"/>
                      <a:ext cx="4353533" cy="3858163"/>
                    </a:xfrm>
                    <a:prstGeom prst="rect">
                      <a:avLst/>
                    </a:prstGeom>
                  </pic:spPr>
                </pic:pic>
              </a:graphicData>
            </a:graphic>
          </wp:inline>
        </w:drawing>
      </w:r>
    </w:p>
    <w:p w14:paraId="7C54EF6C" w14:textId="77777777" w:rsidR="005819AD" w:rsidRDefault="005819AD">
      <w:pPr>
        <w:pStyle w:val="BodyText"/>
      </w:pPr>
    </w:p>
    <w:p w14:paraId="6A6D5B8B" w14:textId="4CE6C831" w:rsidR="005819AD" w:rsidRDefault="005819AD">
      <w:pPr>
        <w:pStyle w:val="BodyText"/>
      </w:pPr>
    </w:p>
    <w:p w14:paraId="4C9ADC09" w14:textId="6BF8361C" w:rsidR="002506A9" w:rsidRDefault="002506A9">
      <w:pPr>
        <w:pStyle w:val="BodyText"/>
      </w:pPr>
    </w:p>
    <w:p w14:paraId="2C40BF24" w14:textId="4AF1A25E" w:rsidR="002506A9" w:rsidRDefault="002506A9">
      <w:pPr>
        <w:pStyle w:val="BodyText"/>
      </w:pPr>
    </w:p>
    <w:p w14:paraId="32EEC545" w14:textId="0D12A8BC" w:rsidR="002506A9" w:rsidRDefault="002506A9">
      <w:pPr>
        <w:pStyle w:val="BodyText"/>
      </w:pPr>
    </w:p>
    <w:p w14:paraId="1FDFDE69" w14:textId="6A6418C4" w:rsidR="002506A9" w:rsidRDefault="002506A9">
      <w:pPr>
        <w:pStyle w:val="BodyText"/>
      </w:pPr>
    </w:p>
    <w:p w14:paraId="1D170101" w14:textId="168E4920" w:rsidR="002506A9" w:rsidRDefault="002506A9">
      <w:pPr>
        <w:pStyle w:val="BodyText"/>
      </w:pPr>
    </w:p>
    <w:p w14:paraId="6B980838" w14:textId="42804401" w:rsidR="002506A9" w:rsidRDefault="002506A9">
      <w:pPr>
        <w:pStyle w:val="BodyText"/>
      </w:pPr>
    </w:p>
    <w:p w14:paraId="4DBDB759" w14:textId="022FBB23" w:rsidR="002506A9" w:rsidRDefault="002506A9">
      <w:pPr>
        <w:pStyle w:val="BodyText"/>
      </w:pPr>
    </w:p>
    <w:p w14:paraId="7C2ACD1B" w14:textId="110B8923" w:rsidR="002506A9" w:rsidRDefault="002506A9">
      <w:pPr>
        <w:pStyle w:val="BodyText"/>
      </w:pPr>
    </w:p>
    <w:p w14:paraId="0298C5BB" w14:textId="39E64B62" w:rsidR="002506A9" w:rsidRDefault="002506A9">
      <w:pPr>
        <w:pStyle w:val="BodyText"/>
      </w:pPr>
    </w:p>
    <w:p w14:paraId="52E6CE23" w14:textId="7B7EF5E5" w:rsidR="002506A9" w:rsidRDefault="002506A9">
      <w:pPr>
        <w:pStyle w:val="BodyText"/>
      </w:pPr>
    </w:p>
    <w:p w14:paraId="50AC4295" w14:textId="7B8339A6" w:rsidR="002506A9" w:rsidRDefault="002506A9">
      <w:pPr>
        <w:pStyle w:val="BodyText"/>
      </w:pPr>
    </w:p>
    <w:p w14:paraId="7447883E" w14:textId="7742A4F0" w:rsidR="002506A9" w:rsidRDefault="002506A9">
      <w:pPr>
        <w:pStyle w:val="BodyText"/>
      </w:pPr>
    </w:p>
    <w:p w14:paraId="52BE731D" w14:textId="420D41E8" w:rsidR="002506A9" w:rsidRDefault="00D8355F">
      <w:pPr>
        <w:pStyle w:val="BodyText"/>
      </w:pPr>
      <w:r>
        <w:t>References:</w:t>
      </w:r>
    </w:p>
    <w:p w14:paraId="11A6270B" w14:textId="77777777" w:rsidR="00D8355F" w:rsidRDefault="00D8355F">
      <w:pPr>
        <w:pStyle w:val="BodyText"/>
      </w:pPr>
    </w:p>
    <w:p w14:paraId="11575BA0" w14:textId="77777777" w:rsidR="00D8355F" w:rsidRPr="00D8355F" w:rsidRDefault="005819AD" w:rsidP="00D8355F">
      <w:pPr>
        <w:pStyle w:val="EndNoteBibliography"/>
      </w:pPr>
      <w:r>
        <w:fldChar w:fldCharType="begin"/>
      </w:r>
      <w:r>
        <w:instrText xml:space="preserve"> ADDIN EN.REFLIST </w:instrText>
      </w:r>
      <w:r>
        <w:fldChar w:fldCharType="separate"/>
      </w:r>
      <w:r w:rsidR="00D8355F" w:rsidRPr="00D8355F">
        <w:t>(2005). "Simple Linear Regression." 19-46.</w:t>
      </w:r>
    </w:p>
    <w:p w14:paraId="3CBEDE42" w14:textId="77777777" w:rsidR="00D8355F" w:rsidRPr="00D8355F" w:rsidRDefault="00D8355F" w:rsidP="00D8355F">
      <w:pPr>
        <w:pStyle w:val="EndNoteBibliography"/>
        <w:ind w:left="720" w:hanging="720"/>
      </w:pPr>
      <w:r w:rsidRPr="00D8355F">
        <w:tab/>
        <w:t>Simple regression is the study of the dependence of a response on one predictor, usually by assuming that the mean of the response as a function of the predictor is a straight line. This chapter presents all the details of the simple linear regression model based on fitting using ordinary least squares. Estimates are derived, and attention is paid to testing, confidence procedures, analysis of variance for simple linear regression, prediction and prediction errors, and graphical methods.</w:t>
      </w:r>
    </w:p>
    <w:p w14:paraId="10225BE5" w14:textId="77777777" w:rsidR="00D8355F" w:rsidRPr="00D8355F" w:rsidRDefault="00D8355F" w:rsidP="00D8355F">
      <w:pPr>
        <w:pStyle w:val="EndNoteBibliography"/>
        <w:spacing w:after="0"/>
      </w:pPr>
    </w:p>
    <w:p w14:paraId="63576027" w14:textId="77777777" w:rsidR="00D8355F" w:rsidRPr="00D8355F" w:rsidRDefault="00D8355F" w:rsidP="00D8355F">
      <w:pPr>
        <w:pStyle w:val="EndNoteBibliography"/>
      </w:pPr>
      <w:r w:rsidRPr="00D8355F">
        <w:t xml:space="preserve">Abt, K. (1987). "Descriptive data analysis: a concept between confirmatory and exploratory data analysis." </w:t>
      </w:r>
      <w:r w:rsidRPr="00D8355F">
        <w:rPr>
          <w:u w:val="single"/>
        </w:rPr>
        <w:t>Methods of information in medicine</w:t>
      </w:r>
      <w:r w:rsidRPr="00D8355F">
        <w:t xml:space="preserve"> </w:t>
      </w:r>
      <w:r w:rsidRPr="00D8355F">
        <w:rPr>
          <w:b/>
        </w:rPr>
        <w:t>26</w:t>
      </w:r>
      <w:r w:rsidRPr="00D8355F">
        <w:t>(02): 77-88.</w:t>
      </w:r>
    </w:p>
    <w:p w14:paraId="5E1ABAAE" w14:textId="77777777" w:rsidR="00D8355F" w:rsidRPr="00D8355F" w:rsidRDefault="00D8355F" w:rsidP="00D8355F">
      <w:pPr>
        <w:pStyle w:val="EndNoteBibliography"/>
        <w:spacing w:after="0"/>
        <w:ind w:left="720" w:hanging="720"/>
      </w:pPr>
      <w:r w:rsidRPr="00D8355F">
        <w:tab/>
      </w:r>
    </w:p>
    <w:p w14:paraId="32822F21" w14:textId="77777777" w:rsidR="00D8355F" w:rsidRPr="00D8355F" w:rsidRDefault="00D8355F" w:rsidP="00D8355F">
      <w:pPr>
        <w:pStyle w:val="EndNoteBibliography"/>
      </w:pPr>
      <w:r w:rsidRPr="00D8355F">
        <w:t xml:space="preserve">Chai, C. P. (2020). "The importance of data cleaning: Three visualization examples." </w:t>
      </w:r>
      <w:r w:rsidRPr="00D8355F">
        <w:rPr>
          <w:u w:val="single"/>
        </w:rPr>
        <w:t>Chance</w:t>
      </w:r>
      <w:r w:rsidRPr="00D8355F">
        <w:t xml:space="preserve"> </w:t>
      </w:r>
      <w:r w:rsidRPr="00D8355F">
        <w:rPr>
          <w:b/>
        </w:rPr>
        <w:t>33</w:t>
      </w:r>
      <w:r w:rsidRPr="00D8355F">
        <w:t>(1): 4-9.</w:t>
      </w:r>
    </w:p>
    <w:p w14:paraId="688475A5" w14:textId="77777777" w:rsidR="00D8355F" w:rsidRPr="00D8355F" w:rsidRDefault="00D8355F" w:rsidP="00D8355F">
      <w:pPr>
        <w:pStyle w:val="EndNoteBibliography"/>
        <w:spacing w:after="0"/>
        <w:ind w:left="720" w:hanging="720"/>
      </w:pPr>
      <w:r w:rsidRPr="00D8355F">
        <w:tab/>
      </w:r>
    </w:p>
    <w:p w14:paraId="7725278F" w14:textId="77777777" w:rsidR="00D8355F" w:rsidRPr="00D8355F" w:rsidRDefault="00D8355F" w:rsidP="00D8355F">
      <w:pPr>
        <w:pStyle w:val="EndNoteBibliography"/>
      </w:pPr>
      <w:r w:rsidRPr="00D8355F">
        <w:t xml:space="preserve">Dash, S. S., et al. (2015). Artificial Intelligence and Evolutionary Algorithms in Engineering Systems : Proceedings of ICAEES 2014, Volume 1. </w:t>
      </w:r>
      <w:r w:rsidRPr="00D8355F">
        <w:rPr>
          <w:u w:val="single"/>
        </w:rPr>
        <w:t>Advances in Intelligent Systems and Computing,</w:t>
      </w:r>
      <w:r w:rsidRPr="00D8355F">
        <w:t>. New Delhi, Springer India : Imprint: Springer,</w:t>
      </w:r>
      <w:r w:rsidRPr="00D8355F">
        <w:rPr>
          <w:b/>
        </w:rPr>
        <w:t xml:space="preserve">: </w:t>
      </w:r>
      <w:r w:rsidRPr="00D8355F">
        <w:t>1 online resource (XVII, 862 pages 376 illustrations).</w:t>
      </w:r>
    </w:p>
    <w:p w14:paraId="4BA0F2A9" w14:textId="77777777" w:rsidR="00D8355F" w:rsidRPr="00D8355F" w:rsidRDefault="00D8355F" w:rsidP="00D8355F">
      <w:pPr>
        <w:pStyle w:val="EndNoteBibliography"/>
        <w:ind w:left="720" w:hanging="720"/>
      </w:pPr>
      <w:r w:rsidRPr="00D8355F">
        <w:tab/>
        <w:t xml:space="preserve">The book is a collection of high-quality peer-reviewed research papers presented in Proceedings of International Conference on Artificial Intelligence and Evolutionary Algorithms in Engineering Systems (ICAEES 2014) held at Noorul Islam Centre for </w:t>
      </w:r>
      <w:r w:rsidRPr="00D8355F">
        <w:lastRenderedPageBreak/>
        <w:t>Higher Education, Kumaracoil, India. These research papers provide the latest developments in the broad area of use of artificial intelligence and evolutionary algorithms in engineering systems. The book discusses wide variety of industrial, engineering and scientific applications of the emerging techniques. It presents invited papers from the inventors/originators of new applications and advanced technologies.</w:t>
      </w:r>
    </w:p>
    <w:p w14:paraId="6792A8F9" w14:textId="77777777" w:rsidR="00D8355F" w:rsidRPr="00D8355F" w:rsidRDefault="00D8355F" w:rsidP="00D8355F">
      <w:pPr>
        <w:pStyle w:val="EndNoteBibliography"/>
        <w:spacing w:after="0"/>
      </w:pPr>
    </w:p>
    <w:p w14:paraId="60EAB924" w14:textId="77777777" w:rsidR="00D8355F" w:rsidRPr="00D8355F" w:rsidRDefault="00D8355F" w:rsidP="00D8355F">
      <w:pPr>
        <w:pStyle w:val="EndNoteBibliography"/>
      </w:pPr>
      <w:r w:rsidRPr="00D8355F">
        <w:t xml:space="preserve">Diday, E. and J. Simon (1976). Clustering analysis. </w:t>
      </w:r>
      <w:r w:rsidRPr="00D8355F">
        <w:rPr>
          <w:u w:val="single"/>
        </w:rPr>
        <w:t>Digital pattern recognition</w:t>
      </w:r>
      <w:r w:rsidRPr="00D8355F">
        <w:t>, Springer</w:t>
      </w:r>
      <w:r w:rsidRPr="00D8355F">
        <w:rPr>
          <w:b/>
        </w:rPr>
        <w:t xml:space="preserve">: </w:t>
      </w:r>
      <w:r w:rsidRPr="00D8355F">
        <w:t>47-94.</w:t>
      </w:r>
    </w:p>
    <w:p w14:paraId="152333A7" w14:textId="77777777" w:rsidR="00D8355F" w:rsidRPr="00D8355F" w:rsidRDefault="00D8355F" w:rsidP="00D8355F">
      <w:pPr>
        <w:pStyle w:val="EndNoteBibliography"/>
        <w:spacing w:after="0"/>
        <w:ind w:left="720" w:hanging="720"/>
      </w:pPr>
      <w:r w:rsidRPr="00D8355F">
        <w:tab/>
      </w:r>
    </w:p>
    <w:p w14:paraId="32A765E2" w14:textId="77777777" w:rsidR="00D8355F" w:rsidRPr="00D8355F" w:rsidRDefault="00D8355F" w:rsidP="00D8355F">
      <w:pPr>
        <w:pStyle w:val="EndNoteBibliography"/>
      </w:pPr>
      <w:r w:rsidRPr="00D8355F">
        <w:t xml:space="preserve">Freund, R. J., et al. (2006). </w:t>
      </w:r>
      <w:r w:rsidRPr="00D8355F">
        <w:rPr>
          <w:u w:val="single"/>
        </w:rPr>
        <w:t>Regression analysis</w:t>
      </w:r>
      <w:r w:rsidRPr="00D8355F">
        <w:t>, Elsevier.</w:t>
      </w:r>
    </w:p>
    <w:p w14:paraId="1EF6FDE0" w14:textId="77777777" w:rsidR="00D8355F" w:rsidRPr="00D8355F" w:rsidRDefault="00D8355F" w:rsidP="00D8355F">
      <w:pPr>
        <w:pStyle w:val="EndNoteBibliography"/>
        <w:spacing w:after="0"/>
        <w:ind w:left="720" w:hanging="720"/>
      </w:pPr>
      <w:r w:rsidRPr="00D8355F">
        <w:tab/>
      </w:r>
    </w:p>
    <w:p w14:paraId="77BD550D" w14:textId="77777777" w:rsidR="00D8355F" w:rsidRPr="00D8355F" w:rsidRDefault="00D8355F" w:rsidP="00D8355F">
      <w:pPr>
        <w:pStyle w:val="EndNoteBibliography"/>
      </w:pPr>
      <w:r w:rsidRPr="00D8355F">
        <w:t xml:space="preserve">Lee, R. C. (1981). Clustering analysis and its applications. </w:t>
      </w:r>
      <w:r w:rsidRPr="00D8355F">
        <w:rPr>
          <w:u w:val="single"/>
        </w:rPr>
        <w:t>Advances in information systems science</w:t>
      </w:r>
      <w:r w:rsidRPr="00D8355F">
        <w:t>, Springer</w:t>
      </w:r>
      <w:r w:rsidRPr="00D8355F">
        <w:rPr>
          <w:b/>
        </w:rPr>
        <w:t xml:space="preserve">: </w:t>
      </w:r>
      <w:r w:rsidRPr="00D8355F">
        <w:t>169-292.</w:t>
      </w:r>
    </w:p>
    <w:p w14:paraId="5AC5815E" w14:textId="77777777" w:rsidR="00D8355F" w:rsidRPr="00D8355F" w:rsidRDefault="00D8355F" w:rsidP="00D8355F">
      <w:pPr>
        <w:pStyle w:val="EndNoteBibliography"/>
        <w:spacing w:after="0"/>
        <w:ind w:left="720" w:hanging="720"/>
      </w:pPr>
      <w:r w:rsidRPr="00D8355F">
        <w:tab/>
      </w:r>
    </w:p>
    <w:p w14:paraId="4A00DDD9" w14:textId="77777777" w:rsidR="00D8355F" w:rsidRPr="00D8355F" w:rsidRDefault="00D8355F" w:rsidP="00D8355F">
      <w:pPr>
        <w:pStyle w:val="EndNoteBibliography"/>
      </w:pPr>
      <w:r w:rsidRPr="00D8355F">
        <w:t xml:space="preserve">Likas, A., et al. (2003). "The global k-means clustering algorithm." </w:t>
      </w:r>
      <w:r w:rsidRPr="00D8355F">
        <w:rPr>
          <w:u w:val="single"/>
        </w:rPr>
        <w:t>Pattern recognition</w:t>
      </w:r>
      <w:r w:rsidRPr="00D8355F">
        <w:t xml:space="preserve"> </w:t>
      </w:r>
      <w:r w:rsidRPr="00D8355F">
        <w:rPr>
          <w:b/>
        </w:rPr>
        <w:t>36</w:t>
      </w:r>
      <w:r w:rsidRPr="00D8355F">
        <w:t>(2): 451-461.</w:t>
      </w:r>
    </w:p>
    <w:p w14:paraId="55303CE4" w14:textId="77777777" w:rsidR="00D8355F" w:rsidRPr="00D8355F" w:rsidRDefault="00D8355F" w:rsidP="00D8355F">
      <w:pPr>
        <w:pStyle w:val="EndNoteBibliography"/>
        <w:spacing w:after="0"/>
        <w:ind w:left="720" w:hanging="720"/>
      </w:pPr>
      <w:r w:rsidRPr="00D8355F">
        <w:tab/>
      </w:r>
    </w:p>
    <w:p w14:paraId="3B17899C" w14:textId="77777777" w:rsidR="00D8355F" w:rsidRPr="00D8355F" w:rsidRDefault="00D8355F" w:rsidP="00D8355F">
      <w:pPr>
        <w:pStyle w:val="EndNoteBibliography"/>
      </w:pPr>
      <w:r w:rsidRPr="00D8355F">
        <w:t xml:space="preserve">Loh, W. Y. (2011). "Classification and regression trees." </w:t>
      </w:r>
      <w:r w:rsidRPr="00D8355F">
        <w:rPr>
          <w:u w:val="single"/>
        </w:rPr>
        <w:t>Wiley Interdisciplinary Reviews: Data Mining and Knowledge Discovery</w:t>
      </w:r>
      <w:r w:rsidRPr="00D8355F">
        <w:t xml:space="preserve"> </w:t>
      </w:r>
      <w:r w:rsidRPr="00D8355F">
        <w:rPr>
          <w:b/>
        </w:rPr>
        <w:t>1</w:t>
      </w:r>
      <w:r w:rsidRPr="00D8355F">
        <w:t>(1): 14-23.</w:t>
      </w:r>
    </w:p>
    <w:p w14:paraId="53F27CDB" w14:textId="77777777" w:rsidR="00D8355F" w:rsidRPr="00D8355F" w:rsidRDefault="00D8355F" w:rsidP="00D8355F">
      <w:pPr>
        <w:pStyle w:val="EndNoteBibliography"/>
        <w:spacing w:after="0"/>
        <w:ind w:left="720" w:hanging="720"/>
      </w:pPr>
      <w:r w:rsidRPr="00D8355F">
        <w:tab/>
      </w:r>
    </w:p>
    <w:p w14:paraId="37B396D2" w14:textId="77777777" w:rsidR="00D8355F" w:rsidRPr="00D8355F" w:rsidRDefault="00D8355F" w:rsidP="00D8355F">
      <w:pPr>
        <w:pStyle w:val="EndNoteBibliography"/>
      </w:pPr>
      <w:r w:rsidRPr="00D8355F">
        <w:t xml:space="preserve">Murtagh, F. and P. Contreras (2012). "Algorithms for hierarchical clustering: an overview." </w:t>
      </w:r>
      <w:r w:rsidRPr="00D8355F">
        <w:rPr>
          <w:u w:val="single"/>
        </w:rPr>
        <w:t>Wiley Interdisciplinary Reviews: Data Mining and Knowledge Discovery</w:t>
      </w:r>
      <w:r w:rsidRPr="00D8355F">
        <w:t xml:space="preserve"> </w:t>
      </w:r>
      <w:r w:rsidRPr="00D8355F">
        <w:rPr>
          <w:b/>
        </w:rPr>
        <w:t>2</w:t>
      </w:r>
      <w:r w:rsidRPr="00D8355F">
        <w:t>(1): 86-97.</w:t>
      </w:r>
    </w:p>
    <w:p w14:paraId="4625610E" w14:textId="77777777" w:rsidR="00D8355F" w:rsidRPr="00D8355F" w:rsidRDefault="00D8355F" w:rsidP="00D8355F">
      <w:pPr>
        <w:pStyle w:val="EndNoteBibliography"/>
        <w:spacing w:after="0"/>
        <w:ind w:left="720" w:hanging="720"/>
      </w:pPr>
      <w:r w:rsidRPr="00D8355F">
        <w:tab/>
      </w:r>
    </w:p>
    <w:p w14:paraId="5057A003" w14:textId="77777777" w:rsidR="00D8355F" w:rsidRPr="00D8355F" w:rsidRDefault="00D8355F" w:rsidP="00D8355F">
      <w:pPr>
        <w:pStyle w:val="EndNoteBibliography"/>
      </w:pPr>
      <w:r w:rsidRPr="00D8355F">
        <w:t xml:space="preserve">Natarajan, K., et al. (2010). Data mining techniques for data cleaning. </w:t>
      </w:r>
      <w:r w:rsidRPr="00D8355F">
        <w:rPr>
          <w:u w:val="single"/>
        </w:rPr>
        <w:t>Engineering Asset Lifecycle Management</w:t>
      </w:r>
      <w:r w:rsidRPr="00D8355F">
        <w:t>, Springer</w:t>
      </w:r>
      <w:r w:rsidRPr="00D8355F">
        <w:rPr>
          <w:b/>
        </w:rPr>
        <w:t xml:space="preserve">: </w:t>
      </w:r>
      <w:r w:rsidRPr="00D8355F">
        <w:t>796-804.</w:t>
      </w:r>
    </w:p>
    <w:p w14:paraId="0F398CA0" w14:textId="77777777" w:rsidR="00D8355F" w:rsidRPr="00D8355F" w:rsidRDefault="00D8355F" w:rsidP="00D8355F">
      <w:pPr>
        <w:pStyle w:val="EndNoteBibliography"/>
        <w:spacing w:after="0"/>
        <w:ind w:left="720" w:hanging="720"/>
      </w:pPr>
      <w:r w:rsidRPr="00D8355F">
        <w:tab/>
      </w:r>
    </w:p>
    <w:p w14:paraId="50252E4B" w14:textId="77777777" w:rsidR="00D8355F" w:rsidRPr="00D8355F" w:rsidRDefault="00D8355F" w:rsidP="00D8355F">
      <w:pPr>
        <w:pStyle w:val="EndNoteBibliography"/>
      </w:pPr>
      <w:r w:rsidRPr="00D8355F">
        <w:t xml:space="preserve">Rani¹, Y. and H. Rohil (2013). "A study of hierarchical clustering algorithm." </w:t>
      </w:r>
      <w:r w:rsidRPr="00D8355F">
        <w:rPr>
          <w:u w:val="single"/>
        </w:rPr>
        <w:t>ter S &amp; on Te SIT</w:t>
      </w:r>
      <w:r w:rsidRPr="00D8355F">
        <w:t xml:space="preserve"> </w:t>
      </w:r>
      <w:r w:rsidRPr="00D8355F">
        <w:rPr>
          <w:b/>
        </w:rPr>
        <w:t>2</w:t>
      </w:r>
      <w:r w:rsidRPr="00D8355F">
        <w:t>: 113.</w:t>
      </w:r>
    </w:p>
    <w:p w14:paraId="3B0AD804" w14:textId="77777777" w:rsidR="00D8355F" w:rsidRPr="00D8355F" w:rsidRDefault="00D8355F" w:rsidP="00D8355F">
      <w:pPr>
        <w:pStyle w:val="EndNoteBibliography"/>
        <w:spacing w:after="0"/>
        <w:ind w:left="720" w:hanging="720"/>
      </w:pPr>
      <w:r w:rsidRPr="00D8355F">
        <w:tab/>
      </w:r>
    </w:p>
    <w:p w14:paraId="5523FA1C" w14:textId="77777777" w:rsidR="00D8355F" w:rsidRPr="00D8355F" w:rsidRDefault="00D8355F" w:rsidP="00D8355F">
      <w:pPr>
        <w:pStyle w:val="EndNoteBibliography"/>
      </w:pPr>
      <w:r w:rsidRPr="00D8355F">
        <w:t xml:space="preserve">Shinde, G. R., et al. (2022). Exploratory Data Analysis. </w:t>
      </w:r>
      <w:r w:rsidRPr="00D8355F">
        <w:rPr>
          <w:u w:val="single"/>
        </w:rPr>
        <w:t>Quality of Work-Life During Pandemic</w:t>
      </w:r>
      <w:r w:rsidRPr="00D8355F">
        <w:t>, Springer</w:t>
      </w:r>
      <w:r w:rsidRPr="00D8355F">
        <w:rPr>
          <w:b/>
        </w:rPr>
        <w:t xml:space="preserve">: </w:t>
      </w:r>
      <w:r w:rsidRPr="00D8355F">
        <w:t>97-105.</w:t>
      </w:r>
    </w:p>
    <w:p w14:paraId="68D1D400" w14:textId="77777777" w:rsidR="00D8355F" w:rsidRPr="00D8355F" w:rsidRDefault="00D8355F" w:rsidP="00D8355F">
      <w:pPr>
        <w:pStyle w:val="EndNoteBibliography"/>
        <w:spacing w:after="0"/>
        <w:ind w:left="720" w:hanging="720"/>
      </w:pPr>
      <w:r w:rsidRPr="00D8355F">
        <w:tab/>
      </w:r>
    </w:p>
    <w:p w14:paraId="39CA0D59" w14:textId="77777777" w:rsidR="00D8355F" w:rsidRPr="00D8355F" w:rsidRDefault="00D8355F" w:rsidP="00D8355F">
      <w:pPr>
        <w:pStyle w:val="EndNoteBibliography"/>
      </w:pPr>
      <w:r w:rsidRPr="00D8355F">
        <w:t>Sykes, A. O. (1993). "An introduction to regression analysis."</w:t>
      </w:r>
    </w:p>
    <w:p w14:paraId="11F1B152" w14:textId="77777777" w:rsidR="00D8355F" w:rsidRPr="00D8355F" w:rsidRDefault="00D8355F" w:rsidP="00D8355F">
      <w:pPr>
        <w:pStyle w:val="EndNoteBibliography"/>
        <w:ind w:left="720" w:hanging="720"/>
      </w:pPr>
      <w:r w:rsidRPr="00D8355F">
        <w:tab/>
      </w:r>
    </w:p>
    <w:p w14:paraId="57E38CD8" w14:textId="230A8DFD" w:rsidR="00670BDA" w:rsidRPr="00670BDA" w:rsidRDefault="005819AD">
      <w:pPr>
        <w:pStyle w:val="BodyText"/>
      </w:pPr>
      <w:r>
        <w:fldChar w:fldCharType="end"/>
      </w:r>
    </w:p>
    <w:sectPr w:rsidR="00670BDA" w:rsidRPr="00670B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32929" w14:textId="77777777" w:rsidR="00AC49C3" w:rsidRDefault="00AC49C3">
      <w:pPr>
        <w:spacing w:after="0"/>
      </w:pPr>
      <w:r>
        <w:separator/>
      </w:r>
    </w:p>
  </w:endnote>
  <w:endnote w:type="continuationSeparator" w:id="0">
    <w:p w14:paraId="583557D4" w14:textId="77777777" w:rsidR="00AC49C3" w:rsidRDefault="00AC49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35365" w14:textId="77777777" w:rsidR="00AC49C3" w:rsidRDefault="00AC49C3">
      <w:r>
        <w:separator/>
      </w:r>
    </w:p>
  </w:footnote>
  <w:footnote w:type="continuationSeparator" w:id="0">
    <w:p w14:paraId="6B153060" w14:textId="77777777" w:rsidR="00AC49C3" w:rsidRDefault="00AC49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10C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E486D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D0A559C"/>
    <w:lvl w:ilvl="0">
      <w:start w:val="1"/>
      <w:numFmt w:val="decimal"/>
      <w:lvlText w:val="%1."/>
      <w:lvlJc w:val="left"/>
      <w:pPr>
        <w:ind w:left="720" w:hanging="480"/>
      </w:pPr>
    </w:lvl>
    <w:lvl w:ilvl="1">
      <w:start w:val="1"/>
      <w:numFmt w:val="lowerLetter"/>
      <w:lvlText w:val="%2."/>
      <w:lvlJc w:val="left"/>
      <w:pPr>
        <w:ind w:left="1440" w:hanging="480"/>
      </w:pPr>
      <w:rPr>
        <w:rFonts w:asciiTheme="minorHAnsi" w:eastAsiaTheme="minorHAnsi" w:hAnsiTheme="minorHAnsi" w:cstheme="minorBidi"/>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BD2865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3F21095F"/>
    <w:multiLevelType w:val="hybridMultilevel"/>
    <w:tmpl w:val="1ECCC2A0"/>
    <w:lvl w:ilvl="0" w:tplc="A11AF9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4BB32A9"/>
    <w:multiLevelType w:val="hybridMultilevel"/>
    <w:tmpl w:val="DC52BE98"/>
    <w:lvl w:ilvl="0" w:tplc="B6C06E02">
      <w:start w:val="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27556978">
    <w:abstractNumId w:val="0"/>
  </w:num>
  <w:num w:numId="2" w16cid:durableId="856965416">
    <w:abstractNumId w:val="1"/>
  </w:num>
  <w:num w:numId="3" w16cid:durableId="1811440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2714394">
    <w:abstractNumId w:val="1"/>
  </w:num>
  <w:num w:numId="5" w16cid:durableId="10010028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91225243">
    <w:abstractNumId w:val="1"/>
  </w:num>
  <w:num w:numId="7" w16cid:durableId="59837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090497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19422071">
    <w:abstractNumId w:val="5"/>
  </w:num>
  <w:num w:numId="10" w16cid:durableId="15790538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sDQxNbS0NDWzNDBV0lEKTi0uzszPAykwqgUARAVs2i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9pa0wwgxsxther02npe9vr2sssxf5vx2dv&quot;&gt;My EndNote Library&lt;record-ids&gt;&lt;item&gt;2&lt;/item&gt;&lt;item&gt;3&lt;/item&gt;&lt;item&gt;5&lt;/item&gt;&lt;item&gt;6&lt;/item&gt;&lt;item&gt;7&lt;/item&gt;&lt;item&gt;8&lt;/item&gt;&lt;item&gt;9&lt;/item&gt;&lt;item&gt;10&lt;/item&gt;&lt;item&gt;11&lt;/item&gt;&lt;item&gt;14&lt;/item&gt;&lt;item&gt;15&lt;/item&gt;&lt;item&gt;16&lt;/item&gt;&lt;item&gt;17&lt;/item&gt;&lt;item&gt;20&lt;/item&gt;&lt;item&gt;22&lt;/item&gt;&lt;/record-ids&gt;&lt;/item&gt;&lt;/Libraries&gt;"/>
  </w:docVars>
  <w:rsids>
    <w:rsidRoot w:val="00B902F1"/>
    <w:rsid w:val="000D7D7A"/>
    <w:rsid w:val="001858AB"/>
    <w:rsid w:val="001C6C71"/>
    <w:rsid w:val="00216DD9"/>
    <w:rsid w:val="002506A9"/>
    <w:rsid w:val="00291447"/>
    <w:rsid w:val="002C03B6"/>
    <w:rsid w:val="00352249"/>
    <w:rsid w:val="003573C2"/>
    <w:rsid w:val="003A4F2C"/>
    <w:rsid w:val="003E46F7"/>
    <w:rsid w:val="003F1325"/>
    <w:rsid w:val="00474846"/>
    <w:rsid w:val="004D1DF3"/>
    <w:rsid w:val="005242E8"/>
    <w:rsid w:val="00533F81"/>
    <w:rsid w:val="00561AD8"/>
    <w:rsid w:val="005819AD"/>
    <w:rsid w:val="005F2CB2"/>
    <w:rsid w:val="00665F29"/>
    <w:rsid w:val="00670BDA"/>
    <w:rsid w:val="006938C7"/>
    <w:rsid w:val="006B64D8"/>
    <w:rsid w:val="00732653"/>
    <w:rsid w:val="0074754F"/>
    <w:rsid w:val="007B15EA"/>
    <w:rsid w:val="007D45F0"/>
    <w:rsid w:val="007E09AB"/>
    <w:rsid w:val="00886A2D"/>
    <w:rsid w:val="008D4A83"/>
    <w:rsid w:val="008F0740"/>
    <w:rsid w:val="00965709"/>
    <w:rsid w:val="00995B9B"/>
    <w:rsid w:val="009A1A39"/>
    <w:rsid w:val="009B36CF"/>
    <w:rsid w:val="009C4D61"/>
    <w:rsid w:val="009D0355"/>
    <w:rsid w:val="00AA5E9A"/>
    <w:rsid w:val="00AC3D22"/>
    <w:rsid w:val="00AC49C3"/>
    <w:rsid w:val="00B50E94"/>
    <w:rsid w:val="00B902F1"/>
    <w:rsid w:val="00BB71A5"/>
    <w:rsid w:val="00C25228"/>
    <w:rsid w:val="00CA1247"/>
    <w:rsid w:val="00CC256B"/>
    <w:rsid w:val="00CC468F"/>
    <w:rsid w:val="00D525F5"/>
    <w:rsid w:val="00D8355F"/>
    <w:rsid w:val="00DD6172"/>
    <w:rsid w:val="00DE773D"/>
    <w:rsid w:val="00E27EC4"/>
    <w:rsid w:val="00F14892"/>
    <w:rsid w:val="00F651C6"/>
    <w:rsid w:val="00F951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7FF48D"/>
  <w15:docId w15:val="{1326D4B0-9069-4CCF-B87E-A2A321267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95187"/>
    <w:pPr>
      <w:spacing w:after="100"/>
    </w:pPr>
  </w:style>
  <w:style w:type="paragraph" w:styleId="TOC2">
    <w:name w:val="toc 2"/>
    <w:basedOn w:val="Normal"/>
    <w:next w:val="Normal"/>
    <w:autoRedefine/>
    <w:uiPriority w:val="39"/>
    <w:unhideWhenUsed/>
    <w:rsid w:val="00F95187"/>
    <w:pPr>
      <w:spacing w:after="100"/>
      <w:ind w:left="240"/>
    </w:pPr>
  </w:style>
  <w:style w:type="paragraph" w:styleId="TOC3">
    <w:name w:val="toc 3"/>
    <w:basedOn w:val="Normal"/>
    <w:next w:val="Normal"/>
    <w:autoRedefine/>
    <w:uiPriority w:val="39"/>
    <w:unhideWhenUsed/>
    <w:rsid w:val="00F95187"/>
    <w:pPr>
      <w:spacing w:after="100"/>
      <w:ind w:left="480"/>
    </w:pPr>
  </w:style>
  <w:style w:type="paragraph" w:styleId="TOC4">
    <w:name w:val="toc 4"/>
    <w:basedOn w:val="Normal"/>
    <w:next w:val="Normal"/>
    <w:autoRedefine/>
    <w:uiPriority w:val="39"/>
    <w:unhideWhenUsed/>
    <w:rsid w:val="00F95187"/>
    <w:pPr>
      <w:spacing w:after="100"/>
      <w:ind w:left="720"/>
    </w:pPr>
  </w:style>
  <w:style w:type="paragraph" w:styleId="TOC5">
    <w:name w:val="toc 5"/>
    <w:basedOn w:val="Normal"/>
    <w:next w:val="Normal"/>
    <w:autoRedefine/>
    <w:uiPriority w:val="39"/>
    <w:unhideWhenUsed/>
    <w:rsid w:val="00F95187"/>
    <w:pPr>
      <w:spacing w:after="100"/>
      <w:ind w:left="960"/>
    </w:pPr>
  </w:style>
  <w:style w:type="paragraph" w:styleId="TOC6">
    <w:name w:val="toc 6"/>
    <w:basedOn w:val="Normal"/>
    <w:next w:val="Normal"/>
    <w:autoRedefine/>
    <w:uiPriority w:val="39"/>
    <w:unhideWhenUsed/>
    <w:rsid w:val="00F95187"/>
    <w:pPr>
      <w:spacing w:after="100" w:line="259" w:lineRule="auto"/>
      <w:ind w:left="1100"/>
    </w:pPr>
    <w:rPr>
      <w:rFonts w:eastAsiaTheme="minorEastAsia"/>
      <w:sz w:val="22"/>
      <w:szCs w:val="22"/>
      <w:lang w:val="en-GB" w:eastAsia="en-GB"/>
    </w:rPr>
  </w:style>
  <w:style w:type="paragraph" w:styleId="TOC7">
    <w:name w:val="toc 7"/>
    <w:basedOn w:val="Normal"/>
    <w:next w:val="Normal"/>
    <w:autoRedefine/>
    <w:uiPriority w:val="39"/>
    <w:unhideWhenUsed/>
    <w:rsid w:val="00F95187"/>
    <w:pPr>
      <w:spacing w:after="100" w:line="259" w:lineRule="auto"/>
      <w:ind w:left="1320"/>
    </w:pPr>
    <w:rPr>
      <w:rFonts w:eastAsiaTheme="minorEastAsia"/>
      <w:sz w:val="22"/>
      <w:szCs w:val="22"/>
      <w:lang w:val="en-GB" w:eastAsia="en-GB"/>
    </w:rPr>
  </w:style>
  <w:style w:type="paragraph" w:styleId="TOC8">
    <w:name w:val="toc 8"/>
    <w:basedOn w:val="Normal"/>
    <w:next w:val="Normal"/>
    <w:autoRedefine/>
    <w:uiPriority w:val="39"/>
    <w:unhideWhenUsed/>
    <w:rsid w:val="00F95187"/>
    <w:pPr>
      <w:spacing w:after="100" w:line="259" w:lineRule="auto"/>
      <w:ind w:left="1540"/>
    </w:pPr>
    <w:rPr>
      <w:rFonts w:eastAsiaTheme="minorEastAsia"/>
      <w:sz w:val="22"/>
      <w:szCs w:val="22"/>
      <w:lang w:val="en-GB" w:eastAsia="en-GB"/>
    </w:rPr>
  </w:style>
  <w:style w:type="paragraph" w:styleId="TOC9">
    <w:name w:val="toc 9"/>
    <w:basedOn w:val="Normal"/>
    <w:next w:val="Normal"/>
    <w:autoRedefine/>
    <w:uiPriority w:val="39"/>
    <w:unhideWhenUsed/>
    <w:rsid w:val="00F95187"/>
    <w:pPr>
      <w:spacing w:after="100" w:line="259" w:lineRule="auto"/>
      <w:ind w:left="1760"/>
    </w:pPr>
    <w:rPr>
      <w:rFonts w:eastAsiaTheme="minorEastAsia"/>
      <w:sz w:val="22"/>
      <w:szCs w:val="22"/>
      <w:lang w:val="en-GB" w:eastAsia="en-GB"/>
    </w:rPr>
  </w:style>
  <w:style w:type="character" w:styleId="UnresolvedMention">
    <w:name w:val="Unresolved Mention"/>
    <w:basedOn w:val="DefaultParagraphFont"/>
    <w:uiPriority w:val="99"/>
    <w:semiHidden/>
    <w:unhideWhenUsed/>
    <w:rsid w:val="00F95187"/>
    <w:rPr>
      <w:color w:val="605E5C"/>
      <w:shd w:val="clear" w:color="auto" w:fill="E1DFDD"/>
    </w:rPr>
  </w:style>
  <w:style w:type="table" w:styleId="TableGrid">
    <w:name w:val="Table Grid"/>
    <w:basedOn w:val="TableNormal"/>
    <w:rsid w:val="00F951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7E09AB"/>
  </w:style>
  <w:style w:type="paragraph" w:styleId="EndnoteText">
    <w:name w:val="endnote text"/>
    <w:basedOn w:val="Normal"/>
    <w:link w:val="EndnoteTextChar"/>
    <w:semiHidden/>
    <w:unhideWhenUsed/>
    <w:rsid w:val="00665F29"/>
    <w:pPr>
      <w:spacing w:after="0"/>
    </w:pPr>
    <w:rPr>
      <w:sz w:val="20"/>
      <w:szCs w:val="20"/>
    </w:rPr>
  </w:style>
  <w:style w:type="character" w:customStyle="1" w:styleId="EndnoteTextChar">
    <w:name w:val="Endnote Text Char"/>
    <w:basedOn w:val="DefaultParagraphFont"/>
    <w:link w:val="EndnoteText"/>
    <w:semiHidden/>
    <w:rsid w:val="00665F29"/>
    <w:rPr>
      <w:sz w:val="20"/>
      <w:szCs w:val="20"/>
    </w:rPr>
  </w:style>
  <w:style w:type="character" w:styleId="EndnoteReference">
    <w:name w:val="endnote reference"/>
    <w:basedOn w:val="DefaultParagraphFont"/>
    <w:semiHidden/>
    <w:unhideWhenUsed/>
    <w:rsid w:val="00665F29"/>
    <w:rPr>
      <w:vertAlign w:val="superscript"/>
    </w:rPr>
  </w:style>
  <w:style w:type="paragraph" w:customStyle="1" w:styleId="EndNoteBibliographyTitle">
    <w:name w:val="EndNote Bibliography Title"/>
    <w:basedOn w:val="Normal"/>
    <w:link w:val="EndNoteBibliographyTitleChar"/>
    <w:rsid w:val="005819AD"/>
    <w:pPr>
      <w:spacing w:after="0"/>
      <w:jc w:val="center"/>
    </w:pPr>
    <w:rPr>
      <w:rFonts w:ascii="Cambria" w:hAnsi="Cambria"/>
      <w:noProof/>
    </w:rPr>
  </w:style>
  <w:style w:type="character" w:customStyle="1" w:styleId="FirstParagraphChar">
    <w:name w:val="First Paragraph Char"/>
    <w:basedOn w:val="BodyTextChar"/>
    <w:link w:val="FirstParagraph"/>
    <w:rsid w:val="005819AD"/>
  </w:style>
  <w:style w:type="character" w:customStyle="1" w:styleId="EndNoteBibliographyTitleChar">
    <w:name w:val="EndNote Bibliography Title Char"/>
    <w:basedOn w:val="FirstParagraphChar"/>
    <w:link w:val="EndNoteBibliographyTitle"/>
    <w:rsid w:val="005819AD"/>
    <w:rPr>
      <w:rFonts w:ascii="Cambria" w:hAnsi="Cambria"/>
      <w:noProof/>
    </w:rPr>
  </w:style>
  <w:style w:type="paragraph" w:customStyle="1" w:styleId="EndNoteBibliography">
    <w:name w:val="EndNote Bibliography"/>
    <w:basedOn w:val="Normal"/>
    <w:link w:val="EndNoteBibliographyChar"/>
    <w:rsid w:val="005819AD"/>
    <w:rPr>
      <w:rFonts w:ascii="Cambria" w:hAnsi="Cambria"/>
      <w:noProof/>
    </w:rPr>
  </w:style>
  <w:style w:type="character" w:customStyle="1" w:styleId="EndNoteBibliographyChar">
    <w:name w:val="EndNote Bibliography Char"/>
    <w:basedOn w:val="FirstParagraphChar"/>
    <w:link w:val="EndNoteBibliography"/>
    <w:rsid w:val="005819AD"/>
    <w:rPr>
      <w:rFonts w:ascii="Cambria" w:hAnsi="Cambria"/>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C68E5-2BD3-4027-A5AF-04962A97C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Pages>
  <Words>10088</Words>
  <Characters>57508</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DATA ANALYSIS AND VISUALISATION PRINCIPLES ASSIGNMENT REPORT</vt:lpstr>
    </vt:vector>
  </TitlesOfParts>
  <Company/>
  <LinksUpToDate>false</LinksUpToDate>
  <CharactersWithSpaces>6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VISUALISATION PRINCIPLES ASSIGNMENT REPORT</dc:title>
  <dc:creator>JONES KWAME OSEI (S4112106)</dc:creator>
  <cp:keywords/>
  <cp:lastModifiedBy>Osei, Jones</cp:lastModifiedBy>
  <cp:revision>5</cp:revision>
  <dcterms:created xsi:type="dcterms:W3CDTF">2022-06-01T03:24:00Z</dcterms:created>
  <dcterms:modified xsi:type="dcterms:W3CDTF">2022-06-01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31</vt:lpwstr>
  </property>
  <property fmtid="{D5CDD505-2E9C-101B-9397-08002B2CF9AE}" pid="3" name="output">
    <vt:lpwstr/>
  </property>
</Properties>
</file>